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79BC17" w14:textId="593F866A" w:rsidR="00347639" w:rsidRPr="003F028A" w:rsidRDefault="002E6390" w:rsidP="00462A04">
      <w:pPr>
        <w:pStyle w:val="Title"/>
        <w:rPr>
          <w:rFonts w:ascii="Times New Roman" w:hAnsi="Times New Roman"/>
          <w:b w:val="0"/>
          <w:sz w:val="24"/>
          <w:szCs w:val="24"/>
        </w:rPr>
      </w:pPr>
      <w:r w:rsidRPr="003F028A">
        <w:rPr>
          <w:rFonts w:ascii="Times New Roman" w:hAnsi="Times New Roman"/>
          <w:b w:val="0"/>
          <w:sz w:val="24"/>
          <w:szCs w:val="24"/>
        </w:rPr>
        <w:t>AMY LAMMERT</w:t>
      </w:r>
      <w:r w:rsidR="00347639" w:rsidRPr="003F028A">
        <w:rPr>
          <w:rFonts w:ascii="Times New Roman" w:hAnsi="Times New Roman"/>
          <w:b w:val="0"/>
          <w:sz w:val="24"/>
          <w:szCs w:val="24"/>
        </w:rPr>
        <w:t>, Ph.D.</w:t>
      </w:r>
    </w:p>
    <w:p w14:paraId="6C79BC18" w14:textId="44240071" w:rsidR="00F3513B" w:rsidRPr="00347639" w:rsidRDefault="00F3513B" w:rsidP="00462A04">
      <w:pPr>
        <w:pStyle w:val="Title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>Professor</w:t>
      </w:r>
    </w:p>
    <w:p w14:paraId="1735E308" w14:textId="77777777" w:rsidR="00AC59C0" w:rsidRPr="00347639" w:rsidRDefault="00AC59C0" w:rsidP="00462A04">
      <w:pPr>
        <w:pStyle w:val="Title"/>
        <w:rPr>
          <w:rFonts w:ascii="Times New Roman" w:hAnsi="Times New Roman"/>
          <w:b w:val="0"/>
          <w:sz w:val="24"/>
          <w:szCs w:val="24"/>
        </w:rPr>
      </w:pPr>
      <w:r w:rsidRPr="00347639">
        <w:rPr>
          <w:rFonts w:ascii="Times New Roman" w:hAnsi="Times New Roman"/>
          <w:b w:val="0"/>
          <w:sz w:val="24"/>
          <w:szCs w:val="24"/>
        </w:rPr>
        <w:t>Department of Food Science and Nutrition</w:t>
      </w:r>
    </w:p>
    <w:p w14:paraId="6C79BC19" w14:textId="77777777" w:rsidR="00347639" w:rsidRDefault="00347639" w:rsidP="00462A04">
      <w:pPr>
        <w:pStyle w:val="Title"/>
        <w:rPr>
          <w:rFonts w:ascii="Times New Roman" w:hAnsi="Times New Roman"/>
          <w:b w:val="0"/>
          <w:sz w:val="24"/>
          <w:szCs w:val="24"/>
        </w:rPr>
      </w:pPr>
      <w:r w:rsidRPr="00347639">
        <w:rPr>
          <w:rFonts w:ascii="Times New Roman" w:hAnsi="Times New Roman"/>
          <w:b w:val="0"/>
          <w:sz w:val="24"/>
          <w:szCs w:val="24"/>
        </w:rPr>
        <w:t>California Polytechnic State University – San Luis Obispo</w:t>
      </w:r>
    </w:p>
    <w:p w14:paraId="4217A0B0" w14:textId="0847D0F4" w:rsidR="002A4123" w:rsidRDefault="002A4123" w:rsidP="00462A04">
      <w:pPr>
        <w:pStyle w:val="Title"/>
        <w:rPr>
          <w:rFonts w:ascii="Times New Roman" w:hAnsi="Times New Roman"/>
          <w:b w:val="0"/>
          <w:sz w:val="24"/>
          <w:szCs w:val="24"/>
        </w:rPr>
      </w:pPr>
      <w:hyperlink r:id="rId11" w:history="1">
        <w:r w:rsidRPr="00B54BB1">
          <w:rPr>
            <w:rStyle w:val="Hyperlink"/>
            <w:rFonts w:ascii="Times New Roman" w:hAnsi="Times New Roman"/>
            <w:b w:val="0"/>
            <w:sz w:val="24"/>
            <w:szCs w:val="24"/>
          </w:rPr>
          <w:t>alammert@calpoly.edu</w:t>
        </w:r>
      </w:hyperlink>
      <w:r>
        <w:rPr>
          <w:rFonts w:ascii="Times New Roman" w:hAnsi="Times New Roman"/>
          <w:b w:val="0"/>
          <w:sz w:val="24"/>
          <w:szCs w:val="24"/>
        </w:rPr>
        <w:t xml:space="preserve">   (805)756-6108</w:t>
      </w:r>
    </w:p>
    <w:p w14:paraId="00045FF5" w14:textId="518E1D69" w:rsidR="002A4123" w:rsidRPr="00347639" w:rsidRDefault="002A4123" w:rsidP="00462A04">
      <w:pPr>
        <w:pStyle w:val="Title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>ORC</w:t>
      </w:r>
      <w:r w:rsidR="00B04543">
        <w:rPr>
          <w:rFonts w:ascii="Times New Roman" w:hAnsi="Times New Roman"/>
          <w:b w:val="0"/>
          <w:sz w:val="24"/>
          <w:szCs w:val="24"/>
        </w:rPr>
        <w:t>ID-0000-0003-2516-475X</w:t>
      </w:r>
    </w:p>
    <w:p w14:paraId="6C79BC1C" w14:textId="77777777" w:rsidR="00347639" w:rsidRPr="00347639" w:rsidRDefault="00347639" w:rsidP="001B2611">
      <w:pPr>
        <w:pStyle w:val="Title"/>
        <w:jc w:val="left"/>
        <w:rPr>
          <w:rFonts w:ascii="Times New Roman" w:hAnsi="Times New Roman"/>
          <w:b w:val="0"/>
          <w:sz w:val="24"/>
          <w:szCs w:val="24"/>
        </w:rPr>
      </w:pPr>
    </w:p>
    <w:p w14:paraId="6C79BC1D" w14:textId="77777777" w:rsidR="00347639" w:rsidRPr="003555D7" w:rsidRDefault="00125770" w:rsidP="001B261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EDUCATION</w:t>
      </w:r>
    </w:p>
    <w:p w14:paraId="6C79BC1E" w14:textId="77777777" w:rsidR="00347639" w:rsidRPr="00347639" w:rsidRDefault="00347639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79BC1F" w14:textId="77777777" w:rsidR="00347639" w:rsidRPr="00347639" w:rsidRDefault="00347639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1997</w:t>
      </w:r>
      <w:r w:rsidRPr="00347639">
        <w:rPr>
          <w:rFonts w:ascii="Times New Roman" w:hAnsi="Times New Roman" w:cs="Times New Roman"/>
          <w:sz w:val="24"/>
          <w:szCs w:val="24"/>
        </w:rPr>
        <w:tab/>
        <w:t>PhD</w:t>
      </w:r>
      <w:r w:rsidRPr="00347639">
        <w:rPr>
          <w:rFonts w:ascii="Times New Roman" w:hAnsi="Times New Roman" w:cs="Times New Roman"/>
          <w:sz w:val="24"/>
          <w:szCs w:val="24"/>
        </w:rPr>
        <w:tab/>
        <w:t>Food Science (Research Area:  Food Chemistry)</w:t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="001B470E">
        <w:rPr>
          <w:rFonts w:ascii="Times New Roman" w:hAnsi="Times New Roman" w:cs="Times New Roman"/>
          <w:sz w:val="24"/>
          <w:szCs w:val="24"/>
        </w:rPr>
        <w:t xml:space="preserve">   </w:t>
      </w:r>
      <w:r w:rsidRPr="00347639">
        <w:rPr>
          <w:rFonts w:ascii="Times New Roman" w:hAnsi="Times New Roman" w:cs="Times New Roman"/>
          <w:sz w:val="24"/>
          <w:szCs w:val="24"/>
        </w:rPr>
        <w:t>University of Illinois at UC</w:t>
      </w:r>
    </w:p>
    <w:p w14:paraId="6C79BC21" w14:textId="77777777" w:rsidR="00347639" w:rsidRPr="00347639" w:rsidRDefault="00347639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1993</w:t>
      </w:r>
      <w:r w:rsidRPr="00347639">
        <w:rPr>
          <w:rFonts w:ascii="Times New Roman" w:hAnsi="Times New Roman" w:cs="Times New Roman"/>
          <w:sz w:val="24"/>
          <w:szCs w:val="24"/>
        </w:rPr>
        <w:tab/>
        <w:t>MS</w:t>
      </w:r>
      <w:r w:rsidRPr="00347639">
        <w:rPr>
          <w:rFonts w:ascii="Times New Roman" w:hAnsi="Times New Roman" w:cs="Times New Roman"/>
          <w:sz w:val="24"/>
          <w:szCs w:val="24"/>
        </w:rPr>
        <w:tab/>
        <w:t>Foods and Nutrition (Research Area:  Sensory)</w:t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="001B470E">
        <w:rPr>
          <w:rFonts w:ascii="Times New Roman" w:hAnsi="Times New Roman" w:cs="Times New Roman"/>
          <w:sz w:val="24"/>
          <w:szCs w:val="24"/>
        </w:rPr>
        <w:t xml:space="preserve">   </w:t>
      </w:r>
      <w:r w:rsidRPr="00347639">
        <w:rPr>
          <w:rFonts w:ascii="Times New Roman" w:hAnsi="Times New Roman" w:cs="Times New Roman"/>
          <w:sz w:val="24"/>
          <w:szCs w:val="24"/>
        </w:rPr>
        <w:t>University of Illinois at UC</w:t>
      </w:r>
    </w:p>
    <w:p w14:paraId="6C79BC23" w14:textId="7E31DAEF" w:rsidR="00347639" w:rsidRPr="00347639" w:rsidRDefault="00347639" w:rsidP="001B2611">
      <w:pPr>
        <w:tabs>
          <w:tab w:val="left" w:pos="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1991</w:t>
      </w:r>
      <w:r w:rsidRPr="00347639">
        <w:rPr>
          <w:rFonts w:ascii="Times New Roman" w:hAnsi="Times New Roman" w:cs="Times New Roman"/>
          <w:sz w:val="24"/>
          <w:szCs w:val="24"/>
        </w:rPr>
        <w:tab/>
        <w:t>BS</w:t>
      </w:r>
      <w:r w:rsidRPr="00347639">
        <w:rPr>
          <w:rFonts w:ascii="Times New Roman" w:hAnsi="Times New Roman" w:cs="Times New Roman"/>
          <w:sz w:val="24"/>
          <w:szCs w:val="24"/>
        </w:rPr>
        <w:tab/>
        <w:t>Food Science</w:t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="001B470E">
        <w:rPr>
          <w:rFonts w:ascii="Times New Roman" w:hAnsi="Times New Roman" w:cs="Times New Roman"/>
          <w:sz w:val="24"/>
          <w:szCs w:val="24"/>
        </w:rPr>
        <w:t xml:space="preserve">   </w:t>
      </w:r>
      <w:r w:rsidRPr="00347639">
        <w:rPr>
          <w:rFonts w:ascii="Times New Roman" w:hAnsi="Times New Roman" w:cs="Times New Roman"/>
          <w:sz w:val="24"/>
          <w:szCs w:val="24"/>
        </w:rPr>
        <w:t>Michigan State University</w:t>
      </w:r>
    </w:p>
    <w:p w14:paraId="6C79BC24" w14:textId="77777777" w:rsidR="00347639" w:rsidRPr="00347639" w:rsidRDefault="00347639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79BC25" w14:textId="405E1F9A" w:rsidR="00347639" w:rsidRPr="003555D7" w:rsidRDefault="008A2090" w:rsidP="001B261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LEADERSHIP EDUCATION &amp; ADDITIONAL TRAINING</w:t>
      </w:r>
    </w:p>
    <w:p w14:paraId="6C79BC26" w14:textId="77777777" w:rsidR="00347639" w:rsidRPr="00347639" w:rsidRDefault="00347639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76968503" w14:textId="3A0B40C5" w:rsidR="008A2090" w:rsidRDefault="009D3D60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4/2025</w:t>
      </w:r>
      <w:r>
        <w:rPr>
          <w:rFonts w:ascii="Times New Roman" w:hAnsi="Times New Roman" w:cs="Times New Roman"/>
          <w:sz w:val="24"/>
          <w:szCs w:val="24"/>
        </w:rPr>
        <w:tab/>
        <w:t>Leadership for the 21</w:t>
      </w:r>
      <w:r w:rsidRPr="009D3D60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Century</w:t>
      </w:r>
      <w:r w:rsidR="00336DA8">
        <w:rPr>
          <w:rFonts w:ascii="Times New Roman" w:hAnsi="Times New Roman" w:cs="Times New Roman"/>
          <w:sz w:val="24"/>
          <w:szCs w:val="24"/>
        </w:rPr>
        <w:t>/Lead 21</w:t>
      </w:r>
      <w:r w:rsidR="00402F87">
        <w:rPr>
          <w:rFonts w:ascii="Times New Roman" w:hAnsi="Times New Roman" w:cs="Times New Roman"/>
          <w:sz w:val="24"/>
          <w:szCs w:val="24"/>
        </w:rPr>
        <w:tab/>
      </w:r>
      <w:r w:rsidR="00336DA8">
        <w:rPr>
          <w:rFonts w:ascii="Times New Roman" w:hAnsi="Times New Roman" w:cs="Times New Roman"/>
          <w:sz w:val="24"/>
          <w:szCs w:val="24"/>
        </w:rPr>
        <w:tab/>
        <w:t xml:space="preserve">     </w:t>
      </w:r>
      <w:hyperlink r:id="rId12" w:history="1">
        <w:r w:rsidR="00F15165" w:rsidRPr="002E24D9">
          <w:rPr>
            <w:rStyle w:val="Hyperlink"/>
            <w:rFonts w:ascii="Times New Roman" w:hAnsi="Times New Roman" w:cs="Times New Roman"/>
            <w:sz w:val="24"/>
            <w:szCs w:val="24"/>
          </w:rPr>
          <w:t>https://lead-21.org/</w:t>
        </w:r>
      </w:hyperlink>
      <w:r w:rsidR="00402F8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C79BC27" w14:textId="52935A77" w:rsidR="00347639" w:rsidRPr="00347639" w:rsidRDefault="00347639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2011</w:t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="00462A20">
        <w:rPr>
          <w:rFonts w:ascii="Times New Roman" w:hAnsi="Times New Roman" w:cs="Times New Roman"/>
          <w:sz w:val="24"/>
          <w:szCs w:val="24"/>
        </w:rPr>
        <w:t xml:space="preserve"> </w:t>
      </w:r>
      <w:r w:rsidRPr="00347639">
        <w:rPr>
          <w:rFonts w:ascii="Times New Roman" w:hAnsi="Times New Roman" w:cs="Times New Roman"/>
          <w:sz w:val="24"/>
          <w:szCs w:val="24"/>
        </w:rPr>
        <w:t xml:space="preserve">  </w:t>
      </w:r>
      <w:r w:rsidRPr="00347639">
        <w:rPr>
          <w:rFonts w:ascii="Times New Roman" w:hAnsi="Times New Roman" w:cs="Times New Roman"/>
          <w:sz w:val="24"/>
          <w:szCs w:val="24"/>
        </w:rPr>
        <w:tab/>
        <w:t>Applied Sensory and Consumer Science</w:t>
      </w:r>
      <w:r w:rsidR="00402F87">
        <w:rPr>
          <w:rFonts w:ascii="Times New Roman" w:hAnsi="Times New Roman" w:cs="Times New Roman"/>
          <w:sz w:val="24"/>
          <w:szCs w:val="24"/>
        </w:rPr>
        <w:t xml:space="preserve"> Certificate</w:t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="001B470E">
        <w:rPr>
          <w:rFonts w:ascii="Times New Roman" w:hAnsi="Times New Roman" w:cs="Times New Roman"/>
          <w:sz w:val="24"/>
          <w:szCs w:val="24"/>
        </w:rPr>
        <w:t xml:space="preserve">     </w:t>
      </w:r>
      <w:r w:rsidRPr="00347639">
        <w:rPr>
          <w:rFonts w:ascii="Times New Roman" w:hAnsi="Times New Roman" w:cs="Times New Roman"/>
          <w:sz w:val="24"/>
          <w:szCs w:val="24"/>
        </w:rPr>
        <w:t>Univ. of California-Davis</w:t>
      </w:r>
    </w:p>
    <w:p w14:paraId="6C79BC29" w14:textId="77777777" w:rsidR="005031FB" w:rsidRPr="005031FB" w:rsidRDefault="005031FB" w:rsidP="001B261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C79BC2A" w14:textId="6252F9D9" w:rsidR="005031FB" w:rsidRPr="005031FB" w:rsidRDefault="00B44A7D" w:rsidP="001B261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P</w:t>
      </w:r>
      <w:r w:rsidR="008C6F8D">
        <w:rPr>
          <w:rFonts w:ascii="Times New Roman" w:hAnsi="Times New Roman" w:cs="Times New Roman"/>
          <w:b/>
          <w:sz w:val="24"/>
          <w:szCs w:val="24"/>
          <w:u w:val="single"/>
        </w:rPr>
        <w:t xml:space="preserve">OSITIONS </w:t>
      </w:r>
      <w:r w:rsidR="007A3672">
        <w:rPr>
          <w:rFonts w:ascii="Times New Roman" w:hAnsi="Times New Roman" w:cs="Times New Roman"/>
          <w:b/>
          <w:sz w:val="24"/>
          <w:szCs w:val="24"/>
          <w:u w:val="single"/>
        </w:rPr>
        <w:t>HELD</w:t>
      </w:r>
    </w:p>
    <w:p w14:paraId="6C79BC2B" w14:textId="77777777" w:rsidR="005031FB" w:rsidRPr="00347639" w:rsidRDefault="005031FB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7FFDB2DE" w14:textId="7AAB28BF" w:rsidR="00781A43" w:rsidRPr="00F44B96" w:rsidRDefault="00347639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F44B96">
        <w:rPr>
          <w:rFonts w:ascii="Times New Roman" w:hAnsi="Times New Roman" w:cs="Times New Roman"/>
          <w:bCs/>
          <w:sz w:val="24"/>
          <w:szCs w:val="24"/>
          <w:u w:val="single"/>
        </w:rPr>
        <w:t>Academic</w:t>
      </w:r>
    </w:p>
    <w:p w14:paraId="6C79BC2E" w14:textId="7F2F500D" w:rsidR="001A1453" w:rsidRPr="00347639" w:rsidRDefault="003E11B7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artment of Food Science and Nutrition (FSN), California Polytechnic State University</w:t>
      </w:r>
    </w:p>
    <w:p w14:paraId="21F9E741" w14:textId="76D269CF" w:rsidR="001A1C38" w:rsidRDefault="00695DA9" w:rsidP="001B2611">
      <w:pPr>
        <w:spacing w:after="0" w:line="240" w:lineRule="auto"/>
        <w:ind w:left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nce 09/</w:t>
      </w:r>
      <w:r w:rsidR="00C83E97">
        <w:rPr>
          <w:rFonts w:ascii="Times New Roman" w:hAnsi="Times New Roman" w:cs="Times New Roman"/>
          <w:sz w:val="24"/>
          <w:szCs w:val="24"/>
        </w:rPr>
        <w:t>22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rofessor</w:t>
      </w:r>
    </w:p>
    <w:p w14:paraId="6C79BC3B" w14:textId="0935C795" w:rsidR="00347639" w:rsidRPr="00347639" w:rsidRDefault="001A1453" w:rsidP="001B2611">
      <w:pPr>
        <w:spacing w:after="0" w:line="240" w:lineRule="auto"/>
        <w:ind w:left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09/15</w:t>
      </w:r>
      <w:r w:rsidRPr="00347639">
        <w:rPr>
          <w:rFonts w:ascii="Times New Roman" w:hAnsi="Times New Roman" w:cs="Times New Roman"/>
          <w:sz w:val="24"/>
          <w:szCs w:val="24"/>
        </w:rPr>
        <w:t xml:space="preserve"> – </w:t>
      </w:r>
      <w:r w:rsidR="00C83E97">
        <w:rPr>
          <w:rFonts w:ascii="Times New Roman" w:hAnsi="Times New Roman" w:cs="Times New Roman"/>
          <w:sz w:val="24"/>
          <w:szCs w:val="24"/>
        </w:rPr>
        <w:t>0</w:t>
      </w:r>
      <w:r w:rsidR="00D125CB">
        <w:rPr>
          <w:rFonts w:ascii="Times New Roman" w:hAnsi="Times New Roman" w:cs="Times New Roman"/>
          <w:sz w:val="24"/>
          <w:szCs w:val="24"/>
        </w:rPr>
        <w:t>9</w:t>
      </w:r>
      <w:r w:rsidR="00C83E97">
        <w:rPr>
          <w:rFonts w:ascii="Times New Roman" w:hAnsi="Times New Roman" w:cs="Times New Roman"/>
          <w:sz w:val="24"/>
          <w:szCs w:val="24"/>
        </w:rPr>
        <w:t>/22</w:t>
      </w:r>
      <w:r>
        <w:rPr>
          <w:rFonts w:ascii="Times New Roman" w:hAnsi="Times New Roman" w:cs="Times New Roman"/>
          <w:sz w:val="24"/>
          <w:szCs w:val="24"/>
        </w:rPr>
        <w:tab/>
      </w:r>
      <w:r w:rsidR="00695DA9">
        <w:rPr>
          <w:rFonts w:ascii="Times New Roman" w:hAnsi="Times New Roman" w:cs="Times New Roman"/>
          <w:sz w:val="24"/>
          <w:szCs w:val="24"/>
        </w:rPr>
        <w:t>Associate Professor</w:t>
      </w:r>
    </w:p>
    <w:p w14:paraId="1BB691CF" w14:textId="14B52E54" w:rsidR="00D9719D" w:rsidRDefault="00347639" w:rsidP="001B2611">
      <w:pPr>
        <w:spacing w:after="0" w:line="240" w:lineRule="auto"/>
        <w:ind w:left="180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 xml:space="preserve">09/12 – </w:t>
      </w:r>
      <w:r w:rsidR="001A1C38">
        <w:rPr>
          <w:rFonts w:ascii="Times New Roman" w:hAnsi="Times New Roman" w:cs="Times New Roman"/>
          <w:sz w:val="24"/>
          <w:szCs w:val="24"/>
        </w:rPr>
        <w:t>0</w:t>
      </w:r>
      <w:r w:rsidR="00D125CB">
        <w:rPr>
          <w:rFonts w:ascii="Times New Roman" w:hAnsi="Times New Roman" w:cs="Times New Roman"/>
          <w:sz w:val="24"/>
          <w:szCs w:val="24"/>
        </w:rPr>
        <w:t>9</w:t>
      </w:r>
      <w:r w:rsidR="001A1C38">
        <w:rPr>
          <w:rFonts w:ascii="Times New Roman" w:hAnsi="Times New Roman" w:cs="Times New Roman"/>
          <w:sz w:val="24"/>
          <w:szCs w:val="24"/>
        </w:rPr>
        <w:t xml:space="preserve">/15 </w:t>
      </w:r>
      <w:r w:rsidR="00125770">
        <w:rPr>
          <w:rFonts w:ascii="Times New Roman" w:hAnsi="Times New Roman" w:cs="Times New Roman"/>
          <w:sz w:val="24"/>
          <w:szCs w:val="24"/>
        </w:rPr>
        <w:tab/>
      </w:r>
      <w:r w:rsidR="001A1C38">
        <w:rPr>
          <w:rFonts w:ascii="Times New Roman" w:hAnsi="Times New Roman" w:cs="Times New Roman"/>
          <w:sz w:val="24"/>
          <w:szCs w:val="24"/>
        </w:rPr>
        <w:t>Assistant Professor</w:t>
      </w:r>
    </w:p>
    <w:p w14:paraId="2869B9C6" w14:textId="5793EAD8" w:rsidR="000164F3" w:rsidRDefault="008A2CD8" w:rsidP="001B2611">
      <w:pPr>
        <w:spacing w:after="0" w:line="240" w:lineRule="auto"/>
        <w:ind w:left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09/08 – 12/08</w:t>
      </w:r>
      <w:r>
        <w:rPr>
          <w:rFonts w:ascii="Times New Roman" w:hAnsi="Times New Roman" w:cs="Times New Roman"/>
          <w:sz w:val="24"/>
          <w:szCs w:val="24"/>
        </w:rPr>
        <w:tab/>
        <w:t>Lecturer</w:t>
      </w:r>
    </w:p>
    <w:p w14:paraId="6C79BC46" w14:textId="60A54E89" w:rsidR="00347639" w:rsidRPr="00347639" w:rsidRDefault="00347639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Department of Dairy Science</w:t>
      </w:r>
      <w:r w:rsidR="000164F3">
        <w:rPr>
          <w:rFonts w:ascii="Times New Roman" w:hAnsi="Times New Roman" w:cs="Times New Roman"/>
          <w:sz w:val="24"/>
          <w:szCs w:val="24"/>
        </w:rPr>
        <w:t>, California Polytechnic State University</w:t>
      </w:r>
    </w:p>
    <w:p w14:paraId="6C79BC4E" w14:textId="212E36A7" w:rsidR="00125770" w:rsidRDefault="00347639" w:rsidP="001B2611">
      <w:pPr>
        <w:spacing w:after="0" w:line="240" w:lineRule="auto"/>
        <w:ind w:left="180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09/0</w:t>
      </w:r>
      <w:r w:rsidR="000B2344">
        <w:rPr>
          <w:rFonts w:ascii="Times New Roman" w:hAnsi="Times New Roman" w:cs="Times New Roman"/>
          <w:sz w:val="24"/>
          <w:szCs w:val="24"/>
        </w:rPr>
        <w:t>9</w:t>
      </w:r>
      <w:r w:rsidRPr="00347639">
        <w:rPr>
          <w:rFonts w:ascii="Times New Roman" w:hAnsi="Times New Roman" w:cs="Times New Roman"/>
          <w:sz w:val="24"/>
          <w:szCs w:val="24"/>
        </w:rPr>
        <w:t xml:space="preserve"> – </w:t>
      </w:r>
      <w:r w:rsidR="00D125CB">
        <w:rPr>
          <w:rFonts w:ascii="Times New Roman" w:hAnsi="Times New Roman" w:cs="Times New Roman"/>
          <w:sz w:val="24"/>
          <w:szCs w:val="24"/>
        </w:rPr>
        <w:t>09</w:t>
      </w:r>
      <w:r w:rsidRPr="00347639">
        <w:rPr>
          <w:rFonts w:ascii="Times New Roman" w:hAnsi="Times New Roman" w:cs="Times New Roman"/>
          <w:sz w:val="24"/>
          <w:szCs w:val="24"/>
        </w:rPr>
        <w:t>/</w:t>
      </w:r>
      <w:r w:rsidR="00D125CB">
        <w:rPr>
          <w:rFonts w:ascii="Times New Roman" w:hAnsi="Times New Roman" w:cs="Times New Roman"/>
          <w:sz w:val="24"/>
          <w:szCs w:val="24"/>
        </w:rPr>
        <w:t>12</w:t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="000B2344">
        <w:rPr>
          <w:rFonts w:ascii="Times New Roman" w:hAnsi="Times New Roman" w:cs="Times New Roman"/>
          <w:sz w:val="24"/>
          <w:szCs w:val="24"/>
        </w:rPr>
        <w:t>Assistant Professor</w:t>
      </w:r>
    </w:p>
    <w:p w14:paraId="6C79BC50" w14:textId="2698D217" w:rsidR="00347639" w:rsidRPr="00347639" w:rsidRDefault="00D125CB" w:rsidP="001B2611">
      <w:pPr>
        <w:tabs>
          <w:tab w:val="left" w:pos="900"/>
        </w:tabs>
        <w:spacing w:after="0" w:line="240" w:lineRule="auto"/>
        <w:ind w:left="216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partment of Food Science and Human Nutrition, </w:t>
      </w:r>
      <w:r w:rsidR="00347639" w:rsidRPr="00347639">
        <w:rPr>
          <w:rFonts w:ascii="Times New Roman" w:hAnsi="Times New Roman" w:cs="Times New Roman"/>
          <w:sz w:val="24"/>
          <w:szCs w:val="24"/>
        </w:rPr>
        <w:t xml:space="preserve">University </w:t>
      </w:r>
      <w:r w:rsidR="00BE6E43" w:rsidRPr="00347639">
        <w:rPr>
          <w:rFonts w:ascii="Times New Roman" w:hAnsi="Times New Roman" w:cs="Times New Roman"/>
          <w:sz w:val="24"/>
          <w:szCs w:val="24"/>
        </w:rPr>
        <w:t>of</w:t>
      </w:r>
      <w:r w:rsidR="00347639" w:rsidRPr="00347639">
        <w:rPr>
          <w:rFonts w:ascii="Times New Roman" w:hAnsi="Times New Roman" w:cs="Times New Roman"/>
          <w:sz w:val="24"/>
          <w:szCs w:val="24"/>
        </w:rPr>
        <w:t xml:space="preserve"> Illinois </w:t>
      </w:r>
      <w:r w:rsidR="00840106">
        <w:rPr>
          <w:rFonts w:ascii="Times New Roman" w:hAnsi="Times New Roman" w:cs="Times New Roman"/>
          <w:sz w:val="24"/>
          <w:szCs w:val="24"/>
        </w:rPr>
        <w:t>a</w:t>
      </w:r>
      <w:r w:rsidR="00347639" w:rsidRPr="00347639">
        <w:rPr>
          <w:rFonts w:ascii="Times New Roman" w:hAnsi="Times New Roman" w:cs="Times New Roman"/>
          <w:sz w:val="24"/>
          <w:szCs w:val="24"/>
        </w:rPr>
        <w:t>t Urbana-Champaign</w:t>
      </w:r>
      <w:r w:rsidR="00347639" w:rsidRPr="00347639">
        <w:rPr>
          <w:rFonts w:ascii="Times New Roman" w:hAnsi="Times New Roman" w:cs="Times New Roman"/>
          <w:sz w:val="24"/>
          <w:szCs w:val="24"/>
        </w:rPr>
        <w:tab/>
      </w:r>
    </w:p>
    <w:p w14:paraId="6C79BC51" w14:textId="05B977B7" w:rsidR="00347639" w:rsidRPr="00347639" w:rsidRDefault="00125770" w:rsidP="001B2611">
      <w:pPr>
        <w:tabs>
          <w:tab w:val="left" w:pos="720"/>
        </w:tabs>
        <w:spacing w:after="0" w:line="240" w:lineRule="auto"/>
        <w:ind w:left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08/91 – 08/97  </w:t>
      </w:r>
      <w:r>
        <w:rPr>
          <w:rFonts w:ascii="Times New Roman" w:hAnsi="Times New Roman" w:cs="Times New Roman"/>
          <w:sz w:val="24"/>
          <w:szCs w:val="24"/>
        </w:rPr>
        <w:tab/>
      </w:r>
      <w:r w:rsidR="00347639" w:rsidRPr="00347639">
        <w:rPr>
          <w:rFonts w:ascii="Times New Roman" w:hAnsi="Times New Roman" w:cs="Times New Roman"/>
          <w:sz w:val="24"/>
          <w:szCs w:val="24"/>
        </w:rPr>
        <w:t xml:space="preserve">Teaching Assistant </w:t>
      </w:r>
    </w:p>
    <w:p w14:paraId="6C79BC52" w14:textId="77777777" w:rsidR="00347639" w:rsidRPr="00347639" w:rsidRDefault="00347639" w:rsidP="001B2611">
      <w:pPr>
        <w:spacing w:after="0" w:line="240" w:lineRule="auto"/>
        <w:ind w:left="2160" w:hanging="2160"/>
        <w:rPr>
          <w:rFonts w:ascii="Times New Roman" w:hAnsi="Times New Roman" w:cs="Times New Roman"/>
          <w:sz w:val="24"/>
          <w:szCs w:val="24"/>
        </w:rPr>
      </w:pPr>
    </w:p>
    <w:p w14:paraId="6C79BC54" w14:textId="67F176DC" w:rsidR="00347639" w:rsidRPr="00F44B96" w:rsidRDefault="00347639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F44B96">
        <w:rPr>
          <w:rFonts w:ascii="Times New Roman" w:hAnsi="Times New Roman" w:cs="Times New Roman"/>
          <w:bCs/>
          <w:sz w:val="24"/>
          <w:szCs w:val="24"/>
          <w:u w:val="single"/>
        </w:rPr>
        <w:t>Industry Positions</w:t>
      </w:r>
    </w:p>
    <w:p w14:paraId="6C79BC55" w14:textId="29E24E21" w:rsidR="00347639" w:rsidRPr="00347639" w:rsidRDefault="00D9719D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Dairy Products Technology Center</w:t>
      </w:r>
      <w:r w:rsidR="007A29CF">
        <w:rPr>
          <w:rFonts w:ascii="Times New Roman" w:hAnsi="Times New Roman" w:cs="Times New Roman"/>
          <w:iCs/>
          <w:sz w:val="24"/>
          <w:szCs w:val="24"/>
        </w:rPr>
        <w:t xml:space="preserve"> (DPTC), California Polytechnic State University</w:t>
      </w:r>
      <w:r w:rsidR="00347639" w:rsidRPr="00347639">
        <w:rPr>
          <w:rFonts w:ascii="Times New Roman" w:hAnsi="Times New Roman" w:cs="Times New Roman"/>
          <w:sz w:val="24"/>
          <w:szCs w:val="24"/>
        </w:rPr>
        <w:tab/>
      </w:r>
      <w:r w:rsidR="00347639" w:rsidRPr="00347639">
        <w:rPr>
          <w:rFonts w:ascii="Times New Roman" w:hAnsi="Times New Roman" w:cs="Times New Roman"/>
          <w:sz w:val="24"/>
          <w:szCs w:val="24"/>
        </w:rPr>
        <w:tab/>
      </w:r>
    </w:p>
    <w:p w14:paraId="6C79BC56" w14:textId="54BB3C7A" w:rsidR="00347639" w:rsidRPr="00347639" w:rsidRDefault="00347639" w:rsidP="001B2611">
      <w:pPr>
        <w:spacing w:after="0" w:line="240" w:lineRule="auto"/>
        <w:ind w:firstLine="180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 xml:space="preserve">12/08 – </w:t>
      </w:r>
      <w:r w:rsidR="007A29CF">
        <w:rPr>
          <w:rFonts w:ascii="Times New Roman" w:hAnsi="Times New Roman" w:cs="Times New Roman"/>
          <w:sz w:val="24"/>
          <w:szCs w:val="24"/>
        </w:rPr>
        <w:t>0</w:t>
      </w:r>
      <w:r w:rsidRPr="00347639">
        <w:rPr>
          <w:rFonts w:ascii="Times New Roman" w:hAnsi="Times New Roman" w:cs="Times New Roman"/>
          <w:sz w:val="24"/>
          <w:szCs w:val="24"/>
        </w:rPr>
        <w:t>9/09</w:t>
      </w:r>
      <w:r w:rsidRPr="00347639">
        <w:rPr>
          <w:rFonts w:ascii="Times New Roman" w:hAnsi="Times New Roman" w:cs="Times New Roman"/>
          <w:sz w:val="24"/>
          <w:szCs w:val="24"/>
        </w:rPr>
        <w:tab/>
        <w:t>Sr. Dairy Ingredients Applications Specialist</w:t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="009900FA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="00C83655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>San Luis Obispo, CA</w:t>
      </w:r>
    </w:p>
    <w:p w14:paraId="6C79BC5F" w14:textId="3017FC91" w:rsidR="00347639" w:rsidRPr="009900FA" w:rsidRDefault="009900FA" w:rsidP="001B2611">
      <w:pPr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Consultant</w:t>
      </w:r>
    </w:p>
    <w:p w14:paraId="6C79BC60" w14:textId="2E0BFDA2" w:rsidR="00347639" w:rsidRPr="00347639" w:rsidRDefault="00347639" w:rsidP="001B2611">
      <w:pPr>
        <w:spacing w:after="0" w:line="240" w:lineRule="auto"/>
        <w:ind w:firstLine="180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6/08 – 8/08</w:t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="009900FA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="00E84EE7">
        <w:rPr>
          <w:rFonts w:ascii="Times New Roman" w:hAnsi="Times New Roman" w:cs="Times New Roman"/>
          <w:sz w:val="24"/>
          <w:szCs w:val="24"/>
        </w:rPr>
        <w:tab/>
      </w:r>
      <w:r w:rsidR="00C83655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>Arroyo Grande, CA</w:t>
      </w:r>
    </w:p>
    <w:p w14:paraId="6C79BC63" w14:textId="0EDEA5EE" w:rsidR="00347639" w:rsidRPr="007A29CF" w:rsidRDefault="009900FA" w:rsidP="001B2611">
      <w:pPr>
        <w:spacing w:after="0" w:line="240" w:lineRule="auto"/>
        <w:rPr>
          <w:rFonts w:ascii="Times New Roman" w:hAnsi="Times New Roman" w:cs="Times New Roman"/>
          <w:i/>
          <w:sz w:val="24"/>
          <w:szCs w:val="24"/>
          <w:u w:val="single"/>
        </w:rPr>
      </w:pPr>
      <w:r>
        <w:rPr>
          <w:rFonts w:ascii="Times New Roman" w:hAnsi="Times New Roman" w:cs="Times New Roman"/>
          <w:iCs/>
          <w:sz w:val="24"/>
          <w:szCs w:val="24"/>
        </w:rPr>
        <w:t>PepsiCo- Chicago (Formerly Quaker Tropicana Gatorade</w:t>
      </w:r>
      <w:r w:rsidR="00E84EE7">
        <w:rPr>
          <w:rFonts w:ascii="Times New Roman" w:hAnsi="Times New Roman" w:cs="Times New Roman"/>
          <w:iCs/>
          <w:sz w:val="24"/>
          <w:szCs w:val="24"/>
        </w:rPr>
        <w:t>)</w:t>
      </w:r>
    </w:p>
    <w:p w14:paraId="6C79BC64" w14:textId="09D8943A" w:rsidR="00347639" w:rsidRPr="00347639" w:rsidRDefault="00347639" w:rsidP="001B2611">
      <w:pPr>
        <w:spacing w:after="0" w:line="240" w:lineRule="auto"/>
        <w:ind w:firstLine="180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11/06 – 5/08</w:t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="00C83655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 xml:space="preserve">Sr. Functional Nutrition </w:t>
      </w:r>
      <w:r w:rsidR="009900FA">
        <w:rPr>
          <w:rFonts w:ascii="Times New Roman" w:hAnsi="Times New Roman" w:cs="Times New Roman"/>
          <w:sz w:val="24"/>
          <w:szCs w:val="24"/>
        </w:rPr>
        <w:t>Applications Technology</w:t>
      </w:r>
      <w:r w:rsidRPr="00347639">
        <w:rPr>
          <w:rFonts w:ascii="Times New Roman" w:hAnsi="Times New Roman" w:cs="Times New Roman"/>
          <w:sz w:val="24"/>
          <w:szCs w:val="24"/>
        </w:rPr>
        <w:t xml:space="preserve"> Scientist</w:t>
      </w:r>
      <w:r w:rsidR="009900FA">
        <w:rPr>
          <w:rFonts w:ascii="Times New Roman" w:hAnsi="Times New Roman" w:cs="Times New Roman"/>
          <w:sz w:val="24"/>
          <w:szCs w:val="24"/>
        </w:rPr>
        <w:t xml:space="preserve"> </w:t>
      </w:r>
      <w:r w:rsidRPr="00347639">
        <w:rPr>
          <w:rFonts w:ascii="Times New Roman" w:hAnsi="Times New Roman" w:cs="Times New Roman"/>
          <w:sz w:val="24"/>
          <w:szCs w:val="24"/>
        </w:rPr>
        <w:t>II</w:t>
      </w:r>
      <w:r w:rsidRPr="00347639">
        <w:rPr>
          <w:rFonts w:ascii="Times New Roman" w:hAnsi="Times New Roman" w:cs="Times New Roman"/>
          <w:sz w:val="24"/>
          <w:szCs w:val="24"/>
        </w:rPr>
        <w:tab/>
        <w:t>Barrington, IL</w:t>
      </w:r>
    </w:p>
    <w:p w14:paraId="6C79BC6C" w14:textId="70E0E517" w:rsidR="00347639" w:rsidRPr="009900FA" w:rsidRDefault="009900FA" w:rsidP="001B2611">
      <w:pPr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ConAgra Grocery Products (Formerly Hunt-Wesson)</w:t>
      </w:r>
    </w:p>
    <w:p w14:paraId="6C79BC72" w14:textId="611573F7" w:rsidR="00347639" w:rsidRPr="00347639" w:rsidRDefault="00347639" w:rsidP="001B2611">
      <w:pPr>
        <w:spacing w:after="0" w:line="240" w:lineRule="auto"/>
        <w:ind w:firstLine="180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08/99</w:t>
      </w:r>
      <w:r w:rsidR="00C83655">
        <w:rPr>
          <w:rFonts w:ascii="Times New Roman" w:hAnsi="Times New Roman" w:cs="Times New Roman"/>
          <w:sz w:val="24"/>
          <w:szCs w:val="24"/>
        </w:rPr>
        <w:t xml:space="preserve"> </w:t>
      </w:r>
      <w:r w:rsidRPr="00347639">
        <w:rPr>
          <w:rFonts w:ascii="Times New Roman" w:hAnsi="Times New Roman" w:cs="Times New Roman"/>
          <w:sz w:val="24"/>
          <w:szCs w:val="24"/>
        </w:rPr>
        <w:t>-</w:t>
      </w:r>
      <w:r w:rsidR="00C83655">
        <w:rPr>
          <w:rFonts w:ascii="Times New Roman" w:hAnsi="Times New Roman" w:cs="Times New Roman"/>
          <w:sz w:val="24"/>
          <w:szCs w:val="24"/>
        </w:rPr>
        <w:t xml:space="preserve"> </w:t>
      </w:r>
      <w:r w:rsidRPr="00347639">
        <w:rPr>
          <w:rFonts w:ascii="Times New Roman" w:hAnsi="Times New Roman" w:cs="Times New Roman"/>
          <w:sz w:val="24"/>
          <w:szCs w:val="24"/>
        </w:rPr>
        <w:t>12/00</w:t>
      </w:r>
      <w:r w:rsidRPr="00347639">
        <w:rPr>
          <w:rFonts w:ascii="Times New Roman" w:hAnsi="Times New Roman" w:cs="Times New Roman"/>
          <w:sz w:val="24"/>
          <w:szCs w:val="24"/>
        </w:rPr>
        <w:tab/>
        <w:t>Product Development Leader</w:t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="009900FA">
        <w:rPr>
          <w:rFonts w:ascii="Times New Roman" w:hAnsi="Times New Roman" w:cs="Times New Roman"/>
          <w:sz w:val="24"/>
          <w:szCs w:val="24"/>
        </w:rPr>
        <w:t xml:space="preserve">  </w:t>
      </w:r>
      <w:r w:rsidR="00E84EE7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>Fullerton/Irvine, CA</w:t>
      </w:r>
    </w:p>
    <w:p w14:paraId="6C79BC7C" w14:textId="0F0EB6A1" w:rsidR="00347639" w:rsidRPr="00D9719D" w:rsidRDefault="00347639" w:rsidP="001B2611">
      <w:pPr>
        <w:spacing w:after="0" w:line="240" w:lineRule="auto"/>
        <w:ind w:firstLine="180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08/97</w:t>
      </w:r>
      <w:r w:rsidR="00C83655">
        <w:rPr>
          <w:rFonts w:ascii="Times New Roman" w:hAnsi="Times New Roman" w:cs="Times New Roman"/>
          <w:sz w:val="24"/>
          <w:szCs w:val="24"/>
        </w:rPr>
        <w:t xml:space="preserve"> </w:t>
      </w:r>
      <w:r w:rsidRPr="00347639">
        <w:rPr>
          <w:rFonts w:ascii="Times New Roman" w:hAnsi="Times New Roman" w:cs="Times New Roman"/>
          <w:sz w:val="24"/>
          <w:szCs w:val="24"/>
        </w:rPr>
        <w:t>-</w:t>
      </w:r>
      <w:r w:rsidR="00C83655">
        <w:rPr>
          <w:rFonts w:ascii="Times New Roman" w:hAnsi="Times New Roman" w:cs="Times New Roman"/>
          <w:sz w:val="24"/>
          <w:szCs w:val="24"/>
        </w:rPr>
        <w:t xml:space="preserve"> </w:t>
      </w:r>
      <w:r w:rsidRPr="00347639">
        <w:rPr>
          <w:rFonts w:ascii="Times New Roman" w:hAnsi="Times New Roman" w:cs="Times New Roman"/>
          <w:sz w:val="24"/>
          <w:szCs w:val="24"/>
        </w:rPr>
        <w:t>08/99</w:t>
      </w:r>
      <w:r w:rsidRPr="00347639">
        <w:rPr>
          <w:rFonts w:ascii="Times New Roman" w:hAnsi="Times New Roman" w:cs="Times New Roman"/>
          <w:sz w:val="24"/>
          <w:szCs w:val="24"/>
        </w:rPr>
        <w:tab/>
        <w:t xml:space="preserve">Chemist Leader </w:t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="009900FA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>Fullerton, CA</w:t>
      </w:r>
    </w:p>
    <w:p w14:paraId="6C79BC7D" w14:textId="0A10E05F" w:rsidR="00347639" w:rsidRPr="00347639" w:rsidRDefault="009900FA" w:rsidP="001B2611">
      <w:pPr>
        <w:spacing w:after="0" w:line="240" w:lineRule="auto"/>
        <w:rPr>
          <w:rFonts w:ascii="Times New Roman" w:hAnsi="Times New Roman" w:cs="Times New Roman"/>
          <w:i/>
          <w:sz w:val="24"/>
          <w:szCs w:val="24"/>
          <w:u w:val="single"/>
        </w:rPr>
      </w:pPr>
      <w:r>
        <w:rPr>
          <w:rFonts w:ascii="Times New Roman" w:hAnsi="Times New Roman" w:cs="Times New Roman"/>
          <w:iCs/>
          <w:sz w:val="24"/>
          <w:szCs w:val="24"/>
        </w:rPr>
        <w:t>Kraft</w:t>
      </w:r>
      <w:r w:rsidR="00347639" w:rsidRPr="00347639">
        <w:rPr>
          <w:rFonts w:ascii="Times New Roman" w:hAnsi="Times New Roman" w:cs="Times New Roman"/>
          <w:sz w:val="24"/>
          <w:szCs w:val="24"/>
        </w:rPr>
        <w:tab/>
      </w:r>
      <w:r w:rsidR="00347639" w:rsidRPr="00347639">
        <w:rPr>
          <w:rFonts w:ascii="Times New Roman" w:hAnsi="Times New Roman" w:cs="Times New Roman"/>
          <w:sz w:val="24"/>
          <w:szCs w:val="24"/>
        </w:rPr>
        <w:tab/>
      </w:r>
      <w:r w:rsidR="00347639" w:rsidRPr="00347639">
        <w:rPr>
          <w:rFonts w:ascii="Times New Roman" w:hAnsi="Times New Roman" w:cs="Times New Roman"/>
          <w:sz w:val="24"/>
          <w:szCs w:val="24"/>
        </w:rPr>
        <w:tab/>
      </w:r>
      <w:r w:rsidR="00347639" w:rsidRPr="00347639">
        <w:rPr>
          <w:rFonts w:ascii="Times New Roman" w:hAnsi="Times New Roman" w:cs="Times New Roman"/>
          <w:sz w:val="24"/>
          <w:szCs w:val="24"/>
        </w:rPr>
        <w:tab/>
      </w:r>
      <w:r w:rsidR="00347639" w:rsidRPr="00347639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347639" w:rsidRPr="00347639">
        <w:rPr>
          <w:rFonts w:ascii="Times New Roman" w:hAnsi="Times New Roman" w:cs="Times New Roman"/>
          <w:sz w:val="24"/>
          <w:szCs w:val="24"/>
        </w:rPr>
        <w:tab/>
      </w:r>
      <w:r w:rsidR="00347639" w:rsidRPr="00347639">
        <w:rPr>
          <w:rFonts w:ascii="Times New Roman" w:hAnsi="Times New Roman" w:cs="Times New Roman"/>
          <w:sz w:val="24"/>
          <w:szCs w:val="24"/>
        </w:rPr>
        <w:tab/>
      </w:r>
      <w:r w:rsidR="00347639" w:rsidRPr="00347639">
        <w:rPr>
          <w:rFonts w:ascii="Times New Roman" w:hAnsi="Times New Roman" w:cs="Times New Roman"/>
          <w:sz w:val="24"/>
          <w:szCs w:val="24"/>
        </w:rPr>
        <w:tab/>
      </w:r>
      <w:r w:rsidR="00347639" w:rsidRPr="00347639">
        <w:rPr>
          <w:rFonts w:ascii="Times New Roman" w:hAnsi="Times New Roman" w:cs="Times New Roman"/>
          <w:sz w:val="24"/>
          <w:szCs w:val="24"/>
        </w:rPr>
        <w:tab/>
      </w:r>
      <w:r w:rsidR="00347639" w:rsidRPr="00347639">
        <w:rPr>
          <w:rFonts w:ascii="Times New Roman" w:hAnsi="Times New Roman" w:cs="Times New Roman"/>
          <w:sz w:val="24"/>
          <w:szCs w:val="24"/>
        </w:rPr>
        <w:tab/>
      </w:r>
    </w:p>
    <w:p w14:paraId="6C79BC7E" w14:textId="6D581988" w:rsidR="00347639" w:rsidRPr="00347639" w:rsidRDefault="00347639" w:rsidP="001B2611">
      <w:pPr>
        <w:spacing w:after="0" w:line="240" w:lineRule="auto"/>
        <w:ind w:firstLine="180"/>
        <w:rPr>
          <w:rFonts w:ascii="Times New Roman" w:hAnsi="Times New Roman" w:cs="Times New Roman"/>
          <w:i/>
          <w:sz w:val="24"/>
          <w:szCs w:val="24"/>
          <w:u w:val="single"/>
        </w:rPr>
      </w:pPr>
      <w:r w:rsidRPr="00347639">
        <w:rPr>
          <w:rFonts w:ascii="Times New Roman" w:hAnsi="Times New Roman" w:cs="Times New Roman"/>
          <w:sz w:val="24"/>
          <w:szCs w:val="24"/>
        </w:rPr>
        <w:t>06/90</w:t>
      </w:r>
      <w:r w:rsidR="00C83655">
        <w:rPr>
          <w:rFonts w:ascii="Times New Roman" w:hAnsi="Times New Roman" w:cs="Times New Roman"/>
          <w:sz w:val="24"/>
          <w:szCs w:val="24"/>
        </w:rPr>
        <w:t xml:space="preserve"> </w:t>
      </w:r>
      <w:r w:rsidRPr="00347639">
        <w:rPr>
          <w:rFonts w:ascii="Times New Roman" w:hAnsi="Times New Roman" w:cs="Times New Roman"/>
          <w:sz w:val="24"/>
          <w:szCs w:val="24"/>
        </w:rPr>
        <w:t>-</w:t>
      </w:r>
      <w:r w:rsidR="00C83655">
        <w:rPr>
          <w:rFonts w:ascii="Times New Roman" w:hAnsi="Times New Roman" w:cs="Times New Roman"/>
          <w:sz w:val="24"/>
          <w:szCs w:val="24"/>
        </w:rPr>
        <w:t xml:space="preserve"> </w:t>
      </w:r>
      <w:r w:rsidRPr="00347639">
        <w:rPr>
          <w:rFonts w:ascii="Times New Roman" w:hAnsi="Times New Roman" w:cs="Times New Roman"/>
          <w:sz w:val="24"/>
          <w:szCs w:val="24"/>
        </w:rPr>
        <w:t>09/</w:t>
      </w:r>
      <w:r w:rsidR="00C83655">
        <w:rPr>
          <w:rFonts w:ascii="Times New Roman" w:hAnsi="Times New Roman" w:cs="Times New Roman"/>
          <w:sz w:val="24"/>
          <w:szCs w:val="24"/>
        </w:rPr>
        <w:t>09</w:t>
      </w:r>
      <w:r w:rsidRPr="00347639">
        <w:rPr>
          <w:rFonts w:ascii="Times New Roman" w:hAnsi="Times New Roman" w:cs="Times New Roman"/>
          <w:sz w:val="24"/>
          <w:szCs w:val="24"/>
        </w:rPr>
        <w:tab/>
        <w:t xml:space="preserve">Summer Intern </w:t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="009900FA">
        <w:rPr>
          <w:rFonts w:ascii="Times New Roman" w:hAnsi="Times New Roman" w:cs="Times New Roman"/>
          <w:sz w:val="24"/>
          <w:szCs w:val="24"/>
        </w:rPr>
        <w:t xml:space="preserve">         </w:t>
      </w:r>
      <w:r w:rsidR="00C83655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>Pinconning, MI</w:t>
      </w:r>
    </w:p>
    <w:p w14:paraId="6C79BC81" w14:textId="17A57944" w:rsidR="00347639" w:rsidRPr="009900FA" w:rsidRDefault="009900FA" w:rsidP="001B2611">
      <w:pPr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Dow Chemical</w:t>
      </w:r>
      <w:r w:rsidR="00347639" w:rsidRPr="009900FA">
        <w:rPr>
          <w:rFonts w:ascii="Times New Roman" w:hAnsi="Times New Roman" w:cs="Times New Roman"/>
          <w:iCs/>
          <w:sz w:val="24"/>
          <w:szCs w:val="24"/>
        </w:rPr>
        <w:tab/>
      </w:r>
      <w:r w:rsidR="00347639" w:rsidRPr="009900FA">
        <w:rPr>
          <w:rFonts w:ascii="Times New Roman" w:hAnsi="Times New Roman" w:cs="Times New Roman"/>
          <w:iCs/>
          <w:sz w:val="24"/>
          <w:szCs w:val="24"/>
        </w:rPr>
        <w:tab/>
      </w:r>
      <w:r w:rsidR="00347639" w:rsidRPr="009900FA">
        <w:rPr>
          <w:rFonts w:ascii="Times New Roman" w:hAnsi="Times New Roman" w:cs="Times New Roman"/>
          <w:iCs/>
          <w:sz w:val="24"/>
          <w:szCs w:val="24"/>
        </w:rPr>
        <w:tab/>
      </w:r>
      <w:r w:rsidR="00347639" w:rsidRPr="009900FA">
        <w:rPr>
          <w:rFonts w:ascii="Times New Roman" w:hAnsi="Times New Roman" w:cs="Times New Roman"/>
          <w:iCs/>
          <w:sz w:val="24"/>
          <w:szCs w:val="24"/>
        </w:rPr>
        <w:tab/>
      </w:r>
      <w:r w:rsidR="00347639" w:rsidRPr="009900FA">
        <w:rPr>
          <w:rFonts w:ascii="Times New Roman" w:hAnsi="Times New Roman" w:cs="Times New Roman"/>
          <w:iCs/>
          <w:sz w:val="24"/>
          <w:szCs w:val="24"/>
        </w:rPr>
        <w:tab/>
      </w:r>
      <w:r w:rsidR="00347639" w:rsidRPr="009900FA">
        <w:rPr>
          <w:rFonts w:ascii="Times New Roman" w:hAnsi="Times New Roman" w:cs="Times New Roman"/>
          <w:iCs/>
          <w:sz w:val="24"/>
          <w:szCs w:val="24"/>
        </w:rPr>
        <w:tab/>
      </w:r>
      <w:r w:rsidR="00347639" w:rsidRPr="009900FA">
        <w:rPr>
          <w:rFonts w:ascii="Times New Roman" w:hAnsi="Times New Roman" w:cs="Times New Roman"/>
          <w:iCs/>
          <w:sz w:val="24"/>
          <w:szCs w:val="24"/>
        </w:rPr>
        <w:tab/>
      </w:r>
      <w:r w:rsidR="00347639" w:rsidRPr="009900FA">
        <w:rPr>
          <w:rFonts w:ascii="Times New Roman" w:hAnsi="Times New Roman" w:cs="Times New Roman"/>
          <w:iCs/>
          <w:sz w:val="24"/>
          <w:szCs w:val="24"/>
        </w:rPr>
        <w:tab/>
      </w:r>
    </w:p>
    <w:p w14:paraId="6C79BC82" w14:textId="65F2ED4F" w:rsidR="00347639" w:rsidRPr="00347639" w:rsidRDefault="00347639" w:rsidP="001B2611">
      <w:pPr>
        <w:numPr>
          <w:ilvl w:val="12"/>
          <w:numId w:val="0"/>
        </w:numPr>
        <w:spacing w:after="0" w:line="240" w:lineRule="auto"/>
        <w:ind w:firstLine="180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07/87</w:t>
      </w:r>
      <w:r w:rsidR="00C83655">
        <w:rPr>
          <w:rFonts w:ascii="Times New Roman" w:hAnsi="Times New Roman" w:cs="Times New Roman"/>
          <w:sz w:val="24"/>
          <w:szCs w:val="24"/>
        </w:rPr>
        <w:t xml:space="preserve"> </w:t>
      </w:r>
      <w:r w:rsidRPr="00347639">
        <w:rPr>
          <w:rFonts w:ascii="Times New Roman" w:hAnsi="Times New Roman" w:cs="Times New Roman"/>
          <w:sz w:val="24"/>
          <w:szCs w:val="24"/>
        </w:rPr>
        <w:t>-</w:t>
      </w:r>
      <w:r w:rsidR="00C83655">
        <w:rPr>
          <w:rFonts w:ascii="Times New Roman" w:hAnsi="Times New Roman" w:cs="Times New Roman"/>
          <w:sz w:val="24"/>
          <w:szCs w:val="24"/>
        </w:rPr>
        <w:t xml:space="preserve"> </w:t>
      </w:r>
      <w:r w:rsidRPr="00347639">
        <w:rPr>
          <w:rFonts w:ascii="Times New Roman" w:hAnsi="Times New Roman" w:cs="Times New Roman"/>
          <w:sz w:val="24"/>
          <w:szCs w:val="24"/>
        </w:rPr>
        <w:t>12/89</w:t>
      </w:r>
      <w:r w:rsidRPr="00347639">
        <w:rPr>
          <w:rFonts w:ascii="Times New Roman" w:hAnsi="Times New Roman" w:cs="Times New Roman"/>
          <w:sz w:val="24"/>
          <w:szCs w:val="24"/>
        </w:rPr>
        <w:tab/>
        <w:t>College Co-op – Methocel Food Group</w:t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="00C83655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>Midland, MI</w:t>
      </w:r>
    </w:p>
    <w:p w14:paraId="3D837F2D" w14:textId="6875AD49" w:rsidR="00781A43" w:rsidRPr="00781A43" w:rsidRDefault="00347639" w:rsidP="001B2611">
      <w:pPr>
        <w:numPr>
          <w:ilvl w:val="12"/>
          <w:numId w:val="0"/>
        </w:numPr>
        <w:spacing w:after="0" w:line="240" w:lineRule="auto"/>
        <w:ind w:firstLine="180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07/86</w:t>
      </w:r>
      <w:r w:rsidR="00C83655">
        <w:rPr>
          <w:rFonts w:ascii="Times New Roman" w:hAnsi="Times New Roman" w:cs="Times New Roman"/>
          <w:sz w:val="24"/>
          <w:szCs w:val="24"/>
        </w:rPr>
        <w:t xml:space="preserve"> </w:t>
      </w:r>
      <w:r w:rsidRPr="00347639">
        <w:rPr>
          <w:rFonts w:ascii="Times New Roman" w:hAnsi="Times New Roman" w:cs="Times New Roman"/>
          <w:sz w:val="24"/>
          <w:szCs w:val="24"/>
        </w:rPr>
        <w:t>-</w:t>
      </w:r>
      <w:r w:rsidR="00C83655">
        <w:rPr>
          <w:rFonts w:ascii="Times New Roman" w:hAnsi="Times New Roman" w:cs="Times New Roman"/>
          <w:sz w:val="24"/>
          <w:szCs w:val="24"/>
        </w:rPr>
        <w:t xml:space="preserve"> </w:t>
      </w:r>
      <w:r w:rsidRPr="00347639">
        <w:rPr>
          <w:rFonts w:ascii="Times New Roman" w:hAnsi="Times New Roman" w:cs="Times New Roman"/>
          <w:sz w:val="24"/>
          <w:szCs w:val="24"/>
        </w:rPr>
        <w:t>07/87</w:t>
      </w:r>
      <w:r w:rsidRPr="00347639">
        <w:rPr>
          <w:rFonts w:ascii="Times New Roman" w:hAnsi="Times New Roman" w:cs="Times New Roman"/>
          <w:sz w:val="24"/>
          <w:szCs w:val="24"/>
        </w:rPr>
        <w:tab/>
        <w:t xml:space="preserve">High School Co-op – Dowpon </w:t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  <w:t>Midland, MI</w:t>
      </w:r>
    </w:p>
    <w:p w14:paraId="23BF3000" w14:textId="77777777" w:rsidR="00781A43" w:rsidRDefault="00781A43" w:rsidP="001B261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920C1AF" w14:textId="77777777" w:rsidR="00B04543" w:rsidRDefault="00B04543" w:rsidP="001B2611">
      <w:pPr>
        <w:spacing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br w:type="page"/>
      </w:r>
    </w:p>
    <w:p w14:paraId="04CFE43B" w14:textId="540B1B3C" w:rsidR="00353EA1" w:rsidRPr="000B67E1" w:rsidRDefault="000B67E1" w:rsidP="001B261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B67E1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AWARDS/HONORS</w:t>
      </w:r>
    </w:p>
    <w:p w14:paraId="018BB3A6" w14:textId="782AF0E6" w:rsidR="00353EA1" w:rsidRDefault="00953ACF" w:rsidP="001B2611">
      <w:pPr>
        <w:tabs>
          <w:tab w:val="left" w:pos="900"/>
          <w:tab w:val="left" w:pos="990"/>
        </w:tabs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</w:t>
      </w:r>
      <w:r w:rsidR="00531C66">
        <w:rPr>
          <w:rFonts w:ascii="Times New Roman" w:hAnsi="Times New Roman" w:cs="Times New Roman"/>
          <w:bCs/>
          <w:sz w:val="24"/>
          <w:szCs w:val="24"/>
        </w:rPr>
        <w:t>2023</w:t>
      </w:r>
      <w:r w:rsidR="00216AE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16AE6">
        <w:rPr>
          <w:rFonts w:ascii="Times New Roman" w:hAnsi="Times New Roman" w:cs="Times New Roman"/>
          <w:bCs/>
          <w:sz w:val="24"/>
          <w:szCs w:val="24"/>
        </w:rPr>
        <w:tab/>
      </w:r>
      <w:r w:rsidR="00531C66">
        <w:rPr>
          <w:rFonts w:ascii="Times New Roman" w:hAnsi="Times New Roman" w:cs="Times New Roman"/>
          <w:bCs/>
          <w:sz w:val="24"/>
          <w:szCs w:val="24"/>
        </w:rPr>
        <w:t>C</w:t>
      </w:r>
      <w:r w:rsidR="001501F0">
        <w:rPr>
          <w:rFonts w:ascii="Times New Roman" w:hAnsi="Times New Roman" w:cs="Times New Roman"/>
          <w:bCs/>
          <w:sz w:val="24"/>
          <w:szCs w:val="24"/>
        </w:rPr>
        <w:t>ollege of Agriculture, Food, and Environmental Sciences</w:t>
      </w:r>
      <w:r w:rsidR="00E762FF">
        <w:rPr>
          <w:rFonts w:ascii="Times New Roman" w:hAnsi="Times New Roman" w:cs="Times New Roman"/>
          <w:bCs/>
          <w:sz w:val="24"/>
          <w:szCs w:val="24"/>
        </w:rPr>
        <w:t xml:space="preserve"> (CAFES)</w:t>
      </w:r>
      <w:r w:rsidR="00531C66">
        <w:rPr>
          <w:rFonts w:ascii="Times New Roman" w:hAnsi="Times New Roman" w:cs="Times New Roman"/>
          <w:bCs/>
          <w:sz w:val="24"/>
          <w:szCs w:val="24"/>
        </w:rPr>
        <w:t xml:space="preserve"> Outstanding Faculty Member</w:t>
      </w:r>
    </w:p>
    <w:p w14:paraId="2F17BDC7" w14:textId="62FACE48" w:rsidR="002E6390" w:rsidRDefault="00C83655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</w:t>
      </w:r>
      <w:r w:rsidR="002E6390">
        <w:rPr>
          <w:rFonts w:ascii="Times New Roman" w:hAnsi="Times New Roman" w:cs="Times New Roman"/>
          <w:bCs/>
          <w:sz w:val="24"/>
          <w:szCs w:val="24"/>
        </w:rPr>
        <w:t xml:space="preserve">2011 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762FF">
        <w:rPr>
          <w:rFonts w:ascii="Times New Roman" w:hAnsi="Times New Roman" w:cs="Times New Roman"/>
          <w:bCs/>
          <w:sz w:val="24"/>
          <w:szCs w:val="24"/>
        </w:rPr>
        <w:t>CAFES Ag Council Club Advisor of the Year</w:t>
      </w:r>
      <w:r>
        <w:rPr>
          <w:rFonts w:ascii="Times New Roman" w:hAnsi="Times New Roman" w:cs="Times New Roman"/>
          <w:bCs/>
          <w:sz w:val="24"/>
          <w:szCs w:val="24"/>
        </w:rPr>
        <w:t xml:space="preserve">    </w:t>
      </w:r>
    </w:p>
    <w:p w14:paraId="337C687E" w14:textId="77777777" w:rsidR="00781A43" w:rsidRDefault="00781A43" w:rsidP="001B2611">
      <w:pPr>
        <w:tabs>
          <w:tab w:val="left" w:pos="189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4CDD069" w14:textId="0A27C45A" w:rsidR="007B097D" w:rsidRDefault="00781A43" w:rsidP="001B2611">
      <w:pPr>
        <w:tabs>
          <w:tab w:val="left" w:pos="189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81A43">
        <w:rPr>
          <w:rFonts w:ascii="Times New Roman" w:hAnsi="Times New Roman" w:cs="Times New Roman"/>
          <w:b/>
          <w:sz w:val="24"/>
          <w:szCs w:val="24"/>
          <w:u w:val="single"/>
        </w:rPr>
        <w:t>SOME IMPORTANT ACCOMPLISHMENTS</w:t>
      </w:r>
      <w:r w:rsidR="00E762FF">
        <w:rPr>
          <w:rFonts w:ascii="Times New Roman" w:hAnsi="Times New Roman" w:cs="Times New Roman"/>
          <w:b/>
          <w:sz w:val="24"/>
          <w:szCs w:val="24"/>
          <w:u w:val="single"/>
        </w:rPr>
        <w:t>/</w:t>
      </w:r>
      <w:r w:rsidRPr="00781A43">
        <w:rPr>
          <w:rFonts w:ascii="Times New Roman" w:hAnsi="Times New Roman" w:cs="Times New Roman"/>
          <w:b/>
          <w:sz w:val="24"/>
          <w:szCs w:val="24"/>
          <w:u w:val="single"/>
        </w:rPr>
        <w:t>CONTRIBUTIONS</w:t>
      </w:r>
    </w:p>
    <w:p w14:paraId="27413963" w14:textId="31429AEC" w:rsidR="001168D8" w:rsidRPr="001168D8" w:rsidRDefault="007426E5" w:rsidP="001B2611">
      <w:pPr>
        <w:pStyle w:val="ListParagraph"/>
        <w:numPr>
          <w:ilvl w:val="0"/>
          <w:numId w:val="10"/>
        </w:numPr>
        <w:tabs>
          <w:tab w:val="left" w:pos="189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Considerable </w:t>
      </w:r>
      <w:r w:rsidR="001168D8">
        <w:rPr>
          <w:rFonts w:ascii="Times New Roman" w:hAnsi="Times New Roman" w:cs="Times New Roman"/>
          <w:bCs/>
          <w:sz w:val="24"/>
          <w:szCs w:val="24"/>
        </w:rPr>
        <w:t>project funding for Sensory Fee For Service</w:t>
      </w:r>
    </w:p>
    <w:p w14:paraId="5E782FFE" w14:textId="4E2F553B" w:rsidR="001168D8" w:rsidRPr="00404F76" w:rsidRDefault="00610D52" w:rsidP="001B2611">
      <w:pPr>
        <w:pStyle w:val="ListParagraph"/>
        <w:numPr>
          <w:ilvl w:val="0"/>
          <w:numId w:val="10"/>
        </w:numPr>
        <w:tabs>
          <w:tab w:val="left" w:pos="189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Cs/>
          <w:sz w:val="24"/>
          <w:szCs w:val="24"/>
        </w:rPr>
        <w:t>Lead</w:t>
      </w:r>
      <w:r w:rsidR="006D2A61">
        <w:rPr>
          <w:rFonts w:ascii="Times New Roman" w:hAnsi="Times New Roman" w:cs="Times New Roman"/>
          <w:bCs/>
          <w:sz w:val="24"/>
          <w:szCs w:val="24"/>
        </w:rPr>
        <w:t xml:space="preserve"> curriculum changes for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924B5">
        <w:rPr>
          <w:rFonts w:ascii="Times New Roman" w:hAnsi="Times New Roman" w:cs="Times New Roman"/>
          <w:bCs/>
          <w:sz w:val="24"/>
          <w:szCs w:val="24"/>
        </w:rPr>
        <w:t>FSN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820B0">
        <w:rPr>
          <w:rFonts w:ascii="Times New Roman" w:hAnsi="Times New Roman" w:cs="Times New Roman"/>
          <w:bCs/>
          <w:sz w:val="24"/>
          <w:szCs w:val="24"/>
        </w:rPr>
        <w:t xml:space="preserve">and </w:t>
      </w:r>
      <w:r w:rsidR="00F924B5">
        <w:rPr>
          <w:rFonts w:ascii="Times New Roman" w:hAnsi="Times New Roman" w:cs="Times New Roman"/>
          <w:bCs/>
          <w:sz w:val="24"/>
          <w:szCs w:val="24"/>
        </w:rPr>
        <w:t>CAFES</w:t>
      </w:r>
      <w:r w:rsidR="006D2A6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924B5">
        <w:rPr>
          <w:rFonts w:ascii="Times New Roman" w:hAnsi="Times New Roman" w:cs="Times New Roman"/>
          <w:bCs/>
          <w:sz w:val="24"/>
          <w:szCs w:val="24"/>
        </w:rPr>
        <w:t xml:space="preserve">and a member of the Academic Senate Curriculum Committee </w:t>
      </w:r>
      <w:r w:rsidR="00B53610">
        <w:rPr>
          <w:rFonts w:ascii="Times New Roman" w:hAnsi="Times New Roman" w:cs="Times New Roman"/>
          <w:bCs/>
          <w:sz w:val="24"/>
          <w:szCs w:val="24"/>
        </w:rPr>
        <w:t xml:space="preserve">(ASCC) </w:t>
      </w:r>
      <w:r>
        <w:rPr>
          <w:rFonts w:ascii="Times New Roman" w:hAnsi="Times New Roman" w:cs="Times New Roman"/>
          <w:bCs/>
          <w:sz w:val="24"/>
          <w:szCs w:val="24"/>
        </w:rPr>
        <w:t>through the Quarter to Seme</w:t>
      </w:r>
      <w:r w:rsidR="006D2A61">
        <w:rPr>
          <w:rFonts w:ascii="Times New Roman" w:hAnsi="Times New Roman" w:cs="Times New Roman"/>
          <w:bCs/>
          <w:sz w:val="24"/>
          <w:szCs w:val="24"/>
        </w:rPr>
        <w:t xml:space="preserve">ster </w:t>
      </w:r>
      <w:r w:rsidR="00404F76">
        <w:rPr>
          <w:rFonts w:ascii="Times New Roman" w:hAnsi="Times New Roman" w:cs="Times New Roman"/>
          <w:bCs/>
          <w:sz w:val="24"/>
          <w:szCs w:val="24"/>
        </w:rPr>
        <w:t>transition</w:t>
      </w:r>
      <w:r w:rsidR="0006040D">
        <w:rPr>
          <w:rFonts w:ascii="Times New Roman" w:hAnsi="Times New Roman" w:cs="Times New Roman"/>
          <w:bCs/>
          <w:sz w:val="24"/>
          <w:szCs w:val="24"/>
        </w:rPr>
        <w:t>, semesters</w:t>
      </w:r>
      <w:r w:rsidR="008820B0">
        <w:rPr>
          <w:rFonts w:ascii="Times New Roman" w:hAnsi="Times New Roman" w:cs="Times New Roman"/>
          <w:bCs/>
          <w:sz w:val="24"/>
          <w:szCs w:val="24"/>
        </w:rPr>
        <w:t xml:space="preserve"> beginning in Fall 2026</w:t>
      </w:r>
    </w:p>
    <w:p w14:paraId="4B52356A" w14:textId="1A31C28C" w:rsidR="00404F76" w:rsidRPr="00C52B48" w:rsidRDefault="00404F76" w:rsidP="001B2611">
      <w:pPr>
        <w:pStyle w:val="ListParagraph"/>
        <w:numPr>
          <w:ilvl w:val="0"/>
          <w:numId w:val="10"/>
        </w:numPr>
        <w:tabs>
          <w:tab w:val="left" w:pos="189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Lead Cal Poly Program Review for </w:t>
      </w:r>
      <w:r w:rsidR="00D90DD6">
        <w:rPr>
          <w:rFonts w:ascii="Times New Roman" w:hAnsi="Times New Roman" w:cs="Times New Roman"/>
          <w:bCs/>
          <w:sz w:val="24"/>
          <w:szCs w:val="24"/>
        </w:rPr>
        <w:t>BS-Food Science program</w:t>
      </w:r>
      <w:r w:rsidR="0006040D">
        <w:rPr>
          <w:rFonts w:ascii="Times New Roman" w:hAnsi="Times New Roman" w:cs="Times New Roman"/>
          <w:bCs/>
          <w:sz w:val="24"/>
          <w:szCs w:val="24"/>
        </w:rPr>
        <w:t xml:space="preserve"> AY</w:t>
      </w:r>
      <w:r w:rsidR="002E17E4">
        <w:rPr>
          <w:rFonts w:ascii="Times New Roman" w:hAnsi="Times New Roman" w:cs="Times New Roman"/>
          <w:bCs/>
          <w:sz w:val="24"/>
          <w:szCs w:val="24"/>
        </w:rPr>
        <w:t>2</w:t>
      </w:r>
      <w:r w:rsidR="00F661D0">
        <w:rPr>
          <w:rFonts w:ascii="Times New Roman" w:hAnsi="Times New Roman" w:cs="Times New Roman"/>
          <w:bCs/>
          <w:sz w:val="24"/>
          <w:szCs w:val="24"/>
        </w:rPr>
        <w:t>3</w:t>
      </w:r>
      <w:r w:rsidR="002E17E4">
        <w:rPr>
          <w:rFonts w:ascii="Times New Roman" w:hAnsi="Times New Roman" w:cs="Times New Roman"/>
          <w:bCs/>
          <w:sz w:val="24"/>
          <w:szCs w:val="24"/>
        </w:rPr>
        <w:t>-2</w:t>
      </w:r>
      <w:r w:rsidR="00F661D0">
        <w:rPr>
          <w:rFonts w:ascii="Times New Roman" w:hAnsi="Times New Roman" w:cs="Times New Roman"/>
          <w:bCs/>
          <w:sz w:val="24"/>
          <w:szCs w:val="24"/>
        </w:rPr>
        <w:t>6</w:t>
      </w:r>
    </w:p>
    <w:p w14:paraId="1F149D10" w14:textId="275997B8" w:rsidR="00C52B48" w:rsidRPr="001168D8" w:rsidRDefault="00C52B48" w:rsidP="001B2611">
      <w:pPr>
        <w:pStyle w:val="ListParagraph"/>
        <w:numPr>
          <w:ilvl w:val="0"/>
          <w:numId w:val="10"/>
        </w:numPr>
        <w:tabs>
          <w:tab w:val="left" w:pos="189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Lead Instructor for </w:t>
      </w:r>
      <w:r w:rsidR="00373A45">
        <w:rPr>
          <w:rFonts w:ascii="Times New Roman" w:hAnsi="Times New Roman" w:cs="Times New Roman"/>
          <w:bCs/>
          <w:sz w:val="24"/>
          <w:szCs w:val="24"/>
        </w:rPr>
        <w:t>Institute of Food Scientists (IFT)</w:t>
      </w:r>
      <w:r>
        <w:rPr>
          <w:rFonts w:ascii="Times New Roman" w:hAnsi="Times New Roman" w:cs="Times New Roman"/>
          <w:bCs/>
          <w:sz w:val="24"/>
          <w:szCs w:val="24"/>
        </w:rPr>
        <w:t xml:space="preserve"> Certified Food Scientist Prep Course </w:t>
      </w:r>
      <w:r w:rsidR="00B1710B">
        <w:rPr>
          <w:rFonts w:ascii="Times New Roman" w:hAnsi="Times New Roman" w:cs="Times New Roman"/>
          <w:bCs/>
          <w:sz w:val="24"/>
          <w:szCs w:val="24"/>
        </w:rPr>
        <w:t>2015-2024</w:t>
      </w:r>
    </w:p>
    <w:p w14:paraId="35155851" w14:textId="77777777" w:rsidR="00781A43" w:rsidRDefault="00781A43" w:rsidP="001B2611">
      <w:pPr>
        <w:tabs>
          <w:tab w:val="left" w:pos="1890"/>
        </w:tabs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D47CA7B" w14:textId="77777777" w:rsidR="00036ABE" w:rsidRDefault="00036ABE" w:rsidP="001B261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036ABE">
        <w:rPr>
          <w:rFonts w:ascii="Times New Roman" w:hAnsi="Times New Roman" w:cs="Times New Roman"/>
          <w:b/>
          <w:bCs/>
          <w:sz w:val="24"/>
          <w:szCs w:val="24"/>
          <w:u w:val="single"/>
        </w:rPr>
        <w:t>GRANTS &amp; CORPORATE PROJECTS</w:t>
      </w:r>
    </w:p>
    <w:p w14:paraId="4B7761D4" w14:textId="77777777" w:rsidR="00036ABE" w:rsidRDefault="00036ABE" w:rsidP="001B261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F8270B8" w14:textId="662F9BC2" w:rsidR="00423D61" w:rsidRPr="00036ABE" w:rsidRDefault="00423D61" w:rsidP="001B261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Research </w:t>
      </w:r>
      <w:r w:rsidRPr="00C60436">
        <w:rPr>
          <w:rFonts w:ascii="Times New Roman" w:hAnsi="Times New Roman" w:cs="Times New Roman"/>
          <w:sz w:val="24"/>
          <w:szCs w:val="24"/>
          <w:u w:val="single"/>
        </w:rPr>
        <w:t>Grants Awarded as a PI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p w14:paraId="20DEAB05" w14:textId="61F12DBB" w:rsidR="009C4640" w:rsidRPr="009C4640" w:rsidRDefault="009C4640" w:rsidP="001B2611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Lammert, A., Amin, S., Davidov, G., and Garcia-Torres, R.  2022. Valorization of Fruit and Vegetable Byproducts for New Product Development.  CSU-ARI Systemwide.  $</w:t>
      </w:r>
      <w:r w:rsidR="00787AB6">
        <w:rPr>
          <w:rFonts w:ascii="Times New Roman" w:hAnsi="Times New Roman" w:cs="Times New Roman"/>
          <w:sz w:val="24"/>
          <w:szCs w:val="24"/>
        </w:rPr>
        <w:t>230,136</w:t>
      </w:r>
      <w:r w:rsidR="0087640D">
        <w:rPr>
          <w:rFonts w:ascii="Times New Roman" w:hAnsi="Times New Roman" w:cs="Times New Roman"/>
          <w:sz w:val="24"/>
          <w:szCs w:val="24"/>
        </w:rPr>
        <w:t xml:space="preserve"> (</w:t>
      </w:r>
      <w:r w:rsidR="003E3031">
        <w:rPr>
          <w:rFonts w:ascii="Times New Roman" w:hAnsi="Times New Roman" w:cs="Times New Roman"/>
          <w:sz w:val="24"/>
          <w:szCs w:val="24"/>
        </w:rPr>
        <w:t>$76,712 – Cal Poly SLO Portion</w:t>
      </w:r>
      <w:r w:rsidR="00F72319">
        <w:rPr>
          <w:rFonts w:ascii="Times New Roman" w:hAnsi="Times New Roman" w:cs="Times New Roman"/>
          <w:sz w:val="24"/>
          <w:szCs w:val="24"/>
        </w:rPr>
        <w:t>).</w:t>
      </w:r>
    </w:p>
    <w:p w14:paraId="6A2B12B7" w14:textId="0EAD13D6" w:rsidR="00423D61" w:rsidRPr="009C4640" w:rsidRDefault="00423D61" w:rsidP="001B2611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9C4640">
        <w:rPr>
          <w:rFonts w:ascii="Times New Roman" w:hAnsi="Times New Roman" w:cs="Times New Roman"/>
          <w:sz w:val="24"/>
          <w:szCs w:val="24"/>
        </w:rPr>
        <w:t>Lammert, A., Jung, S., Amin, S., Santos, F., White, J., Kellogg, S., Davidov-Pardo, G., White, S., Campbell, Y., Kuo, W.Y., Azzara, D., Timms, A., and Wee, J.  2021.  FIRST in PD Teaching – Food Innovation, Research, Science, and Technology in Product Development Teaching.  USDA-Higher Education Challenge Grant.  $750,000.  ($225,000 – Cal Poly-SLO portion)</w:t>
      </w:r>
    </w:p>
    <w:p w14:paraId="1179E873" w14:textId="7C7446C8" w:rsidR="00423D61" w:rsidRPr="006C7072" w:rsidRDefault="00423D61" w:rsidP="001B2611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Lammert, A. and Amin.  </w:t>
      </w:r>
      <w:r w:rsidR="00AE00D3">
        <w:rPr>
          <w:rFonts w:ascii="Times New Roman" w:hAnsi="Times New Roman" w:cs="Times New Roman"/>
          <w:sz w:val="24"/>
          <w:szCs w:val="24"/>
        </w:rPr>
        <w:t xml:space="preserve">2020. </w:t>
      </w:r>
      <w:r>
        <w:rPr>
          <w:rFonts w:ascii="Times New Roman" w:hAnsi="Times New Roman" w:cs="Times New Roman"/>
          <w:sz w:val="24"/>
          <w:szCs w:val="24"/>
        </w:rPr>
        <w:t xml:space="preserve">Consumer acceptability and product development of </w:t>
      </w:r>
      <w:r w:rsidR="00036ABE">
        <w:rPr>
          <w:rFonts w:ascii="Times New Roman" w:hAnsi="Times New Roman" w:cs="Times New Roman"/>
          <w:sz w:val="24"/>
          <w:szCs w:val="24"/>
        </w:rPr>
        <w:t>insect-based</w:t>
      </w:r>
      <w:r>
        <w:rPr>
          <w:rFonts w:ascii="Times New Roman" w:hAnsi="Times New Roman" w:cs="Times New Roman"/>
          <w:sz w:val="24"/>
          <w:szCs w:val="24"/>
        </w:rPr>
        <w:t xml:space="preserve"> foods.  CSU Agricultural Research Initiative.  $61,177</w:t>
      </w:r>
    </w:p>
    <w:p w14:paraId="0CD741D2" w14:textId="77777777" w:rsidR="00423D61" w:rsidRDefault="00423D61" w:rsidP="001B2611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mert, A. and Amin, S.  2019.  CSU Innovation Corps (I-Corp) Summer Sprint, National Science Foundation via San Diego State University Foundation.  $3,000.</w:t>
      </w:r>
    </w:p>
    <w:p w14:paraId="3904D80D" w14:textId="77777777" w:rsidR="00423D61" w:rsidRDefault="00423D61" w:rsidP="001B2611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0D51">
        <w:rPr>
          <w:rFonts w:ascii="Times New Roman" w:hAnsi="Times New Roman" w:cs="Times New Roman"/>
          <w:sz w:val="24"/>
          <w:szCs w:val="24"/>
          <w:lang w:val="fr-FR"/>
        </w:rPr>
        <w:t xml:space="preserve">Lammert, A., Amin, S., Pilolla, K.  </w:t>
      </w:r>
      <w:r>
        <w:rPr>
          <w:rFonts w:ascii="Times New Roman" w:hAnsi="Times New Roman" w:cs="Times New Roman"/>
          <w:sz w:val="24"/>
          <w:szCs w:val="24"/>
        </w:rPr>
        <w:t>2018-2019.  Creating demand for California dried fruits in schools.  USDA-Agriculture Marketing Service (AMS) via CA Department of Food and Agriculture via California Dried Fruit Coalition.  $179,930.</w:t>
      </w:r>
    </w:p>
    <w:p w14:paraId="09E13E7F" w14:textId="77777777" w:rsidR="00423D61" w:rsidRDefault="00423D61" w:rsidP="001B2611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mert, A., Coleman, B., and McGaughey, K. 2014-2017.  Development and consumption behavior of ready-to-eat frozen oatmeal and fruit products. CSU Agricultural Research Initiative (ARI).  $206,474.</w:t>
      </w:r>
    </w:p>
    <w:p w14:paraId="21274476" w14:textId="2331D4CC" w:rsidR="00423D61" w:rsidRDefault="00423D61" w:rsidP="001B2611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mert, A.  2014 – 2015.  Moving beyond hedonics</w:t>
      </w:r>
      <w:r w:rsidR="00E761DC">
        <w:rPr>
          <w:rFonts w:ascii="Times New Roman" w:hAnsi="Times New Roman" w:cs="Times New Roman"/>
          <w:sz w:val="24"/>
          <w:szCs w:val="24"/>
        </w:rPr>
        <w:t>: how</w:t>
      </w:r>
      <w:r>
        <w:rPr>
          <w:rFonts w:ascii="Times New Roman" w:hAnsi="Times New Roman" w:cs="Times New Roman"/>
          <w:sz w:val="24"/>
          <w:szCs w:val="24"/>
        </w:rPr>
        <w:t xml:space="preserve"> to best capture the emotions of consumption.  Southern California Institute of Food Technologists Section (SCIFTS).  $6,100.</w:t>
      </w:r>
    </w:p>
    <w:p w14:paraId="7A7A30CA" w14:textId="7F384017" w:rsidR="00423D61" w:rsidRDefault="00423D61" w:rsidP="001B2611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mert, A.  2012 – 2015.  Linking emotion and texture</w:t>
      </w:r>
      <w:r w:rsidR="00E761DC">
        <w:rPr>
          <w:rFonts w:ascii="Times New Roman" w:hAnsi="Times New Roman" w:cs="Times New Roman"/>
          <w:sz w:val="24"/>
          <w:szCs w:val="24"/>
        </w:rPr>
        <w:t>: a</w:t>
      </w:r>
      <w:r>
        <w:rPr>
          <w:rFonts w:ascii="Times New Roman" w:hAnsi="Times New Roman" w:cs="Times New Roman"/>
          <w:sz w:val="24"/>
          <w:szCs w:val="24"/>
        </w:rPr>
        <w:t xml:space="preserve"> new consumer perspective on sensory properties of cheese.  CSU Agricultural Research Institute (ARI).  $104,067.</w:t>
      </w:r>
    </w:p>
    <w:p w14:paraId="3CAEB1FD" w14:textId="77777777" w:rsidR="00423D61" w:rsidRDefault="00423D61" w:rsidP="001B2611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mert, A.  2012 - 2013.  Measuring textural properties of dairy foods.  Southern California Institute of Food Technologists Section (SCIFTS).  $9,000.</w:t>
      </w:r>
    </w:p>
    <w:p w14:paraId="14EF1373" w14:textId="77777777" w:rsidR="00423D61" w:rsidRDefault="00423D61" w:rsidP="001B2611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mert, A. and Lathrop, A.  2011 – 2014.  Improving the sensory attributes of low sodium mozzarella cheese.  CSU Agricultural Institute (ARI).  $156,718.</w:t>
      </w:r>
    </w:p>
    <w:p w14:paraId="32C9E2C4" w14:textId="5BE561CD" w:rsidR="00423D61" w:rsidRDefault="00423D61" w:rsidP="001B2611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mert, A.  2012.  Factors that influence probiotic survival in ice cream.  CSU Agricultural Research Institute (ARI).  $40,000.</w:t>
      </w:r>
    </w:p>
    <w:p w14:paraId="060D57B1" w14:textId="77777777" w:rsidR="00423D61" w:rsidRDefault="00423D61" w:rsidP="001B2611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mert, A.  2011.  Factors that influence probiotic survival in ice cream.  University of California/California State University/Community College Collaborations.  $10,000.</w:t>
      </w:r>
    </w:p>
    <w:p w14:paraId="48E9D6A6" w14:textId="77777777" w:rsidR="00423D61" w:rsidRDefault="00423D61" w:rsidP="001B2611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mert, A.  2010-2011.  Sensory evaluation program development.  CSU Agricultural Research Institute (ARI).  $5,000.</w:t>
      </w:r>
    </w:p>
    <w:p w14:paraId="4DDC84BB" w14:textId="77777777" w:rsidR="00423D61" w:rsidRDefault="00423D61" w:rsidP="001B2611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mert, A.  2010-2011.  Developing a sensory evaluation research program.  Southern California Institute of Food Technologists Section (SCIFTS).  $7,755.</w:t>
      </w:r>
    </w:p>
    <w:p w14:paraId="1FDCDF64" w14:textId="77777777" w:rsidR="00423D61" w:rsidRDefault="00423D61" w:rsidP="001B2611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mert, A.  2009 – 2010.  Developing expertise in sensory evaluation.  CSU Agricultural Research Institute (ARI).  $4,650.</w:t>
      </w:r>
    </w:p>
    <w:p w14:paraId="7772B08E" w14:textId="442B920B" w:rsidR="00423D61" w:rsidRPr="002F0C51" w:rsidRDefault="00423D61" w:rsidP="001B2611">
      <w:pPr>
        <w:spacing w:after="0" w:line="240" w:lineRule="auto"/>
        <w:ind w:left="720"/>
        <w:rPr>
          <w:rFonts w:ascii="Times New Roman" w:hAnsi="Times New Roman" w:cs="Times New Roman"/>
          <w:bCs/>
          <w:sz w:val="24"/>
          <w:szCs w:val="24"/>
        </w:rPr>
      </w:pPr>
      <w:r w:rsidRPr="002F0C51">
        <w:rPr>
          <w:rFonts w:ascii="Times New Roman" w:hAnsi="Times New Roman" w:cs="Times New Roman"/>
          <w:bCs/>
          <w:sz w:val="24"/>
          <w:szCs w:val="24"/>
        </w:rPr>
        <w:t>GRAND TOTAL = $1,</w:t>
      </w:r>
      <w:r w:rsidR="00820FE4" w:rsidRPr="002F0C51">
        <w:rPr>
          <w:rFonts w:ascii="Times New Roman" w:hAnsi="Times New Roman" w:cs="Times New Roman"/>
          <w:bCs/>
          <w:sz w:val="24"/>
          <w:szCs w:val="24"/>
        </w:rPr>
        <w:t>774,007</w:t>
      </w:r>
      <w:r w:rsidRPr="002F0C51">
        <w:rPr>
          <w:rFonts w:ascii="Times New Roman" w:hAnsi="Times New Roman" w:cs="Times New Roman"/>
          <w:bCs/>
          <w:sz w:val="24"/>
          <w:szCs w:val="24"/>
        </w:rPr>
        <w:t xml:space="preserve"> ($</w:t>
      </w:r>
      <w:r w:rsidR="00F72319" w:rsidRPr="002F0C51">
        <w:rPr>
          <w:rFonts w:ascii="Times New Roman" w:hAnsi="Times New Roman" w:cs="Times New Roman"/>
          <w:bCs/>
          <w:sz w:val="24"/>
          <w:szCs w:val="24"/>
        </w:rPr>
        <w:t>823,865</w:t>
      </w:r>
      <w:r w:rsidRPr="002F0C51">
        <w:rPr>
          <w:rFonts w:ascii="Times New Roman" w:hAnsi="Times New Roman" w:cs="Times New Roman"/>
          <w:bCs/>
          <w:sz w:val="24"/>
          <w:szCs w:val="24"/>
        </w:rPr>
        <w:t xml:space="preserve"> = Lammert Portion)</w:t>
      </w:r>
    </w:p>
    <w:p w14:paraId="3EDBBC7E" w14:textId="77777777" w:rsidR="001F16A6" w:rsidRPr="00103198" w:rsidRDefault="001F16A6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0EDAF70E" w14:textId="08B33E34" w:rsidR="001F16A6" w:rsidRPr="001B6288" w:rsidRDefault="001F16A6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FSN Course Project/Education </w:t>
      </w:r>
      <w:r w:rsidRPr="001B6288">
        <w:rPr>
          <w:rFonts w:ascii="Times New Roman" w:hAnsi="Times New Roman" w:cs="Times New Roman"/>
          <w:sz w:val="24"/>
          <w:szCs w:val="24"/>
          <w:u w:val="single"/>
        </w:rPr>
        <w:t>Grants Awarded as PI</w:t>
      </w:r>
    </w:p>
    <w:p w14:paraId="0C556F68" w14:textId="7CCD7C5F" w:rsidR="00646F91" w:rsidRPr="00ED5D94" w:rsidRDefault="007F70AD" w:rsidP="001B2611">
      <w:pPr>
        <w:pStyle w:val="ListParagraph"/>
        <w:numPr>
          <w:ilvl w:val="0"/>
          <w:numId w:val="7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ED5D94">
        <w:rPr>
          <w:rFonts w:ascii="Times New Roman" w:hAnsi="Times New Roman" w:cs="Times New Roman"/>
          <w:sz w:val="24"/>
          <w:szCs w:val="24"/>
        </w:rPr>
        <w:t xml:space="preserve">McGowan, L. and Lammert, A.  2025.  </w:t>
      </w:r>
      <w:r w:rsidR="00646F91" w:rsidRPr="00ED5D94">
        <w:rPr>
          <w:rFonts w:ascii="Times New Roman" w:hAnsi="Times New Roman" w:cs="Times New Roman"/>
          <w:sz w:val="24"/>
          <w:szCs w:val="24"/>
        </w:rPr>
        <w:t xml:space="preserve">Fall Quarter </w:t>
      </w:r>
      <w:r w:rsidRPr="00ED5D94">
        <w:rPr>
          <w:rFonts w:ascii="Times New Roman" w:hAnsi="Times New Roman" w:cs="Times New Roman"/>
          <w:sz w:val="24"/>
          <w:szCs w:val="24"/>
        </w:rPr>
        <w:t>FSN 408 Sponsorship,</w:t>
      </w:r>
      <w:r w:rsidR="00646F91" w:rsidRPr="00ED5D94">
        <w:rPr>
          <w:rFonts w:ascii="Times New Roman" w:hAnsi="Times New Roman" w:cs="Times New Roman"/>
          <w:sz w:val="24"/>
          <w:szCs w:val="24"/>
        </w:rPr>
        <w:t xml:space="preserve"> Corporate Sponsor, Confidential.  $</w:t>
      </w:r>
      <w:r w:rsidR="00ED5D94">
        <w:rPr>
          <w:rFonts w:ascii="Times New Roman" w:hAnsi="Times New Roman" w:cs="Times New Roman"/>
          <w:sz w:val="24"/>
          <w:szCs w:val="24"/>
        </w:rPr>
        <w:t>1</w:t>
      </w:r>
      <w:r w:rsidR="009D0242">
        <w:rPr>
          <w:rFonts w:ascii="Times New Roman" w:hAnsi="Times New Roman" w:cs="Times New Roman"/>
          <w:sz w:val="24"/>
          <w:szCs w:val="24"/>
        </w:rPr>
        <w:t>2</w:t>
      </w:r>
      <w:r w:rsidR="00ED5D94">
        <w:rPr>
          <w:rFonts w:ascii="Times New Roman" w:hAnsi="Times New Roman" w:cs="Times New Roman"/>
          <w:sz w:val="24"/>
          <w:szCs w:val="24"/>
        </w:rPr>
        <w:t>,000</w:t>
      </w:r>
      <w:r w:rsidR="009D0242">
        <w:rPr>
          <w:rFonts w:ascii="Times New Roman" w:hAnsi="Times New Roman" w:cs="Times New Roman"/>
          <w:sz w:val="24"/>
          <w:szCs w:val="24"/>
        </w:rPr>
        <w:t xml:space="preserve"> estimated (Lammert Portion - $8,000 estimated)</w:t>
      </w:r>
      <w:r w:rsidR="00646F91" w:rsidRPr="00ED5D94">
        <w:rPr>
          <w:rFonts w:ascii="Times New Roman" w:hAnsi="Times New Roman" w:cs="Times New Roman"/>
          <w:sz w:val="24"/>
          <w:szCs w:val="24"/>
        </w:rPr>
        <w:t xml:space="preserve">, Gift Split between Agribusiness and Food Science and Nutrition, </w:t>
      </w:r>
      <w:r w:rsidR="00ED5D94">
        <w:rPr>
          <w:rFonts w:ascii="Times New Roman" w:hAnsi="Times New Roman" w:cs="Times New Roman"/>
          <w:sz w:val="24"/>
          <w:szCs w:val="24"/>
        </w:rPr>
        <w:t xml:space="preserve">direct cost reimbursement, </w:t>
      </w:r>
      <w:r w:rsidR="00646F91" w:rsidRPr="00ED5D94">
        <w:rPr>
          <w:rFonts w:ascii="Times New Roman" w:hAnsi="Times New Roman" w:cs="Times New Roman"/>
          <w:sz w:val="24"/>
          <w:szCs w:val="24"/>
        </w:rPr>
        <w:t>covers teaching assistant</w:t>
      </w:r>
      <w:r w:rsidR="00A91F65" w:rsidRPr="00ED5D94">
        <w:rPr>
          <w:rFonts w:ascii="Times New Roman" w:hAnsi="Times New Roman" w:cs="Times New Roman"/>
          <w:sz w:val="24"/>
          <w:szCs w:val="24"/>
        </w:rPr>
        <w:t>s.</w:t>
      </w:r>
    </w:p>
    <w:p w14:paraId="6EC33BA3" w14:textId="18F631CC" w:rsidR="00646F91" w:rsidRPr="00ED5D94" w:rsidRDefault="00646F91" w:rsidP="001B2611">
      <w:pPr>
        <w:pStyle w:val="ListParagraph"/>
        <w:numPr>
          <w:ilvl w:val="0"/>
          <w:numId w:val="7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ED5D94">
        <w:rPr>
          <w:rFonts w:ascii="Times New Roman" w:hAnsi="Times New Roman" w:cs="Times New Roman"/>
          <w:sz w:val="24"/>
          <w:szCs w:val="24"/>
        </w:rPr>
        <w:t>McGowan, L. and Lammert, A.  2024 &amp; 2025.  Fall and Spring Quarters FSN 408 Sponsorship, Commodity Board Sponsor, Confidential.  $</w:t>
      </w:r>
      <w:r w:rsidR="00647C24">
        <w:rPr>
          <w:rFonts w:ascii="Times New Roman" w:hAnsi="Times New Roman" w:cs="Times New Roman"/>
          <w:sz w:val="24"/>
          <w:szCs w:val="24"/>
        </w:rPr>
        <w:t>6</w:t>
      </w:r>
      <w:r w:rsidR="00A91F65" w:rsidRPr="00ED5D94">
        <w:rPr>
          <w:rFonts w:ascii="Times New Roman" w:hAnsi="Times New Roman" w:cs="Times New Roman"/>
          <w:sz w:val="24"/>
          <w:szCs w:val="24"/>
        </w:rPr>
        <w:t>,0</w:t>
      </w:r>
      <w:r w:rsidR="00C93C4F">
        <w:rPr>
          <w:rFonts w:ascii="Times New Roman" w:hAnsi="Times New Roman" w:cs="Times New Roman"/>
          <w:sz w:val="24"/>
          <w:szCs w:val="24"/>
        </w:rPr>
        <w:t>15.13</w:t>
      </w:r>
      <w:r w:rsidR="00647C24">
        <w:rPr>
          <w:rFonts w:ascii="Times New Roman" w:hAnsi="Times New Roman" w:cs="Times New Roman"/>
          <w:sz w:val="24"/>
          <w:szCs w:val="24"/>
        </w:rPr>
        <w:t xml:space="preserve"> (Lammert Portion - $</w:t>
      </w:r>
      <w:r w:rsidR="00EB227A">
        <w:rPr>
          <w:rFonts w:ascii="Times New Roman" w:hAnsi="Times New Roman" w:cs="Times New Roman"/>
          <w:sz w:val="24"/>
          <w:szCs w:val="24"/>
        </w:rPr>
        <w:t>3,910.99</w:t>
      </w:r>
      <w:r w:rsidR="00647C24">
        <w:rPr>
          <w:rFonts w:ascii="Times New Roman" w:hAnsi="Times New Roman" w:cs="Times New Roman"/>
          <w:sz w:val="24"/>
          <w:szCs w:val="24"/>
        </w:rPr>
        <w:t>)</w:t>
      </w:r>
      <w:r w:rsidRPr="00ED5D94">
        <w:rPr>
          <w:rFonts w:ascii="Times New Roman" w:hAnsi="Times New Roman" w:cs="Times New Roman"/>
          <w:sz w:val="24"/>
          <w:szCs w:val="24"/>
        </w:rPr>
        <w:t>.  Direct cost reimbursement</w:t>
      </w:r>
      <w:r w:rsidR="00A91F65" w:rsidRPr="00ED5D94">
        <w:rPr>
          <w:rFonts w:ascii="Times New Roman" w:hAnsi="Times New Roman" w:cs="Times New Roman"/>
          <w:sz w:val="24"/>
          <w:szCs w:val="24"/>
        </w:rPr>
        <w:t>, no teaching assistant coverage.</w:t>
      </w:r>
    </w:p>
    <w:p w14:paraId="78BCB640" w14:textId="6C22B9A8" w:rsidR="00A91F65" w:rsidRPr="00ED5D94" w:rsidRDefault="00A91F65" w:rsidP="001B2611">
      <w:pPr>
        <w:pStyle w:val="ListParagraph"/>
        <w:numPr>
          <w:ilvl w:val="0"/>
          <w:numId w:val="7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ED5D94">
        <w:rPr>
          <w:rFonts w:ascii="Times New Roman" w:hAnsi="Times New Roman" w:cs="Times New Roman"/>
          <w:sz w:val="24"/>
          <w:szCs w:val="24"/>
        </w:rPr>
        <w:t xml:space="preserve">McGowan, L. and Lammert, A.  2024. Spring Quarters FSN 408 Sponsorship, </w:t>
      </w:r>
      <w:r w:rsidR="00C87F40" w:rsidRPr="00ED5D94">
        <w:rPr>
          <w:rFonts w:ascii="Times New Roman" w:hAnsi="Times New Roman" w:cs="Times New Roman"/>
          <w:sz w:val="24"/>
          <w:szCs w:val="24"/>
        </w:rPr>
        <w:t>Corporate Sponsor, Confidential.  $</w:t>
      </w:r>
      <w:r w:rsidR="00A12537">
        <w:rPr>
          <w:rFonts w:ascii="Times New Roman" w:hAnsi="Times New Roman" w:cs="Times New Roman"/>
          <w:sz w:val="24"/>
          <w:szCs w:val="24"/>
        </w:rPr>
        <w:t>10</w:t>
      </w:r>
      <w:r w:rsidR="00C87F40" w:rsidRPr="00ED5D94">
        <w:rPr>
          <w:rFonts w:ascii="Times New Roman" w:hAnsi="Times New Roman" w:cs="Times New Roman"/>
          <w:sz w:val="24"/>
          <w:szCs w:val="24"/>
        </w:rPr>
        <w:t>,000</w:t>
      </w:r>
      <w:r w:rsidR="00647C24">
        <w:rPr>
          <w:rFonts w:ascii="Times New Roman" w:hAnsi="Times New Roman" w:cs="Times New Roman"/>
          <w:sz w:val="24"/>
          <w:szCs w:val="24"/>
        </w:rPr>
        <w:t xml:space="preserve"> (Lammert Portion - $5,000)</w:t>
      </w:r>
      <w:r w:rsidR="00C87F40" w:rsidRPr="00ED5D94">
        <w:rPr>
          <w:rFonts w:ascii="Times New Roman" w:hAnsi="Times New Roman" w:cs="Times New Roman"/>
          <w:sz w:val="24"/>
          <w:szCs w:val="24"/>
        </w:rPr>
        <w:t>, Gift Split between Agribusiness and Food Science and Nutrition, cover</w:t>
      </w:r>
      <w:r w:rsidR="00BD1FDB">
        <w:rPr>
          <w:rFonts w:ascii="Times New Roman" w:hAnsi="Times New Roman" w:cs="Times New Roman"/>
          <w:sz w:val="24"/>
          <w:szCs w:val="24"/>
        </w:rPr>
        <w:t>ed</w:t>
      </w:r>
      <w:r w:rsidR="00C87F40" w:rsidRPr="00ED5D94">
        <w:rPr>
          <w:rFonts w:ascii="Times New Roman" w:hAnsi="Times New Roman" w:cs="Times New Roman"/>
          <w:sz w:val="24"/>
          <w:szCs w:val="24"/>
        </w:rPr>
        <w:t xml:space="preserve"> teaching assistants</w:t>
      </w:r>
      <w:r w:rsidR="00BD1FDB">
        <w:rPr>
          <w:rFonts w:ascii="Times New Roman" w:hAnsi="Times New Roman" w:cs="Times New Roman"/>
          <w:sz w:val="24"/>
          <w:szCs w:val="24"/>
        </w:rPr>
        <w:t xml:space="preserve"> and expenses</w:t>
      </w:r>
    </w:p>
    <w:p w14:paraId="6BA74227" w14:textId="6B7E8CC8" w:rsidR="007F70AD" w:rsidRPr="00ED5D94" w:rsidRDefault="00A91F65" w:rsidP="001B2611">
      <w:pPr>
        <w:pStyle w:val="ListParagraph"/>
        <w:numPr>
          <w:ilvl w:val="0"/>
          <w:numId w:val="7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ED5D94">
        <w:rPr>
          <w:rFonts w:ascii="Times New Roman" w:hAnsi="Times New Roman" w:cs="Times New Roman"/>
          <w:sz w:val="24"/>
          <w:szCs w:val="24"/>
        </w:rPr>
        <w:t xml:space="preserve">McGowan, L. and Lammert, A.  2023.  Fall Quarter FSN 408 Sponsorship, </w:t>
      </w:r>
      <w:r w:rsidR="00C87F40" w:rsidRPr="00ED5D94">
        <w:rPr>
          <w:rFonts w:ascii="Times New Roman" w:hAnsi="Times New Roman" w:cs="Times New Roman"/>
          <w:sz w:val="24"/>
          <w:szCs w:val="24"/>
        </w:rPr>
        <w:t>Corporate Sponsor, Confidential.  $25,000</w:t>
      </w:r>
      <w:r w:rsidR="00647C24">
        <w:rPr>
          <w:rFonts w:ascii="Times New Roman" w:hAnsi="Times New Roman" w:cs="Times New Roman"/>
          <w:sz w:val="24"/>
          <w:szCs w:val="24"/>
        </w:rPr>
        <w:t xml:space="preserve"> (Lammert Portion - $10,000)</w:t>
      </w:r>
      <w:r w:rsidR="00C87F40" w:rsidRPr="00ED5D94">
        <w:rPr>
          <w:rFonts w:ascii="Times New Roman" w:hAnsi="Times New Roman" w:cs="Times New Roman"/>
          <w:sz w:val="24"/>
          <w:szCs w:val="24"/>
        </w:rPr>
        <w:t>, Gift Split between Agribusiness and Food Science and Nutrition, covers teaching assistants.</w:t>
      </w:r>
    </w:p>
    <w:p w14:paraId="13E8E3FA" w14:textId="77540BE8" w:rsidR="00F16F62" w:rsidRPr="00914BE6" w:rsidRDefault="00F16F62" w:rsidP="001B2611">
      <w:pPr>
        <w:pStyle w:val="ListParagraph"/>
        <w:numPr>
          <w:ilvl w:val="0"/>
          <w:numId w:val="7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14BE6">
        <w:rPr>
          <w:rFonts w:ascii="Times New Roman" w:hAnsi="Times New Roman" w:cs="Times New Roman"/>
          <w:sz w:val="24"/>
          <w:szCs w:val="24"/>
        </w:rPr>
        <w:t xml:space="preserve">Lammert, A.  2020. </w:t>
      </w:r>
      <w:r w:rsidR="007F70AD">
        <w:rPr>
          <w:rFonts w:ascii="Times New Roman" w:hAnsi="Times New Roman" w:cs="Times New Roman"/>
          <w:sz w:val="24"/>
          <w:szCs w:val="24"/>
        </w:rPr>
        <w:t xml:space="preserve">FSN </w:t>
      </w:r>
      <w:r w:rsidR="00F60E0F">
        <w:rPr>
          <w:rFonts w:ascii="Times New Roman" w:hAnsi="Times New Roman" w:cs="Times New Roman"/>
          <w:sz w:val="24"/>
          <w:szCs w:val="24"/>
        </w:rPr>
        <w:t>311</w:t>
      </w:r>
      <w:r w:rsidR="007F70AD">
        <w:rPr>
          <w:rFonts w:ascii="Times New Roman" w:hAnsi="Times New Roman" w:cs="Times New Roman"/>
          <w:sz w:val="24"/>
          <w:szCs w:val="24"/>
        </w:rPr>
        <w:t xml:space="preserve"> Sponsorship - </w:t>
      </w:r>
      <w:r w:rsidR="006546FD">
        <w:rPr>
          <w:rFonts w:ascii="Times New Roman" w:hAnsi="Times New Roman" w:cs="Times New Roman"/>
          <w:sz w:val="24"/>
          <w:szCs w:val="24"/>
        </w:rPr>
        <w:t>Corporate Sponsor, Confidential</w:t>
      </w:r>
      <w:r w:rsidR="0043205C">
        <w:rPr>
          <w:rFonts w:ascii="Times New Roman" w:hAnsi="Times New Roman" w:cs="Times New Roman"/>
          <w:sz w:val="24"/>
          <w:szCs w:val="24"/>
        </w:rPr>
        <w:t>.</w:t>
      </w:r>
      <w:r w:rsidRPr="00914BE6">
        <w:rPr>
          <w:rFonts w:ascii="Times New Roman" w:hAnsi="Times New Roman" w:cs="Times New Roman"/>
          <w:sz w:val="24"/>
          <w:szCs w:val="24"/>
        </w:rPr>
        <w:t xml:space="preserve"> $</w:t>
      </w:r>
      <w:r w:rsidR="00914BE6">
        <w:rPr>
          <w:rFonts w:ascii="Times New Roman" w:hAnsi="Times New Roman" w:cs="Times New Roman"/>
          <w:sz w:val="24"/>
          <w:szCs w:val="24"/>
        </w:rPr>
        <w:t>3</w:t>
      </w:r>
      <w:r w:rsidR="00440035">
        <w:rPr>
          <w:rFonts w:ascii="Times New Roman" w:hAnsi="Times New Roman" w:cs="Times New Roman"/>
          <w:sz w:val="24"/>
          <w:szCs w:val="24"/>
        </w:rPr>
        <w:t>,</w:t>
      </w:r>
      <w:r w:rsidR="00914BE6">
        <w:rPr>
          <w:rFonts w:ascii="Times New Roman" w:hAnsi="Times New Roman" w:cs="Times New Roman"/>
          <w:sz w:val="24"/>
          <w:szCs w:val="24"/>
        </w:rPr>
        <w:t>000</w:t>
      </w:r>
      <w:r w:rsidR="0043205C">
        <w:rPr>
          <w:rFonts w:ascii="Times New Roman" w:hAnsi="Times New Roman" w:cs="Times New Roman"/>
          <w:sz w:val="24"/>
          <w:szCs w:val="24"/>
        </w:rPr>
        <w:t>.</w:t>
      </w:r>
    </w:p>
    <w:p w14:paraId="0144A04B" w14:textId="4E291C29" w:rsidR="001F16A6" w:rsidRPr="00457D50" w:rsidRDefault="001F16A6" w:rsidP="001B2611">
      <w:pPr>
        <w:pStyle w:val="ListParagraph"/>
        <w:numPr>
          <w:ilvl w:val="0"/>
          <w:numId w:val="7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mmert, A. 2020.  </w:t>
      </w:r>
      <w:r w:rsidR="007F70AD">
        <w:rPr>
          <w:rFonts w:ascii="Times New Roman" w:hAnsi="Times New Roman" w:cs="Times New Roman"/>
          <w:sz w:val="24"/>
          <w:szCs w:val="24"/>
        </w:rPr>
        <w:t xml:space="preserve">Senior Project Sponsorship - </w:t>
      </w:r>
      <w:r>
        <w:rPr>
          <w:rFonts w:ascii="Times New Roman" w:hAnsi="Times New Roman" w:cs="Times New Roman"/>
          <w:sz w:val="24"/>
          <w:szCs w:val="24"/>
        </w:rPr>
        <w:t>Determination of drivers of liking of berry flavors in model and biological systems.  (GDO Number 20-263 ISSP).  Corporate Sponsor</w:t>
      </w:r>
      <w:r w:rsidR="006546FD">
        <w:rPr>
          <w:rFonts w:ascii="Times New Roman" w:hAnsi="Times New Roman" w:cs="Times New Roman"/>
          <w:sz w:val="24"/>
          <w:szCs w:val="24"/>
        </w:rPr>
        <w:t>, Confidential</w:t>
      </w:r>
      <w:r>
        <w:rPr>
          <w:rFonts w:ascii="Times New Roman" w:hAnsi="Times New Roman" w:cs="Times New Roman"/>
          <w:sz w:val="24"/>
          <w:szCs w:val="24"/>
        </w:rPr>
        <w:t xml:space="preserve">.  $20,000. </w:t>
      </w:r>
    </w:p>
    <w:p w14:paraId="40C6064F" w14:textId="6CA31DA5" w:rsidR="001F16A6" w:rsidRDefault="001F16A6" w:rsidP="001B2611">
      <w:pPr>
        <w:pStyle w:val="ListParagraph"/>
        <w:numPr>
          <w:ilvl w:val="0"/>
          <w:numId w:val="7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mert, A. and Amin, S.  2018.  FSN 408</w:t>
      </w:r>
      <w:r w:rsidR="007F70AD">
        <w:rPr>
          <w:rFonts w:ascii="Times New Roman" w:hAnsi="Times New Roman" w:cs="Times New Roman"/>
          <w:sz w:val="24"/>
          <w:szCs w:val="24"/>
        </w:rPr>
        <w:t xml:space="preserve"> Sponsorship - </w:t>
      </w:r>
      <w:r>
        <w:rPr>
          <w:rFonts w:ascii="Times New Roman" w:hAnsi="Times New Roman" w:cs="Times New Roman"/>
          <w:sz w:val="24"/>
          <w:szCs w:val="24"/>
        </w:rPr>
        <w:t>Foods Innovation Project – Fall 2018.  Corporate Sponsor</w:t>
      </w:r>
      <w:r w:rsidR="005D6CF2">
        <w:rPr>
          <w:rFonts w:ascii="Times New Roman" w:hAnsi="Times New Roman" w:cs="Times New Roman"/>
          <w:sz w:val="24"/>
          <w:szCs w:val="24"/>
        </w:rPr>
        <w:t>, Confidential</w:t>
      </w:r>
      <w:r>
        <w:rPr>
          <w:rFonts w:ascii="Times New Roman" w:hAnsi="Times New Roman" w:cs="Times New Roman"/>
          <w:sz w:val="24"/>
          <w:szCs w:val="24"/>
        </w:rPr>
        <w:t>.  $10,000.</w:t>
      </w:r>
    </w:p>
    <w:p w14:paraId="07ECCCDC" w14:textId="510DC089" w:rsidR="001F16A6" w:rsidRDefault="001F16A6" w:rsidP="001B2611">
      <w:pPr>
        <w:pStyle w:val="ListParagraph"/>
        <w:numPr>
          <w:ilvl w:val="0"/>
          <w:numId w:val="7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mert, A. and Amin, S.  2018.  Spring FSN 408 Sponsorship.  Corporate Sponsor</w:t>
      </w:r>
      <w:r w:rsidR="005D6CF2">
        <w:rPr>
          <w:rFonts w:ascii="Times New Roman" w:hAnsi="Times New Roman" w:cs="Times New Roman"/>
          <w:sz w:val="24"/>
          <w:szCs w:val="24"/>
        </w:rPr>
        <w:t>, Confidential</w:t>
      </w:r>
      <w:r>
        <w:rPr>
          <w:rFonts w:ascii="Times New Roman" w:hAnsi="Times New Roman" w:cs="Times New Roman"/>
          <w:sz w:val="24"/>
          <w:szCs w:val="24"/>
        </w:rPr>
        <w:t>.  $9,148.</w:t>
      </w:r>
    </w:p>
    <w:p w14:paraId="227BCFCB" w14:textId="77777777" w:rsidR="001F16A6" w:rsidRPr="00C87F40" w:rsidRDefault="001F16A6" w:rsidP="001B2611">
      <w:pPr>
        <w:pStyle w:val="ListParagraph"/>
        <w:numPr>
          <w:ilvl w:val="0"/>
          <w:numId w:val="7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mert, A.  2011 – 2012.  Expanding dairy foods learning outcomes.  Southern California Institute of Food Technologists Section (</w:t>
      </w:r>
      <w:r w:rsidRPr="00C87F40">
        <w:rPr>
          <w:rFonts w:ascii="Times New Roman" w:hAnsi="Times New Roman" w:cs="Times New Roman"/>
          <w:i/>
          <w:iCs/>
          <w:sz w:val="24"/>
          <w:szCs w:val="24"/>
        </w:rPr>
        <w:t>SCIFTS</w:t>
      </w:r>
      <w:r w:rsidRPr="00C87F40">
        <w:rPr>
          <w:rFonts w:ascii="Times New Roman" w:hAnsi="Times New Roman" w:cs="Times New Roman"/>
          <w:sz w:val="24"/>
          <w:szCs w:val="24"/>
        </w:rPr>
        <w:t>).  $15,817.</w:t>
      </w:r>
    </w:p>
    <w:p w14:paraId="02DF573F" w14:textId="76087F16" w:rsidR="001F16A6" w:rsidRPr="00A70D10" w:rsidRDefault="001F16A6" w:rsidP="001B2611">
      <w:pPr>
        <w:spacing w:after="0" w:line="24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03C1B">
        <w:rPr>
          <w:rFonts w:ascii="Times New Roman" w:hAnsi="Times New Roman" w:cs="Times New Roman"/>
          <w:bCs/>
          <w:i/>
          <w:iCs/>
          <w:sz w:val="24"/>
          <w:szCs w:val="24"/>
        </w:rPr>
        <w:t>GRAND TOTAL AWARDED - $</w:t>
      </w:r>
      <w:r w:rsidR="00003C1B">
        <w:rPr>
          <w:rFonts w:ascii="Times New Roman" w:hAnsi="Times New Roman" w:cs="Times New Roman"/>
          <w:bCs/>
          <w:i/>
          <w:iCs/>
          <w:sz w:val="24"/>
          <w:szCs w:val="24"/>
        </w:rPr>
        <w:t>110</w:t>
      </w:r>
      <w:r w:rsidR="0061356A">
        <w:rPr>
          <w:rFonts w:ascii="Times New Roman" w:hAnsi="Times New Roman" w:cs="Times New Roman"/>
          <w:bCs/>
          <w:i/>
          <w:iCs/>
          <w:sz w:val="24"/>
          <w:szCs w:val="24"/>
        </w:rPr>
        <w:t>,</w:t>
      </w:r>
      <w:r w:rsidR="00003C1B">
        <w:rPr>
          <w:rFonts w:ascii="Times New Roman" w:hAnsi="Times New Roman" w:cs="Times New Roman"/>
          <w:bCs/>
          <w:i/>
          <w:iCs/>
          <w:sz w:val="24"/>
          <w:szCs w:val="24"/>
        </w:rPr>
        <w:t>980.13</w:t>
      </w:r>
      <w:r w:rsidRPr="00003C1B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(Lammert Portion = $</w:t>
      </w:r>
      <w:r w:rsidR="0061356A">
        <w:rPr>
          <w:rFonts w:ascii="Times New Roman" w:hAnsi="Times New Roman" w:cs="Times New Roman"/>
          <w:bCs/>
          <w:i/>
          <w:iCs/>
          <w:sz w:val="24"/>
          <w:szCs w:val="24"/>
        </w:rPr>
        <w:t>84,875.99</w:t>
      </w:r>
      <w:r w:rsidRPr="00003C1B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53BA33C5" w14:textId="77777777" w:rsidR="00FB2F95" w:rsidRPr="00C87F40" w:rsidRDefault="00FB2F95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1003974" w14:textId="4B1D46BC" w:rsidR="00FB2F95" w:rsidRPr="00FB2F95" w:rsidRDefault="00FB2F95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Research </w:t>
      </w:r>
      <w:r w:rsidRPr="00C60436">
        <w:rPr>
          <w:rFonts w:ascii="Times New Roman" w:hAnsi="Times New Roman" w:cs="Times New Roman"/>
          <w:sz w:val="24"/>
          <w:szCs w:val="24"/>
          <w:u w:val="single"/>
        </w:rPr>
        <w:t xml:space="preserve">Grants Awarded as a </w:t>
      </w:r>
      <w:r w:rsidR="00F139F8">
        <w:rPr>
          <w:rFonts w:ascii="Times New Roman" w:hAnsi="Times New Roman" w:cs="Times New Roman"/>
          <w:sz w:val="24"/>
          <w:szCs w:val="24"/>
          <w:u w:val="single"/>
        </w:rPr>
        <w:t>co</w:t>
      </w:r>
      <w:r w:rsidRPr="00C60436">
        <w:rPr>
          <w:rFonts w:ascii="Times New Roman" w:hAnsi="Times New Roman" w:cs="Times New Roman"/>
          <w:sz w:val="24"/>
          <w:szCs w:val="24"/>
          <w:u w:val="single"/>
        </w:rPr>
        <w:t>PI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p w14:paraId="2558E8A5" w14:textId="51F1F251" w:rsidR="00706471" w:rsidRPr="0011396E" w:rsidRDefault="00340577" w:rsidP="001B2611">
      <w:pPr>
        <w:pStyle w:val="ListParagraph"/>
        <w:numPr>
          <w:ilvl w:val="0"/>
          <w:numId w:val="9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11396E">
        <w:rPr>
          <w:rFonts w:ascii="Times New Roman" w:hAnsi="Times New Roman" w:cs="Times New Roman"/>
          <w:sz w:val="24"/>
          <w:szCs w:val="24"/>
        </w:rPr>
        <w:t xml:space="preserve">Kang, I., </w:t>
      </w:r>
      <w:r w:rsidR="00FC1CCB" w:rsidRPr="0011396E">
        <w:rPr>
          <w:rFonts w:ascii="Times New Roman" w:hAnsi="Times New Roman" w:cs="Times New Roman"/>
          <w:sz w:val="24"/>
          <w:szCs w:val="24"/>
        </w:rPr>
        <w:t xml:space="preserve">Kuwahara, S., Bennett, D., Pokharel, S., </w:t>
      </w:r>
      <w:r w:rsidRPr="0011396E">
        <w:rPr>
          <w:rFonts w:ascii="Times New Roman" w:hAnsi="Times New Roman" w:cs="Times New Roman"/>
          <w:sz w:val="24"/>
          <w:szCs w:val="24"/>
        </w:rPr>
        <w:t>Lammert.</w:t>
      </w:r>
      <w:r w:rsidR="00620135" w:rsidRPr="0011396E">
        <w:rPr>
          <w:rFonts w:ascii="Times New Roman" w:hAnsi="Times New Roman" w:cs="Times New Roman"/>
          <w:sz w:val="24"/>
          <w:szCs w:val="24"/>
        </w:rPr>
        <w:t>, A. and Nolan-Chavez, H.  2023-2026</w:t>
      </w:r>
      <w:r w:rsidRPr="0011396E">
        <w:rPr>
          <w:rFonts w:ascii="Times New Roman" w:hAnsi="Times New Roman" w:cs="Times New Roman"/>
          <w:sz w:val="24"/>
          <w:szCs w:val="24"/>
        </w:rPr>
        <w:t xml:space="preserve">  </w:t>
      </w:r>
      <w:r w:rsidR="00FC1CCB" w:rsidRPr="0011396E">
        <w:rPr>
          <w:rFonts w:ascii="Times New Roman" w:hAnsi="Times New Roman" w:cs="Times New Roman"/>
          <w:sz w:val="24"/>
          <w:szCs w:val="24"/>
        </w:rPr>
        <w:t>Training undergraduate students for sustainable poultry production.</w:t>
      </w:r>
      <w:r w:rsidRPr="0011396E">
        <w:rPr>
          <w:rFonts w:ascii="Times New Roman" w:hAnsi="Times New Roman" w:cs="Times New Roman"/>
          <w:sz w:val="24"/>
          <w:szCs w:val="24"/>
        </w:rPr>
        <w:t>. USDA-NIFA EWD.</w:t>
      </w:r>
      <w:r w:rsidR="00731D35" w:rsidRPr="0011396E">
        <w:rPr>
          <w:rFonts w:ascii="Times New Roman" w:hAnsi="Times New Roman" w:cs="Times New Roman"/>
          <w:sz w:val="24"/>
          <w:szCs w:val="24"/>
        </w:rPr>
        <w:t xml:space="preserve">  $734,044 (Lammert Portion = $35,000)</w:t>
      </w:r>
    </w:p>
    <w:p w14:paraId="64D121C0" w14:textId="08F11FAD" w:rsidR="0072256D" w:rsidRDefault="0072256D" w:rsidP="001B2611">
      <w:pPr>
        <w:pStyle w:val="ListParagraph"/>
        <w:numPr>
          <w:ilvl w:val="0"/>
          <w:numId w:val="9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min</w:t>
      </w:r>
      <w:r w:rsidR="00364C3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. and  Lammert, A.  2023 – Present.  Development of </w:t>
      </w:r>
      <w:r w:rsidR="00BF3AB3">
        <w:rPr>
          <w:rFonts w:ascii="Times New Roman" w:hAnsi="Times New Roman" w:cs="Times New Roman"/>
          <w:sz w:val="24"/>
          <w:szCs w:val="24"/>
        </w:rPr>
        <w:t>a puffed snack utilizing carrot pomace and bean flour.  CSU Agricultural Research Initiative.  $31,490</w:t>
      </w:r>
      <w:r w:rsidR="002D47DD">
        <w:rPr>
          <w:rFonts w:ascii="Times New Roman" w:hAnsi="Times New Roman" w:cs="Times New Roman"/>
          <w:sz w:val="24"/>
          <w:szCs w:val="24"/>
        </w:rPr>
        <w:t xml:space="preserve">. </w:t>
      </w:r>
      <w:r w:rsidR="00BF3AB3">
        <w:rPr>
          <w:rFonts w:ascii="Times New Roman" w:hAnsi="Times New Roman" w:cs="Times New Roman"/>
          <w:sz w:val="24"/>
          <w:szCs w:val="24"/>
        </w:rPr>
        <w:t xml:space="preserve"> (Lammert Portion - </w:t>
      </w:r>
      <w:r w:rsidR="002F6711">
        <w:rPr>
          <w:rFonts w:ascii="Times New Roman" w:hAnsi="Times New Roman" w:cs="Times New Roman"/>
          <w:sz w:val="24"/>
          <w:szCs w:val="24"/>
        </w:rPr>
        <w:t>$3,000)</w:t>
      </w:r>
    </w:p>
    <w:p w14:paraId="14EB9423" w14:textId="5B1E1C08" w:rsidR="00FB2F95" w:rsidRDefault="00FB2F95" w:rsidP="001B2611">
      <w:pPr>
        <w:pStyle w:val="ListParagraph"/>
        <w:numPr>
          <w:ilvl w:val="0"/>
          <w:numId w:val="9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ang, I. and Lammert, A.  2016 - 2018.  Cold batter mixing for low sodium and low fat processed meats.  USDA-National Institute of Food and Agriculture (NIFA).  $270,766.</w:t>
      </w:r>
      <w:r w:rsidR="00364C31">
        <w:rPr>
          <w:rFonts w:ascii="Times New Roman" w:hAnsi="Times New Roman" w:cs="Times New Roman"/>
          <w:sz w:val="24"/>
          <w:szCs w:val="24"/>
        </w:rPr>
        <w:t xml:space="preserve"> </w:t>
      </w:r>
      <w:r w:rsidR="002D47DD">
        <w:rPr>
          <w:rFonts w:ascii="Times New Roman" w:hAnsi="Times New Roman" w:cs="Times New Roman"/>
          <w:sz w:val="24"/>
          <w:szCs w:val="24"/>
        </w:rPr>
        <w:t xml:space="preserve"> </w:t>
      </w:r>
      <w:r w:rsidR="00364C31">
        <w:rPr>
          <w:rFonts w:ascii="Times New Roman" w:hAnsi="Times New Roman" w:cs="Times New Roman"/>
          <w:sz w:val="24"/>
          <w:szCs w:val="24"/>
        </w:rPr>
        <w:t xml:space="preserve">(Lammert Portion </w:t>
      </w:r>
      <w:r w:rsidR="002D47DD">
        <w:rPr>
          <w:rFonts w:ascii="Times New Roman" w:hAnsi="Times New Roman" w:cs="Times New Roman"/>
          <w:sz w:val="24"/>
          <w:szCs w:val="24"/>
        </w:rPr>
        <w:t>–</w:t>
      </w:r>
      <w:r w:rsidR="00364C31">
        <w:rPr>
          <w:rFonts w:ascii="Times New Roman" w:hAnsi="Times New Roman" w:cs="Times New Roman"/>
          <w:sz w:val="24"/>
          <w:szCs w:val="24"/>
        </w:rPr>
        <w:t xml:space="preserve"> </w:t>
      </w:r>
      <w:r w:rsidR="002D47DD">
        <w:rPr>
          <w:rFonts w:ascii="Times New Roman" w:hAnsi="Times New Roman" w:cs="Times New Roman"/>
          <w:sz w:val="24"/>
          <w:szCs w:val="24"/>
        </w:rPr>
        <w:t>$17,000)</w:t>
      </w:r>
    </w:p>
    <w:p w14:paraId="2C9EAC87" w14:textId="4ED78BC4" w:rsidR="00FB2F95" w:rsidRDefault="00FB2F95" w:rsidP="001B2611">
      <w:pPr>
        <w:pStyle w:val="ListParagraph"/>
        <w:numPr>
          <w:ilvl w:val="0"/>
          <w:numId w:val="9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rkye, N., Lammert, A., and Lathrop, A.  2010 – 2012.  Effects of salt substitutes and anti-microbial intervention methods on functionality, shelf life, consumer acceptability of low sodium string cheese (low-moisture, part-skim Mozzarella) and the survival of pathogenic bacteria.  Dairy Research Institute.  $249,600.</w:t>
      </w:r>
      <w:r w:rsidR="002D47DD">
        <w:rPr>
          <w:rFonts w:ascii="Times New Roman" w:hAnsi="Times New Roman" w:cs="Times New Roman"/>
          <w:sz w:val="24"/>
          <w:szCs w:val="24"/>
        </w:rPr>
        <w:t xml:space="preserve">  (Lammert Portion - $</w:t>
      </w:r>
      <w:r w:rsidR="007E0E9B">
        <w:rPr>
          <w:rFonts w:ascii="Times New Roman" w:hAnsi="Times New Roman" w:cs="Times New Roman"/>
          <w:sz w:val="24"/>
          <w:szCs w:val="24"/>
        </w:rPr>
        <w:t>40,000)</w:t>
      </w:r>
    </w:p>
    <w:p w14:paraId="5E4D7827" w14:textId="3A036C43" w:rsidR="00FB2F95" w:rsidRPr="002F0C51" w:rsidRDefault="00FB2F95" w:rsidP="001B2611">
      <w:pPr>
        <w:spacing w:after="0" w:line="24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2F0C51">
        <w:rPr>
          <w:rFonts w:ascii="Times New Roman" w:hAnsi="Times New Roman" w:cs="Times New Roman"/>
          <w:bCs/>
          <w:sz w:val="24"/>
          <w:szCs w:val="24"/>
        </w:rPr>
        <w:t>GRAND TOTAL = $</w:t>
      </w:r>
      <w:r w:rsidR="001702F8">
        <w:rPr>
          <w:rFonts w:ascii="Times New Roman" w:hAnsi="Times New Roman" w:cs="Times New Roman"/>
          <w:bCs/>
          <w:sz w:val="24"/>
          <w:szCs w:val="24"/>
        </w:rPr>
        <w:t>1,254,410</w:t>
      </w:r>
      <w:r w:rsidRPr="002F0C51">
        <w:rPr>
          <w:rFonts w:ascii="Times New Roman" w:hAnsi="Times New Roman" w:cs="Times New Roman"/>
          <w:bCs/>
          <w:sz w:val="24"/>
          <w:szCs w:val="24"/>
        </w:rPr>
        <w:t xml:space="preserve"> ($</w:t>
      </w:r>
      <w:r w:rsidR="00910233">
        <w:rPr>
          <w:rFonts w:ascii="Times New Roman" w:hAnsi="Times New Roman" w:cs="Times New Roman"/>
          <w:bCs/>
          <w:sz w:val="24"/>
          <w:szCs w:val="24"/>
        </w:rPr>
        <w:t>95,000</w:t>
      </w:r>
      <w:r w:rsidRPr="002F0C51">
        <w:rPr>
          <w:rFonts w:ascii="Times New Roman" w:hAnsi="Times New Roman" w:cs="Times New Roman"/>
          <w:bCs/>
          <w:sz w:val="24"/>
          <w:szCs w:val="24"/>
        </w:rPr>
        <w:t xml:space="preserve"> = Lammert Portion)</w:t>
      </w:r>
    </w:p>
    <w:p w14:paraId="4057D1F8" w14:textId="77777777" w:rsidR="00FB2F95" w:rsidRDefault="00FB2F95" w:rsidP="001B261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865978" w14:textId="3FE2AA76" w:rsidR="001F16A6" w:rsidRDefault="001F16A6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Research Center Grants Awarded as </w:t>
      </w:r>
      <w:r w:rsidR="00001531">
        <w:rPr>
          <w:rFonts w:ascii="Times New Roman" w:hAnsi="Times New Roman" w:cs="Times New Roman"/>
          <w:sz w:val="24"/>
          <w:szCs w:val="24"/>
          <w:u w:val="single"/>
        </w:rPr>
        <w:t>c</w:t>
      </w:r>
      <w:r>
        <w:rPr>
          <w:rFonts w:ascii="Times New Roman" w:hAnsi="Times New Roman" w:cs="Times New Roman"/>
          <w:sz w:val="24"/>
          <w:szCs w:val="24"/>
          <w:u w:val="single"/>
        </w:rPr>
        <w:t>oPI</w:t>
      </w:r>
    </w:p>
    <w:p w14:paraId="5222FD53" w14:textId="77777777" w:rsidR="001F16A6" w:rsidRPr="00A263D5" w:rsidRDefault="001F16A6" w:rsidP="001B2611">
      <w:pPr>
        <w:pStyle w:val="ListParagraph"/>
        <w:numPr>
          <w:ilvl w:val="0"/>
          <w:numId w:val="8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Everett, D., Lammert, A., Vink, S., Arnold, M., Pelayo, J., and Murray, K.  2017 – 2018.  2018 Cal Poly Industry Outreach Program.  California Dairy Research Foundation.  $132,652.</w:t>
      </w:r>
    </w:p>
    <w:p w14:paraId="235D43DA" w14:textId="4A8E8220" w:rsidR="001F16A6" w:rsidRPr="000F0282" w:rsidRDefault="001F16A6" w:rsidP="001B2611">
      <w:pPr>
        <w:pStyle w:val="ListParagraph"/>
        <w:numPr>
          <w:ilvl w:val="0"/>
          <w:numId w:val="8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Everett, D., Lammert, A., Vink, S., and Sikand, V.  2016</w:t>
      </w:r>
      <w:r w:rsidR="009505C2">
        <w:rPr>
          <w:rFonts w:ascii="Times New Roman" w:hAnsi="Times New Roman" w:cs="Times New Roman"/>
          <w:sz w:val="24"/>
          <w:szCs w:val="24"/>
        </w:rPr>
        <w:t>. Cal</w:t>
      </w:r>
      <w:r>
        <w:rPr>
          <w:rFonts w:ascii="Times New Roman" w:hAnsi="Times New Roman" w:cs="Times New Roman"/>
          <w:sz w:val="24"/>
          <w:szCs w:val="24"/>
        </w:rPr>
        <w:t xml:space="preserve"> Poly Dairy Ingredients Applications Program 2016.  Dairy Research Institute.  $175,000.</w:t>
      </w:r>
    </w:p>
    <w:p w14:paraId="2C44A86F" w14:textId="77777777" w:rsidR="001F16A6" w:rsidRPr="001F16A6" w:rsidRDefault="001F16A6" w:rsidP="001B2611">
      <w:pPr>
        <w:spacing w:after="0" w:line="24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1F16A6">
        <w:rPr>
          <w:rFonts w:ascii="Times New Roman" w:hAnsi="Times New Roman" w:cs="Times New Roman"/>
          <w:bCs/>
          <w:sz w:val="24"/>
          <w:szCs w:val="24"/>
        </w:rPr>
        <w:t>TOTAL AWARDED - $307,652 (Lammert Portion = $0)</w:t>
      </w:r>
    </w:p>
    <w:p w14:paraId="3ED91192" w14:textId="77777777" w:rsidR="00EE2D64" w:rsidRDefault="00EE2D64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05213D1F" w14:textId="17AB68CF" w:rsidR="00EE2D64" w:rsidRPr="00C60436" w:rsidRDefault="00EE2D64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60436">
        <w:rPr>
          <w:rFonts w:ascii="Times New Roman" w:hAnsi="Times New Roman" w:cs="Times New Roman"/>
          <w:sz w:val="24"/>
          <w:szCs w:val="24"/>
          <w:u w:val="single"/>
        </w:rPr>
        <w:t>Corporate Grants Awarded as a PI</w:t>
      </w:r>
    </w:p>
    <w:p w14:paraId="6732833C" w14:textId="77777777" w:rsidR="00EE2D64" w:rsidRDefault="00EE2D64" w:rsidP="001B2611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mert, A.  2021.  Dairy Beverage.  $13,929.00.</w:t>
      </w:r>
    </w:p>
    <w:p w14:paraId="17E17EC0" w14:textId="500C3D78" w:rsidR="00EE2D64" w:rsidRDefault="00EE2D64" w:rsidP="001B2611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0436">
        <w:rPr>
          <w:rFonts w:ascii="Times New Roman" w:hAnsi="Times New Roman" w:cs="Times New Roman"/>
          <w:sz w:val="24"/>
          <w:szCs w:val="24"/>
        </w:rPr>
        <w:lastRenderedPageBreak/>
        <w:t xml:space="preserve">Lammert, A.  2019.  </w:t>
      </w:r>
      <w:r>
        <w:rPr>
          <w:rFonts w:ascii="Times New Roman" w:hAnsi="Times New Roman" w:cs="Times New Roman"/>
          <w:sz w:val="24"/>
          <w:szCs w:val="24"/>
        </w:rPr>
        <w:t>Beverages.  $7,907.</w:t>
      </w:r>
    </w:p>
    <w:p w14:paraId="40C83915" w14:textId="77777777" w:rsidR="00EE2D64" w:rsidRDefault="00EE2D64" w:rsidP="001B2611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mert, A.  2019.  Yogurt.  $7,343.</w:t>
      </w:r>
    </w:p>
    <w:p w14:paraId="5C42B058" w14:textId="5CF8CE39" w:rsidR="00EE2D64" w:rsidRPr="00987CEA" w:rsidRDefault="00EE2D64" w:rsidP="001B2611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mert, A.  2018.  Value Added Vegetables.  $22,014.</w:t>
      </w:r>
    </w:p>
    <w:p w14:paraId="05741862" w14:textId="77777777" w:rsidR="00EE2D64" w:rsidRDefault="00EE2D64" w:rsidP="001B2611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mert, A.  2018.  Beverages.  $7,521.</w:t>
      </w:r>
    </w:p>
    <w:p w14:paraId="51D8171B" w14:textId="467E9FE3" w:rsidR="00EE2D64" w:rsidRDefault="00EE2D64" w:rsidP="001B2611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mert, A.  2018-2019.  Value Added Vegetables.  $40,500**.</w:t>
      </w:r>
    </w:p>
    <w:p w14:paraId="69FB46CA" w14:textId="77777777" w:rsidR="00EE2D64" w:rsidRDefault="00EE2D64" w:rsidP="001B2611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mert, A.  2018 – 2020.  Berries.  $56,596**.</w:t>
      </w:r>
    </w:p>
    <w:p w14:paraId="67D7A75F" w14:textId="77777777" w:rsidR="00EE2D64" w:rsidRPr="00987CEA" w:rsidRDefault="00EE2D64" w:rsidP="001B2611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mert, A.  2018.  Salad.  $8,232.</w:t>
      </w:r>
    </w:p>
    <w:p w14:paraId="573CC83E" w14:textId="77777777" w:rsidR="00EE2D64" w:rsidRDefault="00EE2D64" w:rsidP="001B2611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mert, A. and Amin, S.  2018.  Product Labels for Three Proprietary Dairy Products.  $1,066.</w:t>
      </w:r>
    </w:p>
    <w:p w14:paraId="51DADF78" w14:textId="77777777" w:rsidR="00EE2D64" w:rsidRDefault="00EE2D64" w:rsidP="001B2611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mert, A.  2017 – 2018.  January &amp; February 2018 Packaged Salad Test.  $16,997.</w:t>
      </w:r>
    </w:p>
    <w:p w14:paraId="54BBDC7A" w14:textId="1CE9F958" w:rsidR="00EE2D64" w:rsidRDefault="00EE2D64" w:rsidP="001B2611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mmert, A.  2017. </w:t>
      </w:r>
      <w:r w:rsidR="00DD25D1">
        <w:rPr>
          <w:rFonts w:ascii="Times New Roman" w:hAnsi="Times New Roman" w:cs="Times New Roman"/>
          <w:sz w:val="24"/>
          <w:szCs w:val="24"/>
        </w:rPr>
        <w:t xml:space="preserve">Berry </w:t>
      </w:r>
      <w:r>
        <w:rPr>
          <w:rFonts w:ascii="Times New Roman" w:hAnsi="Times New Roman" w:cs="Times New Roman"/>
          <w:sz w:val="24"/>
          <w:szCs w:val="24"/>
        </w:rPr>
        <w:t>Consumer Test.  $15,752.</w:t>
      </w:r>
    </w:p>
    <w:p w14:paraId="46062503" w14:textId="77777777" w:rsidR="00EE2D64" w:rsidRDefault="00EE2D64" w:rsidP="001B2611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mert, A.  2017 – 2018.  Packaged Salad Kits.  $16,997.</w:t>
      </w:r>
    </w:p>
    <w:p w14:paraId="74C6C51E" w14:textId="77777777" w:rsidR="00EE2D64" w:rsidRDefault="00EE2D64" w:rsidP="001B2611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mert, A.  2017.  Salad Varieties.  $20,206**.</w:t>
      </w:r>
    </w:p>
    <w:p w14:paraId="088518B9" w14:textId="77777777" w:rsidR="00EE2D64" w:rsidRDefault="00EE2D64" w:rsidP="001B2611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mert, A.  2016.  Spaghetti Sauce.  $17,637.</w:t>
      </w:r>
    </w:p>
    <w:p w14:paraId="75121864" w14:textId="77777777" w:rsidR="00EE2D64" w:rsidRDefault="00EE2D64" w:rsidP="001B2611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mert, A.  2015-2016.  Salad.  $37,438**.</w:t>
      </w:r>
    </w:p>
    <w:p w14:paraId="523EB474" w14:textId="77777777" w:rsidR="00EE2D64" w:rsidRDefault="00EE2D64" w:rsidP="001B2611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mert, A.  2015.  Salad.  $18,377**.</w:t>
      </w:r>
    </w:p>
    <w:p w14:paraId="4A9DB75B" w14:textId="77777777" w:rsidR="00EE2D64" w:rsidRDefault="00EE2D64" w:rsidP="001B2611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mert, A. and Coleman, B.  2013.  Beverages.  $4,116.</w:t>
      </w:r>
    </w:p>
    <w:p w14:paraId="1F900982" w14:textId="77777777" w:rsidR="00EE2D64" w:rsidRDefault="00EE2D64" w:rsidP="001B2611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mert, A.  2013.  Baked Goods.  $10,960.</w:t>
      </w:r>
    </w:p>
    <w:p w14:paraId="73C985D5" w14:textId="77777777" w:rsidR="00EE2D64" w:rsidRDefault="00EE2D64" w:rsidP="001B2611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mert, A. and Coleman, B.  2013 – 2014.  Baked Goods.  $25,079.</w:t>
      </w:r>
    </w:p>
    <w:p w14:paraId="152032C5" w14:textId="77777777" w:rsidR="00EE2D64" w:rsidRDefault="00EE2D64" w:rsidP="001B2611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mert, A. and Coleman, B.  2013.  Baked Goods.  $6,520.</w:t>
      </w:r>
    </w:p>
    <w:p w14:paraId="0F4862BF" w14:textId="77777777" w:rsidR="00EE2D64" w:rsidRPr="000A7EA2" w:rsidRDefault="00EE2D64" w:rsidP="001B2611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mert, A. and Coleman, B.  2013.  Beverages.  $3,880.</w:t>
      </w:r>
    </w:p>
    <w:p w14:paraId="6700EF2F" w14:textId="3B7A877E" w:rsidR="00EE2D64" w:rsidRDefault="00EE2D64" w:rsidP="001B2611">
      <w:pPr>
        <w:spacing w:after="0" w:line="240" w:lineRule="auto"/>
        <w:ind w:left="990" w:hanging="270"/>
        <w:rPr>
          <w:rFonts w:ascii="Times New Roman" w:hAnsi="Times New Roman" w:cs="Times New Roman"/>
          <w:i/>
          <w:iCs/>
          <w:sz w:val="24"/>
          <w:szCs w:val="24"/>
        </w:rPr>
      </w:pPr>
      <w:r w:rsidRPr="00A94B72">
        <w:rPr>
          <w:rFonts w:ascii="Times New Roman" w:hAnsi="Times New Roman" w:cs="Times New Roman"/>
          <w:i/>
          <w:iCs/>
          <w:sz w:val="24"/>
          <w:szCs w:val="24"/>
        </w:rPr>
        <w:t>*</w:t>
      </w:r>
      <w:r>
        <w:rPr>
          <w:rFonts w:ascii="Times New Roman" w:hAnsi="Times New Roman" w:cs="Times New Roman"/>
          <w:i/>
          <w:iCs/>
          <w:sz w:val="24"/>
          <w:szCs w:val="24"/>
        </w:rPr>
        <w:t>*The o</w:t>
      </w:r>
      <w:r w:rsidRPr="00A94B72">
        <w:rPr>
          <w:rFonts w:ascii="Times New Roman" w:hAnsi="Times New Roman" w:cs="Times New Roman"/>
          <w:i/>
          <w:iCs/>
          <w:sz w:val="24"/>
          <w:szCs w:val="24"/>
        </w:rPr>
        <w:t xml:space="preserve">riginal project was augmented with additional funding for </w:t>
      </w:r>
      <w:r>
        <w:rPr>
          <w:rFonts w:ascii="Times New Roman" w:hAnsi="Times New Roman" w:cs="Times New Roman"/>
          <w:i/>
          <w:iCs/>
          <w:sz w:val="24"/>
          <w:szCs w:val="24"/>
        </w:rPr>
        <w:t>follow-up</w:t>
      </w:r>
      <w:r w:rsidRPr="00A94B72">
        <w:rPr>
          <w:rFonts w:ascii="Times New Roman" w:hAnsi="Times New Roman" w:cs="Times New Roman"/>
          <w:i/>
          <w:iCs/>
          <w:sz w:val="24"/>
          <w:szCs w:val="24"/>
        </w:rPr>
        <w:t xml:space="preserve"> work/testing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due to </w:t>
      </w:r>
      <w:r w:rsidR="0024116C">
        <w:rPr>
          <w:rFonts w:ascii="Times New Roman" w:hAnsi="Times New Roman" w:cs="Times New Roman"/>
          <w:i/>
          <w:iCs/>
          <w:sz w:val="24"/>
          <w:szCs w:val="24"/>
        </w:rPr>
        <w:t xml:space="preserve">the Grants Development Office's request, and until the </w:t>
      </w:r>
      <w:r>
        <w:rPr>
          <w:rFonts w:ascii="Times New Roman" w:hAnsi="Times New Roman" w:cs="Times New Roman"/>
          <w:i/>
          <w:iCs/>
          <w:sz w:val="24"/>
          <w:szCs w:val="24"/>
        </w:rPr>
        <w:t>Fee for Service for the Sensory Lab was established.</w:t>
      </w:r>
    </w:p>
    <w:p w14:paraId="29E4C7F3" w14:textId="77777777" w:rsidR="00EE2D64" w:rsidRPr="00EE2D64" w:rsidRDefault="00EE2D64" w:rsidP="001B2611">
      <w:pPr>
        <w:pStyle w:val="ListParagraph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EE2D64">
        <w:rPr>
          <w:rFonts w:ascii="Times New Roman" w:hAnsi="Times New Roman" w:cs="Times New Roman"/>
          <w:bCs/>
          <w:sz w:val="24"/>
          <w:szCs w:val="24"/>
        </w:rPr>
        <w:t>GRAND TOTAL AWARDED - $328,141</w:t>
      </w:r>
    </w:p>
    <w:p w14:paraId="6885A925" w14:textId="77777777" w:rsidR="00FB2F95" w:rsidRDefault="00FB2F95" w:rsidP="001B2611">
      <w:pPr>
        <w:spacing w:after="0" w:line="240" w:lineRule="auto"/>
        <w:ind w:left="720"/>
        <w:rPr>
          <w:rFonts w:ascii="Times New Roman" w:hAnsi="Times New Roman" w:cs="Times New Roman"/>
          <w:b/>
          <w:sz w:val="24"/>
          <w:szCs w:val="24"/>
        </w:rPr>
      </w:pPr>
    </w:p>
    <w:p w14:paraId="75D06532" w14:textId="7AEF342E" w:rsidR="00457168" w:rsidRPr="00A94C67" w:rsidRDefault="00457168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A94C67">
        <w:rPr>
          <w:rFonts w:ascii="Times New Roman" w:hAnsi="Times New Roman" w:cs="Times New Roman"/>
          <w:bCs/>
          <w:sz w:val="24"/>
          <w:szCs w:val="24"/>
          <w:u w:val="single"/>
        </w:rPr>
        <w:t xml:space="preserve">Sensory Fee For Service Contract </w:t>
      </w:r>
      <w:r w:rsidR="004165A9" w:rsidRPr="00A94C67">
        <w:rPr>
          <w:rFonts w:ascii="Times New Roman" w:hAnsi="Times New Roman" w:cs="Times New Roman"/>
          <w:bCs/>
          <w:sz w:val="24"/>
          <w:szCs w:val="24"/>
          <w:u w:val="single"/>
        </w:rPr>
        <w:t xml:space="preserve">- </w:t>
      </w:r>
      <w:r w:rsidR="00FD0E44" w:rsidRPr="00A94C67">
        <w:rPr>
          <w:rFonts w:ascii="Times New Roman" w:hAnsi="Times New Roman" w:cs="Times New Roman"/>
          <w:bCs/>
          <w:sz w:val="24"/>
          <w:szCs w:val="24"/>
          <w:u w:val="single"/>
        </w:rPr>
        <w:t xml:space="preserve">Fiscal Year </w:t>
      </w:r>
    </w:p>
    <w:p w14:paraId="7068BD5A" w14:textId="262F57F7" w:rsidR="00A94C67" w:rsidRDefault="00A94C67" w:rsidP="001B2611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2026 </w:t>
      </w:r>
      <w:r w:rsidR="00B63187">
        <w:rPr>
          <w:rFonts w:ascii="Times New Roman" w:hAnsi="Times New Roman" w:cs="Times New Roman"/>
          <w:bCs/>
          <w:sz w:val="24"/>
          <w:szCs w:val="24"/>
        </w:rPr>
        <w:t>–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B63187">
        <w:rPr>
          <w:rFonts w:ascii="Times New Roman" w:hAnsi="Times New Roman" w:cs="Times New Roman"/>
          <w:bCs/>
          <w:sz w:val="24"/>
          <w:szCs w:val="24"/>
        </w:rPr>
        <w:t>2 Projects - $25</w:t>
      </w:r>
      <w:r w:rsidR="00D80C7E">
        <w:rPr>
          <w:rFonts w:ascii="Times New Roman" w:hAnsi="Times New Roman" w:cs="Times New Roman"/>
          <w:bCs/>
          <w:sz w:val="24"/>
          <w:szCs w:val="24"/>
        </w:rPr>
        <w:t>,160.00</w:t>
      </w:r>
    </w:p>
    <w:p w14:paraId="64228D37" w14:textId="7E6B2B4A" w:rsidR="004438A4" w:rsidRPr="00A94C67" w:rsidRDefault="004438A4" w:rsidP="001B2611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A94C67">
        <w:rPr>
          <w:rFonts w:ascii="Times New Roman" w:hAnsi="Times New Roman" w:cs="Times New Roman"/>
          <w:bCs/>
          <w:sz w:val="24"/>
          <w:szCs w:val="24"/>
        </w:rPr>
        <w:t xml:space="preserve">2025 </w:t>
      </w:r>
      <w:r w:rsidR="00472A8B" w:rsidRPr="00A94C67">
        <w:rPr>
          <w:rFonts w:ascii="Times New Roman" w:hAnsi="Times New Roman" w:cs="Times New Roman"/>
          <w:bCs/>
          <w:sz w:val="24"/>
          <w:szCs w:val="24"/>
        </w:rPr>
        <w:t>–</w:t>
      </w:r>
      <w:r w:rsidRPr="00A94C6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94C67">
        <w:rPr>
          <w:rFonts w:ascii="Times New Roman" w:hAnsi="Times New Roman" w:cs="Times New Roman"/>
          <w:bCs/>
          <w:sz w:val="24"/>
          <w:szCs w:val="24"/>
        </w:rPr>
        <w:t>11</w:t>
      </w:r>
      <w:r w:rsidR="00472A8B" w:rsidRPr="00A94C67">
        <w:rPr>
          <w:rFonts w:ascii="Times New Roman" w:hAnsi="Times New Roman" w:cs="Times New Roman"/>
          <w:bCs/>
          <w:sz w:val="24"/>
          <w:szCs w:val="24"/>
        </w:rPr>
        <w:t xml:space="preserve"> Projects - </w:t>
      </w:r>
      <w:r w:rsidR="000B476B" w:rsidRPr="00A94C67">
        <w:rPr>
          <w:rFonts w:ascii="Times New Roman" w:hAnsi="Times New Roman" w:cs="Times New Roman"/>
          <w:bCs/>
          <w:sz w:val="24"/>
          <w:szCs w:val="24"/>
        </w:rPr>
        <w:t>$</w:t>
      </w:r>
      <w:r w:rsidR="00A94C67">
        <w:rPr>
          <w:rFonts w:ascii="Times New Roman" w:hAnsi="Times New Roman" w:cs="Times New Roman"/>
          <w:bCs/>
          <w:sz w:val="24"/>
          <w:szCs w:val="24"/>
        </w:rPr>
        <w:t>159,361.50</w:t>
      </w:r>
    </w:p>
    <w:p w14:paraId="7104BBBE" w14:textId="5711E246" w:rsidR="00291193" w:rsidRPr="00A94C67" w:rsidRDefault="00291193" w:rsidP="001B2611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A94C67">
        <w:rPr>
          <w:rFonts w:ascii="Times New Roman" w:hAnsi="Times New Roman" w:cs="Times New Roman"/>
          <w:bCs/>
          <w:sz w:val="24"/>
          <w:szCs w:val="24"/>
        </w:rPr>
        <w:t>202</w:t>
      </w:r>
      <w:r w:rsidR="00437AFB" w:rsidRPr="00A94C67">
        <w:rPr>
          <w:rFonts w:ascii="Times New Roman" w:hAnsi="Times New Roman" w:cs="Times New Roman"/>
          <w:bCs/>
          <w:sz w:val="24"/>
          <w:szCs w:val="24"/>
        </w:rPr>
        <w:t xml:space="preserve">4 </w:t>
      </w:r>
      <w:r w:rsidR="00E87D02" w:rsidRPr="00A94C67">
        <w:rPr>
          <w:rFonts w:ascii="Times New Roman" w:hAnsi="Times New Roman" w:cs="Times New Roman"/>
          <w:bCs/>
          <w:sz w:val="24"/>
          <w:szCs w:val="24"/>
        </w:rPr>
        <w:t>–</w:t>
      </w:r>
      <w:r w:rsidR="00437AFB" w:rsidRPr="00A94C6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71575" w:rsidRPr="00A94C67">
        <w:rPr>
          <w:rFonts w:ascii="Times New Roman" w:hAnsi="Times New Roman" w:cs="Times New Roman"/>
          <w:bCs/>
          <w:sz w:val="24"/>
          <w:szCs w:val="24"/>
        </w:rPr>
        <w:t>18</w:t>
      </w:r>
      <w:r w:rsidR="00E87D02" w:rsidRPr="00A94C67">
        <w:rPr>
          <w:rFonts w:ascii="Times New Roman" w:hAnsi="Times New Roman" w:cs="Times New Roman"/>
          <w:bCs/>
          <w:sz w:val="24"/>
          <w:szCs w:val="24"/>
        </w:rPr>
        <w:t xml:space="preserve"> Projects - $</w:t>
      </w:r>
      <w:r w:rsidR="00A95821" w:rsidRPr="00A94C67">
        <w:rPr>
          <w:rFonts w:ascii="Times New Roman" w:hAnsi="Times New Roman" w:cs="Times New Roman"/>
          <w:bCs/>
          <w:sz w:val="24"/>
          <w:szCs w:val="24"/>
        </w:rPr>
        <w:t>315,323.</w:t>
      </w:r>
      <w:r w:rsidR="00317A40" w:rsidRPr="00A94C67">
        <w:rPr>
          <w:rFonts w:ascii="Times New Roman" w:hAnsi="Times New Roman" w:cs="Times New Roman"/>
          <w:bCs/>
          <w:sz w:val="24"/>
          <w:szCs w:val="24"/>
        </w:rPr>
        <w:t>00</w:t>
      </w:r>
    </w:p>
    <w:p w14:paraId="090DBAE9" w14:textId="3882450E" w:rsidR="00437AFB" w:rsidRPr="00A94C67" w:rsidRDefault="00437AFB" w:rsidP="001B2611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A94C67">
        <w:rPr>
          <w:rFonts w:ascii="Times New Roman" w:hAnsi="Times New Roman" w:cs="Times New Roman"/>
          <w:bCs/>
          <w:sz w:val="24"/>
          <w:szCs w:val="24"/>
        </w:rPr>
        <w:t xml:space="preserve">2023 </w:t>
      </w:r>
      <w:r w:rsidR="009F3D84" w:rsidRPr="00A94C67">
        <w:rPr>
          <w:rFonts w:ascii="Times New Roman" w:hAnsi="Times New Roman" w:cs="Times New Roman"/>
          <w:bCs/>
          <w:sz w:val="24"/>
          <w:szCs w:val="24"/>
        </w:rPr>
        <w:t>–</w:t>
      </w:r>
      <w:r w:rsidRPr="00A94C6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F3D84" w:rsidRPr="00A94C67">
        <w:rPr>
          <w:rFonts w:ascii="Times New Roman" w:hAnsi="Times New Roman" w:cs="Times New Roman"/>
          <w:bCs/>
          <w:sz w:val="24"/>
          <w:szCs w:val="24"/>
        </w:rPr>
        <w:t>9 Projects - $98,</w:t>
      </w:r>
      <w:r w:rsidR="008609E7" w:rsidRPr="00A94C67">
        <w:rPr>
          <w:rFonts w:ascii="Times New Roman" w:hAnsi="Times New Roman" w:cs="Times New Roman"/>
          <w:bCs/>
          <w:sz w:val="24"/>
          <w:szCs w:val="24"/>
        </w:rPr>
        <w:t>627.38</w:t>
      </w:r>
    </w:p>
    <w:p w14:paraId="4D835A65" w14:textId="53106F14" w:rsidR="00437AFB" w:rsidRPr="00A94C67" w:rsidRDefault="00437AFB" w:rsidP="001B2611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A94C67">
        <w:rPr>
          <w:rFonts w:ascii="Times New Roman" w:hAnsi="Times New Roman" w:cs="Times New Roman"/>
          <w:bCs/>
          <w:sz w:val="24"/>
          <w:szCs w:val="24"/>
        </w:rPr>
        <w:t xml:space="preserve">2022 </w:t>
      </w:r>
      <w:r w:rsidR="003334E5" w:rsidRPr="00A94C67">
        <w:rPr>
          <w:rFonts w:ascii="Times New Roman" w:hAnsi="Times New Roman" w:cs="Times New Roman"/>
          <w:bCs/>
          <w:sz w:val="24"/>
          <w:szCs w:val="24"/>
        </w:rPr>
        <w:t>– 12 Projects - $172,939.10</w:t>
      </w:r>
    </w:p>
    <w:p w14:paraId="4CF514D9" w14:textId="63611FF3" w:rsidR="008609E7" w:rsidRPr="008609E7" w:rsidRDefault="008609E7" w:rsidP="001B2611">
      <w:pPr>
        <w:spacing w:after="0" w:line="240" w:lineRule="auto"/>
        <w:ind w:left="720"/>
        <w:rPr>
          <w:rFonts w:ascii="Times New Roman" w:hAnsi="Times New Roman" w:cs="Times New Roman"/>
          <w:bCs/>
          <w:sz w:val="24"/>
          <w:szCs w:val="24"/>
        </w:rPr>
      </w:pPr>
      <w:r w:rsidRPr="00A94C67">
        <w:rPr>
          <w:rFonts w:ascii="Times New Roman" w:hAnsi="Times New Roman" w:cs="Times New Roman"/>
          <w:bCs/>
          <w:sz w:val="24"/>
          <w:szCs w:val="24"/>
        </w:rPr>
        <w:t xml:space="preserve">GRAND TOTAL AWARDED - </w:t>
      </w:r>
      <w:r w:rsidR="0081443B" w:rsidRPr="00A94C67">
        <w:rPr>
          <w:rFonts w:ascii="Times New Roman" w:hAnsi="Times New Roman" w:cs="Times New Roman"/>
          <w:bCs/>
          <w:sz w:val="24"/>
          <w:szCs w:val="24"/>
        </w:rPr>
        <w:t>$</w:t>
      </w:r>
      <w:r w:rsidR="0066216D">
        <w:rPr>
          <w:rFonts w:ascii="Times New Roman" w:hAnsi="Times New Roman" w:cs="Times New Roman"/>
          <w:bCs/>
          <w:sz w:val="24"/>
          <w:szCs w:val="24"/>
        </w:rPr>
        <w:t>771</w:t>
      </w:r>
      <w:r w:rsidR="00A11A6D">
        <w:rPr>
          <w:rFonts w:ascii="Times New Roman" w:hAnsi="Times New Roman" w:cs="Times New Roman"/>
          <w:bCs/>
          <w:sz w:val="24"/>
          <w:szCs w:val="24"/>
        </w:rPr>
        <w:t>,498.98</w:t>
      </w:r>
    </w:p>
    <w:p w14:paraId="717AAC6A" w14:textId="77777777" w:rsidR="005C6183" w:rsidRDefault="005C6183" w:rsidP="001B261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FB5D85A" w14:textId="4468E87E" w:rsidR="005C6183" w:rsidRPr="00C9223C" w:rsidRDefault="005C6183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C9223C">
        <w:rPr>
          <w:rFonts w:ascii="Times New Roman" w:hAnsi="Times New Roman" w:cs="Times New Roman"/>
          <w:bCs/>
          <w:sz w:val="24"/>
          <w:szCs w:val="24"/>
          <w:u w:val="single"/>
        </w:rPr>
        <w:t>Overall Funding Since Fall 2008</w:t>
      </w:r>
    </w:p>
    <w:p w14:paraId="7C733FEA" w14:textId="1560E001" w:rsidR="005C6183" w:rsidRPr="00FD5CA9" w:rsidRDefault="00C9223C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r w:rsidRPr="00FD5CA9">
        <w:rPr>
          <w:rFonts w:ascii="Times New Roman" w:hAnsi="Times New Roman" w:cs="Times New Roman"/>
          <w:bCs/>
          <w:sz w:val="24"/>
          <w:szCs w:val="24"/>
        </w:rPr>
        <w:t>Grand Total = $</w:t>
      </w:r>
      <w:r w:rsidR="00C93EEA">
        <w:rPr>
          <w:rFonts w:ascii="Times New Roman" w:hAnsi="Times New Roman" w:cs="Times New Roman"/>
          <w:bCs/>
          <w:sz w:val="24"/>
          <w:szCs w:val="24"/>
        </w:rPr>
        <w:t>4,546,689.11</w:t>
      </w:r>
      <w:r w:rsidR="00821D03" w:rsidRPr="00FD5CA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FD5CA9">
        <w:rPr>
          <w:rFonts w:ascii="Times New Roman" w:hAnsi="Times New Roman" w:cs="Times New Roman"/>
          <w:bCs/>
          <w:sz w:val="24"/>
          <w:szCs w:val="24"/>
        </w:rPr>
        <w:t>Awarded</w:t>
      </w:r>
    </w:p>
    <w:p w14:paraId="77C837F6" w14:textId="406B49B3" w:rsidR="00C9223C" w:rsidRPr="00C9223C" w:rsidRDefault="00C9223C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FD5CA9">
        <w:rPr>
          <w:rFonts w:ascii="Times New Roman" w:hAnsi="Times New Roman" w:cs="Times New Roman"/>
          <w:bCs/>
          <w:sz w:val="24"/>
          <w:szCs w:val="24"/>
        </w:rPr>
        <w:tab/>
      </w:r>
      <w:r w:rsidR="005A6EC5" w:rsidRPr="00FD5CA9">
        <w:rPr>
          <w:rFonts w:ascii="Times New Roman" w:hAnsi="Times New Roman" w:cs="Times New Roman"/>
          <w:bCs/>
          <w:sz w:val="24"/>
          <w:szCs w:val="24"/>
        </w:rPr>
        <w:t>Lammert Portion of Funded Projects = $</w:t>
      </w:r>
      <w:r w:rsidR="00821D03" w:rsidRPr="00FD5CA9">
        <w:rPr>
          <w:rFonts w:ascii="Times New Roman" w:hAnsi="Times New Roman" w:cs="Times New Roman"/>
          <w:bCs/>
          <w:sz w:val="24"/>
          <w:szCs w:val="24"/>
        </w:rPr>
        <w:t>2,</w:t>
      </w:r>
      <w:r w:rsidR="00FB60C4">
        <w:rPr>
          <w:rFonts w:ascii="Times New Roman" w:hAnsi="Times New Roman" w:cs="Times New Roman"/>
          <w:bCs/>
          <w:sz w:val="24"/>
          <w:szCs w:val="24"/>
        </w:rPr>
        <w:t>104</w:t>
      </w:r>
      <w:r w:rsidR="00821D03" w:rsidRPr="00FD5CA9">
        <w:rPr>
          <w:rFonts w:ascii="Times New Roman" w:hAnsi="Times New Roman" w:cs="Times New Roman"/>
          <w:bCs/>
          <w:sz w:val="24"/>
          <w:szCs w:val="24"/>
        </w:rPr>
        <w:t>,381.87</w:t>
      </w:r>
      <w:r w:rsidR="002F08C0" w:rsidRPr="00FD5CA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E3DA7" w:rsidRPr="00FD5CA9">
        <w:rPr>
          <w:rFonts w:ascii="Times New Roman" w:hAnsi="Times New Roman" w:cs="Times New Roman"/>
          <w:bCs/>
          <w:sz w:val="24"/>
          <w:szCs w:val="24"/>
        </w:rPr>
        <w:t>(</w:t>
      </w:r>
      <w:r w:rsidR="009A6901">
        <w:rPr>
          <w:rFonts w:ascii="Times New Roman" w:hAnsi="Times New Roman" w:cs="Times New Roman"/>
          <w:bCs/>
          <w:sz w:val="24"/>
          <w:szCs w:val="24"/>
        </w:rPr>
        <w:t>46.28</w:t>
      </w:r>
      <w:r w:rsidR="003E3DA7" w:rsidRPr="00FD5CA9">
        <w:rPr>
          <w:rFonts w:ascii="Times New Roman" w:hAnsi="Times New Roman" w:cs="Times New Roman"/>
          <w:bCs/>
          <w:sz w:val="24"/>
          <w:szCs w:val="24"/>
        </w:rPr>
        <w:t xml:space="preserve">% </w:t>
      </w:r>
      <w:r w:rsidR="00E43F24" w:rsidRPr="00FD5CA9">
        <w:rPr>
          <w:rFonts w:ascii="Times New Roman" w:hAnsi="Times New Roman" w:cs="Times New Roman"/>
          <w:bCs/>
          <w:sz w:val="24"/>
          <w:szCs w:val="24"/>
        </w:rPr>
        <w:t>of Grand Total)</w:t>
      </w:r>
    </w:p>
    <w:p w14:paraId="692DA317" w14:textId="77777777" w:rsidR="005C6183" w:rsidRDefault="005C6183" w:rsidP="001B261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5DF934A" w14:textId="67CEB7E0" w:rsidR="00CF1723" w:rsidRPr="008D4E61" w:rsidRDefault="00CF1723" w:rsidP="001B261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555D7">
        <w:rPr>
          <w:rFonts w:ascii="Times New Roman" w:hAnsi="Times New Roman" w:cs="Times New Roman"/>
          <w:b/>
          <w:sz w:val="24"/>
          <w:szCs w:val="24"/>
          <w:u w:val="single"/>
        </w:rPr>
        <w:t>Published Works</w:t>
      </w:r>
    </w:p>
    <w:p w14:paraId="6DB00991" w14:textId="77777777" w:rsidR="00CF1723" w:rsidRDefault="00CF1723" w:rsidP="001B2611">
      <w:pPr>
        <w:spacing w:after="0" w:line="240" w:lineRule="auto"/>
        <w:ind w:firstLine="360"/>
        <w:rPr>
          <w:rFonts w:ascii="Times New Roman" w:hAnsi="Times New Roman" w:cs="Times New Roman"/>
          <w:i/>
          <w:sz w:val="24"/>
          <w:szCs w:val="24"/>
          <w:u w:val="single"/>
        </w:rPr>
      </w:pPr>
    </w:p>
    <w:p w14:paraId="5D225D1D" w14:textId="09787869" w:rsidR="00CF1723" w:rsidRPr="000E20C9" w:rsidRDefault="00CF1723" w:rsidP="001B2611">
      <w:pPr>
        <w:spacing w:after="0" w:line="240" w:lineRule="auto"/>
        <w:ind w:firstLine="360"/>
        <w:rPr>
          <w:rFonts w:ascii="Times New Roman" w:hAnsi="Times New Roman" w:cs="Times New Roman"/>
          <w:i/>
          <w:sz w:val="24"/>
          <w:szCs w:val="24"/>
          <w:u w:val="single"/>
        </w:rPr>
      </w:pPr>
      <w:r w:rsidRPr="000E20C9">
        <w:rPr>
          <w:rFonts w:ascii="Times New Roman" w:hAnsi="Times New Roman" w:cs="Times New Roman"/>
          <w:i/>
          <w:sz w:val="24"/>
          <w:szCs w:val="24"/>
          <w:u w:val="single"/>
        </w:rPr>
        <w:t>US Patents</w:t>
      </w:r>
    </w:p>
    <w:p w14:paraId="0A5B1C92" w14:textId="77777777" w:rsidR="00CF1723" w:rsidRPr="00347639" w:rsidRDefault="00CF1723" w:rsidP="001B2611">
      <w:pPr>
        <w:spacing w:after="0" w:line="240" w:lineRule="auto"/>
        <w:ind w:left="1170" w:hanging="810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6,808,728. Hashisaka, A. E. A., Sethi, V., Lammert, A., Mikula, M.  Method for reducing color migration in multi-layered and colored gel-based dessert products and the products so produced.</w:t>
      </w:r>
    </w:p>
    <w:p w14:paraId="6463CA41" w14:textId="77777777" w:rsidR="00CF1723" w:rsidRPr="00347639" w:rsidRDefault="00CF1723" w:rsidP="001B2611">
      <w:pPr>
        <w:spacing w:after="0" w:line="240" w:lineRule="auto"/>
        <w:ind w:left="1170" w:hanging="810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6,743,455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47639">
        <w:rPr>
          <w:rFonts w:ascii="Times New Roman" w:hAnsi="Times New Roman" w:cs="Times New Roman"/>
          <w:sz w:val="24"/>
          <w:szCs w:val="24"/>
        </w:rPr>
        <w:t>Hashisaka, A. E. A., Sethi, V., Lammert, A., Mikula, M.  Multi-layered food products.</w:t>
      </w:r>
    </w:p>
    <w:p w14:paraId="635308D0" w14:textId="77777777" w:rsidR="00CF1723" w:rsidRPr="00347639" w:rsidRDefault="00CF1723" w:rsidP="001B2611">
      <w:pPr>
        <w:pStyle w:val="BodyTextIndent2"/>
        <w:spacing w:after="0" w:line="240" w:lineRule="auto"/>
        <w:ind w:left="1170" w:hanging="810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6,645,540. Hashisaka, A. E. A., Sethi, V., Lammert, A., Mikula, M.  Method for reducing color migration in multi-layered, caramel colored, gel-based dessert products and the products so produced.</w:t>
      </w:r>
    </w:p>
    <w:p w14:paraId="0385EE4E" w14:textId="77777777" w:rsidR="00CF1723" w:rsidRPr="00347639" w:rsidRDefault="00CF1723" w:rsidP="001B2611">
      <w:pPr>
        <w:spacing w:after="0" w:line="240" w:lineRule="auto"/>
        <w:ind w:left="1170" w:hanging="810"/>
        <w:rPr>
          <w:rFonts w:ascii="Times New Roman" w:hAnsi="Times New Roman" w:cs="Times New Roman"/>
          <w:sz w:val="24"/>
          <w:szCs w:val="24"/>
        </w:rPr>
      </w:pPr>
      <w:r w:rsidRPr="005C0D51">
        <w:rPr>
          <w:rFonts w:ascii="Times New Roman" w:hAnsi="Times New Roman" w:cs="Times New Roman"/>
          <w:sz w:val="24"/>
          <w:szCs w:val="24"/>
          <w:lang w:val="fr-FR"/>
        </w:rPr>
        <w:t xml:space="preserve">6,488,975. Sethi, V., Lammert, A., Mikula, M., Sandu, C.  </w:t>
      </w:r>
      <w:r w:rsidRPr="00347639">
        <w:rPr>
          <w:rFonts w:ascii="Times New Roman" w:hAnsi="Times New Roman" w:cs="Times New Roman"/>
          <w:sz w:val="24"/>
          <w:szCs w:val="24"/>
        </w:rPr>
        <w:t>Cocoa powder for use in multi-layered, gel-based dessert products and method for making the same.</w:t>
      </w:r>
    </w:p>
    <w:p w14:paraId="4413D88A" w14:textId="77777777" w:rsidR="00CF1723" w:rsidRPr="00347639" w:rsidRDefault="00CF1723" w:rsidP="001B2611">
      <w:pPr>
        <w:spacing w:after="0" w:line="240" w:lineRule="auto"/>
        <w:ind w:left="1170" w:hanging="810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6,294,213. Hashisaka, A. E. A., Sethi, V., Lammert, A., Mikula, M.  Method for reducing color migration in multi-layered, caramel colored, gel-based dessert products and the products so produced.</w:t>
      </w:r>
    </w:p>
    <w:p w14:paraId="4866F46F" w14:textId="77777777" w:rsidR="00CF1723" w:rsidRDefault="00CF1723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4011181" w14:textId="30A50F88" w:rsidR="00DA365A" w:rsidRPr="005007E7" w:rsidRDefault="005F74AB" w:rsidP="001B2611">
      <w:pPr>
        <w:spacing w:after="0"/>
        <w:ind w:firstLine="360"/>
        <w:rPr>
          <w:rFonts w:ascii="Times New Roman" w:hAnsi="Times New Roman" w:cs="Times New Roman"/>
          <w:i/>
          <w:sz w:val="24"/>
          <w:szCs w:val="24"/>
          <w:u w:val="single"/>
        </w:rPr>
      </w:pPr>
      <w:r>
        <w:rPr>
          <w:rFonts w:ascii="Times New Roman" w:hAnsi="Times New Roman" w:cs="Times New Roman"/>
          <w:i/>
          <w:sz w:val="24"/>
          <w:szCs w:val="24"/>
          <w:u w:val="single"/>
        </w:rPr>
        <w:br w:type="page"/>
      </w:r>
      <w:r w:rsidR="00CF1723" w:rsidRPr="004365AE">
        <w:rPr>
          <w:rFonts w:ascii="Times New Roman" w:hAnsi="Times New Roman" w:cs="Times New Roman"/>
          <w:i/>
          <w:sz w:val="24"/>
          <w:szCs w:val="24"/>
          <w:u w:val="single"/>
        </w:rPr>
        <w:lastRenderedPageBreak/>
        <w:t>Refereed Publications</w:t>
      </w:r>
    </w:p>
    <w:p w14:paraId="6BA8F9D0" w14:textId="4BB52BD0" w:rsidR="005C4567" w:rsidRDefault="005C4567" w:rsidP="005C4567">
      <w:pPr>
        <w:pStyle w:val="ListParagraph"/>
        <w:numPr>
          <w:ilvl w:val="0"/>
          <w:numId w:val="12"/>
        </w:numPr>
        <w:tabs>
          <w:tab w:val="left" w:pos="720"/>
          <w:tab w:val="left" w:pos="21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u, K., DeGeorge, D., Diehn, D., Galatz, A., Garza, J., McGowan, L., Drake, M.A., Amin, S., and Lammert, A.  Evaluating consumer acceptance of upcycled cookies.  Foods (</w:t>
      </w:r>
      <w:r>
        <w:rPr>
          <w:rFonts w:ascii="Times New Roman" w:hAnsi="Times New Roman" w:cs="Times New Roman"/>
          <w:sz w:val="24"/>
          <w:szCs w:val="24"/>
        </w:rPr>
        <w:t>Submitted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38B18FA7" w14:textId="2E4CFC69" w:rsidR="00966BD5" w:rsidRDefault="00966BD5" w:rsidP="00966BD5">
      <w:pPr>
        <w:pStyle w:val="ListParagraph"/>
        <w:numPr>
          <w:ilvl w:val="0"/>
          <w:numId w:val="12"/>
        </w:numPr>
        <w:tabs>
          <w:tab w:val="left" w:pos="720"/>
          <w:tab w:val="left" w:pos="21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u, K., DeGeorge, D., Diehn, D., Galatz, A., Garza, J., McGowan, L., Drake, M.A., Amin, S., and Lammert, A.  2025.  Upcycled vs. sustainable:  Identifying consumer segments and recognition of sustainable and upcycled foods in the United States.  Foods (</w:t>
      </w:r>
      <w:r w:rsidR="005C4567">
        <w:rPr>
          <w:rFonts w:ascii="Times New Roman" w:hAnsi="Times New Roman" w:cs="Times New Roman"/>
          <w:sz w:val="24"/>
          <w:szCs w:val="24"/>
        </w:rPr>
        <w:t>Accepted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7174493C" w14:textId="27448774" w:rsidR="000B6A9C" w:rsidRDefault="00CF5832" w:rsidP="001B2611">
      <w:pPr>
        <w:pStyle w:val="ListParagraph"/>
        <w:numPr>
          <w:ilvl w:val="0"/>
          <w:numId w:val="12"/>
        </w:numPr>
        <w:tabs>
          <w:tab w:val="left" w:pos="21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14BE6">
        <w:rPr>
          <w:rFonts w:ascii="Times New Roman" w:hAnsi="Times New Roman" w:cs="Times New Roman"/>
          <w:sz w:val="24"/>
          <w:szCs w:val="24"/>
        </w:rPr>
        <w:t>Richards J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914BE6">
        <w:rPr>
          <w:rFonts w:ascii="Times New Roman" w:hAnsi="Times New Roman" w:cs="Times New Roman"/>
          <w:sz w:val="24"/>
          <w:szCs w:val="24"/>
        </w:rPr>
        <w:t xml:space="preserve"> Lammert A, Madden J, </w:t>
      </w:r>
      <w:r w:rsidR="00523EB0">
        <w:rPr>
          <w:rFonts w:ascii="Times New Roman" w:hAnsi="Times New Roman" w:cs="Times New Roman"/>
          <w:sz w:val="24"/>
          <w:szCs w:val="24"/>
        </w:rPr>
        <w:t xml:space="preserve">Cahn, A., </w:t>
      </w:r>
      <w:r w:rsidRPr="00914BE6">
        <w:rPr>
          <w:rFonts w:ascii="Times New Roman" w:hAnsi="Times New Roman" w:cs="Times New Roman"/>
          <w:sz w:val="24"/>
          <w:szCs w:val="24"/>
        </w:rPr>
        <w:t>Kang I, Amin S.</w:t>
      </w:r>
      <w:r>
        <w:rPr>
          <w:rFonts w:ascii="Times New Roman" w:hAnsi="Times New Roman" w:cs="Times New Roman"/>
          <w:sz w:val="24"/>
          <w:szCs w:val="24"/>
        </w:rPr>
        <w:t xml:space="preserve"> 2024.  Addition of Ca</w:t>
      </w:r>
      <w:r w:rsidR="00525C9B">
        <w:rPr>
          <w:rFonts w:ascii="Times New Roman" w:hAnsi="Times New Roman" w:cs="Times New Roman"/>
          <w:sz w:val="24"/>
          <w:szCs w:val="24"/>
        </w:rPr>
        <w:t xml:space="preserve">rrot Pomace </w:t>
      </w:r>
      <w:r w:rsidR="00F95576">
        <w:rPr>
          <w:rFonts w:ascii="Times New Roman" w:hAnsi="Times New Roman" w:cs="Times New Roman"/>
          <w:sz w:val="24"/>
          <w:szCs w:val="24"/>
        </w:rPr>
        <w:t xml:space="preserve">to Enhance the Physical, Sensory, and Functional Properties </w:t>
      </w:r>
      <w:r w:rsidR="002F6711">
        <w:rPr>
          <w:rFonts w:ascii="Times New Roman" w:hAnsi="Times New Roman" w:cs="Times New Roman"/>
          <w:sz w:val="24"/>
          <w:szCs w:val="24"/>
        </w:rPr>
        <w:t>of Beef Patties</w:t>
      </w:r>
      <w:r w:rsidR="00525C9B">
        <w:rPr>
          <w:rFonts w:ascii="Times New Roman" w:hAnsi="Times New Roman" w:cs="Times New Roman"/>
          <w:sz w:val="24"/>
          <w:szCs w:val="24"/>
        </w:rPr>
        <w:t xml:space="preserve">.  </w:t>
      </w:r>
      <w:r w:rsidR="00523EB0">
        <w:rPr>
          <w:rFonts w:ascii="Times New Roman" w:hAnsi="Times New Roman" w:cs="Times New Roman"/>
          <w:sz w:val="24"/>
          <w:szCs w:val="24"/>
        </w:rPr>
        <w:t xml:space="preserve">Foods.  </w:t>
      </w:r>
      <w:r w:rsidR="00800E56">
        <w:rPr>
          <w:rFonts w:ascii="Times New Roman" w:hAnsi="Times New Roman" w:cs="Times New Roman"/>
          <w:sz w:val="24"/>
          <w:szCs w:val="24"/>
        </w:rPr>
        <w:t>13:1390</w:t>
      </w:r>
      <w:r w:rsidR="007D528C">
        <w:rPr>
          <w:rFonts w:ascii="Times New Roman" w:hAnsi="Times New Roman" w:cs="Times New Roman"/>
          <w:sz w:val="24"/>
          <w:szCs w:val="24"/>
        </w:rPr>
        <w:t xml:space="preserve">. </w:t>
      </w:r>
      <w:hyperlink r:id="rId13" w:history="1">
        <w:r w:rsidR="007D528C" w:rsidRPr="00A2239B">
          <w:rPr>
            <w:rStyle w:val="Hyperlink"/>
            <w:rFonts w:ascii="Times New Roman" w:hAnsi="Times New Roman" w:cs="Times New Roman"/>
            <w:sz w:val="24"/>
            <w:szCs w:val="24"/>
          </w:rPr>
          <w:t>https://doi.org/10.3390/foods13233910</w:t>
        </w:r>
      </w:hyperlink>
      <w:r w:rsidR="007D528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81AE36C" w14:textId="2CF3DB94" w:rsidR="00914BE6" w:rsidRDefault="00914BE6" w:rsidP="001B2611">
      <w:pPr>
        <w:pStyle w:val="ListParagraph"/>
        <w:numPr>
          <w:ilvl w:val="0"/>
          <w:numId w:val="12"/>
        </w:numPr>
        <w:tabs>
          <w:tab w:val="left" w:pos="21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14BE6">
        <w:rPr>
          <w:rFonts w:ascii="Times New Roman" w:hAnsi="Times New Roman" w:cs="Times New Roman"/>
          <w:sz w:val="24"/>
          <w:szCs w:val="24"/>
        </w:rPr>
        <w:t>Richards J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914BE6">
        <w:rPr>
          <w:rFonts w:ascii="Times New Roman" w:hAnsi="Times New Roman" w:cs="Times New Roman"/>
          <w:sz w:val="24"/>
          <w:szCs w:val="24"/>
        </w:rPr>
        <w:t xml:space="preserve"> Lammert A, Madden J, Kang I, Amin S.</w:t>
      </w:r>
      <w:r w:rsidR="00C97067">
        <w:rPr>
          <w:rFonts w:ascii="Times New Roman" w:hAnsi="Times New Roman" w:cs="Times New Roman"/>
          <w:sz w:val="24"/>
          <w:szCs w:val="24"/>
        </w:rPr>
        <w:t xml:space="preserve"> 2024</w:t>
      </w:r>
      <w:r w:rsidR="00CF5832">
        <w:rPr>
          <w:rFonts w:ascii="Times New Roman" w:hAnsi="Times New Roman" w:cs="Times New Roman"/>
          <w:sz w:val="24"/>
          <w:szCs w:val="24"/>
        </w:rPr>
        <w:t xml:space="preserve">. </w:t>
      </w:r>
      <w:r w:rsidRPr="00914BE6">
        <w:rPr>
          <w:rFonts w:ascii="Times New Roman" w:hAnsi="Times New Roman" w:cs="Times New Roman"/>
          <w:sz w:val="24"/>
          <w:szCs w:val="24"/>
        </w:rPr>
        <w:t>Physical Treatments Modified the Functionality of Carrot Pomace. Foods; 13(13):2084. </w:t>
      </w:r>
      <w:hyperlink r:id="rId14" w:tgtFrame="_blank" w:tooltip="https://doi.org/10.3390/foods13132084" w:history="1">
        <w:r w:rsidRPr="00914BE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3390/foods13132084</w:t>
        </w:r>
      </w:hyperlink>
    </w:p>
    <w:p w14:paraId="3B19A937" w14:textId="2582E760" w:rsidR="00CF1723" w:rsidRPr="00DB757D" w:rsidRDefault="00CF1723" w:rsidP="001B2611">
      <w:pPr>
        <w:pStyle w:val="ListParagraph"/>
        <w:numPr>
          <w:ilvl w:val="0"/>
          <w:numId w:val="12"/>
        </w:numPr>
        <w:tabs>
          <w:tab w:val="left" w:pos="21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B757D">
        <w:rPr>
          <w:rFonts w:ascii="Times New Roman" w:hAnsi="Times New Roman" w:cs="Times New Roman"/>
          <w:sz w:val="24"/>
          <w:szCs w:val="24"/>
        </w:rPr>
        <w:t>Ho, I., Peterson, A., Madden, J., Wai, K., Lesniauskas, R., Garza, J.,  Gere, A.,  Amin, S., and Lammert, A.  2022</w:t>
      </w:r>
      <w:r w:rsidR="0099548D" w:rsidRPr="00DB757D">
        <w:rPr>
          <w:rFonts w:ascii="Times New Roman" w:hAnsi="Times New Roman" w:cs="Times New Roman"/>
          <w:sz w:val="24"/>
          <w:szCs w:val="24"/>
        </w:rPr>
        <w:t>. The</w:t>
      </w:r>
      <w:r w:rsidRPr="00DB757D">
        <w:rPr>
          <w:rFonts w:ascii="Times New Roman" w:hAnsi="Times New Roman" w:cs="Times New Roman"/>
          <w:sz w:val="24"/>
          <w:szCs w:val="24"/>
        </w:rPr>
        <w:t xml:space="preserve"> Crick-Eatery: A Novel Approach to Evaluate Cricket (Acheta domesticus) Powder Replacement in Food Products through Product Eating Experience and Emotional Response.  Foods.  DOI:  </w:t>
      </w:r>
      <w:r w:rsidRPr="00DB757D">
        <w:rPr>
          <w:rFonts w:ascii="Times New Roman" w:hAnsi="Times New Roman" w:cs="Times New Roman"/>
          <w:color w:val="0A0A0A"/>
          <w:sz w:val="24"/>
          <w:szCs w:val="24"/>
          <w:shd w:val="clear" w:color="auto" w:fill="FEFEFE"/>
        </w:rPr>
        <w:t>10.3390/foods11244115.</w:t>
      </w:r>
    </w:p>
    <w:p w14:paraId="7DDDD3A7" w14:textId="479D819E" w:rsidR="00523EB0" w:rsidRDefault="00CF1723" w:rsidP="001B2611">
      <w:pPr>
        <w:pStyle w:val="ListParagraph"/>
        <w:numPr>
          <w:ilvl w:val="0"/>
          <w:numId w:val="12"/>
        </w:numPr>
        <w:tabs>
          <w:tab w:val="left" w:pos="21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B757D">
        <w:rPr>
          <w:rFonts w:ascii="Times New Roman" w:hAnsi="Times New Roman" w:cs="Times New Roman"/>
          <w:sz w:val="24"/>
          <w:szCs w:val="24"/>
        </w:rPr>
        <w:t>Ho, I., Peterson, A., Madden, J., Huang, E., Amin, S., and Lammert, A.  2022</w:t>
      </w:r>
      <w:r w:rsidR="0099548D" w:rsidRPr="00DB757D">
        <w:rPr>
          <w:rFonts w:ascii="Times New Roman" w:hAnsi="Times New Roman" w:cs="Times New Roman"/>
          <w:sz w:val="24"/>
          <w:szCs w:val="24"/>
        </w:rPr>
        <w:t>. Will</w:t>
      </w:r>
      <w:r w:rsidRPr="00DB757D">
        <w:rPr>
          <w:rFonts w:ascii="Times New Roman" w:hAnsi="Times New Roman" w:cs="Times New Roman"/>
          <w:sz w:val="24"/>
          <w:szCs w:val="24"/>
        </w:rPr>
        <w:t xml:space="preserve"> it cricket?  Product development and evaluation of cricket (Archeta domesticus) powder replacement in sausage, pasta, and brownies.  Foods.  DOI:  10.3390/foods11193128. </w:t>
      </w:r>
    </w:p>
    <w:p w14:paraId="0446E929" w14:textId="200F1679" w:rsidR="00CF1723" w:rsidRPr="00523EB0" w:rsidRDefault="00CF1723" w:rsidP="001B2611">
      <w:pPr>
        <w:pStyle w:val="ListParagraph"/>
        <w:numPr>
          <w:ilvl w:val="0"/>
          <w:numId w:val="12"/>
        </w:numPr>
        <w:tabs>
          <w:tab w:val="left" w:pos="21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23EB0">
        <w:rPr>
          <w:rFonts w:ascii="Times New Roman" w:hAnsi="Times New Roman" w:cs="Times New Roman"/>
          <w:sz w:val="24"/>
          <w:szCs w:val="24"/>
        </w:rPr>
        <w:t>Gonzalez, M. L., Lammert, A., Phelan, S., and Ventura, A.K. 2022.  Associations between parenting stress, parent feeding practices, and child eating behaviors during the COVID-19 pandemic.  Appetite.  DOI:  10.1016/j.appet.2022.106148.</w:t>
      </w:r>
    </w:p>
    <w:p w14:paraId="2F6B8AEF" w14:textId="2A90FC2B" w:rsidR="00CF1723" w:rsidRPr="002636CC" w:rsidRDefault="00CF1723" w:rsidP="001B2611">
      <w:pPr>
        <w:pStyle w:val="ListParagraph"/>
        <w:numPr>
          <w:ilvl w:val="0"/>
          <w:numId w:val="12"/>
        </w:numPr>
        <w:tabs>
          <w:tab w:val="left" w:pos="21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B757D">
        <w:rPr>
          <w:rFonts w:ascii="Times New Roman" w:hAnsi="Times New Roman" w:cs="Times New Roman"/>
          <w:sz w:val="24"/>
          <w:szCs w:val="24"/>
        </w:rPr>
        <w:t>Rovai, D., Amin, S., Lesniauskas, R., Wilke, K., Garza, J., and Lammert, A.  2022</w:t>
      </w:r>
      <w:r w:rsidR="0099548D" w:rsidRPr="00DB757D">
        <w:rPr>
          <w:rFonts w:ascii="Times New Roman" w:hAnsi="Times New Roman" w:cs="Times New Roman"/>
          <w:sz w:val="24"/>
          <w:szCs w:val="24"/>
        </w:rPr>
        <w:t>. Are</w:t>
      </w:r>
      <w:r w:rsidRPr="00DB757D">
        <w:rPr>
          <w:rFonts w:ascii="Times New Roman" w:hAnsi="Times New Roman" w:cs="Times New Roman"/>
          <w:sz w:val="24"/>
          <w:szCs w:val="24"/>
        </w:rPr>
        <w:t xml:space="preserve"> early adopters willing to accept frozen, ready-to-cook mealworms as a food source?  J. Sensory </w:t>
      </w:r>
      <w:r w:rsidRPr="002636CC">
        <w:rPr>
          <w:rFonts w:ascii="Times New Roman" w:hAnsi="Times New Roman" w:cs="Times New Roman"/>
          <w:sz w:val="24"/>
          <w:szCs w:val="24"/>
        </w:rPr>
        <w:t xml:space="preserve">Studies </w:t>
      </w:r>
      <w:r w:rsidRPr="002636CC">
        <w:rPr>
          <w:rFonts w:ascii="Times New Roman" w:hAnsi="Times New Roman" w:cs="Times New Roman"/>
          <w:color w:val="1C1D1E"/>
          <w:sz w:val="24"/>
          <w:szCs w:val="24"/>
          <w:shd w:val="clear" w:color="auto" w:fill="FAFAFA"/>
        </w:rPr>
        <w:t>DOI: 10.1111/joss.12774</w:t>
      </w:r>
    </w:p>
    <w:p w14:paraId="4BBDBFC6" w14:textId="28476C55" w:rsidR="00CF1723" w:rsidRPr="00DB757D" w:rsidRDefault="00CF1723" w:rsidP="001B2611">
      <w:pPr>
        <w:pStyle w:val="ListParagraph"/>
        <w:numPr>
          <w:ilvl w:val="0"/>
          <w:numId w:val="12"/>
        </w:numPr>
        <w:tabs>
          <w:tab w:val="left" w:pos="21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B757D">
        <w:rPr>
          <w:rFonts w:ascii="Times New Roman" w:hAnsi="Times New Roman" w:cs="Times New Roman"/>
          <w:sz w:val="24"/>
          <w:szCs w:val="24"/>
        </w:rPr>
        <w:t>Ho, I., Gere, A., Chy, C., and Lammert, A.  2022</w:t>
      </w:r>
      <w:r w:rsidR="0099548D" w:rsidRPr="00DB757D">
        <w:rPr>
          <w:rFonts w:ascii="Times New Roman" w:hAnsi="Times New Roman" w:cs="Times New Roman"/>
          <w:sz w:val="24"/>
          <w:szCs w:val="24"/>
        </w:rPr>
        <w:t>. Use</w:t>
      </w:r>
      <w:r w:rsidRPr="00DB757D">
        <w:rPr>
          <w:rFonts w:ascii="Times New Roman" w:hAnsi="Times New Roman" w:cs="Times New Roman"/>
          <w:sz w:val="24"/>
          <w:szCs w:val="24"/>
        </w:rPr>
        <w:t xml:space="preserve"> of preference analysis to identify early adopter mind-sets of insect-based food products.  Sustainability 14:1435.  DOI:  10.3390/su4031435.</w:t>
      </w:r>
    </w:p>
    <w:p w14:paraId="4972FDAC" w14:textId="262E10DA" w:rsidR="00CF1723" w:rsidRPr="00DB757D" w:rsidRDefault="00CF1723" w:rsidP="001B2611">
      <w:pPr>
        <w:pStyle w:val="ListParagraph"/>
        <w:numPr>
          <w:ilvl w:val="0"/>
          <w:numId w:val="12"/>
        </w:numPr>
        <w:tabs>
          <w:tab w:val="left" w:pos="21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B757D">
        <w:rPr>
          <w:rFonts w:ascii="Times New Roman" w:hAnsi="Times New Roman" w:cs="Times New Roman"/>
          <w:sz w:val="24"/>
          <w:szCs w:val="24"/>
        </w:rPr>
        <w:t>Serpico, M., Rovai, D., Lesniauskas, R., Wilke, K., Garza, J., and Lammert, A.  2021. Insect food concepts</w:t>
      </w:r>
      <w:r w:rsidR="0099548D" w:rsidRPr="00DB757D">
        <w:rPr>
          <w:rFonts w:ascii="Times New Roman" w:hAnsi="Times New Roman" w:cs="Times New Roman"/>
          <w:sz w:val="24"/>
          <w:szCs w:val="24"/>
        </w:rPr>
        <w:t>: an</w:t>
      </w:r>
      <w:r w:rsidRPr="00DB757D">
        <w:rPr>
          <w:rFonts w:ascii="Times New Roman" w:hAnsi="Times New Roman" w:cs="Times New Roman"/>
          <w:sz w:val="24"/>
          <w:szCs w:val="24"/>
        </w:rPr>
        <w:t xml:space="preserve"> investigation of the presence of nonvisible insects, sustainability information, and food form.  Foods.  20:2014.  DOI:  10.3390/foods10102404.</w:t>
      </w:r>
    </w:p>
    <w:p w14:paraId="5B7A9B28" w14:textId="77777777" w:rsidR="00CF1723" w:rsidRPr="00DB757D" w:rsidRDefault="00CF1723" w:rsidP="001B2611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B757D">
        <w:rPr>
          <w:rFonts w:ascii="Times New Roman" w:hAnsi="Times New Roman" w:cs="Times New Roman"/>
          <w:sz w:val="24"/>
          <w:szCs w:val="24"/>
        </w:rPr>
        <w:t xml:space="preserve">Ayoughi, F., Handley, M., Garza, J., Amin, S., Volpe, R., and Lammert, A. 2021. Parental perspective and feeding practices effects on food neophobia in elementary school children in San Luis Obispo County.  J. Sensory Studies.  </w:t>
      </w:r>
      <w:r w:rsidRPr="00DB757D">
        <w:rPr>
          <w:rFonts w:ascii="Times New Roman" w:hAnsi="Times New Roman" w:cs="Times New Roman"/>
          <w:color w:val="201F1E"/>
          <w:sz w:val="24"/>
          <w:szCs w:val="24"/>
          <w:shd w:val="clear" w:color="auto" w:fill="FFFFFF"/>
        </w:rPr>
        <w:t>DOI:  10.1111/joss.12717</w:t>
      </w:r>
    </w:p>
    <w:p w14:paraId="099F280C" w14:textId="3879D75E" w:rsidR="00CF1723" w:rsidRPr="00DB757D" w:rsidRDefault="00CF1723" w:rsidP="001B2611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B757D">
        <w:rPr>
          <w:rFonts w:ascii="Times New Roman" w:hAnsi="Times New Roman" w:cs="Times New Roman"/>
          <w:sz w:val="24"/>
          <w:szCs w:val="24"/>
        </w:rPr>
        <w:t>Rovai, D., Ortgies, M., Amin, S., Kuwahara, S, Schwartz, G. Lesniauskas, R., Garza, J., and Lammert, A.  2021</w:t>
      </w:r>
      <w:r w:rsidR="0099548D" w:rsidRPr="00DB757D">
        <w:rPr>
          <w:rFonts w:ascii="Times New Roman" w:hAnsi="Times New Roman" w:cs="Times New Roman"/>
          <w:sz w:val="24"/>
          <w:szCs w:val="24"/>
        </w:rPr>
        <w:t>. Utilization</w:t>
      </w:r>
      <w:r w:rsidRPr="00DB757D">
        <w:rPr>
          <w:rFonts w:ascii="Times New Roman" w:hAnsi="Times New Roman" w:cs="Times New Roman"/>
          <w:sz w:val="24"/>
          <w:szCs w:val="24"/>
        </w:rPr>
        <w:t xml:space="preserve"> of carrot pomace to grow mealworm larvae (</w:t>
      </w:r>
      <w:r w:rsidRPr="00DB757D">
        <w:rPr>
          <w:rFonts w:ascii="Times New Roman" w:hAnsi="Times New Roman" w:cs="Times New Roman"/>
          <w:i/>
          <w:iCs/>
          <w:sz w:val="24"/>
          <w:szCs w:val="24"/>
        </w:rPr>
        <w:t>Tenebrio molitor</w:t>
      </w:r>
      <w:r w:rsidRPr="00DB757D">
        <w:rPr>
          <w:rFonts w:ascii="Times New Roman" w:hAnsi="Times New Roman" w:cs="Times New Roman"/>
          <w:sz w:val="24"/>
          <w:szCs w:val="24"/>
        </w:rPr>
        <w:t>).  Sustainability 13(6):9341.  DOI:  10.3390/su13169341.</w:t>
      </w:r>
    </w:p>
    <w:p w14:paraId="39D01805" w14:textId="15EDAE54" w:rsidR="00CF1723" w:rsidRPr="00DB757D" w:rsidRDefault="00CF1723" w:rsidP="001B2611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B757D">
        <w:rPr>
          <w:rFonts w:ascii="Times New Roman" w:hAnsi="Times New Roman" w:cs="Times New Roman"/>
          <w:sz w:val="24"/>
          <w:szCs w:val="24"/>
        </w:rPr>
        <w:t>Rees, G., Pressler, Y., Bates, G. W., Connolly, C. A., Sommerlad-Rogers, D., DeLay, A. M., Gill, S. J., Papathakis, P. C., Kronewitter, R. M., and Lammert, A. M.  2021</w:t>
      </w:r>
      <w:r w:rsidR="0099548D" w:rsidRPr="00DB757D">
        <w:rPr>
          <w:rFonts w:ascii="Times New Roman" w:hAnsi="Times New Roman" w:cs="Times New Roman"/>
          <w:sz w:val="24"/>
          <w:szCs w:val="24"/>
        </w:rPr>
        <w:t>. Student</w:t>
      </w:r>
      <w:r w:rsidRPr="00DB757D">
        <w:rPr>
          <w:rFonts w:ascii="Times New Roman" w:hAnsi="Times New Roman" w:cs="Times New Roman"/>
          <w:sz w:val="24"/>
          <w:szCs w:val="24"/>
        </w:rPr>
        <w:t xml:space="preserve"> perceptions of rapid transition to emergency remote learning in a hands-on agricultural college.  Natural Sciences Education.  DOI: 10.1002/nse2.20062.</w:t>
      </w:r>
    </w:p>
    <w:p w14:paraId="7F36527A" w14:textId="06807F71" w:rsidR="00CF1723" w:rsidRPr="00DB757D" w:rsidRDefault="00CF1723" w:rsidP="001B2611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B757D">
        <w:rPr>
          <w:rFonts w:ascii="Times New Roman" w:hAnsi="Times New Roman" w:cs="Times New Roman"/>
          <w:sz w:val="24"/>
          <w:szCs w:val="24"/>
        </w:rPr>
        <w:t>Rovai, D., Michniuk, E., Roseman, E., Amin, S., Lesniauskas, R., Wilke, K., Garza, J., and Lammert, A. 2021.  Insects as a sustainable food ingredient</w:t>
      </w:r>
      <w:r w:rsidR="0099548D" w:rsidRPr="00DB757D">
        <w:rPr>
          <w:rFonts w:ascii="Times New Roman" w:hAnsi="Times New Roman" w:cs="Times New Roman"/>
          <w:sz w:val="24"/>
          <w:szCs w:val="24"/>
        </w:rPr>
        <w:t>: Identifying</w:t>
      </w:r>
      <w:r w:rsidRPr="00DB757D">
        <w:rPr>
          <w:rFonts w:ascii="Times New Roman" w:hAnsi="Times New Roman" w:cs="Times New Roman"/>
          <w:sz w:val="24"/>
          <w:szCs w:val="24"/>
        </w:rPr>
        <w:t xml:space="preserve"> and classifying early adopters of edible insects based on eating behavior, familiarity, and hesitation.  J. Sensory Studies.  DOI: 10.1111/joss.12681.</w:t>
      </w:r>
    </w:p>
    <w:p w14:paraId="77A4BDD3" w14:textId="320FCE9D" w:rsidR="00124AFF" w:rsidRPr="00DB757D" w:rsidRDefault="00CF1723" w:rsidP="001B2611">
      <w:pPr>
        <w:pStyle w:val="ListParagraph"/>
        <w:numPr>
          <w:ilvl w:val="0"/>
          <w:numId w:val="12"/>
        </w:numPr>
        <w:tabs>
          <w:tab w:val="left" w:pos="21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24AFF">
        <w:rPr>
          <w:rFonts w:ascii="Times New Roman" w:hAnsi="Times New Roman" w:cs="Times New Roman"/>
          <w:sz w:val="24"/>
          <w:szCs w:val="24"/>
        </w:rPr>
        <w:t>Y</w:t>
      </w:r>
      <w:r w:rsidR="00124AFF" w:rsidRPr="00DB757D">
        <w:rPr>
          <w:rFonts w:ascii="Times New Roman" w:hAnsi="Times New Roman" w:cs="Times New Roman"/>
          <w:sz w:val="24"/>
          <w:szCs w:val="24"/>
        </w:rPr>
        <w:t>eung, H. F., Homowongpanich, K., Michniuk, E., Rovai, D., Migliore, M., Lammert, A., and Lahne, J.  2020</w:t>
      </w:r>
      <w:r w:rsidR="0099548D" w:rsidRPr="00DB757D">
        <w:rPr>
          <w:rFonts w:ascii="Times New Roman" w:hAnsi="Times New Roman" w:cs="Times New Roman"/>
          <w:sz w:val="24"/>
          <w:szCs w:val="24"/>
        </w:rPr>
        <w:t>. A</w:t>
      </w:r>
      <w:r w:rsidR="00124AFF" w:rsidRPr="00DB757D">
        <w:rPr>
          <w:rFonts w:ascii="Times New Roman" w:hAnsi="Times New Roman" w:cs="Times New Roman"/>
          <w:sz w:val="24"/>
          <w:szCs w:val="24"/>
        </w:rPr>
        <w:t xml:space="preserve"> tale of 3 scales</w:t>
      </w:r>
      <w:r w:rsidR="0099548D" w:rsidRPr="00DB757D">
        <w:rPr>
          <w:rFonts w:ascii="Times New Roman" w:hAnsi="Times New Roman" w:cs="Times New Roman"/>
          <w:sz w:val="24"/>
          <w:szCs w:val="24"/>
        </w:rPr>
        <w:t>: how</w:t>
      </w:r>
      <w:r w:rsidR="00124AFF" w:rsidRPr="00DB757D">
        <w:rPr>
          <w:rFonts w:ascii="Times New Roman" w:hAnsi="Times New Roman" w:cs="Times New Roman"/>
          <w:sz w:val="24"/>
          <w:szCs w:val="24"/>
        </w:rPr>
        <w:t xml:space="preserve"> do the 9-pt. labeled affective magnitude, and unstructured visual analog scales differentiate real product sets of fresh berries?  Food Qual. and Pref.  88(12):115-125.  DOI: 10.1016/j.foodqual.2020.104109 </w:t>
      </w:r>
    </w:p>
    <w:p w14:paraId="43223EA7" w14:textId="710132DB" w:rsidR="00CF1723" w:rsidRPr="00124AFF" w:rsidRDefault="00CF1723" w:rsidP="001B2611">
      <w:pPr>
        <w:pStyle w:val="ListParagraph"/>
        <w:numPr>
          <w:ilvl w:val="0"/>
          <w:numId w:val="12"/>
        </w:numPr>
        <w:tabs>
          <w:tab w:val="left" w:pos="2160"/>
        </w:tabs>
        <w:spacing w:after="0" w:line="240" w:lineRule="auto"/>
        <w:rPr>
          <w:rFonts w:ascii="Times New Roman" w:hAnsi="Times New Roman" w:cs="Times New Roman"/>
          <w:sz w:val="24"/>
          <w:szCs w:val="24"/>
          <w:vertAlign w:val="superscript"/>
        </w:rPr>
      </w:pPr>
      <w:r w:rsidRPr="00124AFF">
        <w:rPr>
          <w:rFonts w:ascii="Times New Roman" w:hAnsi="Times New Roman" w:cs="Times New Roman"/>
          <w:sz w:val="24"/>
          <w:szCs w:val="24"/>
        </w:rPr>
        <w:t>Collinsworth, L.A., Lammert, A. M., Martinez, K. P., Leidheiser, M., Garza, J., Keener, M., and Ashman, H.</w:t>
      </w:r>
      <w:r w:rsidRPr="00124AFF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124AFF">
        <w:rPr>
          <w:rFonts w:ascii="Times New Roman" w:hAnsi="Times New Roman" w:cs="Times New Roman"/>
          <w:sz w:val="24"/>
          <w:szCs w:val="24"/>
        </w:rPr>
        <w:t xml:space="preserve"> 2014</w:t>
      </w:r>
      <w:r w:rsidR="0099548D" w:rsidRPr="00124AFF">
        <w:rPr>
          <w:rFonts w:ascii="Times New Roman" w:hAnsi="Times New Roman" w:cs="Times New Roman"/>
          <w:sz w:val="24"/>
          <w:szCs w:val="24"/>
        </w:rPr>
        <w:t>. Development</w:t>
      </w:r>
      <w:r w:rsidRPr="00124AFF">
        <w:rPr>
          <w:rFonts w:ascii="Times New Roman" w:hAnsi="Times New Roman" w:cs="Times New Roman"/>
          <w:sz w:val="24"/>
          <w:szCs w:val="24"/>
        </w:rPr>
        <w:t xml:space="preserve"> of a novel sensory method: image measurement of emotion and texture (IMET).  Food Qual. Pref.  38(12):115-125.  DOI:  10.1016/j.foodqual.2014.04.011.</w:t>
      </w:r>
    </w:p>
    <w:p w14:paraId="13CA65FC" w14:textId="77777777" w:rsidR="00CF1723" w:rsidRPr="00DB757D" w:rsidRDefault="00CF1723" w:rsidP="001B2611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B757D">
        <w:rPr>
          <w:rFonts w:ascii="Times New Roman" w:hAnsi="Times New Roman" w:cs="Times New Roman"/>
          <w:sz w:val="24"/>
          <w:szCs w:val="24"/>
        </w:rPr>
        <w:lastRenderedPageBreak/>
        <w:t xml:space="preserve">Lammert, A. M., Olabi, A., </w:t>
      </w:r>
      <w:r w:rsidRPr="00DB757D">
        <w:rPr>
          <w:rFonts w:ascii="Times New Roman" w:hAnsi="Times New Roman" w:cs="Times New Roman"/>
          <w:noProof/>
          <w:sz w:val="24"/>
          <w:szCs w:val="24"/>
        </w:rPr>
        <w:t>Kalanche</w:t>
      </w:r>
      <w:r w:rsidRPr="00DB757D">
        <w:rPr>
          <w:rFonts w:ascii="Times New Roman" w:hAnsi="Times New Roman" w:cs="Times New Roman"/>
          <w:sz w:val="24"/>
          <w:szCs w:val="24"/>
        </w:rPr>
        <w:t>, L., Rauton, K., and Tong, P. 2014.  Characterization of the sensory properties of whey protein concentrate.  Intl. J. Dairy Tech.  66(1):135-141.  DOI:  10.111/1471-0307.12106</w:t>
      </w:r>
    </w:p>
    <w:p w14:paraId="56B73BCD" w14:textId="2EE6A85A" w:rsidR="00CF1723" w:rsidRPr="00DB757D" w:rsidRDefault="00CF1723" w:rsidP="001B2611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B757D">
        <w:rPr>
          <w:rFonts w:ascii="Times New Roman" w:hAnsi="Times New Roman" w:cs="Times New Roman"/>
          <w:sz w:val="24"/>
          <w:szCs w:val="24"/>
        </w:rPr>
        <w:t>Lammert, A. M., Lammert, R. M., and Schmidt, S. J.  1999</w:t>
      </w:r>
      <w:r w:rsidR="0099548D" w:rsidRPr="00DB757D">
        <w:rPr>
          <w:rFonts w:ascii="Times New Roman" w:hAnsi="Times New Roman" w:cs="Times New Roman"/>
          <w:sz w:val="24"/>
          <w:szCs w:val="24"/>
        </w:rPr>
        <w:t>. Physical</w:t>
      </w:r>
      <w:r w:rsidRPr="00DB757D">
        <w:rPr>
          <w:rFonts w:ascii="Times New Roman" w:hAnsi="Times New Roman" w:cs="Times New Roman"/>
          <w:sz w:val="24"/>
          <w:szCs w:val="24"/>
        </w:rPr>
        <w:t xml:space="preserve"> aging of maltose glasses as measured by standard and modulated differential scanning calorimetry.  J. Thermal Analysis.  55:949-975.</w:t>
      </w:r>
    </w:p>
    <w:p w14:paraId="4E7E1DB5" w14:textId="5233B875" w:rsidR="00CF1723" w:rsidRPr="00DB757D" w:rsidRDefault="00CF1723" w:rsidP="001B2611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B757D">
        <w:rPr>
          <w:rFonts w:ascii="Times New Roman" w:hAnsi="Times New Roman" w:cs="Times New Roman"/>
          <w:sz w:val="24"/>
          <w:szCs w:val="24"/>
        </w:rPr>
        <w:t>Lammert, A. M., Schmidt, S. J., and Day, G. A.  1997</w:t>
      </w:r>
      <w:r w:rsidR="0099548D" w:rsidRPr="00DB757D">
        <w:rPr>
          <w:rFonts w:ascii="Times New Roman" w:hAnsi="Times New Roman" w:cs="Times New Roman"/>
          <w:sz w:val="24"/>
          <w:szCs w:val="24"/>
        </w:rPr>
        <w:t>. Water</w:t>
      </w:r>
      <w:r w:rsidRPr="00DB757D">
        <w:rPr>
          <w:rFonts w:ascii="Times New Roman" w:hAnsi="Times New Roman" w:cs="Times New Roman"/>
          <w:sz w:val="24"/>
          <w:szCs w:val="24"/>
        </w:rPr>
        <w:t xml:space="preserve"> activity and solubility of trehalose.  Food Chemistry.  61:139-144.</w:t>
      </w:r>
    </w:p>
    <w:p w14:paraId="57469AB8" w14:textId="7A370739" w:rsidR="00CF1723" w:rsidRPr="00DB757D" w:rsidRDefault="00CF1723" w:rsidP="001B2611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B757D">
        <w:rPr>
          <w:rFonts w:ascii="Times New Roman" w:hAnsi="Times New Roman" w:cs="Times New Roman"/>
          <w:sz w:val="24"/>
          <w:szCs w:val="24"/>
        </w:rPr>
        <w:t>Schmidt, S. J. and Lammert, A. M.  1996</w:t>
      </w:r>
      <w:r w:rsidR="0099548D" w:rsidRPr="00DB757D">
        <w:rPr>
          <w:rFonts w:ascii="Times New Roman" w:hAnsi="Times New Roman" w:cs="Times New Roman"/>
          <w:sz w:val="24"/>
          <w:szCs w:val="24"/>
        </w:rPr>
        <w:t>. Physical</w:t>
      </w:r>
      <w:r w:rsidRPr="00DB757D">
        <w:rPr>
          <w:rFonts w:ascii="Times New Roman" w:hAnsi="Times New Roman" w:cs="Times New Roman"/>
          <w:sz w:val="24"/>
          <w:szCs w:val="24"/>
        </w:rPr>
        <w:t xml:space="preserve"> aging of maltose glasses.  J. Food Sci. 61(5):870-875.</w:t>
      </w:r>
    </w:p>
    <w:p w14:paraId="4AAA693F" w14:textId="77777777" w:rsidR="00CF1723" w:rsidRPr="00347639" w:rsidRDefault="00CF1723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4B629B5" w14:textId="1C382D4D" w:rsidR="009D3875" w:rsidRPr="009D3875" w:rsidRDefault="00CF1723" w:rsidP="001B2611">
      <w:pPr>
        <w:spacing w:after="0" w:line="240" w:lineRule="auto"/>
        <w:ind w:firstLine="360"/>
        <w:rPr>
          <w:rFonts w:ascii="Times New Roman" w:hAnsi="Times New Roman" w:cs="Times New Roman"/>
          <w:i/>
          <w:sz w:val="24"/>
          <w:szCs w:val="24"/>
          <w:u w:val="single"/>
        </w:rPr>
      </w:pPr>
      <w:r>
        <w:rPr>
          <w:rFonts w:ascii="Times New Roman" w:hAnsi="Times New Roman" w:cs="Times New Roman"/>
          <w:i/>
          <w:sz w:val="24"/>
          <w:szCs w:val="24"/>
          <w:u w:val="single"/>
        </w:rPr>
        <w:t xml:space="preserve">Refereed Publications – In Revision, Submitted, </w:t>
      </w:r>
      <w:r w:rsidRPr="009214E6">
        <w:rPr>
          <w:rFonts w:ascii="Times New Roman" w:hAnsi="Times New Roman" w:cs="Times New Roman"/>
          <w:i/>
          <w:noProof/>
          <w:sz w:val="24"/>
          <w:szCs w:val="24"/>
          <w:u w:val="single"/>
        </w:rPr>
        <w:t>and/or</w:t>
      </w:r>
      <w:r>
        <w:rPr>
          <w:rFonts w:ascii="Times New Roman" w:hAnsi="Times New Roman" w:cs="Times New Roman"/>
          <w:i/>
          <w:sz w:val="24"/>
          <w:szCs w:val="24"/>
          <w:u w:val="single"/>
        </w:rPr>
        <w:t xml:space="preserve"> In Preparation</w:t>
      </w:r>
    </w:p>
    <w:p w14:paraId="380C6A8C" w14:textId="3AE9D05C" w:rsidR="00CE2A42" w:rsidRDefault="00CE2A42" w:rsidP="001B2611">
      <w:pPr>
        <w:pStyle w:val="ListParagraph"/>
        <w:numPr>
          <w:ilvl w:val="0"/>
          <w:numId w:val="13"/>
        </w:numPr>
        <w:tabs>
          <w:tab w:val="left" w:pos="720"/>
          <w:tab w:val="left" w:pos="216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4E7D50">
        <w:rPr>
          <w:rFonts w:ascii="Times New Roman" w:hAnsi="Times New Roman" w:cs="Times New Roman"/>
          <w:sz w:val="24"/>
          <w:szCs w:val="24"/>
        </w:rPr>
        <w:t>Prough, G. Madden, J., DeGeorge, D., Chu, K., Amin, S., and Lammert, A.,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4E7D50">
        <w:rPr>
          <w:rFonts w:ascii="Times New Roman" w:hAnsi="Times New Roman" w:cs="Times New Roman"/>
          <w:sz w:val="24"/>
          <w:szCs w:val="24"/>
        </w:rPr>
        <w:t>Functionality of carrot pomace as a nutritional and sustainable additive in the development of beef patties.</w:t>
      </w:r>
      <w:r>
        <w:rPr>
          <w:rFonts w:ascii="Times New Roman" w:hAnsi="Times New Roman" w:cs="Times New Roman"/>
          <w:sz w:val="24"/>
          <w:szCs w:val="24"/>
        </w:rPr>
        <w:t xml:space="preserve">  Foods (In Preparation)</w:t>
      </w:r>
      <w:r w:rsidRPr="004E7D5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F96C91" w14:textId="7EF6D65B" w:rsidR="00D3160C" w:rsidRPr="00D3160C" w:rsidRDefault="00CE2A42" w:rsidP="001B2611">
      <w:pPr>
        <w:pStyle w:val="ListParagraph"/>
        <w:numPr>
          <w:ilvl w:val="0"/>
          <w:numId w:val="13"/>
        </w:numPr>
        <w:tabs>
          <w:tab w:val="left" w:pos="720"/>
          <w:tab w:val="left" w:pos="216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4E0312">
        <w:rPr>
          <w:rFonts w:ascii="Times New Roman" w:hAnsi="Times New Roman" w:cs="Times New Roman"/>
          <w:sz w:val="24"/>
          <w:szCs w:val="24"/>
        </w:rPr>
        <w:t>DeGeorge, D., Prough, G., Madden, J., Chu, K., Galatz, A., Diehn, D., Garza, J., Amin, S., and Lammert, A. 2025. Consumer acceptability of beef patties containing carrot pomace</w:t>
      </w:r>
      <w:r>
        <w:rPr>
          <w:rFonts w:ascii="Times New Roman" w:hAnsi="Times New Roman" w:cs="Times New Roman"/>
          <w:sz w:val="24"/>
          <w:szCs w:val="24"/>
        </w:rPr>
        <w:t xml:space="preserve">.  </w:t>
      </w:r>
      <w:r w:rsidR="00D3160C">
        <w:rPr>
          <w:rFonts w:ascii="Times New Roman" w:hAnsi="Times New Roman" w:cs="Times New Roman"/>
          <w:sz w:val="24"/>
          <w:szCs w:val="24"/>
        </w:rPr>
        <w:t>(In Preparation)</w:t>
      </w:r>
      <w:r w:rsidR="00D3160C" w:rsidRPr="004E7D5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625B6D3" w14:textId="51E59CC6" w:rsidR="005007E7" w:rsidRDefault="003E4B64" w:rsidP="001B2611">
      <w:pPr>
        <w:pStyle w:val="ListParagraph"/>
        <w:numPr>
          <w:ilvl w:val="0"/>
          <w:numId w:val="13"/>
        </w:numPr>
        <w:tabs>
          <w:tab w:val="left" w:pos="720"/>
          <w:tab w:val="left" w:pos="216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ach, N., Rapp, E., Lesniauskas, R., Garza, J., Shen, S., Cahn, A., Amin, S., and Lammert, A.  Packages, eye tracker, wristband, interviews.  (In Preparation)</w:t>
      </w:r>
    </w:p>
    <w:p w14:paraId="5B200A97" w14:textId="4AC0FC79" w:rsidR="00076ABB" w:rsidRDefault="00076ABB" w:rsidP="001B2611">
      <w:pPr>
        <w:pStyle w:val="ListParagraph"/>
        <w:numPr>
          <w:ilvl w:val="0"/>
          <w:numId w:val="13"/>
        </w:numPr>
        <w:tabs>
          <w:tab w:val="left" w:pos="720"/>
          <w:tab w:val="left" w:pos="216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76ABB">
        <w:rPr>
          <w:rFonts w:ascii="Times New Roman" w:hAnsi="Times New Roman" w:cs="Times New Roman"/>
          <w:sz w:val="24"/>
          <w:szCs w:val="24"/>
        </w:rPr>
        <w:t>Zoe J, Madden J, Parameswaran J, Lammert, A, Ramirez-Rodrigues M, Garza J, Lesniauska</w:t>
      </w:r>
      <w:r w:rsidR="005F784E">
        <w:rPr>
          <w:rFonts w:ascii="Times New Roman" w:hAnsi="Times New Roman" w:cs="Times New Roman"/>
          <w:sz w:val="24"/>
          <w:szCs w:val="24"/>
        </w:rPr>
        <w:t>s,</w:t>
      </w:r>
      <w:r w:rsidRPr="00076ABB">
        <w:rPr>
          <w:rFonts w:ascii="Times New Roman" w:hAnsi="Times New Roman" w:cs="Times New Roman"/>
          <w:sz w:val="24"/>
          <w:szCs w:val="24"/>
        </w:rPr>
        <w:t xml:space="preserve"> R, </w:t>
      </w:r>
      <w:r w:rsidRPr="000B0309">
        <w:rPr>
          <w:rFonts w:ascii="Times New Roman" w:hAnsi="Times New Roman" w:cs="Times New Roman"/>
          <w:sz w:val="24"/>
          <w:szCs w:val="24"/>
        </w:rPr>
        <w:t>Amin</w:t>
      </w:r>
      <w:r w:rsidRPr="00076ABB">
        <w:rPr>
          <w:rFonts w:ascii="Times New Roman" w:hAnsi="Times New Roman" w:cs="Times New Roman"/>
          <w:b/>
          <w:bCs/>
          <w:sz w:val="24"/>
          <w:szCs w:val="24"/>
        </w:rPr>
        <w:t xml:space="preserve"> S.</w:t>
      </w:r>
      <w:r w:rsidRPr="00076ABB">
        <w:rPr>
          <w:rFonts w:ascii="Times New Roman" w:hAnsi="Times New Roman" w:cs="Times New Roman"/>
          <w:sz w:val="24"/>
          <w:szCs w:val="24"/>
        </w:rPr>
        <w:t> Development of an Extruded Puffed Snack Using Carrot Pomace, Bean Flour, and Rice Starch as Primary Ingredients: An I-Optimal Mixture Design Approach, (</w:t>
      </w:r>
      <w:r>
        <w:rPr>
          <w:rFonts w:ascii="Times New Roman" w:hAnsi="Times New Roman" w:cs="Times New Roman"/>
          <w:sz w:val="24"/>
          <w:szCs w:val="24"/>
        </w:rPr>
        <w:t>In Preparation)</w:t>
      </w:r>
    </w:p>
    <w:p w14:paraId="757AE335" w14:textId="77777777" w:rsidR="00D3160C" w:rsidRPr="00DB757D" w:rsidRDefault="00D3160C" w:rsidP="001B2611">
      <w:pPr>
        <w:pStyle w:val="ListParagraph"/>
        <w:numPr>
          <w:ilvl w:val="0"/>
          <w:numId w:val="13"/>
        </w:numPr>
        <w:tabs>
          <w:tab w:val="left" w:pos="720"/>
          <w:tab w:val="left" w:pos="216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B757D">
        <w:rPr>
          <w:rFonts w:ascii="Times New Roman" w:hAnsi="Times New Roman" w:cs="Times New Roman"/>
          <w:sz w:val="24"/>
          <w:szCs w:val="24"/>
        </w:rPr>
        <w:t>Egigian, T., Garza, J., Amin, S., McCullough, M., and Lammert, A.  The investigation of mouth behavior and picky eating on children’s acceptability of vegetables.  J. Sensory Studies (In Preparation)</w:t>
      </w:r>
    </w:p>
    <w:p w14:paraId="09D969DD" w14:textId="436D81F9" w:rsidR="00CF1723" w:rsidRPr="00DB757D" w:rsidRDefault="00CF1723" w:rsidP="001B2611">
      <w:pPr>
        <w:pStyle w:val="ListParagraph"/>
        <w:numPr>
          <w:ilvl w:val="0"/>
          <w:numId w:val="13"/>
        </w:numPr>
        <w:tabs>
          <w:tab w:val="left" w:pos="720"/>
          <w:tab w:val="left" w:pos="216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B757D">
        <w:rPr>
          <w:rFonts w:ascii="Times New Roman" w:hAnsi="Times New Roman" w:cs="Times New Roman"/>
          <w:sz w:val="24"/>
          <w:szCs w:val="24"/>
        </w:rPr>
        <w:t>Handley, M., Ayoughi, F., Garza, J., Amin, S., Volpe, R., and Lammert, A.  The investigation of food neophobia and bitterness sensitivity on food preference of familiar and unfamiliar fruit and vegetable products in elementary school children.  J. Sensory Studies JOSS-OA-18-0153 (In Revision)</w:t>
      </w:r>
    </w:p>
    <w:p w14:paraId="44E2FAD3" w14:textId="77777777" w:rsidR="00CF1723" w:rsidRDefault="00CF1723" w:rsidP="001B2611">
      <w:pPr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  <w:u w:val="single"/>
        </w:rPr>
      </w:pPr>
    </w:p>
    <w:p w14:paraId="28901550" w14:textId="2FFC7F40" w:rsidR="00473802" w:rsidRDefault="00473802" w:rsidP="001B2611">
      <w:pPr>
        <w:spacing w:after="0" w:line="240" w:lineRule="auto"/>
        <w:ind w:firstLine="360"/>
        <w:rPr>
          <w:rFonts w:ascii="Times New Roman" w:hAnsi="Times New Roman" w:cs="Times New Roman"/>
          <w:i/>
          <w:sz w:val="24"/>
          <w:szCs w:val="24"/>
          <w:u w:val="single"/>
        </w:rPr>
      </w:pPr>
      <w:r>
        <w:rPr>
          <w:rFonts w:ascii="Times New Roman" w:hAnsi="Times New Roman" w:cs="Times New Roman"/>
          <w:i/>
          <w:sz w:val="24"/>
          <w:szCs w:val="24"/>
          <w:u w:val="single"/>
        </w:rPr>
        <w:t>Book Chapters</w:t>
      </w:r>
    </w:p>
    <w:p w14:paraId="1BE3CBDA" w14:textId="74352C0F" w:rsidR="00473802" w:rsidRPr="009B68BB" w:rsidRDefault="00321B43" w:rsidP="001B2611">
      <w:pPr>
        <w:pStyle w:val="ListParagraph"/>
        <w:numPr>
          <w:ilvl w:val="0"/>
          <w:numId w:val="24"/>
        </w:numPr>
        <w:spacing w:after="0" w:line="240" w:lineRule="auto"/>
        <w:ind w:left="720"/>
        <w:rPr>
          <w:rFonts w:ascii="Times New Roman" w:hAnsi="Times New Roman" w:cs="Times New Roman"/>
          <w:i/>
          <w:sz w:val="24"/>
          <w:szCs w:val="24"/>
          <w:u w:val="single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Lammert, A.  Sensory and Consumer Science (Chapter 15).  In Foundations of Food Science:  Exploring the Science Behind the Foods We Eat.  </w:t>
      </w:r>
      <w:r w:rsidR="005374E7">
        <w:rPr>
          <w:rFonts w:ascii="Times New Roman" w:hAnsi="Times New Roman" w:cs="Times New Roman"/>
          <w:iCs/>
          <w:sz w:val="24"/>
          <w:szCs w:val="24"/>
        </w:rPr>
        <w:t>Rameriz, M. and Rolon, L. Editors.  Cognella Academic Publishing eBook.</w:t>
      </w:r>
      <w:r w:rsidR="009B68BB">
        <w:rPr>
          <w:rFonts w:ascii="Times New Roman" w:hAnsi="Times New Roman" w:cs="Times New Roman"/>
          <w:iCs/>
          <w:sz w:val="24"/>
          <w:szCs w:val="24"/>
        </w:rPr>
        <w:t xml:space="preserve">  (In Preparation</w:t>
      </w:r>
      <w:r w:rsidR="00680299">
        <w:rPr>
          <w:rFonts w:ascii="Times New Roman" w:hAnsi="Times New Roman" w:cs="Times New Roman"/>
          <w:iCs/>
          <w:sz w:val="24"/>
          <w:szCs w:val="24"/>
        </w:rPr>
        <w:t>, expected August 2026</w:t>
      </w:r>
      <w:r w:rsidR="009B68BB">
        <w:rPr>
          <w:rFonts w:ascii="Times New Roman" w:hAnsi="Times New Roman" w:cs="Times New Roman"/>
          <w:iCs/>
          <w:sz w:val="24"/>
          <w:szCs w:val="24"/>
        </w:rPr>
        <w:t>)</w:t>
      </w:r>
    </w:p>
    <w:p w14:paraId="3BA0EB10" w14:textId="0D16739D" w:rsidR="009B68BB" w:rsidRPr="00D12368" w:rsidRDefault="009B68BB" w:rsidP="001B2611">
      <w:pPr>
        <w:pStyle w:val="ListParagraph"/>
        <w:numPr>
          <w:ilvl w:val="0"/>
          <w:numId w:val="24"/>
        </w:numPr>
        <w:spacing w:after="0" w:line="240" w:lineRule="auto"/>
        <w:ind w:left="720"/>
        <w:rPr>
          <w:rFonts w:ascii="Times New Roman" w:hAnsi="Times New Roman" w:cs="Times New Roman"/>
          <w:i/>
          <w:sz w:val="24"/>
          <w:szCs w:val="24"/>
          <w:u w:val="single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Lammert, A. and Amin. S.  </w:t>
      </w:r>
      <w:r w:rsidR="00D12368">
        <w:rPr>
          <w:rFonts w:ascii="Times New Roman" w:hAnsi="Times New Roman" w:cs="Times New Roman"/>
          <w:iCs/>
          <w:sz w:val="24"/>
          <w:szCs w:val="24"/>
        </w:rPr>
        <w:t>Product Development</w:t>
      </w:r>
      <w:r>
        <w:rPr>
          <w:rFonts w:ascii="Times New Roman" w:hAnsi="Times New Roman" w:cs="Times New Roman"/>
          <w:iCs/>
          <w:sz w:val="24"/>
          <w:szCs w:val="24"/>
        </w:rPr>
        <w:t xml:space="preserve"> (Chapter </w:t>
      </w:r>
      <w:r w:rsidR="00D12368">
        <w:rPr>
          <w:rFonts w:ascii="Times New Roman" w:hAnsi="Times New Roman" w:cs="Times New Roman"/>
          <w:iCs/>
          <w:sz w:val="24"/>
          <w:szCs w:val="24"/>
        </w:rPr>
        <w:t>16</w:t>
      </w:r>
      <w:r>
        <w:rPr>
          <w:rFonts w:ascii="Times New Roman" w:hAnsi="Times New Roman" w:cs="Times New Roman"/>
          <w:iCs/>
          <w:sz w:val="24"/>
          <w:szCs w:val="24"/>
        </w:rPr>
        <w:t>).  In Foundations of Food Science:  Exploring the Science Behind the Foods We Eat.  Rameriz, M. and Rolon, L. Editors.  Cognella Academic Publishing eBook.  (In Preparation</w:t>
      </w:r>
      <w:r w:rsidR="00680299">
        <w:rPr>
          <w:rFonts w:ascii="Times New Roman" w:hAnsi="Times New Roman" w:cs="Times New Roman"/>
          <w:iCs/>
          <w:sz w:val="24"/>
          <w:szCs w:val="24"/>
        </w:rPr>
        <w:t>, expected August 2026</w:t>
      </w:r>
      <w:r>
        <w:rPr>
          <w:rFonts w:ascii="Times New Roman" w:hAnsi="Times New Roman" w:cs="Times New Roman"/>
          <w:iCs/>
          <w:sz w:val="24"/>
          <w:szCs w:val="24"/>
        </w:rPr>
        <w:t>)</w:t>
      </w:r>
    </w:p>
    <w:p w14:paraId="06446E79" w14:textId="77777777" w:rsidR="00473802" w:rsidRDefault="00473802" w:rsidP="001B2611">
      <w:pPr>
        <w:spacing w:after="0"/>
        <w:ind w:firstLine="360"/>
        <w:rPr>
          <w:rFonts w:ascii="Times New Roman" w:hAnsi="Times New Roman" w:cs="Times New Roman"/>
          <w:i/>
          <w:sz w:val="24"/>
          <w:szCs w:val="24"/>
          <w:u w:val="single"/>
        </w:rPr>
      </w:pPr>
    </w:p>
    <w:p w14:paraId="52BD4D1D" w14:textId="3A8E75A8" w:rsidR="00CF1723" w:rsidRPr="00434686" w:rsidRDefault="00CF1723" w:rsidP="001B2611">
      <w:pPr>
        <w:spacing w:after="0"/>
        <w:ind w:firstLine="360"/>
        <w:rPr>
          <w:rFonts w:ascii="Times New Roman" w:hAnsi="Times New Roman" w:cs="Times New Roman"/>
          <w:i/>
          <w:sz w:val="24"/>
          <w:szCs w:val="24"/>
          <w:u w:val="single"/>
        </w:rPr>
      </w:pPr>
      <w:r w:rsidRPr="000E20C9">
        <w:rPr>
          <w:rFonts w:ascii="Times New Roman" w:hAnsi="Times New Roman" w:cs="Times New Roman"/>
          <w:i/>
          <w:sz w:val="24"/>
          <w:szCs w:val="24"/>
          <w:u w:val="single"/>
        </w:rPr>
        <w:t>Conference Posters</w:t>
      </w:r>
      <w:r>
        <w:rPr>
          <w:rFonts w:ascii="Times New Roman" w:hAnsi="Times New Roman" w:cs="Times New Roman"/>
          <w:i/>
          <w:sz w:val="24"/>
          <w:szCs w:val="24"/>
          <w:u w:val="single"/>
        </w:rPr>
        <w:t xml:space="preserve"> – International </w:t>
      </w:r>
      <w:r w:rsidRPr="000E20C9">
        <w:rPr>
          <w:rFonts w:ascii="Times New Roman" w:hAnsi="Times New Roman" w:cs="Times New Roman"/>
          <w:bCs/>
          <w:i/>
          <w:sz w:val="24"/>
          <w:szCs w:val="24"/>
          <w:u w:val="single"/>
        </w:rPr>
        <w:t xml:space="preserve"> </w:t>
      </w:r>
    </w:p>
    <w:p w14:paraId="4BEB5964" w14:textId="473983A3" w:rsidR="004E0312" w:rsidRDefault="004E0312" w:rsidP="001B2611">
      <w:pPr>
        <w:pStyle w:val="BodyTextIndent2"/>
        <w:numPr>
          <w:ilvl w:val="0"/>
          <w:numId w:val="14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4E0312">
        <w:rPr>
          <w:rFonts w:ascii="Times New Roman" w:hAnsi="Times New Roman" w:cs="Times New Roman"/>
          <w:sz w:val="24"/>
          <w:szCs w:val="24"/>
        </w:rPr>
        <w:t>DeGeorge, D., Prough, G., Madden, J., Chu, K., Galatz, A., Diehn, D., Garza, J., Amin, S., and Lammert, A. 2025. Consumer acceptability of beef patties containing carrot pomace. 16th Pangborn Sensory Science Symposium, Philadelphia, Pennsylvania, USA</w:t>
      </w:r>
      <w:r w:rsidR="008E60BA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1AA5D1D8" w14:textId="0C94E59E" w:rsidR="009D3875" w:rsidRDefault="009D3875" w:rsidP="001B2611">
      <w:pPr>
        <w:pStyle w:val="BodyTextIndent2"/>
        <w:numPr>
          <w:ilvl w:val="0"/>
          <w:numId w:val="14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u, K., DeGeorge, D., Diehn, D., Galatz, A., Garza, J., McGowan, L., Drake, M.A., Amin, S., and Lammert, A. 2025.  Evaluating consumer awareness and familiarity of sustainable and upcycled foods.  </w:t>
      </w:r>
      <w:r w:rsidR="00231F0C">
        <w:rPr>
          <w:rFonts w:ascii="Times New Roman" w:hAnsi="Times New Roman" w:cs="Times New Roman"/>
          <w:sz w:val="24"/>
          <w:szCs w:val="24"/>
        </w:rPr>
        <w:t>16</w:t>
      </w:r>
      <w:r w:rsidR="00231F0C" w:rsidRPr="00D9125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231F0C">
        <w:rPr>
          <w:rFonts w:ascii="Times New Roman" w:hAnsi="Times New Roman" w:cs="Times New Roman"/>
          <w:sz w:val="24"/>
          <w:szCs w:val="24"/>
        </w:rPr>
        <w:t xml:space="preserve"> Pangborn Sensory Science Symposium, Philadelphia, PA, USA.  </w:t>
      </w:r>
    </w:p>
    <w:p w14:paraId="54807BBD" w14:textId="6F76EA82" w:rsidR="00651CF7" w:rsidRDefault="00651CF7" w:rsidP="001B2611">
      <w:pPr>
        <w:pStyle w:val="BodyTextIndent2"/>
        <w:numPr>
          <w:ilvl w:val="0"/>
          <w:numId w:val="14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B757D">
        <w:rPr>
          <w:rFonts w:ascii="Times New Roman" w:hAnsi="Times New Roman" w:cs="Times New Roman"/>
          <w:sz w:val="24"/>
          <w:szCs w:val="24"/>
        </w:rPr>
        <w:t>Rovai, D., Amin, S., Lesniauskas, R., Wilke, K., Garza, J., and Lammert, A.  202</w:t>
      </w:r>
      <w:r w:rsidR="00231F0C">
        <w:rPr>
          <w:rFonts w:ascii="Times New Roman" w:hAnsi="Times New Roman" w:cs="Times New Roman"/>
          <w:sz w:val="24"/>
          <w:szCs w:val="24"/>
        </w:rPr>
        <w:t>3</w:t>
      </w:r>
      <w:r w:rsidR="00A05A8C" w:rsidRPr="00DB757D">
        <w:rPr>
          <w:rFonts w:ascii="Times New Roman" w:hAnsi="Times New Roman" w:cs="Times New Roman"/>
          <w:sz w:val="24"/>
          <w:szCs w:val="24"/>
        </w:rPr>
        <w:t>. Are</w:t>
      </w:r>
      <w:r w:rsidRPr="00DB757D">
        <w:rPr>
          <w:rFonts w:ascii="Times New Roman" w:hAnsi="Times New Roman" w:cs="Times New Roman"/>
          <w:sz w:val="24"/>
          <w:szCs w:val="24"/>
        </w:rPr>
        <w:t xml:space="preserve"> early adopters willing to accept frozen, ready-to-cook mealworms as a food source?  </w:t>
      </w:r>
      <w:r w:rsidR="00467AD7">
        <w:rPr>
          <w:rFonts w:ascii="Times New Roman" w:hAnsi="Times New Roman" w:cs="Times New Roman"/>
          <w:sz w:val="24"/>
          <w:szCs w:val="24"/>
        </w:rPr>
        <w:t>15</w:t>
      </w:r>
      <w:r w:rsidR="00467AD7" w:rsidRPr="00D9125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467AD7">
        <w:rPr>
          <w:rFonts w:ascii="Times New Roman" w:hAnsi="Times New Roman" w:cs="Times New Roman"/>
          <w:sz w:val="24"/>
          <w:szCs w:val="24"/>
        </w:rPr>
        <w:t xml:space="preserve"> Pangborn Sensory Science Symposium, Nantes, France.  </w:t>
      </w:r>
    </w:p>
    <w:p w14:paraId="75C1D89A" w14:textId="512DC854" w:rsidR="00680299" w:rsidRDefault="00680299" w:rsidP="001B2611">
      <w:pPr>
        <w:pStyle w:val="BodyTextIndent2"/>
        <w:numPr>
          <w:ilvl w:val="0"/>
          <w:numId w:val="14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ite, S., Santos, F.B.O, Lammert, A., Azzara, D., Timms, A., Wee, J., Perkin, A., Davidov</w:t>
      </w:r>
      <w:r w:rsidR="0039453B">
        <w:rPr>
          <w:rFonts w:ascii="Times New Roman" w:hAnsi="Times New Roman" w:cs="Times New Roman"/>
          <w:sz w:val="24"/>
          <w:szCs w:val="24"/>
        </w:rPr>
        <w:t>, G., Campbell, Y., Kuo, W., Bohn, D., Garcia-Torres</w:t>
      </w:r>
      <w:r w:rsidR="0094304E">
        <w:rPr>
          <w:rFonts w:ascii="Times New Roman" w:hAnsi="Times New Roman" w:cs="Times New Roman"/>
          <w:sz w:val="24"/>
          <w:szCs w:val="24"/>
        </w:rPr>
        <w:t>, R.  2022.</w:t>
      </w:r>
      <w:r w:rsidR="0039453B">
        <w:rPr>
          <w:rFonts w:ascii="Times New Roman" w:hAnsi="Times New Roman" w:cs="Times New Roman"/>
          <w:sz w:val="24"/>
          <w:szCs w:val="24"/>
        </w:rPr>
        <w:t xml:space="preserve"> Teaching food product development:  The </w:t>
      </w:r>
      <w:r w:rsidR="0039453B">
        <w:rPr>
          <w:rFonts w:ascii="Times New Roman" w:hAnsi="Times New Roman" w:cs="Times New Roman"/>
          <w:sz w:val="24"/>
          <w:szCs w:val="24"/>
        </w:rPr>
        <w:lastRenderedPageBreak/>
        <w:t>importance of food safety and quality assurance incorporated into undergraduate curriculum.</w:t>
      </w:r>
      <w:r w:rsidR="00314A33">
        <w:rPr>
          <w:rFonts w:ascii="Times New Roman" w:hAnsi="Times New Roman" w:cs="Times New Roman"/>
          <w:sz w:val="24"/>
          <w:szCs w:val="24"/>
        </w:rPr>
        <w:t xml:space="preserve">  IAFP.  Toronto, Ontario, Canada.</w:t>
      </w:r>
      <w:r w:rsidR="00B34B6B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182ADA62" w14:textId="7BD84378" w:rsidR="00017080" w:rsidRDefault="00CC7969" w:rsidP="001B2611">
      <w:pPr>
        <w:pStyle w:val="BodyTextIndent2"/>
        <w:numPr>
          <w:ilvl w:val="0"/>
          <w:numId w:val="14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</w:t>
      </w:r>
      <w:r w:rsidR="00394A35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tos, F.B.O., Lammert, A., Amin, S., Azzara, D., Timms, A., </w:t>
      </w:r>
      <w:r w:rsidR="00EE727C">
        <w:rPr>
          <w:rFonts w:ascii="Times New Roman" w:hAnsi="Times New Roman" w:cs="Times New Roman"/>
          <w:sz w:val="24"/>
          <w:szCs w:val="24"/>
        </w:rPr>
        <w:t>Wee, J., Perkin, A., Davidov., G., White, S.</w:t>
      </w:r>
      <w:r w:rsidR="00A05A8C">
        <w:rPr>
          <w:rFonts w:ascii="Times New Roman" w:hAnsi="Times New Roman" w:cs="Times New Roman"/>
          <w:sz w:val="24"/>
          <w:szCs w:val="24"/>
        </w:rPr>
        <w:t>, Campbell</w:t>
      </w:r>
      <w:r w:rsidR="00EE727C">
        <w:rPr>
          <w:rFonts w:ascii="Times New Roman" w:hAnsi="Times New Roman" w:cs="Times New Roman"/>
          <w:sz w:val="24"/>
          <w:szCs w:val="24"/>
        </w:rPr>
        <w:t xml:space="preserve">, Y., Bohn, D., </w:t>
      </w:r>
      <w:r w:rsidR="007358E1">
        <w:rPr>
          <w:rFonts w:ascii="Times New Roman" w:hAnsi="Times New Roman" w:cs="Times New Roman"/>
          <w:sz w:val="24"/>
          <w:szCs w:val="24"/>
        </w:rPr>
        <w:t>Santana, L., and Garcia-Torres, R.  2022.  Teaching food product development – faculty vs. industry perspective.</w:t>
      </w:r>
      <w:r w:rsidR="001439ED">
        <w:rPr>
          <w:rFonts w:ascii="Times New Roman" w:hAnsi="Times New Roman" w:cs="Times New Roman"/>
          <w:sz w:val="24"/>
          <w:szCs w:val="24"/>
        </w:rPr>
        <w:t xml:space="preserve">  Annual NACTA Conference (Online)</w:t>
      </w:r>
    </w:p>
    <w:p w14:paraId="434430EB" w14:textId="4B37D8CD" w:rsidR="00CF1723" w:rsidRDefault="00CF1723" w:rsidP="001B2611">
      <w:pPr>
        <w:pStyle w:val="BodyTextIndent2"/>
        <w:numPr>
          <w:ilvl w:val="0"/>
          <w:numId w:val="14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, I., Chy, C., Gere, A., and Lammert, A.  2021</w:t>
      </w:r>
      <w:r w:rsidR="00A05A8C">
        <w:rPr>
          <w:rFonts w:ascii="Times New Roman" w:hAnsi="Times New Roman" w:cs="Times New Roman"/>
          <w:sz w:val="24"/>
          <w:szCs w:val="24"/>
        </w:rPr>
        <w:t>. The</w:t>
      </w:r>
      <w:r>
        <w:rPr>
          <w:rFonts w:ascii="Times New Roman" w:hAnsi="Times New Roman" w:cs="Times New Roman"/>
          <w:sz w:val="24"/>
          <w:szCs w:val="24"/>
        </w:rPr>
        <w:t xml:space="preserve"> use of MindGenomics to identify early adopter mind-sets of insect-based food products.  14</w:t>
      </w:r>
      <w:r w:rsidRPr="00432E55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Pangborn Sensory Science Symposium Virtual Meeting.  </w:t>
      </w:r>
    </w:p>
    <w:p w14:paraId="2A1589FA" w14:textId="640BC3AC" w:rsidR="00CF1723" w:rsidRDefault="00CF1723" w:rsidP="001B2611">
      <w:pPr>
        <w:pStyle w:val="BodyTextIndent2"/>
        <w:numPr>
          <w:ilvl w:val="0"/>
          <w:numId w:val="14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ndley, M., Ayoughi, F., Garza, J., Volpe, R., Amin, S., and Lammert, A.  2019</w:t>
      </w:r>
      <w:r w:rsidR="00A05A8C">
        <w:rPr>
          <w:rFonts w:ascii="Times New Roman" w:hAnsi="Times New Roman" w:cs="Times New Roman"/>
          <w:sz w:val="24"/>
          <w:szCs w:val="24"/>
        </w:rPr>
        <w:t>. Investigation</w:t>
      </w:r>
      <w:r>
        <w:rPr>
          <w:rFonts w:ascii="Times New Roman" w:hAnsi="Times New Roman" w:cs="Times New Roman"/>
          <w:sz w:val="24"/>
          <w:szCs w:val="24"/>
        </w:rPr>
        <w:t xml:space="preserve"> of food neophobia and bitterness sensitivity on food preference of familiar and unfamiliar fruit and vegetable products in elementary schools.  13</w:t>
      </w:r>
      <w:r w:rsidRPr="00CA625D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Pangborn Sensory Symposium.  Edinburgh, Scotland.  </w:t>
      </w:r>
    </w:p>
    <w:p w14:paraId="175B1729" w14:textId="77777777" w:rsidR="00CF1723" w:rsidRDefault="00CF1723" w:rsidP="001B2611">
      <w:pPr>
        <w:pStyle w:val="BodyTextIndent2"/>
        <w:numPr>
          <w:ilvl w:val="0"/>
          <w:numId w:val="14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youghi, F., Handley, M., Garza, J., Volpe, R., Amin, S., and Lammert, A.  2019.  Association of parental feeding practices and food neophobia with their 6 – 12 year old children.  13</w:t>
      </w:r>
      <w:r w:rsidRPr="00CA625D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Pangborn Sensory Symposium.  Edinburgh, Scotland.  July 28 – August 1.</w:t>
      </w:r>
    </w:p>
    <w:p w14:paraId="1C94437B" w14:textId="46D1A69E" w:rsidR="00CF1723" w:rsidRPr="00DB757D" w:rsidRDefault="00CF1723" w:rsidP="001B2611">
      <w:pPr>
        <w:pStyle w:val="ListParagraph"/>
        <w:numPr>
          <w:ilvl w:val="0"/>
          <w:numId w:val="14"/>
        </w:numPr>
        <w:spacing w:after="0" w:line="240" w:lineRule="auto"/>
        <w:ind w:left="720"/>
        <w:rPr>
          <w:rFonts w:ascii="Times New Roman" w:hAnsi="Times New Roman" w:cs="Times New Roman"/>
          <w:i/>
          <w:sz w:val="24"/>
          <w:szCs w:val="24"/>
          <w:u w:val="single"/>
        </w:rPr>
      </w:pPr>
      <w:r w:rsidRPr="00DB757D">
        <w:rPr>
          <w:rFonts w:ascii="Times New Roman" w:hAnsi="Times New Roman" w:cs="Times New Roman"/>
          <w:sz w:val="24"/>
          <w:szCs w:val="24"/>
        </w:rPr>
        <w:t>Comer, M., Martinez, K. P., McGaughey, K., and Lammert, A. M.  2015</w:t>
      </w:r>
      <w:r w:rsidR="00A05A8C" w:rsidRPr="00DB757D">
        <w:rPr>
          <w:rFonts w:ascii="Times New Roman" w:hAnsi="Times New Roman" w:cs="Times New Roman"/>
          <w:sz w:val="24"/>
          <w:szCs w:val="24"/>
        </w:rPr>
        <w:t>. Consumer</w:t>
      </w:r>
      <w:r w:rsidRPr="00DB757D">
        <w:rPr>
          <w:rFonts w:ascii="Times New Roman" w:hAnsi="Times New Roman" w:cs="Times New Roman"/>
          <w:sz w:val="24"/>
          <w:szCs w:val="24"/>
        </w:rPr>
        <w:t xml:space="preserve"> evaluation of cheeses</w:t>
      </w:r>
      <w:r w:rsidR="00A05A8C" w:rsidRPr="00DB757D">
        <w:rPr>
          <w:rFonts w:ascii="Times New Roman" w:hAnsi="Times New Roman" w:cs="Times New Roman"/>
          <w:sz w:val="24"/>
          <w:szCs w:val="24"/>
        </w:rPr>
        <w:t>: the</w:t>
      </w:r>
      <w:r w:rsidRPr="00DB757D">
        <w:rPr>
          <w:rFonts w:ascii="Times New Roman" w:hAnsi="Times New Roman" w:cs="Times New Roman"/>
          <w:sz w:val="24"/>
          <w:szCs w:val="24"/>
        </w:rPr>
        <w:t xml:space="preserve"> link between body mass index, sensitivity to reward, and product liking.  </w:t>
      </w:r>
      <w:r w:rsidRPr="00DB757D">
        <w:rPr>
          <w:rFonts w:ascii="Times New Roman" w:hAnsi="Times New Roman" w:cs="Times New Roman"/>
          <w:bCs/>
          <w:sz w:val="24"/>
          <w:szCs w:val="24"/>
          <w:lang w:val="en-GB"/>
        </w:rPr>
        <w:t>11</w:t>
      </w:r>
      <w:r w:rsidRPr="00DB757D">
        <w:rPr>
          <w:rFonts w:ascii="Times New Roman" w:hAnsi="Times New Roman" w:cs="Times New Roman"/>
          <w:bCs/>
          <w:sz w:val="24"/>
          <w:szCs w:val="24"/>
          <w:vertAlign w:val="superscript"/>
          <w:lang w:val="en-GB"/>
        </w:rPr>
        <w:t>th</w:t>
      </w:r>
      <w:r w:rsidRPr="00DB757D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Pangborn Sensory Science Symposium, Gothenburg, Sweden</w:t>
      </w:r>
      <w:r w:rsidRPr="00DB757D">
        <w:rPr>
          <w:rFonts w:ascii="Times New Roman" w:hAnsi="Times New Roman" w:cs="Times New Roman"/>
          <w:sz w:val="24"/>
          <w:szCs w:val="24"/>
        </w:rPr>
        <w:t>.</w:t>
      </w:r>
    </w:p>
    <w:p w14:paraId="7EED9960" w14:textId="71CBF0E6" w:rsidR="00CF1723" w:rsidRPr="00DB757D" w:rsidRDefault="00CF1723" w:rsidP="001B2611">
      <w:pPr>
        <w:pStyle w:val="ListParagraph"/>
        <w:numPr>
          <w:ilvl w:val="0"/>
          <w:numId w:val="14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B757D">
        <w:rPr>
          <w:rFonts w:ascii="Times New Roman" w:hAnsi="Times New Roman" w:cs="Times New Roman"/>
          <w:sz w:val="24"/>
          <w:szCs w:val="24"/>
        </w:rPr>
        <w:t>Martinez, K.P, Herrera, H., Jimenez-Flores, R., McGaughey, K., and Lammert, A. M.  2014</w:t>
      </w:r>
      <w:r w:rsidR="00A05A8C" w:rsidRPr="00DB757D">
        <w:rPr>
          <w:rFonts w:ascii="Times New Roman" w:hAnsi="Times New Roman" w:cs="Times New Roman"/>
          <w:sz w:val="24"/>
          <w:szCs w:val="24"/>
        </w:rPr>
        <w:t>. Do</w:t>
      </w:r>
      <w:r w:rsidRPr="00DB757D">
        <w:rPr>
          <w:rFonts w:ascii="Times New Roman" w:hAnsi="Times New Roman" w:cs="Times New Roman"/>
          <w:sz w:val="24"/>
          <w:szCs w:val="24"/>
        </w:rPr>
        <w:t xml:space="preserve"> we need an emotional cleanser?  An example using experimentally developed </w:t>
      </w:r>
      <w:r w:rsidR="00A05A8C">
        <w:rPr>
          <w:rFonts w:ascii="Times New Roman" w:hAnsi="Times New Roman" w:cs="Times New Roman"/>
          <w:sz w:val="24"/>
          <w:szCs w:val="24"/>
        </w:rPr>
        <w:t>low-moisture part-skim</w:t>
      </w:r>
      <w:r w:rsidRPr="00DB757D">
        <w:rPr>
          <w:rFonts w:ascii="Times New Roman" w:hAnsi="Times New Roman" w:cs="Times New Roman"/>
          <w:sz w:val="24"/>
          <w:szCs w:val="24"/>
        </w:rPr>
        <w:t xml:space="preserve"> mozzarella with partial NaCl substitution.  Eurosense, Copenhagen, Denmark.  </w:t>
      </w:r>
    </w:p>
    <w:p w14:paraId="7C21F3F4" w14:textId="2037EF34" w:rsidR="00CF1723" w:rsidRPr="00DB757D" w:rsidRDefault="00CF1723" w:rsidP="001B2611">
      <w:pPr>
        <w:pStyle w:val="ListParagraph"/>
        <w:numPr>
          <w:ilvl w:val="0"/>
          <w:numId w:val="14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B757D">
        <w:rPr>
          <w:rFonts w:ascii="Times New Roman" w:hAnsi="Times New Roman" w:cs="Times New Roman"/>
          <w:sz w:val="24"/>
          <w:szCs w:val="24"/>
        </w:rPr>
        <w:t>Martinez, K.P, Herrera, H., Arnold, M., Farkye, N., Jimenez-Flores, R., McGaughey, K., and Lammert, A. M.  2014</w:t>
      </w:r>
      <w:r w:rsidR="00A05A8C" w:rsidRPr="00DB757D">
        <w:rPr>
          <w:rFonts w:ascii="Times New Roman" w:hAnsi="Times New Roman" w:cs="Times New Roman"/>
          <w:sz w:val="24"/>
          <w:szCs w:val="24"/>
        </w:rPr>
        <w:t>. Consumer</w:t>
      </w:r>
      <w:r w:rsidRPr="00DB757D">
        <w:rPr>
          <w:rFonts w:ascii="Times New Roman" w:hAnsi="Times New Roman" w:cs="Times New Roman"/>
          <w:sz w:val="24"/>
          <w:szCs w:val="24"/>
        </w:rPr>
        <w:t xml:space="preserve"> evaluation of commercially produced convenience cheeses using a scaled IMET method.  Eurosense, Copenhagen, Denmark.  </w:t>
      </w:r>
    </w:p>
    <w:p w14:paraId="3D98D00D" w14:textId="77777777" w:rsidR="00CF1723" w:rsidRPr="00DB757D" w:rsidRDefault="00CF1723" w:rsidP="001B2611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B757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Martinez, </w:t>
      </w:r>
      <w:r w:rsidRPr="00DB757D">
        <w:rPr>
          <w:rFonts w:ascii="Times New Roman" w:hAnsi="Times New Roman" w:cs="Times New Roman"/>
          <w:sz w:val="24"/>
          <w:szCs w:val="24"/>
          <w:lang w:val="en-GB"/>
        </w:rPr>
        <w:t xml:space="preserve">K. P., </w:t>
      </w:r>
      <w:r w:rsidRPr="00DB757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Collinsworth, </w:t>
      </w:r>
      <w:r w:rsidRPr="00DB757D">
        <w:rPr>
          <w:rFonts w:ascii="Times New Roman" w:hAnsi="Times New Roman" w:cs="Times New Roman"/>
          <w:sz w:val="24"/>
          <w:szCs w:val="24"/>
          <w:lang w:val="en-GB"/>
        </w:rPr>
        <w:t xml:space="preserve">L.A., </w:t>
      </w:r>
      <w:r w:rsidRPr="00DB757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Lammert, </w:t>
      </w:r>
      <w:r w:rsidRPr="00DB757D">
        <w:rPr>
          <w:rFonts w:ascii="Times New Roman" w:hAnsi="Times New Roman" w:cs="Times New Roman"/>
          <w:sz w:val="24"/>
          <w:szCs w:val="24"/>
          <w:lang w:val="en-GB"/>
        </w:rPr>
        <w:t xml:space="preserve">A.M., </w:t>
      </w:r>
      <w:r w:rsidRPr="00DB757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rnold, </w:t>
      </w:r>
      <w:r w:rsidRPr="00DB757D">
        <w:rPr>
          <w:rFonts w:ascii="Times New Roman" w:hAnsi="Times New Roman" w:cs="Times New Roman"/>
          <w:sz w:val="24"/>
          <w:szCs w:val="24"/>
          <w:lang w:val="en-GB"/>
        </w:rPr>
        <w:t xml:space="preserve">M., </w:t>
      </w:r>
      <w:r w:rsidRPr="00DB757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Farkye, </w:t>
      </w:r>
      <w:r w:rsidRPr="00DB757D">
        <w:rPr>
          <w:rFonts w:ascii="Times New Roman" w:hAnsi="Times New Roman" w:cs="Times New Roman"/>
          <w:sz w:val="24"/>
          <w:szCs w:val="24"/>
          <w:lang w:val="en-GB"/>
        </w:rPr>
        <w:t xml:space="preserve">N., </w:t>
      </w:r>
      <w:r w:rsidRPr="00DB757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Garza, </w:t>
      </w:r>
      <w:r w:rsidRPr="00DB757D">
        <w:rPr>
          <w:rFonts w:ascii="Times New Roman" w:hAnsi="Times New Roman" w:cs="Times New Roman"/>
          <w:sz w:val="24"/>
          <w:szCs w:val="24"/>
          <w:lang w:val="en-GB"/>
        </w:rPr>
        <w:t xml:space="preserve">J., </w:t>
      </w:r>
      <w:r w:rsidRPr="00DB757D">
        <w:rPr>
          <w:rFonts w:ascii="Times New Roman" w:eastAsia="Times New Roman" w:hAnsi="Times New Roman" w:cs="Times New Roman"/>
          <w:sz w:val="24"/>
          <w:szCs w:val="24"/>
          <w:lang w:val="en-GB"/>
        </w:rPr>
        <w:t>and Ashman</w:t>
      </w:r>
      <w:r w:rsidRPr="00DB757D">
        <w:rPr>
          <w:rFonts w:ascii="Times New Roman" w:hAnsi="Times New Roman" w:cs="Times New Roman"/>
          <w:sz w:val="24"/>
          <w:szCs w:val="24"/>
          <w:lang w:val="en-GB"/>
        </w:rPr>
        <w:t xml:space="preserve">, H.  2013.  </w:t>
      </w:r>
      <w:r w:rsidRPr="00DB757D"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  <w:t xml:space="preserve">Using </w:t>
      </w:r>
      <w:r w:rsidRPr="00DB757D">
        <w:rPr>
          <w:rFonts w:ascii="Times New Roman" w:hAnsi="Times New Roman" w:cs="Times New Roman"/>
          <w:bCs/>
          <w:sz w:val="24"/>
          <w:szCs w:val="24"/>
          <w:lang w:val="en-GB"/>
        </w:rPr>
        <w:t>s</w:t>
      </w:r>
      <w:r w:rsidRPr="00DB757D"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  <w:t>elf-</w:t>
      </w:r>
      <w:r w:rsidRPr="00DB757D">
        <w:rPr>
          <w:rFonts w:ascii="Times New Roman" w:hAnsi="Times New Roman" w:cs="Times New Roman"/>
          <w:bCs/>
          <w:sz w:val="24"/>
          <w:szCs w:val="24"/>
          <w:lang w:val="en-GB"/>
        </w:rPr>
        <w:t>s</w:t>
      </w:r>
      <w:r w:rsidRPr="00DB757D"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  <w:t xml:space="preserve">elected </w:t>
      </w:r>
      <w:r w:rsidRPr="00DB757D">
        <w:rPr>
          <w:rFonts w:ascii="Times New Roman" w:hAnsi="Times New Roman" w:cs="Times New Roman"/>
          <w:bCs/>
          <w:sz w:val="24"/>
          <w:szCs w:val="24"/>
          <w:lang w:val="en-GB"/>
        </w:rPr>
        <w:t>e</w:t>
      </w:r>
      <w:r w:rsidRPr="00DB757D"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  <w:t xml:space="preserve">motion </w:t>
      </w:r>
      <w:r w:rsidRPr="00DB757D">
        <w:rPr>
          <w:rFonts w:ascii="Times New Roman" w:hAnsi="Times New Roman" w:cs="Times New Roman"/>
          <w:bCs/>
          <w:sz w:val="24"/>
          <w:szCs w:val="24"/>
          <w:lang w:val="en-GB"/>
        </w:rPr>
        <w:t>i</w:t>
      </w:r>
      <w:r w:rsidRPr="00DB757D"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  <w:t xml:space="preserve">mages and </w:t>
      </w:r>
      <w:r w:rsidRPr="00DB757D">
        <w:rPr>
          <w:rFonts w:ascii="Times New Roman" w:hAnsi="Times New Roman" w:cs="Times New Roman"/>
          <w:bCs/>
          <w:sz w:val="24"/>
          <w:szCs w:val="24"/>
          <w:lang w:val="en-GB"/>
        </w:rPr>
        <w:t>h</w:t>
      </w:r>
      <w:r w:rsidRPr="00DB757D"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  <w:t xml:space="preserve">edonics to </w:t>
      </w:r>
      <w:r w:rsidRPr="00DB757D">
        <w:rPr>
          <w:rFonts w:ascii="Times New Roman" w:hAnsi="Times New Roman" w:cs="Times New Roman"/>
          <w:bCs/>
          <w:sz w:val="24"/>
          <w:szCs w:val="24"/>
          <w:lang w:val="en-GB"/>
        </w:rPr>
        <w:t>e</w:t>
      </w:r>
      <w:r w:rsidRPr="00DB757D"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  <w:t xml:space="preserve">valuate </w:t>
      </w:r>
      <w:r w:rsidRPr="00DB757D">
        <w:rPr>
          <w:rFonts w:ascii="Times New Roman" w:hAnsi="Times New Roman" w:cs="Times New Roman"/>
          <w:bCs/>
          <w:sz w:val="24"/>
          <w:szCs w:val="24"/>
          <w:lang w:val="en-GB"/>
        </w:rPr>
        <w:t>r</w:t>
      </w:r>
      <w:r w:rsidRPr="00DB757D"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  <w:t xml:space="preserve">educed </w:t>
      </w:r>
      <w:r w:rsidRPr="00DB757D">
        <w:rPr>
          <w:rFonts w:ascii="Times New Roman" w:hAnsi="Times New Roman" w:cs="Times New Roman"/>
          <w:bCs/>
          <w:sz w:val="24"/>
          <w:szCs w:val="24"/>
          <w:lang w:val="en-GB"/>
        </w:rPr>
        <w:t>s</w:t>
      </w:r>
      <w:r w:rsidRPr="00DB757D"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  <w:t xml:space="preserve">odium </w:t>
      </w:r>
      <w:r w:rsidRPr="00DB757D">
        <w:rPr>
          <w:rFonts w:ascii="Times New Roman" w:hAnsi="Times New Roman" w:cs="Times New Roman"/>
          <w:bCs/>
          <w:sz w:val="24"/>
          <w:szCs w:val="24"/>
          <w:lang w:val="en-GB"/>
        </w:rPr>
        <w:t>m</w:t>
      </w:r>
      <w:r w:rsidRPr="00DB757D"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  <w:t xml:space="preserve">ozzarella </w:t>
      </w:r>
      <w:r w:rsidRPr="00DB757D">
        <w:rPr>
          <w:rFonts w:ascii="Times New Roman" w:hAnsi="Times New Roman" w:cs="Times New Roman"/>
          <w:bCs/>
          <w:sz w:val="24"/>
          <w:szCs w:val="24"/>
          <w:lang w:val="en-GB"/>
        </w:rPr>
        <w:t>c</w:t>
      </w:r>
      <w:r w:rsidRPr="00DB757D"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  <w:t xml:space="preserve">heese </w:t>
      </w:r>
      <w:r w:rsidRPr="00DB757D">
        <w:rPr>
          <w:rFonts w:ascii="Times New Roman" w:hAnsi="Times New Roman" w:cs="Times New Roman"/>
          <w:bCs/>
          <w:sz w:val="24"/>
          <w:szCs w:val="24"/>
          <w:lang w:val="en-GB"/>
        </w:rPr>
        <w:t>w</w:t>
      </w:r>
      <w:r w:rsidRPr="00DB757D"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  <w:t xml:space="preserve">ith and </w:t>
      </w:r>
      <w:r w:rsidRPr="00DB757D">
        <w:rPr>
          <w:rFonts w:ascii="Times New Roman" w:hAnsi="Times New Roman" w:cs="Times New Roman"/>
          <w:bCs/>
          <w:sz w:val="24"/>
          <w:szCs w:val="24"/>
          <w:lang w:val="en-GB"/>
        </w:rPr>
        <w:t>w</w:t>
      </w:r>
      <w:r w:rsidRPr="00DB757D"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  <w:t xml:space="preserve">ithout </w:t>
      </w:r>
      <w:r w:rsidRPr="00DB757D">
        <w:rPr>
          <w:rFonts w:ascii="Times New Roman" w:hAnsi="Times New Roman" w:cs="Times New Roman"/>
          <w:bCs/>
          <w:sz w:val="24"/>
          <w:szCs w:val="24"/>
          <w:lang w:val="en-GB"/>
        </w:rPr>
        <w:t>f</w:t>
      </w:r>
      <w:r w:rsidRPr="00DB757D"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  <w:t xml:space="preserve">lavor </w:t>
      </w:r>
      <w:r w:rsidRPr="00DB757D">
        <w:rPr>
          <w:rFonts w:ascii="Times New Roman" w:hAnsi="Times New Roman" w:cs="Times New Roman"/>
          <w:bCs/>
          <w:sz w:val="24"/>
          <w:szCs w:val="24"/>
          <w:lang w:val="en-GB"/>
        </w:rPr>
        <w:t>e</w:t>
      </w:r>
      <w:r w:rsidRPr="00DB757D"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  <w:t>nhancers</w:t>
      </w:r>
      <w:r w:rsidRPr="00DB757D">
        <w:rPr>
          <w:rFonts w:ascii="Times New Roman" w:hAnsi="Times New Roman" w:cs="Times New Roman"/>
          <w:bCs/>
          <w:sz w:val="24"/>
          <w:szCs w:val="24"/>
          <w:lang w:val="en-GB"/>
        </w:rPr>
        <w:t>. 10</w:t>
      </w:r>
      <w:r w:rsidRPr="00DB757D">
        <w:rPr>
          <w:rFonts w:ascii="Times New Roman" w:hAnsi="Times New Roman" w:cs="Times New Roman"/>
          <w:bCs/>
          <w:sz w:val="24"/>
          <w:szCs w:val="24"/>
          <w:vertAlign w:val="superscript"/>
          <w:lang w:val="en-GB"/>
        </w:rPr>
        <w:t>th</w:t>
      </w:r>
      <w:r w:rsidRPr="00DB757D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Pangborn Sensory Science Symposium, Rio de Janiero, Brazil.</w:t>
      </w:r>
    </w:p>
    <w:p w14:paraId="2A7258AB" w14:textId="2DD2D0B5" w:rsidR="00CF1723" w:rsidRPr="00DB757D" w:rsidRDefault="00CF1723" w:rsidP="001B2611">
      <w:pPr>
        <w:pStyle w:val="ListParagraph"/>
        <w:numPr>
          <w:ilvl w:val="0"/>
          <w:numId w:val="14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B757D">
        <w:rPr>
          <w:rFonts w:ascii="Times New Roman" w:hAnsi="Times New Roman" w:cs="Times New Roman"/>
          <w:sz w:val="24"/>
          <w:szCs w:val="24"/>
        </w:rPr>
        <w:t>Collinsworth, L., Weber, J., Lammert, A., Thomas, J., Leidheiser, M., Garza, J., Keener, M., and Ashman, H.  2012</w:t>
      </w:r>
      <w:r w:rsidR="00A05A8C" w:rsidRPr="00DB757D">
        <w:rPr>
          <w:rFonts w:ascii="Times New Roman" w:hAnsi="Times New Roman" w:cs="Times New Roman"/>
          <w:sz w:val="24"/>
          <w:szCs w:val="24"/>
        </w:rPr>
        <w:t>. Development</w:t>
      </w:r>
      <w:r w:rsidRPr="00DB757D">
        <w:rPr>
          <w:rFonts w:ascii="Times New Roman" w:hAnsi="Times New Roman" w:cs="Times New Roman"/>
          <w:sz w:val="24"/>
          <w:szCs w:val="24"/>
        </w:rPr>
        <w:t xml:space="preserve"> of a novel method to evaluating emotions</w:t>
      </w:r>
      <w:r w:rsidR="00A05A8C" w:rsidRPr="00DB757D">
        <w:rPr>
          <w:rFonts w:ascii="Times New Roman" w:hAnsi="Times New Roman" w:cs="Times New Roman"/>
          <w:sz w:val="24"/>
          <w:szCs w:val="24"/>
        </w:rPr>
        <w:t>: imagery</w:t>
      </w:r>
      <w:r w:rsidRPr="00DB757D">
        <w:rPr>
          <w:rFonts w:ascii="Times New Roman" w:hAnsi="Times New Roman" w:cs="Times New Roman"/>
          <w:sz w:val="24"/>
          <w:szCs w:val="24"/>
        </w:rPr>
        <w:t xml:space="preserve"> versus language.  Eurosense, Bern, Switzerland.  </w:t>
      </w:r>
    </w:p>
    <w:p w14:paraId="7FC058B5" w14:textId="3AE594B9" w:rsidR="00CF1723" w:rsidRPr="00DB757D" w:rsidRDefault="00CF1723" w:rsidP="001B2611">
      <w:pPr>
        <w:pStyle w:val="ListParagraph"/>
        <w:numPr>
          <w:ilvl w:val="0"/>
          <w:numId w:val="14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B757D">
        <w:rPr>
          <w:rFonts w:ascii="Times New Roman" w:hAnsi="Times New Roman" w:cs="Times New Roman"/>
          <w:sz w:val="24"/>
          <w:szCs w:val="24"/>
        </w:rPr>
        <w:t>Collinsworth, L., Weber, J., Lammert, A., Thomas, J., Leidheiser, M., Garza, J., Keener, M., and Ashman, H.  2012</w:t>
      </w:r>
      <w:r w:rsidR="00A05A8C" w:rsidRPr="00DB757D">
        <w:rPr>
          <w:rFonts w:ascii="Times New Roman" w:hAnsi="Times New Roman" w:cs="Times New Roman"/>
          <w:sz w:val="24"/>
          <w:szCs w:val="24"/>
        </w:rPr>
        <w:t>. A</w:t>
      </w:r>
      <w:r w:rsidRPr="00DB757D">
        <w:rPr>
          <w:rFonts w:ascii="Times New Roman" w:hAnsi="Times New Roman" w:cs="Times New Roman"/>
          <w:sz w:val="24"/>
          <w:szCs w:val="24"/>
        </w:rPr>
        <w:t xml:space="preserve"> method for relating texture and emotion: a first look.  Eurosense, Bern, Switzerland.</w:t>
      </w:r>
    </w:p>
    <w:p w14:paraId="111807A0" w14:textId="44CC8BAF" w:rsidR="00CF1723" w:rsidRPr="00347639" w:rsidRDefault="00CF1723" w:rsidP="001B2611">
      <w:pPr>
        <w:pStyle w:val="BodyTextIndent2"/>
        <w:numPr>
          <w:ilvl w:val="0"/>
          <w:numId w:val="14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 xml:space="preserve">Lammert, A. M. and Schmidt, S. J.  </w:t>
      </w:r>
      <w:r>
        <w:rPr>
          <w:rFonts w:ascii="Times New Roman" w:hAnsi="Times New Roman" w:cs="Times New Roman"/>
          <w:sz w:val="24"/>
          <w:szCs w:val="24"/>
        </w:rPr>
        <w:t>1998</w:t>
      </w:r>
      <w:r w:rsidR="00A05A8C">
        <w:rPr>
          <w:rFonts w:ascii="Times New Roman" w:hAnsi="Times New Roman" w:cs="Times New Roman"/>
          <w:sz w:val="24"/>
          <w:szCs w:val="24"/>
        </w:rPr>
        <w:t>. Modeling</w:t>
      </w:r>
      <w:r w:rsidRPr="00347639">
        <w:rPr>
          <w:rFonts w:ascii="Times New Roman" w:hAnsi="Times New Roman" w:cs="Times New Roman"/>
          <w:sz w:val="24"/>
          <w:szCs w:val="24"/>
        </w:rPr>
        <w:t xml:space="preserve"> of the 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347639">
        <w:rPr>
          <w:rFonts w:ascii="Times New Roman" w:hAnsi="Times New Roman" w:cs="Times New Roman"/>
          <w:sz w:val="24"/>
          <w:szCs w:val="24"/>
        </w:rPr>
        <w:t xml:space="preserve">hysical 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347639">
        <w:rPr>
          <w:rFonts w:ascii="Times New Roman" w:hAnsi="Times New Roman" w:cs="Times New Roman"/>
          <w:sz w:val="24"/>
          <w:szCs w:val="24"/>
        </w:rPr>
        <w:t xml:space="preserve">ging 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347639">
        <w:rPr>
          <w:rFonts w:ascii="Times New Roman" w:hAnsi="Times New Roman" w:cs="Times New Roman"/>
          <w:sz w:val="24"/>
          <w:szCs w:val="24"/>
        </w:rPr>
        <w:t xml:space="preserve">rocess of 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347639">
        <w:rPr>
          <w:rFonts w:ascii="Times New Roman" w:hAnsi="Times New Roman" w:cs="Times New Roman"/>
          <w:sz w:val="24"/>
          <w:szCs w:val="24"/>
        </w:rPr>
        <w:t xml:space="preserve">altose </w:t>
      </w:r>
      <w:r>
        <w:rPr>
          <w:rFonts w:ascii="Times New Roman" w:hAnsi="Times New Roman" w:cs="Times New Roman"/>
          <w:sz w:val="24"/>
          <w:szCs w:val="24"/>
        </w:rPr>
        <w:t>g</w:t>
      </w:r>
      <w:r w:rsidRPr="00347639">
        <w:rPr>
          <w:rFonts w:ascii="Times New Roman" w:hAnsi="Times New Roman" w:cs="Times New Roman"/>
          <w:sz w:val="24"/>
          <w:szCs w:val="24"/>
        </w:rPr>
        <w:t xml:space="preserve">lasses 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347639">
        <w:rPr>
          <w:rFonts w:ascii="Times New Roman" w:hAnsi="Times New Roman" w:cs="Times New Roman"/>
          <w:sz w:val="24"/>
          <w:szCs w:val="24"/>
        </w:rPr>
        <w:t xml:space="preserve">ged at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347639">
        <w:rPr>
          <w:rFonts w:ascii="Times New Roman" w:hAnsi="Times New Roman" w:cs="Times New Roman"/>
          <w:sz w:val="24"/>
          <w:szCs w:val="24"/>
        </w:rPr>
        <w:t xml:space="preserve">ifferent 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347639">
        <w:rPr>
          <w:rFonts w:ascii="Times New Roman" w:hAnsi="Times New Roman" w:cs="Times New Roman"/>
          <w:sz w:val="24"/>
          <w:szCs w:val="24"/>
        </w:rPr>
        <w:t>emperatures.  Presented</w:t>
      </w:r>
      <w:r>
        <w:rPr>
          <w:rFonts w:ascii="Times New Roman" w:hAnsi="Times New Roman" w:cs="Times New Roman"/>
          <w:sz w:val="24"/>
          <w:szCs w:val="24"/>
        </w:rPr>
        <w:t xml:space="preserve"> at ISOPOW-7, Helsinki, Finland</w:t>
      </w:r>
      <w:r w:rsidRPr="00347639">
        <w:rPr>
          <w:rFonts w:ascii="Times New Roman" w:hAnsi="Times New Roman" w:cs="Times New Roman"/>
          <w:sz w:val="24"/>
          <w:szCs w:val="24"/>
        </w:rPr>
        <w:t>.</w:t>
      </w:r>
    </w:p>
    <w:p w14:paraId="61E93FF1" w14:textId="0B2CE254" w:rsidR="00CF1723" w:rsidRDefault="00CF1723" w:rsidP="001B2611">
      <w:pPr>
        <w:pStyle w:val="BodyTextIndent2"/>
        <w:numPr>
          <w:ilvl w:val="0"/>
          <w:numId w:val="14"/>
        </w:numPr>
        <w:tabs>
          <w:tab w:val="left" w:pos="126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 xml:space="preserve">Lammert, A. M. and Schmidt, S. J.  </w:t>
      </w:r>
      <w:r>
        <w:rPr>
          <w:rFonts w:ascii="Times New Roman" w:hAnsi="Times New Roman" w:cs="Times New Roman"/>
          <w:sz w:val="24"/>
          <w:szCs w:val="24"/>
        </w:rPr>
        <w:t>1996</w:t>
      </w:r>
      <w:r w:rsidR="00A05A8C">
        <w:rPr>
          <w:rFonts w:ascii="Times New Roman" w:hAnsi="Times New Roman" w:cs="Times New Roman"/>
          <w:sz w:val="24"/>
          <w:szCs w:val="24"/>
        </w:rPr>
        <w:t>. Physical</w:t>
      </w:r>
      <w:r w:rsidRPr="0034763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347639">
        <w:rPr>
          <w:rFonts w:ascii="Times New Roman" w:hAnsi="Times New Roman" w:cs="Times New Roman"/>
          <w:sz w:val="24"/>
          <w:szCs w:val="24"/>
        </w:rPr>
        <w:t xml:space="preserve">ging of 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347639">
        <w:rPr>
          <w:rFonts w:ascii="Times New Roman" w:hAnsi="Times New Roman" w:cs="Times New Roman"/>
          <w:sz w:val="24"/>
          <w:szCs w:val="24"/>
        </w:rPr>
        <w:t xml:space="preserve">altose </w:t>
      </w:r>
      <w:r>
        <w:rPr>
          <w:rFonts w:ascii="Times New Roman" w:hAnsi="Times New Roman" w:cs="Times New Roman"/>
          <w:sz w:val="24"/>
          <w:szCs w:val="24"/>
        </w:rPr>
        <w:t>g</w:t>
      </w:r>
      <w:r w:rsidRPr="00347639">
        <w:rPr>
          <w:rFonts w:ascii="Times New Roman" w:hAnsi="Times New Roman" w:cs="Times New Roman"/>
          <w:sz w:val="24"/>
          <w:szCs w:val="24"/>
        </w:rPr>
        <w:t xml:space="preserve">lasses 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347639">
        <w:rPr>
          <w:rFonts w:ascii="Times New Roman" w:hAnsi="Times New Roman" w:cs="Times New Roman"/>
          <w:sz w:val="24"/>
          <w:szCs w:val="24"/>
        </w:rPr>
        <w:t xml:space="preserve">easured by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347639">
        <w:rPr>
          <w:rFonts w:ascii="Times New Roman" w:hAnsi="Times New Roman" w:cs="Times New Roman"/>
          <w:sz w:val="24"/>
          <w:szCs w:val="24"/>
        </w:rPr>
        <w:t xml:space="preserve">tandard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347639">
        <w:rPr>
          <w:rFonts w:ascii="Times New Roman" w:hAnsi="Times New Roman" w:cs="Times New Roman"/>
          <w:sz w:val="24"/>
          <w:szCs w:val="24"/>
        </w:rPr>
        <w:t xml:space="preserve">ifferential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347639">
        <w:rPr>
          <w:rFonts w:ascii="Times New Roman" w:hAnsi="Times New Roman" w:cs="Times New Roman"/>
          <w:sz w:val="24"/>
          <w:szCs w:val="24"/>
        </w:rPr>
        <w:t xml:space="preserve">canning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347639">
        <w:rPr>
          <w:rFonts w:ascii="Times New Roman" w:hAnsi="Times New Roman" w:cs="Times New Roman"/>
          <w:sz w:val="24"/>
          <w:szCs w:val="24"/>
        </w:rPr>
        <w:t xml:space="preserve">alorimetry and 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347639">
        <w:rPr>
          <w:rFonts w:ascii="Times New Roman" w:hAnsi="Times New Roman" w:cs="Times New Roman"/>
          <w:sz w:val="24"/>
          <w:szCs w:val="24"/>
        </w:rPr>
        <w:t xml:space="preserve">odulated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347639">
        <w:rPr>
          <w:rFonts w:ascii="Times New Roman" w:hAnsi="Times New Roman" w:cs="Times New Roman"/>
          <w:sz w:val="24"/>
          <w:szCs w:val="24"/>
        </w:rPr>
        <w:t xml:space="preserve">ifferential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347639">
        <w:rPr>
          <w:rFonts w:ascii="Times New Roman" w:hAnsi="Times New Roman" w:cs="Times New Roman"/>
          <w:sz w:val="24"/>
          <w:szCs w:val="24"/>
        </w:rPr>
        <w:t xml:space="preserve">canning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347639">
        <w:rPr>
          <w:rFonts w:ascii="Times New Roman" w:hAnsi="Times New Roman" w:cs="Times New Roman"/>
          <w:sz w:val="24"/>
          <w:szCs w:val="24"/>
        </w:rPr>
        <w:t xml:space="preserve">alorimetry.  Presented at the 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3060C6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47639">
        <w:rPr>
          <w:rFonts w:ascii="Times New Roman" w:hAnsi="Times New Roman" w:cs="Times New Roman"/>
          <w:sz w:val="24"/>
          <w:szCs w:val="24"/>
        </w:rPr>
        <w:t>Girton Working Conference on Amorphous Carbohydrates, Girton College, Cambridge University, Cambridge, England.</w:t>
      </w:r>
    </w:p>
    <w:p w14:paraId="4C46F0F1" w14:textId="77777777" w:rsidR="00CF1723" w:rsidRDefault="00CF1723" w:rsidP="001B2611">
      <w:pPr>
        <w:spacing w:after="0" w:line="240" w:lineRule="auto"/>
        <w:ind w:left="1170" w:hanging="810"/>
        <w:rPr>
          <w:rFonts w:ascii="Times New Roman" w:hAnsi="Times New Roman" w:cs="Times New Roman"/>
          <w:i/>
          <w:sz w:val="24"/>
          <w:szCs w:val="24"/>
          <w:u w:val="single"/>
        </w:rPr>
      </w:pPr>
    </w:p>
    <w:p w14:paraId="58963912" w14:textId="77777777" w:rsidR="00CF1723" w:rsidRPr="004365AE" w:rsidRDefault="00CF1723" w:rsidP="001B2611">
      <w:pPr>
        <w:spacing w:after="0" w:line="240" w:lineRule="auto"/>
        <w:ind w:left="1170" w:hanging="810"/>
        <w:rPr>
          <w:rFonts w:ascii="Times New Roman" w:hAnsi="Times New Roman" w:cs="Times New Roman"/>
          <w:i/>
          <w:sz w:val="24"/>
          <w:szCs w:val="24"/>
          <w:u w:val="single"/>
        </w:rPr>
      </w:pPr>
      <w:r w:rsidRPr="004365AE">
        <w:rPr>
          <w:rFonts w:ascii="Times New Roman" w:hAnsi="Times New Roman" w:cs="Times New Roman"/>
          <w:i/>
          <w:sz w:val="24"/>
          <w:szCs w:val="24"/>
          <w:u w:val="single"/>
        </w:rPr>
        <w:t>Conference Posters - Domestic</w:t>
      </w:r>
    </w:p>
    <w:p w14:paraId="07DD00C3" w14:textId="33473DED" w:rsidR="00D50238" w:rsidRPr="00D50238" w:rsidRDefault="00554D11" w:rsidP="001B2611">
      <w:pPr>
        <w:pStyle w:val="BodyTextIndent2"/>
        <w:numPr>
          <w:ilvl w:val="0"/>
          <w:numId w:val="15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4E7D50">
        <w:rPr>
          <w:rFonts w:ascii="Times New Roman" w:hAnsi="Times New Roman" w:cs="Times New Roman"/>
          <w:sz w:val="24"/>
          <w:szCs w:val="24"/>
        </w:rPr>
        <w:t xml:space="preserve">Prough, G. Madden, J., DeGeorge, D., Chu, K., Amin, S., and Lammert, A., 2025. Functionality of carrot pomace as a nutritional and sustainable additive in the development of beef patties. </w:t>
      </w:r>
      <w:r w:rsidR="00D50238">
        <w:rPr>
          <w:rFonts w:ascii="Times New Roman" w:hAnsi="Times New Roman" w:cs="Times New Roman"/>
          <w:sz w:val="24"/>
          <w:szCs w:val="24"/>
        </w:rPr>
        <w:t xml:space="preserve"> Agricultural Research Institute PI Meeting.  Sacramento, CA.  October 9.</w:t>
      </w:r>
    </w:p>
    <w:p w14:paraId="2B56E7DB" w14:textId="5C280F3A" w:rsidR="0071783D" w:rsidRDefault="0071783D" w:rsidP="001B2611">
      <w:pPr>
        <w:pStyle w:val="BodyTextIndent2"/>
        <w:numPr>
          <w:ilvl w:val="0"/>
          <w:numId w:val="15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4E0312">
        <w:rPr>
          <w:rFonts w:ascii="Times New Roman" w:hAnsi="Times New Roman" w:cs="Times New Roman"/>
          <w:sz w:val="24"/>
          <w:szCs w:val="24"/>
        </w:rPr>
        <w:t>DeGeorge, D., Prough, G., Madden, J., Chu, K., Galatz, A., Diehn, D., Garza, J., Amin, S., and Lammert, A. 2025. Consumer acceptability of beef patties containing carrot pomace. </w:t>
      </w:r>
      <w:r w:rsidR="00A42D1B">
        <w:rPr>
          <w:rFonts w:ascii="Times New Roman" w:hAnsi="Times New Roman" w:cs="Times New Roman"/>
          <w:sz w:val="24"/>
          <w:szCs w:val="24"/>
        </w:rPr>
        <w:t>Agricultural Research Institute PI</w:t>
      </w:r>
      <w:r w:rsidR="00A24200">
        <w:rPr>
          <w:rFonts w:ascii="Times New Roman" w:hAnsi="Times New Roman" w:cs="Times New Roman"/>
          <w:sz w:val="24"/>
          <w:szCs w:val="24"/>
        </w:rPr>
        <w:t xml:space="preserve"> Meeting.  Sacramento, CA.  October 9.</w:t>
      </w:r>
    </w:p>
    <w:p w14:paraId="40098E15" w14:textId="5AE499F4" w:rsidR="0071783D" w:rsidRPr="00A24200" w:rsidRDefault="00554D11" w:rsidP="001B2611">
      <w:pPr>
        <w:pStyle w:val="BodyTextIndent2"/>
        <w:numPr>
          <w:ilvl w:val="0"/>
          <w:numId w:val="15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u, K., DeGeorge, D., Diehn, D., Galatz, A., Garza, J., McGowan, L., Drake, M.A., Amin, S., and Lammert, A. 2025.  Evaluating consumer awareness and familiarity of sustainable and upcycled foods.  </w:t>
      </w:r>
      <w:r w:rsidR="00A24200">
        <w:rPr>
          <w:rFonts w:ascii="Times New Roman" w:hAnsi="Times New Roman" w:cs="Times New Roman"/>
          <w:sz w:val="24"/>
          <w:szCs w:val="24"/>
        </w:rPr>
        <w:t>Agricultural Research Institute PI Meeting.  Sacramento, CA.  October 9.</w:t>
      </w:r>
    </w:p>
    <w:p w14:paraId="220F8BF7" w14:textId="533553A0" w:rsidR="004E7D50" w:rsidRDefault="004E7D50" w:rsidP="001B2611">
      <w:pPr>
        <w:pStyle w:val="BodyTextIndent2"/>
        <w:numPr>
          <w:ilvl w:val="0"/>
          <w:numId w:val="15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4E7D50">
        <w:rPr>
          <w:rFonts w:ascii="Times New Roman" w:hAnsi="Times New Roman" w:cs="Times New Roman"/>
          <w:sz w:val="24"/>
          <w:szCs w:val="24"/>
        </w:rPr>
        <w:lastRenderedPageBreak/>
        <w:t xml:space="preserve">Prough, G. Madden, J., DeGeorge, D., Chu, K., Amin, S., and Lammert, A., 2025. Functionality of carrot pomace as a nutritional and sustainable additive in the development of beef patties. 2025 IFT First Food Science and Innovation Expo, Chicago, Illinois, </w:t>
      </w:r>
      <w:r>
        <w:rPr>
          <w:rFonts w:ascii="Times New Roman" w:hAnsi="Times New Roman" w:cs="Times New Roman"/>
          <w:sz w:val="24"/>
          <w:szCs w:val="24"/>
        </w:rPr>
        <w:t xml:space="preserve">July </w:t>
      </w:r>
      <w:r w:rsidR="00BC27B3">
        <w:rPr>
          <w:rFonts w:ascii="Times New Roman" w:hAnsi="Times New Roman" w:cs="Times New Roman"/>
          <w:sz w:val="24"/>
          <w:szCs w:val="24"/>
        </w:rPr>
        <w:t>12-16</w:t>
      </w:r>
      <w:r w:rsidRPr="004E7D50">
        <w:rPr>
          <w:rFonts w:ascii="Times New Roman" w:hAnsi="Times New Roman" w:cs="Times New Roman"/>
          <w:sz w:val="24"/>
          <w:szCs w:val="24"/>
        </w:rPr>
        <w:t>.</w:t>
      </w:r>
    </w:p>
    <w:p w14:paraId="0726D2E5" w14:textId="0C019274" w:rsidR="00467AD7" w:rsidRDefault="00E90B73" w:rsidP="001B2611">
      <w:pPr>
        <w:pStyle w:val="BodyTextIndent2"/>
        <w:numPr>
          <w:ilvl w:val="0"/>
          <w:numId w:val="15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ach, N., Cahn, A., Shen, S., Amin, S., Garza, J., and Lammert, A.  2024</w:t>
      </w:r>
      <w:r w:rsidR="00E424F4">
        <w:rPr>
          <w:rFonts w:ascii="Times New Roman" w:hAnsi="Times New Roman" w:cs="Times New Roman"/>
          <w:sz w:val="24"/>
          <w:szCs w:val="24"/>
        </w:rPr>
        <w:t>. Consumer</w:t>
      </w:r>
      <w:r>
        <w:rPr>
          <w:rFonts w:ascii="Times New Roman" w:hAnsi="Times New Roman" w:cs="Times New Roman"/>
          <w:sz w:val="24"/>
          <w:szCs w:val="24"/>
        </w:rPr>
        <w:t xml:space="preserve"> acceptance of sustainable insect-based food product packaging with eye tracking and emotion tracking technologies.  Society of Sensory Professionals.  Pittsburg, PA.  October 2 – 4.</w:t>
      </w:r>
    </w:p>
    <w:p w14:paraId="2FBD150A" w14:textId="7115F7FB" w:rsidR="00F7246C" w:rsidRDefault="00F7246C" w:rsidP="001B2611">
      <w:pPr>
        <w:pStyle w:val="BodyTextIndent2"/>
        <w:numPr>
          <w:ilvl w:val="0"/>
          <w:numId w:val="15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ntos, F.B.O., Lammert, Al, White, JH., Azarra, D., Timms, A., Wee, J., Perkin, A. Davido</w:t>
      </w:r>
      <w:r w:rsidR="00E80D6A">
        <w:rPr>
          <w:rFonts w:ascii="Times New Roman" w:hAnsi="Times New Roman" w:cs="Times New Roman"/>
          <w:sz w:val="24"/>
          <w:szCs w:val="24"/>
        </w:rPr>
        <w:t>v-Prado, G., White, S., Campbell, Y., and Kuo, Y.  2022</w:t>
      </w:r>
      <w:r w:rsidR="00E424F4">
        <w:rPr>
          <w:rFonts w:ascii="Times New Roman" w:hAnsi="Times New Roman" w:cs="Times New Roman"/>
          <w:sz w:val="24"/>
          <w:szCs w:val="24"/>
        </w:rPr>
        <w:t>. Collaboration</w:t>
      </w:r>
      <w:r w:rsidR="00E80D6A">
        <w:rPr>
          <w:rFonts w:ascii="Times New Roman" w:hAnsi="Times New Roman" w:cs="Times New Roman"/>
          <w:sz w:val="24"/>
          <w:szCs w:val="24"/>
        </w:rPr>
        <w:t xml:space="preserve"> and innovation to dri</w:t>
      </w:r>
      <w:r w:rsidR="006E140D">
        <w:rPr>
          <w:rFonts w:ascii="Times New Roman" w:hAnsi="Times New Roman" w:cs="Times New Roman"/>
          <w:sz w:val="24"/>
          <w:szCs w:val="24"/>
        </w:rPr>
        <w:t>ve improvement in food product development.  IFT FIRST.  Chicago IL.</w:t>
      </w:r>
    </w:p>
    <w:p w14:paraId="16185A7B" w14:textId="29B2EEBE" w:rsidR="00CF1723" w:rsidRDefault="00CF1723" w:rsidP="001B2611">
      <w:pPr>
        <w:pStyle w:val="BodyTextIndent2"/>
        <w:numPr>
          <w:ilvl w:val="0"/>
          <w:numId w:val="15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gigian, T., Garza, J., Amin, S., McCullough, M., Rovai, D., and Lammert, A.  2020</w:t>
      </w:r>
      <w:r w:rsidR="00E424F4">
        <w:rPr>
          <w:rFonts w:ascii="Times New Roman" w:hAnsi="Times New Roman" w:cs="Times New Roman"/>
          <w:sz w:val="24"/>
          <w:szCs w:val="24"/>
        </w:rPr>
        <w:t>. Children’s</w:t>
      </w:r>
      <w:r>
        <w:rPr>
          <w:rFonts w:ascii="Times New Roman" w:hAnsi="Times New Roman" w:cs="Times New Roman"/>
          <w:sz w:val="24"/>
          <w:szCs w:val="24"/>
        </w:rPr>
        <w:t xml:space="preserve"> vegetable acceptability</w:t>
      </w:r>
      <w:r w:rsidR="00E424F4">
        <w:rPr>
          <w:rFonts w:ascii="Times New Roman" w:hAnsi="Times New Roman" w:cs="Times New Roman"/>
          <w:sz w:val="24"/>
          <w:szCs w:val="24"/>
        </w:rPr>
        <w:t>: mouth</w:t>
      </w:r>
      <w:r>
        <w:rPr>
          <w:rFonts w:ascii="Times New Roman" w:hAnsi="Times New Roman" w:cs="Times New Roman"/>
          <w:sz w:val="24"/>
          <w:szCs w:val="24"/>
        </w:rPr>
        <w:t xml:space="preserve"> behavior and picky eating.  Society of Sensory Professionals Virtual Meeting.  October 28 – November 5.</w:t>
      </w:r>
    </w:p>
    <w:p w14:paraId="3F53EC96" w14:textId="4F08C832" w:rsidR="00CF1723" w:rsidRDefault="00CF1723" w:rsidP="001B2611">
      <w:pPr>
        <w:pStyle w:val="BodyTextIndent2"/>
        <w:numPr>
          <w:ilvl w:val="0"/>
          <w:numId w:val="15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vai, D., Michnuik., E., Roseman, E., Amin, S., Lesniau</w:t>
      </w:r>
      <w:r w:rsidR="00E424F4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kas, R., Wilke, K., Garza, J., and Lammert, A.  2020</w:t>
      </w:r>
      <w:r w:rsidR="00E424F4">
        <w:rPr>
          <w:rFonts w:ascii="Times New Roman" w:hAnsi="Times New Roman" w:cs="Times New Roman"/>
          <w:sz w:val="24"/>
          <w:szCs w:val="24"/>
        </w:rPr>
        <w:t>. Insects</w:t>
      </w:r>
      <w:r>
        <w:rPr>
          <w:rFonts w:ascii="Times New Roman" w:hAnsi="Times New Roman" w:cs="Times New Roman"/>
          <w:sz w:val="24"/>
          <w:szCs w:val="24"/>
        </w:rPr>
        <w:t xml:space="preserve"> as a food ingredient</w:t>
      </w:r>
      <w:r w:rsidR="00E424F4">
        <w:rPr>
          <w:rFonts w:ascii="Times New Roman" w:hAnsi="Times New Roman" w:cs="Times New Roman"/>
          <w:sz w:val="24"/>
          <w:szCs w:val="24"/>
        </w:rPr>
        <w:t>: defining</w:t>
      </w:r>
      <w:r>
        <w:rPr>
          <w:rFonts w:ascii="Times New Roman" w:hAnsi="Times New Roman" w:cs="Times New Roman"/>
          <w:sz w:val="24"/>
          <w:szCs w:val="24"/>
        </w:rPr>
        <w:t xml:space="preserve"> early adopters based on consumer segmentation.  Society of Sensory Professionals Virtual Meeting.  October 28 – November 5.</w:t>
      </w:r>
    </w:p>
    <w:p w14:paraId="11A81069" w14:textId="77777777" w:rsidR="00CF1723" w:rsidRDefault="00CF1723" w:rsidP="001B2611">
      <w:pPr>
        <w:pStyle w:val="BodyTextIndent2"/>
        <w:numPr>
          <w:ilvl w:val="0"/>
          <w:numId w:val="15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youghi, F., Handley, M., Garza, J., Volpe, R., Amin, S., and Lammert, A.  2019.  Association of parental feeding practices and food neophobia with their 6 – 12 year old children.  IFT Annual Meeting and Food Expo.  New Orleans, LA.  June 2 – 5.</w:t>
      </w:r>
    </w:p>
    <w:p w14:paraId="778A3E6B" w14:textId="3BBFAD7D" w:rsidR="00CF1723" w:rsidRPr="00E767A3" w:rsidRDefault="00CF1723" w:rsidP="001B2611">
      <w:pPr>
        <w:pStyle w:val="ListParagraph"/>
        <w:numPr>
          <w:ilvl w:val="0"/>
          <w:numId w:val="15"/>
        </w:numPr>
        <w:spacing w:after="0" w:line="240" w:lineRule="auto"/>
        <w:ind w:left="720"/>
        <w:rPr>
          <w:rFonts w:ascii="Times New Roman" w:hAnsi="Times New Roman" w:cs="Times New Roman"/>
          <w:i/>
          <w:sz w:val="24"/>
          <w:szCs w:val="24"/>
          <w:u w:val="single"/>
        </w:rPr>
      </w:pPr>
      <w:r w:rsidRPr="00E767A3">
        <w:rPr>
          <w:rFonts w:ascii="Times New Roman" w:hAnsi="Times New Roman" w:cs="Times New Roman"/>
          <w:sz w:val="24"/>
          <w:szCs w:val="24"/>
        </w:rPr>
        <w:t>Egigian, T. and Lammert, A.  2018</w:t>
      </w:r>
      <w:r w:rsidR="00E424F4" w:rsidRPr="00E767A3">
        <w:rPr>
          <w:rFonts w:ascii="Times New Roman" w:hAnsi="Times New Roman" w:cs="Times New Roman"/>
          <w:sz w:val="24"/>
          <w:szCs w:val="24"/>
        </w:rPr>
        <w:t>. Influence</w:t>
      </w:r>
      <w:r w:rsidRPr="00E767A3">
        <w:rPr>
          <w:rFonts w:ascii="Times New Roman" w:hAnsi="Times New Roman" w:cs="Times New Roman"/>
          <w:sz w:val="24"/>
          <w:szCs w:val="24"/>
        </w:rPr>
        <w:t xml:space="preserve"> of mouth behavior and bitterness sensitivity on consumer acceptability of packaged salads.  Society of Sensory Professionals Conference.  Cleveland, OH.  September 26 – 28.</w:t>
      </w:r>
    </w:p>
    <w:p w14:paraId="0D898A82" w14:textId="22DD1655" w:rsidR="00CF1723" w:rsidRPr="00E767A3" w:rsidRDefault="00CF1723" w:rsidP="001B2611">
      <w:pPr>
        <w:pStyle w:val="ListParagraph"/>
        <w:numPr>
          <w:ilvl w:val="0"/>
          <w:numId w:val="15"/>
        </w:numPr>
        <w:spacing w:after="0" w:line="240" w:lineRule="auto"/>
        <w:ind w:left="720"/>
        <w:rPr>
          <w:rFonts w:ascii="Times New Roman" w:hAnsi="Times New Roman" w:cs="Times New Roman"/>
          <w:bCs/>
          <w:sz w:val="24"/>
          <w:szCs w:val="24"/>
        </w:rPr>
      </w:pPr>
      <w:r w:rsidRPr="00E767A3">
        <w:rPr>
          <w:rFonts w:ascii="Times New Roman" w:hAnsi="Times New Roman" w:cs="Times New Roman"/>
          <w:sz w:val="24"/>
          <w:szCs w:val="24"/>
        </w:rPr>
        <w:t>Comer, M., Martinez, K. P., and Lammert.  2014</w:t>
      </w:r>
      <w:r w:rsidR="00E424F4" w:rsidRPr="00E767A3">
        <w:rPr>
          <w:rFonts w:ascii="Times New Roman" w:hAnsi="Times New Roman" w:cs="Times New Roman"/>
          <w:sz w:val="24"/>
          <w:szCs w:val="24"/>
        </w:rPr>
        <w:t>. Consumer</w:t>
      </w:r>
      <w:r w:rsidRPr="00E767A3">
        <w:rPr>
          <w:rFonts w:ascii="Times New Roman" w:hAnsi="Times New Roman" w:cs="Times New Roman"/>
          <w:sz w:val="24"/>
          <w:szCs w:val="24"/>
        </w:rPr>
        <w:t xml:space="preserve"> sensory evaluation and validation of baking time using various heating methods on frozen ready-to-bake peach pastries. </w:t>
      </w:r>
      <w:r w:rsidRPr="00E767A3">
        <w:rPr>
          <w:rFonts w:ascii="Times New Roman" w:hAnsi="Times New Roman" w:cs="Times New Roman"/>
          <w:bCs/>
          <w:sz w:val="24"/>
          <w:szCs w:val="24"/>
        </w:rPr>
        <w:t>Society of Sensory Professionals, Tuscon, AZ.</w:t>
      </w:r>
    </w:p>
    <w:p w14:paraId="7093459C" w14:textId="77777777" w:rsidR="00CF1723" w:rsidRPr="00E767A3" w:rsidRDefault="00CF1723" w:rsidP="001B2611">
      <w:pPr>
        <w:pStyle w:val="ListParagraph"/>
        <w:numPr>
          <w:ilvl w:val="0"/>
          <w:numId w:val="15"/>
        </w:numPr>
        <w:spacing w:after="0" w:line="240" w:lineRule="auto"/>
        <w:ind w:left="720"/>
        <w:rPr>
          <w:rFonts w:ascii="Times New Roman" w:hAnsi="Times New Roman" w:cs="Times New Roman"/>
          <w:bCs/>
          <w:sz w:val="24"/>
          <w:szCs w:val="24"/>
        </w:rPr>
      </w:pPr>
      <w:r w:rsidRPr="00E767A3">
        <w:rPr>
          <w:rFonts w:ascii="Times New Roman" w:hAnsi="Times New Roman" w:cs="Times New Roman"/>
          <w:sz w:val="24"/>
          <w:szCs w:val="24"/>
        </w:rPr>
        <w:t xml:space="preserve">Collinsworth, L., Weber, J., Lammert, A., Thomas, J., Leidheiser, M., Garza, J., Keener, M., and Ashman, H.  2012.  Testing emotions in orange soda, flavored </w:t>
      </w:r>
      <w:r w:rsidRPr="00E767A3">
        <w:rPr>
          <w:rFonts w:ascii="Times New Roman" w:hAnsi="Times New Roman" w:cs="Times New Roman"/>
          <w:noProof/>
          <w:sz w:val="24"/>
          <w:szCs w:val="24"/>
        </w:rPr>
        <w:t>milks</w:t>
      </w:r>
      <w:r w:rsidRPr="00E767A3">
        <w:rPr>
          <w:rFonts w:ascii="Times New Roman" w:hAnsi="Times New Roman" w:cs="Times New Roman"/>
          <w:sz w:val="24"/>
          <w:szCs w:val="24"/>
        </w:rPr>
        <w:t xml:space="preserve">, and convenience cheese:  men vs. women. </w:t>
      </w:r>
      <w:r w:rsidRPr="00E767A3">
        <w:rPr>
          <w:rFonts w:ascii="Times New Roman" w:hAnsi="Times New Roman" w:cs="Times New Roman"/>
          <w:bCs/>
          <w:sz w:val="24"/>
          <w:szCs w:val="24"/>
        </w:rPr>
        <w:t xml:space="preserve"> Society of Sensory Professionals, Jersey City, NJ.</w:t>
      </w:r>
    </w:p>
    <w:p w14:paraId="5CE26E34" w14:textId="3F47AE26" w:rsidR="00CF1723" w:rsidRPr="00E767A3" w:rsidRDefault="00CF1723" w:rsidP="001B2611">
      <w:pPr>
        <w:pStyle w:val="ListParagraph"/>
        <w:numPr>
          <w:ilvl w:val="0"/>
          <w:numId w:val="15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E767A3">
        <w:rPr>
          <w:rFonts w:ascii="Times New Roman" w:hAnsi="Times New Roman" w:cs="Times New Roman"/>
          <w:sz w:val="24"/>
          <w:szCs w:val="24"/>
        </w:rPr>
        <w:t>Tharani, J., Phinney, D., Singh, R. P., Marco, M. L., and Lammert, A. M.  2012</w:t>
      </w:r>
      <w:r w:rsidR="00E424F4" w:rsidRPr="00E767A3">
        <w:rPr>
          <w:rFonts w:ascii="Times New Roman" w:hAnsi="Times New Roman" w:cs="Times New Roman"/>
          <w:sz w:val="24"/>
          <w:szCs w:val="24"/>
        </w:rPr>
        <w:t>. Survivability</w:t>
      </w:r>
      <w:r w:rsidRPr="00E767A3">
        <w:rPr>
          <w:rFonts w:ascii="Times New Roman" w:hAnsi="Times New Roman" w:cs="Times New Roman"/>
          <w:sz w:val="24"/>
          <w:szCs w:val="24"/>
        </w:rPr>
        <w:t xml:space="preserve"> of </w:t>
      </w:r>
      <w:r w:rsidRPr="00E767A3">
        <w:rPr>
          <w:rFonts w:ascii="Times New Roman" w:hAnsi="Times New Roman" w:cs="Times New Roman"/>
          <w:i/>
          <w:sz w:val="24"/>
          <w:szCs w:val="24"/>
        </w:rPr>
        <w:t>Lactobacillus acidophilus</w:t>
      </w:r>
      <w:r w:rsidRPr="00E767A3">
        <w:rPr>
          <w:rFonts w:ascii="Times New Roman" w:hAnsi="Times New Roman" w:cs="Times New Roman"/>
          <w:sz w:val="24"/>
          <w:szCs w:val="24"/>
        </w:rPr>
        <w:t xml:space="preserve"> La-5 in ice cream during its passage through the in vitro model stomach.  IFT Annual Meeting, Las Vegas, NV.</w:t>
      </w:r>
    </w:p>
    <w:p w14:paraId="75AA9688" w14:textId="77777777" w:rsidR="00CF1723" w:rsidRPr="00E767A3" w:rsidRDefault="00CF1723" w:rsidP="001B2611">
      <w:pPr>
        <w:pStyle w:val="ListParagraph"/>
        <w:numPr>
          <w:ilvl w:val="0"/>
          <w:numId w:val="15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E767A3">
        <w:rPr>
          <w:rFonts w:ascii="Times New Roman" w:hAnsi="Times New Roman" w:cs="Times New Roman"/>
          <w:sz w:val="24"/>
          <w:szCs w:val="24"/>
        </w:rPr>
        <w:t>Collinsworth, L., Weber, J., Lammert, A., Thomas, J., Leidheiser, M., Garza, J., Keener, M., and Ashman, H.  Evaluating the changes in emotions during the consumption experience of carbonated orange soda, dairy beverages, and convenience cheese.  IFT Annual Meeting, Las Vegas, NV, June, 2012.</w:t>
      </w:r>
    </w:p>
    <w:p w14:paraId="2C5DD0D9" w14:textId="1FAEB831" w:rsidR="00CF1723" w:rsidRPr="00E767A3" w:rsidRDefault="00CF1723" w:rsidP="001B2611">
      <w:pPr>
        <w:pStyle w:val="ListParagraph"/>
        <w:numPr>
          <w:ilvl w:val="0"/>
          <w:numId w:val="15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E767A3">
        <w:rPr>
          <w:rFonts w:ascii="Times New Roman" w:hAnsi="Times New Roman" w:cs="Times New Roman"/>
          <w:sz w:val="24"/>
          <w:szCs w:val="24"/>
        </w:rPr>
        <w:t>Fake, G.,</w:t>
      </w:r>
      <w:r w:rsidRPr="00E767A3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E767A3">
        <w:rPr>
          <w:rFonts w:ascii="Times New Roman" w:hAnsi="Times New Roman" w:cs="Times New Roman"/>
          <w:sz w:val="24"/>
          <w:szCs w:val="24"/>
        </w:rPr>
        <w:t>Keener, T., Collinsworth, L. A., Lammert, A. M., and Howard, J.  2012</w:t>
      </w:r>
      <w:r w:rsidR="00E424F4" w:rsidRPr="00E767A3">
        <w:rPr>
          <w:rFonts w:ascii="Times New Roman" w:hAnsi="Times New Roman" w:cs="Times New Roman"/>
          <w:sz w:val="24"/>
          <w:szCs w:val="24"/>
        </w:rPr>
        <w:t>. The</w:t>
      </w:r>
      <w:r w:rsidRPr="00E767A3">
        <w:rPr>
          <w:rFonts w:ascii="Times New Roman" w:hAnsi="Times New Roman" w:cs="Times New Roman"/>
          <w:sz w:val="24"/>
          <w:szCs w:val="24"/>
        </w:rPr>
        <w:t xml:space="preserve"> production and sensory evaluation of the natural sweetener brazzein.  IFT Annual Meeting, Las Vegas, NV, June, 2012.</w:t>
      </w:r>
    </w:p>
    <w:p w14:paraId="2621EEF9" w14:textId="36B6A145" w:rsidR="00CF1723" w:rsidRPr="00E767A3" w:rsidRDefault="00CF1723" w:rsidP="001B2611">
      <w:pPr>
        <w:pStyle w:val="ListParagraph"/>
        <w:numPr>
          <w:ilvl w:val="0"/>
          <w:numId w:val="15"/>
        </w:numPr>
        <w:spacing w:after="0" w:line="240" w:lineRule="auto"/>
        <w:ind w:left="720"/>
        <w:rPr>
          <w:rFonts w:ascii="Times New Roman" w:hAnsi="Times New Roman" w:cs="Times New Roman"/>
          <w:bCs/>
          <w:sz w:val="24"/>
          <w:szCs w:val="24"/>
        </w:rPr>
      </w:pPr>
      <w:r w:rsidRPr="00E767A3">
        <w:rPr>
          <w:rFonts w:ascii="Times New Roman" w:hAnsi="Times New Roman" w:cs="Times New Roman"/>
          <w:sz w:val="24"/>
          <w:szCs w:val="24"/>
        </w:rPr>
        <w:t>Tharani, J., Phinney, D., Singh, R. P., Marco, M. L., and Lammert, A. M.  2012</w:t>
      </w:r>
      <w:r w:rsidR="00E424F4" w:rsidRPr="00E767A3">
        <w:rPr>
          <w:rFonts w:ascii="Times New Roman" w:hAnsi="Times New Roman" w:cs="Times New Roman"/>
          <w:sz w:val="24"/>
          <w:szCs w:val="24"/>
        </w:rPr>
        <w:t>. Effect</w:t>
      </w:r>
      <w:r w:rsidRPr="00E767A3">
        <w:rPr>
          <w:rFonts w:ascii="Times New Roman" w:hAnsi="Times New Roman" w:cs="Times New Roman"/>
          <w:bCs/>
          <w:sz w:val="24"/>
          <w:szCs w:val="24"/>
        </w:rPr>
        <w:t xml:space="preserve"> of ice cream on the survivability of </w:t>
      </w:r>
      <w:r w:rsidRPr="00E767A3">
        <w:rPr>
          <w:rFonts w:ascii="Times New Roman" w:hAnsi="Times New Roman" w:cs="Times New Roman"/>
          <w:bCs/>
          <w:i/>
          <w:iCs/>
          <w:sz w:val="24"/>
          <w:szCs w:val="24"/>
        </w:rPr>
        <w:t>Lactobacillus acidophilus</w:t>
      </w:r>
      <w:r w:rsidRPr="00E767A3">
        <w:rPr>
          <w:rFonts w:ascii="Times New Roman" w:hAnsi="Times New Roman" w:cs="Times New Roman"/>
          <w:bCs/>
          <w:sz w:val="24"/>
          <w:szCs w:val="24"/>
        </w:rPr>
        <w:t xml:space="preserve"> La-5 during its passage through the in vitro model stomach.  Dairy Ingredients Symposium, San Francisco, CA.  </w:t>
      </w:r>
    </w:p>
    <w:p w14:paraId="7ED98DA3" w14:textId="0CB8C42E" w:rsidR="00CF1723" w:rsidRPr="00E767A3" w:rsidRDefault="00CF1723" w:rsidP="001B2611">
      <w:pPr>
        <w:pStyle w:val="ListParagraph"/>
        <w:numPr>
          <w:ilvl w:val="0"/>
          <w:numId w:val="15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E767A3">
        <w:rPr>
          <w:rFonts w:ascii="Times New Roman" w:hAnsi="Times New Roman" w:cs="Times New Roman"/>
          <w:sz w:val="24"/>
          <w:szCs w:val="24"/>
        </w:rPr>
        <w:t>Lammert, A. M., Hui, A., Vink, S., and Tong, P.  2010</w:t>
      </w:r>
      <w:r w:rsidR="00E424F4" w:rsidRPr="00E767A3">
        <w:rPr>
          <w:rFonts w:ascii="Times New Roman" w:hAnsi="Times New Roman" w:cs="Times New Roman"/>
          <w:sz w:val="24"/>
          <w:szCs w:val="24"/>
        </w:rPr>
        <w:t>. Sensory</w:t>
      </w:r>
      <w:r w:rsidRPr="00E767A3">
        <w:rPr>
          <w:rFonts w:ascii="Times New Roman" w:hAnsi="Times New Roman" w:cs="Times New Roman"/>
          <w:bCs/>
          <w:sz w:val="24"/>
          <w:szCs w:val="24"/>
        </w:rPr>
        <w:t xml:space="preserve"> properties of chocolate flavored, protein fortified, fluid milk recovery</w:t>
      </w:r>
      <w:r w:rsidRPr="00E767A3">
        <w:rPr>
          <w:rFonts w:ascii="Times New Roman" w:hAnsi="Times New Roman" w:cs="Times New Roman"/>
          <w:sz w:val="24"/>
          <w:szCs w:val="24"/>
        </w:rPr>
        <w:t xml:space="preserve"> </w:t>
      </w:r>
      <w:r w:rsidRPr="00E767A3">
        <w:rPr>
          <w:rFonts w:ascii="Times New Roman" w:hAnsi="Times New Roman" w:cs="Times New Roman"/>
          <w:bCs/>
          <w:sz w:val="24"/>
          <w:szCs w:val="24"/>
        </w:rPr>
        <w:t>beverages produced using indirect and direct thermal processing.  ADSA Annual Meeting, Denver, CO.</w:t>
      </w:r>
    </w:p>
    <w:p w14:paraId="7B1B957B" w14:textId="59A37E4B" w:rsidR="00CF1723" w:rsidRPr="00E767A3" w:rsidRDefault="00CF1723" w:rsidP="001B2611">
      <w:pPr>
        <w:pStyle w:val="ListParagraph"/>
        <w:numPr>
          <w:ilvl w:val="0"/>
          <w:numId w:val="15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E767A3">
        <w:rPr>
          <w:rFonts w:ascii="Times New Roman" w:hAnsi="Times New Roman" w:cs="Times New Roman"/>
          <w:sz w:val="24"/>
          <w:szCs w:val="24"/>
        </w:rPr>
        <w:t>Lammert, A. M., Olabi, A., Brooks, K., Vink, S., and Tong, P.  2010</w:t>
      </w:r>
      <w:r w:rsidR="00E424F4" w:rsidRPr="00E767A3">
        <w:rPr>
          <w:rFonts w:ascii="Times New Roman" w:hAnsi="Times New Roman" w:cs="Times New Roman"/>
          <w:sz w:val="24"/>
          <w:szCs w:val="24"/>
        </w:rPr>
        <w:t>. Development</w:t>
      </w:r>
      <w:r w:rsidRPr="00E767A3">
        <w:rPr>
          <w:rFonts w:ascii="Times New Roman" w:hAnsi="Times New Roman" w:cs="Times New Roman"/>
          <w:bCs/>
          <w:sz w:val="24"/>
          <w:szCs w:val="24"/>
        </w:rPr>
        <w:t xml:space="preserve"> of protein fortified fluid milk recovery beverages. IFT Annual Meeting, Chicago, IL.</w:t>
      </w:r>
    </w:p>
    <w:p w14:paraId="6C4285D8" w14:textId="78A0FAEA" w:rsidR="00CF1723" w:rsidRPr="00347639" w:rsidRDefault="00CF1723" w:rsidP="001B2611">
      <w:pPr>
        <w:pStyle w:val="BodyTextIndent2"/>
        <w:numPr>
          <w:ilvl w:val="0"/>
          <w:numId w:val="15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 xml:space="preserve">Lammert, A. M. and Schmidt, S. J.  </w:t>
      </w:r>
      <w:r>
        <w:rPr>
          <w:rFonts w:ascii="Times New Roman" w:hAnsi="Times New Roman" w:cs="Times New Roman"/>
          <w:sz w:val="24"/>
          <w:szCs w:val="24"/>
        </w:rPr>
        <w:t>1996</w:t>
      </w:r>
      <w:r w:rsidR="00E424F4">
        <w:rPr>
          <w:rFonts w:ascii="Times New Roman" w:hAnsi="Times New Roman" w:cs="Times New Roman"/>
          <w:sz w:val="24"/>
          <w:szCs w:val="24"/>
        </w:rPr>
        <w:t>. Physical</w:t>
      </w:r>
      <w:r w:rsidRPr="0034763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347639">
        <w:rPr>
          <w:rFonts w:ascii="Times New Roman" w:hAnsi="Times New Roman" w:cs="Times New Roman"/>
          <w:sz w:val="24"/>
          <w:szCs w:val="24"/>
        </w:rPr>
        <w:t xml:space="preserve">ging of 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347639">
        <w:rPr>
          <w:rFonts w:ascii="Times New Roman" w:hAnsi="Times New Roman" w:cs="Times New Roman"/>
          <w:sz w:val="24"/>
          <w:szCs w:val="24"/>
        </w:rPr>
        <w:t xml:space="preserve">altose </w:t>
      </w:r>
      <w:r>
        <w:rPr>
          <w:rFonts w:ascii="Times New Roman" w:hAnsi="Times New Roman" w:cs="Times New Roman"/>
          <w:sz w:val="24"/>
          <w:szCs w:val="24"/>
        </w:rPr>
        <w:t>g</w:t>
      </w:r>
      <w:r w:rsidRPr="00347639">
        <w:rPr>
          <w:rFonts w:ascii="Times New Roman" w:hAnsi="Times New Roman" w:cs="Times New Roman"/>
          <w:sz w:val="24"/>
          <w:szCs w:val="24"/>
        </w:rPr>
        <w:t xml:space="preserve">lasses 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347639">
        <w:rPr>
          <w:rFonts w:ascii="Times New Roman" w:hAnsi="Times New Roman" w:cs="Times New Roman"/>
          <w:sz w:val="24"/>
          <w:szCs w:val="24"/>
        </w:rPr>
        <w:t xml:space="preserve">easured by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347639">
        <w:rPr>
          <w:rFonts w:ascii="Times New Roman" w:hAnsi="Times New Roman" w:cs="Times New Roman"/>
          <w:sz w:val="24"/>
          <w:szCs w:val="24"/>
        </w:rPr>
        <w:t xml:space="preserve">tandard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347639">
        <w:rPr>
          <w:rFonts w:ascii="Times New Roman" w:hAnsi="Times New Roman" w:cs="Times New Roman"/>
          <w:sz w:val="24"/>
          <w:szCs w:val="24"/>
        </w:rPr>
        <w:t xml:space="preserve">ifferential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347639">
        <w:rPr>
          <w:rFonts w:ascii="Times New Roman" w:hAnsi="Times New Roman" w:cs="Times New Roman"/>
          <w:sz w:val="24"/>
          <w:szCs w:val="24"/>
        </w:rPr>
        <w:t xml:space="preserve">canning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347639">
        <w:rPr>
          <w:rFonts w:ascii="Times New Roman" w:hAnsi="Times New Roman" w:cs="Times New Roman"/>
          <w:sz w:val="24"/>
          <w:szCs w:val="24"/>
        </w:rPr>
        <w:t xml:space="preserve">alorimetry and 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347639">
        <w:rPr>
          <w:rFonts w:ascii="Times New Roman" w:hAnsi="Times New Roman" w:cs="Times New Roman"/>
          <w:sz w:val="24"/>
          <w:szCs w:val="24"/>
        </w:rPr>
        <w:t xml:space="preserve">odulated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347639">
        <w:rPr>
          <w:rFonts w:ascii="Times New Roman" w:hAnsi="Times New Roman" w:cs="Times New Roman"/>
          <w:sz w:val="24"/>
          <w:szCs w:val="24"/>
        </w:rPr>
        <w:t xml:space="preserve">ifferential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347639">
        <w:rPr>
          <w:rFonts w:ascii="Times New Roman" w:hAnsi="Times New Roman" w:cs="Times New Roman"/>
          <w:sz w:val="24"/>
          <w:szCs w:val="24"/>
        </w:rPr>
        <w:t xml:space="preserve">canning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347639">
        <w:rPr>
          <w:rFonts w:ascii="Times New Roman" w:hAnsi="Times New Roman" w:cs="Times New Roman"/>
          <w:sz w:val="24"/>
          <w:szCs w:val="24"/>
        </w:rPr>
        <w:t>alorimetry.  Pr</w:t>
      </w:r>
      <w:r>
        <w:rPr>
          <w:rFonts w:ascii="Times New Roman" w:hAnsi="Times New Roman" w:cs="Times New Roman"/>
          <w:sz w:val="24"/>
          <w:szCs w:val="24"/>
        </w:rPr>
        <w:t>esented at IFT, New Orleans, LA</w:t>
      </w:r>
      <w:r w:rsidRPr="00347639">
        <w:rPr>
          <w:rFonts w:ascii="Times New Roman" w:hAnsi="Times New Roman" w:cs="Times New Roman"/>
          <w:sz w:val="24"/>
          <w:szCs w:val="24"/>
        </w:rPr>
        <w:t>.</w:t>
      </w:r>
    </w:p>
    <w:p w14:paraId="4F159A8A" w14:textId="1B602AC1" w:rsidR="00CF1723" w:rsidRPr="00347639" w:rsidRDefault="00CF1723" w:rsidP="001B2611">
      <w:pPr>
        <w:pStyle w:val="BodyTextIndent2"/>
        <w:numPr>
          <w:ilvl w:val="0"/>
          <w:numId w:val="15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 xml:space="preserve">Lammert, A. M. and Schmidt, S. J.   </w:t>
      </w:r>
      <w:r>
        <w:rPr>
          <w:rFonts w:ascii="Times New Roman" w:hAnsi="Times New Roman" w:cs="Times New Roman"/>
          <w:sz w:val="24"/>
          <w:szCs w:val="24"/>
        </w:rPr>
        <w:t>1995</w:t>
      </w:r>
      <w:r w:rsidR="00E424F4">
        <w:rPr>
          <w:rFonts w:ascii="Times New Roman" w:hAnsi="Times New Roman" w:cs="Times New Roman"/>
          <w:sz w:val="24"/>
          <w:szCs w:val="24"/>
        </w:rPr>
        <w:t>. Water</w:t>
      </w:r>
      <w:r w:rsidRPr="0034763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347639">
        <w:rPr>
          <w:rFonts w:ascii="Times New Roman" w:hAnsi="Times New Roman" w:cs="Times New Roman"/>
          <w:sz w:val="24"/>
          <w:szCs w:val="24"/>
        </w:rPr>
        <w:t xml:space="preserve">ctivity,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347639">
        <w:rPr>
          <w:rFonts w:ascii="Times New Roman" w:hAnsi="Times New Roman" w:cs="Times New Roman"/>
          <w:sz w:val="24"/>
          <w:szCs w:val="24"/>
        </w:rPr>
        <w:t xml:space="preserve">olubility, </w:t>
      </w:r>
      <w:r w:rsidRPr="00347639">
        <w:rPr>
          <w:rFonts w:ascii="Times New Roman" w:hAnsi="Times New Roman" w:cs="Times New Roman"/>
          <w:sz w:val="24"/>
          <w:szCs w:val="24"/>
          <w:vertAlign w:val="superscript"/>
        </w:rPr>
        <w:t>17</w:t>
      </w:r>
      <w:r w:rsidRPr="00347639">
        <w:rPr>
          <w:rFonts w:ascii="Times New Roman" w:hAnsi="Times New Roman" w:cs="Times New Roman"/>
          <w:sz w:val="24"/>
          <w:szCs w:val="24"/>
        </w:rPr>
        <w:t xml:space="preserve">O NMR </w:t>
      </w:r>
      <w:r>
        <w:rPr>
          <w:rFonts w:ascii="Times New Roman" w:hAnsi="Times New Roman" w:cs="Times New Roman"/>
          <w:sz w:val="24"/>
          <w:szCs w:val="24"/>
        </w:rPr>
        <w:t>r</w:t>
      </w:r>
      <w:r w:rsidRPr="00347639">
        <w:rPr>
          <w:rFonts w:ascii="Times New Roman" w:hAnsi="Times New Roman" w:cs="Times New Roman"/>
          <w:sz w:val="24"/>
          <w:szCs w:val="24"/>
        </w:rPr>
        <w:t xml:space="preserve">esponse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347639">
        <w:rPr>
          <w:rFonts w:ascii="Times New Roman" w:hAnsi="Times New Roman" w:cs="Times New Roman"/>
          <w:sz w:val="24"/>
          <w:szCs w:val="24"/>
        </w:rPr>
        <w:t xml:space="preserve">urface of </w:t>
      </w:r>
      <w:r w:rsidRPr="00E4632A">
        <w:rPr>
          <w:rFonts w:ascii="Symbol" w:hAnsi="Symbol" w:cs="Times New Roman"/>
          <w:sz w:val="24"/>
          <w:szCs w:val="24"/>
        </w:rPr>
        <w:t></w:t>
      </w:r>
      <w:r w:rsidRPr="00E4632A">
        <w:rPr>
          <w:rFonts w:ascii="Symbol" w:hAnsi="Symbol" w:cs="Times New Roman"/>
          <w:sz w:val="24"/>
          <w:szCs w:val="24"/>
        </w:rPr>
        <w:t></w:t>
      </w:r>
      <w:r w:rsidRPr="00E4632A">
        <w:rPr>
          <w:rFonts w:ascii="Symbol" w:hAnsi="Symbol" w:cs="Times New Roman"/>
          <w:sz w:val="24"/>
          <w:szCs w:val="24"/>
        </w:rPr>
        <w:t></w:t>
      </w:r>
      <w:r w:rsidRPr="00347639">
        <w:rPr>
          <w:rFonts w:ascii="Times New Roman" w:hAnsi="Times New Roman" w:cs="Times New Roman"/>
          <w:sz w:val="24"/>
          <w:szCs w:val="24"/>
        </w:rPr>
        <w:t>-trehalose.  Presente</w:t>
      </w:r>
      <w:r>
        <w:rPr>
          <w:rFonts w:ascii="Times New Roman" w:hAnsi="Times New Roman" w:cs="Times New Roman"/>
          <w:sz w:val="24"/>
          <w:szCs w:val="24"/>
        </w:rPr>
        <w:t>d at IFT, Anaheim, CA</w:t>
      </w:r>
      <w:r w:rsidRPr="00347639">
        <w:rPr>
          <w:rFonts w:ascii="Times New Roman" w:hAnsi="Times New Roman" w:cs="Times New Roman"/>
          <w:sz w:val="24"/>
          <w:szCs w:val="24"/>
        </w:rPr>
        <w:t>.</w:t>
      </w:r>
    </w:p>
    <w:p w14:paraId="0AD68FB4" w14:textId="77777777" w:rsidR="00CF1723" w:rsidRPr="00347639" w:rsidRDefault="00CF1723" w:rsidP="001B2611">
      <w:pPr>
        <w:pStyle w:val="BodyTextIndent2"/>
        <w:spacing w:after="0" w:line="240" w:lineRule="auto"/>
        <w:ind w:left="1170"/>
        <w:rPr>
          <w:rFonts w:ascii="Times New Roman" w:hAnsi="Times New Roman" w:cs="Times New Roman"/>
          <w:sz w:val="24"/>
          <w:szCs w:val="24"/>
          <w:u w:val="single"/>
        </w:rPr>
      </w:pPr>
    </w:p>
    <w:p w14:paraId="6453B19F" w14:textId="77777777" w:rsidR="00CF1723" w:rsidRDefault="00CF1723" w:rsidP="001B2611">
      <w:pPr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  <w:u w:val="single"/>
        </w:rPr>
      </w:pPr>
      <w:r>
        <w:rPr>
          <w:rFonts w:ascii="Times New Roman" w:hAnsi="Times New Roman" w:cs="Times New Roman"/>
          <w:i/>
          <w:sz w:val="24"/>
          <w:szCs w:val="24"/>
          <w:u w:val="single"/>
        </w:rPr>
        <w:lastRenderedPageBreak/>
        <w:t>Conference Panelist/Session Moderator</w:t>
      </w:r>
    </w:p>
    <w:p w14:paraId="79D21AAB" w14:textId="0EF35E0D" w:rsidR="00CF1723" w:rsidRDefault="00CF1723" w:rsidP="001B2611">
      <w:pPr>
        <w:pStyle w:val="BodyTextIndent2"/>
        <w:numPr>
          <w:ilvl w:val="0"/>
          <w:numId w:val="16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mmert, A,* Santos, F., Amin, S., and Perkin, A.  2022.  New product development – Why teaching this subject is so challenging?  RCA Annual Conference Education Program.  Session Chair. </w:t>
      </w:r>
    </w:p>
    <w:p w14:paraId="0C560045" w14:textId="752FC9AC" w:rsidR="00CF1723" w:rsidRPr="00E767A3" w:rsidRDefault="00CF1723" w:rsidP="001B2611">
      <w:pPr>
        <w:pStyle w:val="ListParagraph"/>
        <w:numPr>
          <w:ilvl w:val="0"/>
          <w:numId w:val="16"/>
        </w:numPr>
        <w:spacing w:after="0" w:line="240" w:lineRule="auto"/>
        <w:ind w:left="720"/>
        <w:rPr>
          <w:rFonts w:ascii="Times New Roman" w:hAnsi="Times New Roman" w:cs="Times New Roman"/>
          <w:iCs/>
          <w:sz w:val="24"/>
          <w:szCs w:val="24"/>
        </w:rPr>
      </w:pPr>
      <w:r w:rsidRPr="00E767A3">
        <w:rPr>
          <w:rFonts w:ascii="Times New Roman" w:hAnsi="Times New Roman" w:cs="Times New Roman"/>
          <w:iCs/>
          <w:sz w:val="24"/>
          <w:szCs w:val="24"/>
        </w:rPr>
        <w:t xml:space="preserve">Lammert, A.  2021.* How do we produce more nutritious food, while wasting less or using fewer resources?  IFT Annual Meeting Live Session.  </w:t>
      </w:r>
    </w:p>
    <w:p w14:paraId="7AB999A3" w14:textId="53C547B5" w:rsidR="00E93B26" w:rsidRPr="00E767A3" w:rsidRDefault="00E93B26" w:rsidP="001B2611">
      <w:pPr>
        <w:pStyle w:val="ListParagraph"/>
        <w:numPr>
          <w:ilvl w:val="0"/>
          <w:numId w:val="16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E767A3">
        <w:rPr>
          <w:rFonts w:ascii="Times New Roman" w:hAnsi="Times New Roman" w:cs="Times New Roman"/>
          <w:sz w:val="24"/>
          <w:szCs w:val="24"/>
        </w:rPr>
        <w:t>Lammert, A.  2010.  Dairy Ingredients Symposium (San Francisco, CA) – Session Moderator for Bioactive Milk Components</w:t>
      </w:r>
    </w:p>
    <w:p w14:paraId="3D47F42E" w14:textId="256741BB" w:rsidR="00E93B26" w:rsidRPr="00E767A3" w:rsidRDefault="00E93B26" w:rsidP="001B2611">
      <w:pPr>
        <w:pStyle w:val="ListParagraph"/>
        <w:numPr>
          <w:ilvl w:val="0"/>
          <w:numId w:val="16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E767A3">
        <w:rPr>
          <w:rFonts w:ascii="Times New Roman" w:hAnsi="Times New Roman" w:cs="Times New Roman"/>
          <w:sz w:val="24"/>
          <w:szCs w:val="24"/>
        </w:rPr>
        <w:t>Lammert, A.  2009.  Dairy Ingredients Symposium (San Francisco, CA) – Session Moderator for Improving Performance of Dairy Ingredients</w:t>
      </w:r>
    </w:p>
    <w:p w14:paraId="4CAAE153" w14:textId="77777777" w:rsidR="00E93B26" w:rsidRDefault="00E93B26" w:rsidP="001B2611">
      <w:pPr>
        <w:spacing w:after="0" w:line="240" w:lineRule="auto"/>
        <w:ind w:left="1170" w:hanging="81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            </w:t>
      </w:r>
      <w:r w:rsidRPr="00300F73">
        <w:rPr>
          <w:rFonts w:ascii="Times New Roman" w:hAnsi="Times New Roman" w:cs="Times New Roman"/>
          <w:i/>
          <w:sz w:val="24"/>
          <w:szCs w:val="24"/>
        </w:rPr>
        <w:t>*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00F73">
        <w:rPr>
          <w:rFonts w:ascii="Times New Roman" w:hAnsi="Times New Roman" w:cs="Times New Roman"/>
          <w:i/>
          <w:sz w:val="24"/>
          <w:szCs w:val="24"/>
        </w:rPr>
        <w:t>Speaker</w:t>
      </w:r>
    </w:p>
    <w:p w14:paraId="0B994723" w14:textId="77777777" w:rsidR="00CF1723" w:rsidRDefault="00CF1723" w:rsidP="001B2611">
      <w:pPr>
        <w:spacing w:after="0" w:line="240" w:lineRule="auto"/>
        <w:rPr>
          <w:rFonts w:ascii="Times New Roman" w:hAnsi="Times New Roman" w:cs="Times New Roman"/>
          <w:i/>
          <w:sz w:val="24"/>
          <w:szCs w:val="24"/>
          <w:u w:val="single"/>
        </w:rPr>
      </w:pPr>
    </w:p>
    <w:p w14:paraId="124AC224" w14:textId="2ABB99C9" w:rsidR="00CF1723" w:rsidRPr="000E20C9" w:rsidRDefault="00CF1723" w:rsidP="001B2611">
      <w:pPr>
        <w:spacing w:after="0"/>
        <w:rPr>
          <w:rFonts w:ascii="Times New Roman" w:hAnsi="Times New Roman" w:cs="Times New Roman"/>
          <w:i/>
          <w:sz w:val="24"/>
          <w:szCs w:val="24"/>
          <w:u w:val="single"/>
        </w:rPr>
      </w:pPr>
      <w:r w:rsidRPr="000E20C9">
        <w:rPr>
          <w:rFonts w:ascii="Times New Roman" w:hAnsi="Times New Roman" w:cs="Times New Roman"/>
          <w:i/>
          <w:sz w:val="24"/>
          <w:szCs w:val="24"/>
          <w:u w:val="single"/>
        </w:rPr>
        <w:t>Conference Presentations</w:t>
      </w:r>
      <w:r>
        <w:rPr>
          <w:rFonts w:ascii="Times New Roman" w:hAnsi="Times New Roman" w:cs="Times New Roman"/>
          <w:i/>
          <w:sz w:val="24"/>
          <w:szCs w:val="24"/>
          <w:u w:val="single"/>
        </w:rPr>
        <w:t xml:space="preserve"> - International</w:t>
      </w:r>
    </w:p>
    <w:p w14:paraId="590689F0" w14:textId="1A6F4E8C" w:rsidR="00CF1723" w:rsidRPr="00E767A3" w:rsidRDefault="00CF1723" w:rsidP="001B2611">
      <w:pPr>
        <w:pStyle w:val="ListParagraph"/>
        <w:numPr>
          <w:ilvl w:val="0"/>
          <w:numId w:val="17"/>
        </w:numPr>
        <w:spacing w:after="0" w:line="240" w:lineRule="auto"/>
        <w:ind w:left="720"/>
        <w:rPr>
          <w:rFonts w:ascii="Times New Roman" w:hAnsi="Times New Roman" w:cs="Times New Roman"/>
          <w:i/>
          <w:sz w:val="24"/>
          <w:szCs w:val="24"/>
          <w:u w:val="single"/>
        </w:rPr>
      </w:pPr>
      <w:r w:rsidRPr="00E767A3">
        <w:rPr>
          <w:rFonts w:ascii="Times New Roman" w:hAnsi="Times New Roman" w:cs="Times New Roman"/>
          <w:sz w:val="24"/>
          <w:szCs w:val="24"/>
        </w:rPr>
        <w:t>Lammert, A., Comer, M., Martinez, K., Rossi, F., and McGaughey, K.  2015</w:t>
      </w:r>
      <w:r w:rsidR="00DA7036" w:rsidRPr="00E767A3">
        <w:rPr>
          <w:rFonts w:ascii="Times New Roman" w:hAnsi="Times New Roman" w:cs="Times New Roman"/>
          <w:sz w:val="24"/>
          <w:szCs w:val="24"/>
        </w:rPr>
        <w:t>. The</w:t>
      </w:r>
      <w:r w:rsidRPr="00E767A3">
        <w:rPr>
          <w:rFonts w:ascii="Times New Roman" w:hAnsi="Times New Roman" w:cs="Times New Roman"/>
          <w:sz w:val="24"/>
          <w:szCs w:val="24"/>
        </w:rPr>
        <w:t xml:space="preserve"> use of FaceReader in consumer evaluation</w:t>
      </w:r>
      <w:r w:rsidR="00DA7036" w:rsidRPr="00E767A3">
        <w:rPr>
          <w:rFonts w:ascii="Times New Roman" w:hAnsi="Times New Roman" w:cs="Times New Roman"/>
          <w:sz w:val="24"/>
          <w:szCs w:val="24"/>
        </w:rPr>
        <w:t>: an</w:t>
      </w:r>
      <w:r w:rsidRPr="00E767A3">
        <w:rPr>
          <w:rFonts w:ascii="Times New Roman" w:hAnsi="Times New Roman" w:cs="Times New Roman"/>
          <w:sz w:val="24"/>
          <w:szCs w:val="24"/>
        </w:rPr>
        <w:t xml:space="preserve"> investigative study.  11</w:t>
      </w:r>
      <w:r w:rsidRPr="00E767A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E767A3">
        <w:rPr>
          <w:rFonts w:ascii="Times New Roman" w:hAnsi="Times New Roman" w:cs="Times New Roman"/>
          <w:sz w:val="24"/>
          <w:szCs w:val="24"/>
        </w:rPr>
        <w:t xml:space="preserve"> Pangborn Sensory Science Symposium.  Gothenburg, Sweden.  August 23 – 27.</w:t>
      </w:r>
    </w:p>
    <w:p w14:paraId="6AE69221" w14:textId="77777777" w:rsidR="00CF1723" w:rsidRPr="00E767A3" w:rsidRDefault="00CF1723" w:rsidP="001B2611">
      <w:pPr>
        <w:pStyle w:val="ListParagraph"/>
        <w:numPr>
          <w:ilvl w:val="0"/>
          <w:numId w:val="17"/>
        </w:numPr>
        <w:spacing w:after="0" w:line="240" w:lineRule="auto"/>
        <w:ind w:left="720"/>
        <w:rPr>
          <w:rFonts w:ascii="Times New Roman" w:hAnsi="Times New Roman" w:cs="Times New Roman"/>
          <w:i/>
          <w:sz w:val="24"/>
          <w:szCs w:val="24"/>
          <w:u w:val="single"/>
        </w:rPr>
      </w:pPr>
      <w:r w:rsidRPr="00E767A3">
        <w:rPr>
          <w:rFonts w:ascii="Times New Roman" w:hAnsi="Times New Roman" w:cs="Times New Roman"/>
          <w:sz w:val="24"/>
          <w:szCs w:val="24"/>
        </w:rPr>
        <w:t xml:space="preserve">Lammert, A. M., Comer, M., Martinez, K. P., Rossi, F., and McGaughey, K.  2015.  The use of Face Reader in a consumer evaluation:  an investigative study.  </w:t>
      </w:r>
      <w:r w:rsidRPr="00E767A3">
        <w:rPr>
          <w:rFonts w:ascii="Times New Roman" w:hAnsi="Times New Roman" w:cs="Times New Roman"/>
          <w:bCs/>
          <w:sz w:val="24"/>
          <w:szCs w:val="24"/>
          <w:lang w:val="en-GB"/>
        </w:rPr>
        <w:t>11</w:t>
      </w:r>
      <w:r w:rsidRPr="00E767A3">
        <w:rPr>
          <w:rFonts w:ascii="Times New Roman" w:hAnsi="Times New Roman" w:cs="Times New Roman"/>
          <w:bCs/>
          <w:sz w:val="24"/>
          <w:szCs w:val="24"/>
          <w:vertAlign w:val="superscript"/>
          <w:lang w:val="en-GB"/>
        </w:rPr>
        <w:t>th</w:t>
      </w:r>
      <w:r w:rsidRPr="00E767A3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Pangborn Sensory Science Symposium, Gothenburg, Sweden.</w:t>
      </w:r>
    </w:p>
    <w:p w14:paraId="2A80E2F1" w14:textId="665176CA" w:rsidR="00CF1723" w:rsidRPr="00E767A3" w:rsidRDefault="00CF1723" w:rsidP="001B2611">
      <w:pPr>
        <w:pStyle w:val="ListParagraph"/>
        <w:numPr>
          <w:ilvl w:val="0"/>
          <w:numId w:val="17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E767A3">
        <w:rPr>
          <w:rFonts w:ascii="Times New Roman" w:hAnsi="Times New Roman" w:cs="Times New Roman"/>
          <w:sz w:val="24"/>
          <w:szCs w:val="24"/>
        </w:rPr>
        <w:t>Collinsworth, L., Weber, J., Lammert, A., Thomas, J., Leidheiser, M., Garza, J., Keener, M., and Ashman, H.  2012</w:t>
      </w:r>
      <w:r w:rsidR="00DA7036" w:rsidRPr="00E767A3">
        <w:rPr>
          <w:rFonts w:ascii="Times New Roman" w:hAnsi="Times New Roman" w:cs="Times New Roman"/>
          <w:sz w:val="24"/>
          <w:szCs w:val="24"/>
        </w:rPr>
        <w:t>. Development</w:t>
      </w:r>
      <w:r w:rsidRPr="00E767A3">
        <w:rPr>
          <w:rFonts w:ascii="Times New Roman" w:hAnsi="Times New Roman" w:cs="Times New Roman"/>
          <w:sz w:val="24"/>
          <w:szCs w:val="24"/>
        </w:rPr>
        <w:t xml:space="preserve"> of a novel method </w:t>
      </w:r>
      <w:r w:rsidRPr="00E767A3">
        <w:rPr>
          <w:rFonts w:ascii="Times New Roman" w:hAnsi="Times New Roman" w:cs="Times New Roman"/>
          <w:noProof/>
          <w:sz w:val="24"/>
          <w:szCs w:val="24"/>
        </w:rPr>
        <w:t>to</w:t>
      </w:r>
      <w:r w:rsidRPr="00E767A3">
        <w:rPr>
          <w:rFonts w:ascii="Times New Roman" w:hAnsi="Times New Roman" w:cs="Times New Roman"/>
          <w:sz w:val="24"/>
          <w:szCs w:val="24"/>
        </w:rPr>
        <w:t xml:space="preserve"> evaluating emotions</w:t>
      </w:r>
      <w:r w:rsidR="00DA7036" w:rsidRPr="00E767A3">
        <w:rPr>
          <w:rFonts w:ascii="Times New Roman" w:hAnsi="Times New Roman" w:cs="Times New Roman"/>
          <w:sz w:val="24"/>
          <w:szCs w:val="24"/>
        </w:rPr>
        <w:t>: imagery</w:t>
      </w:r>
      <w:r w:rsidRPr="00E767A3">
        <w:rPr>
          <w:rFonts w:ascii="Times New Roman" w:hAnsi="Times New Roman" w:cs="Times New Roman"/>
          <w:sz w:val="24"/>
          <w:szCs w:val="24"/>
        </w:rPr>
        <w:t xml:space="preserve"> versus language.  Invited Oral Poster Presentation.  Eurosense, Bern, Switzerland. </w:t>
      </w:r>
    </w:p>
    <w:p w14:paraId="2D8F0135" w14:textId="77777777" w:rsidR="00CF1723" w:rsidRDefault="00CF1723" w:rsidP="001B2611">
      <w:pPr>
        <w:spacing w:after="0" w:line="240" w:lineRule="auto"/>
        <w:ind w:left="1170" w:hanging="810"/>
        <w:rPr>
          <w:rFonts w:ascii="Times New Roman" w:hAnsi="Times New Roman" w:cs="Times New Roman"/>
          <w:i/>
          <w:sz w:val="24"/>
          <w:szCs w:val="24"/>
          <w:u w:val="single"/>
        </w:rPr>
      </w:pPr>
    </w:p>
    <w:p w14:paraId="622E16EF" w14:textId="1C77CB58" w:rsidR="00CF1723" w:rsidRPr="00F73820" w:rsidRDefault="00CF1723" w:rsidP="001B2611">
      <w:pPr>
        <w:pStyle w:val="BodyTextIndent2"/>
        <w:spacing w:after="0" w:line="240" w:lineRule="auto"/>
        <w:ind w:left="0"/>
        <w:rPr>
          <w:rFonts w:ascii="Times New Roman" w:hAnsi="Times New Roman" w:cs="Times New Roman"/>
          <w:sz w:val="24"/>
          <w:szCs w:val="24"/>
          <w:u w:val="single"/>
        </w:rPr>
      </w:pPr>
      <w:r w:rsidRPr="00880CCA">
        <w:rPr>
          <w:rFonts w:ascii="Times New Roman" w:hAnsi="Times New Roman" w:cs="Times New Roman"/>
          <w:i/>
          <w:sz w:val="24"/>
          <w:szCs w:val="24"/>
          <w:u w:val="single"/>
        </w:rPr>
        <w:t xml:space="preserve">Conference Presentations - Domestic </w:t>
      </w:r>
      <w:r w:rsidR="00F73820">
        <w:rPr>
          <w:rFonts w:ascii="Times New Roman" w:hAnsi="Times New Roman" w:cs="Times New Roman"/>
          <w:i/>
          <w:sz w:val="24"/>
          <w:szCs w:val="24"/>
          <w:u w:val="single"/>
        </w:rPr>
        <w:t>(</w:t>
      </w:r>
      <w:r w:rsidR="00F73820" w:rsidRPr="00F73820">
        <w:rPr>
          <w:rFonts w:ascii="Times New Roman" w:hAnsi="Times New Roman" w:cs="Times New Roman"/>
          <w:i/>
          <w:sz w:val="24"/>
          <w:szCs w:val="24"/>
          <w:u w:val="single"/>
        </w:rPr>
        <w:t>* Speaker)</w:t>
      </w:r>
    </w:p>
    <w:p w14:paraId="44DD8DF0" w14:textId="682A7A50" w:rsidR="000F19D2" w:rsidRPr="00670520" w:rsidRDefault="000F19D2" w:rsidP="001B2611">
      <w:pPr>
        <w:pStyle w:val="BodyTextIndent2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mert, A.  2025</w:t>
      </w:r>
      <w:r w:rsidR="00DA7036">
        <w:rPr>
          <w:rFonts w:ascii="Times New Roman" w:hAnsi="Times New Roman" w:cs="Times New Roman"/>
          <w:sz w:val="24"/>
          <w:szCs w:val="24"/>
        </w:rPr>
        <w:t>. Linking</w:t>
      </w:r>
      <w:r>
        <w:rPr>
          <w:rFonts w:ascii="Times New Roman" w:hAnsi="Times New Roman" w:cs="Times New Roman"/>
          <w:sz w:val="24"/>
          <w:szCs w:val="24"/>
        </w:rPr>
        <w:t xml:space="preserve"> USDA</w:t>
      </w:r>
      <w:r w:rsidR="00DB69F2">
        <w:rPr>
          <w:rFonts w:ascii="Times New Roman" w:hAnsi="Times New Roman" w:cs="Times New Roman"/>
          <w:sz w:val="24"/>
          <w:szCs w:val="24"/>
        </w:rPr>
        <w:t xml:space="preserve"> and ARI Objectives to Sustainability, Carrots, </w:t>
      </w:r>
      <w:r w:rsidR="00670520">
        <w:rPr>
          <w:rFonts w:ascii="Times New Roman" w:hAnsi="Times New Roman" w:cs="Times New Roman"/>
          <w:sz w:val="24"/>
          <w:szCs w:val="24"/>
        </w:rPr>
        <w:t xml:space="preserve">Burger Patties, </w:t>
      </w:r>
      <w:r w:rsidR="00247F93">
        <w:rPr>
          <w:rFonts w:ascii="Times New Roman" w:hAnsi="Times New Roman" w:cs="Times New Roman"/>
          <w:sz w:val="24"/>
          <w:szCs w:val="24"/>
        </w:rPr>
        <w:t xml:space="preserve">Kombucha, </w:t>
      </w:r>
      <w:r w:rsidR="00670520">
        <w:rPr>
          <w:rFonts w:ascii="Times New Roman" w:hAnsi="Times New Roman" w:cs="Times New Roman"/>
          <w:sz w:val="24"/>
          <w:szCs w:val="24"/>
        </w:rPr>
        <w:t>and Cheetos.  Agricultural Research Institute PI Meeting.  Sacramento, CA.  October 9.</w:t>
      </w:r>
    </w:p>
    <w:p w14:paraId="1D32B002" w14:textId="2B1629BD" w:rsidR="00CF1723" w:rsidRPr="00347639" w:rsidRDefault="00CF1723" w:rsidP="001B2611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, I., Chy, C., Gere, A., and Lammert, A.  2022.  The use of MindGenomics to identify early adopter mind-sets of insect-based food products.  </w:t>
      </w:r>
      <w:r w:rsidRPr="00D7664E">
        <w:rPr>
          <w:rFonts w:ascii="Times New Roman" w:hAnsi="Times New Roman" w:cs="Times New Roman"/>
          <w:sz w:val="24"/>
          <w:szCs w:val="24"/>
          <w:highlight w:val="yellow"/>
        </w:rPr>
        <w:t xml:space="preserve">Top </w:t>
      </w:r>
      <w:r>
        <w:rPr>
          <w:rFonts w:ascii="Times New Roman" w:hAnsi="Times New Roman" w:cs="Times New Roman"/>
          <w:sz w:val="24"/>
          <w:szCs w:val="24"/>
          <w:highlight w:val="yellow"/>
        </w:rPr>
        <w:t>10</w:t>
      </w:r>
      <w:r w:rsidRPr="00D7664E">
        <w:rPr>
          <w:rFonts w:ascii="Times New Roman" w:hAnsi="Times New Roman" w:cs="Times New Roman"/>
          <w:sz w:val="24"/>
          <w:szCs w:val="24"/>
          <w:highlight w:val="yellow"/>
        </w:rPr>
        <w:t xml:space="preserve"> Finalist </w:t>
      </w:r>
      <w:r>
        <w:rPr>
          <w:rFonts w:ascii="Times New Roman" w:hAnsi="Times New Roman" w:cs="Times New Roman"/>
          <w:sz w:val="24"/>
          <w:szCs w:val="24"/>
          <w:highlight w:val="yellow"/>
        </w:rPr>
        <w:t xml:space="preserve">Cal Poly – SLO </w:t>
      </w:r>
      <w:r w:rsidRPr="00D7664E">
        <w:rPr>
          <w:rFonts w:ascii="Times New Roman" w:hAnsi="Times New Roman" w:cs="Times New Roman"/>
          <w:sz w:val="24"/>
          <w:szCs w:val="24"/>
          <w:highlight w:val="yellow"/>
        </w:rPr>
        <w:t xml:space="preserve">and </w:t>
      </w:r>
      <w:r>
        <w:rPr>
          <w:rFonts w:ascii="Times New Roman" w:hAnsi="Times New Roman" w:cs="Times New Roman"/>
          <w:sz w:val="24"/>
          <w:szCs w:val="24"/>
          <w:highlight w:val="yellow"/>
        </w:rPr>
        <w:t>2</w:t>
      </w:r>
      <w:r w:rsidRPr="00556A38">
        <w:rPr>
          <w:rFonts w:ascii="Times New Roman" w:hAnsi="Times New Roman" w:cs="Times New Roman"/>
          <w:sz w:val="24"/>
          <w:szCs w:val="24"/>
          <w:highlight w:val="yellow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  <w:highlight w:val="yellow"/>
        </w:rPr>
        <w:t xml:space="preserve"> Place Winner at the </w:t>
      </w:r>
      <w:r w:rsidRPr="00D7664E">
        <w:rPr>
          <w:rFonts w:ascii="Times New Roman" w:hAnsi="Times New Roman" w:cs="Times New Roman"/>
          <w:sz w:val="24"/>
          <w:szCs w:val="24"/>
          <w:highlight w:val="yellow"/>
        </w:rPr>
        <w:t>Annual CSU Research</w:t>
      </w:r>
      <w:r>
        <w:rPr>
          <w:rFonts w:ascii="Times New Roman" w:hAnsi="Times New Roman" w:cs="Times New Roman"/>
          <w:sz w:val="24"/>
          <w:szCs w:val="24"/>
          <w:highlight w:val="yellow"/>
        </w:rPr>
        <w:t xml:space="preserve"> Competition</w:t>
      </w:r>
      <w:r w:rsidRPr="00D7664E">
        <w:rPr>
          <w:rFonts w:ascii="Times New Roman" w:hAnsi="Times New Roman" w:cs="Times New Roman"/>
          <w:sz w:val="24"/>
          <w:szCs w:val="24"/>
          <w:highlight w:val="yellow"/>
        </w:rPr>
        <w:t>.</w:t>
      </w:r>
    </w:p>
    <w:p w14:paraId="4AA935C6" w14:textId="4FA4093C" w:rsidR="00755724" w:rsidRDefault="00755724" w:rsidP="001B2611">
      <w:pPr>
        <w:pStyle w:val="BodyTextIndent2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ntos, F.B.O., Lammert, Al, White, JH., Azarra, D., Timms, A., Wee, J., Perkin, A. Davidov-Prado, G., White, S., Campbell, Y., and Kuo, Y.  2022</w:t>
      </w:r>
      <w:r w:rsidR="00DA7036">
        <w:rPr>
          <w:rFonts w:ascii="Times New Roman" w:hAnsi="Times New Roman" w:cs="Times New Roman"/>
          <w:sz w:val="24"/>
          <w:szCs w:val="24"/>
        </w:rPr>
        <w:t>. Collaboration</w:t>
      </w:r>
      <w:r>
        <w:rPr>
          <w:rFonts w:ascii="Times New Roman" w:hAnsi="Times New Roman" w:cs="Times New Roman"/>
          <w:sz w:val="24"/>
          <w:szCs w:val="24"/>
        </w:rPr>
        <w:t xml:space="preserve"> and innovation to drive improvement in food product development.  IFT FIRST.  Chicago IL.</w:t>
      </w:r>
    </w:p>
    <w:p w14:paraId="3C9706C2" w14:textId="09CD469F" w:rsidR="00CF1723" w:rsidRDefault="00CF1723" w:rsidP="001B2611">
      <w:pPr>
        <w:pStyle w:val="BodyTextIndent2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mert, A.  2021</w:t>
      </w:r>
      <w:r w:rsidR="00DA7036">
        <w:rPr>
          <w:rFonts w:ascii="Times New Roman" w:hAnsi="Times New Roman" w:cs="Times New Roman"/>
          <w:sz w:val="24"/>
          <w:szCs w:val="24"/>
        </w:rPr>
        <w:t>. Collaboration</w:t>
      </w:r>
      <w:r>
        <w:rPr>
          <w:rFonts w:ascii="Times New Roman" w:hAnsi="Times New Roman" w:cs="Times New Roman"/>
          <w:sz w:val="24"/>
          <w:szCs w:val="24"/>
        </w:rPr>
        <w:t xml:space="preserve"> to raise the standard of product development education.  IFT Annual Meeting Virtual.  </w:t>
      </w:r>
    </w:p>
    <w:p w14:paraId="08EB05A4" w14:textId="5ECB7979" w:rsidR="00CF1723" w:rsidRPr="00703FB2" w:rsidRDefault="00CF1723" w:rsidP="001B2611">
      <w:pPr>
        <w:pStyle w:val="BodyTextIndent2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gigian, T., Garza, J., Amin, S., McCullough, M., Rovai, D., and Lammert, A.* 2020.  Children’s vegetable acceptability</w:t>
      </w:r>
      <w:r w:rsidR="00DA7036">
        <w:rPr>
          <w:rFonts w:ascii="Times New Roman" w:hAnsi="Times New Roman" w:cs="Times New Roman"/>
          <w:sz w:val="24"/>
          <w:szCs w:val="24"/>
        </w:rPr>
        <w:t>: mouth</w:t>
      </w:r>
      <w:r>
        <w:rPr>
          <w:rFonts w:ascii="Times New Roman" w:hAnsi="Times New Roman" w:cs="Times New Roman"/>
          <w:sz w:val="24"/>
          <w:szCs w:val="24"/>
        </w:rPr>
        <w:t xml:space="preserve"> behavior and picky eating.  Society of Sensory Professionals Virtual Meeting.  October 28 – November 5</w:t>
      </w:r>
      <w:r w:rsidRPr="00703FB2">
        <w:rPr>
          <w:rFonts w:ascii="Times New Roman" w:hAnsi="Times New Roman" w:cs="Times New Roman"/>
          <w:sz w:val="24"/>
          <w:szCs w:val="24"/>
        </w:rPr>
        <w:t xml:space="preserve">.  </w:t>
      </w:r>
      <w:r w:rsidRPr="00703FB2">
        <w:rPr>
          <w:rFonts w:ascii="Times New Roman" w:hAnsi="Times New Roman" w:cs="Times New Roman"/>
          <w:i/>
          <w:sz w:val="24"/>
          <w:szCs w:val="24"/>
          <w:highlight w:val="yellow"/>
        </w:rPr>
        <w:t>Invited speed poster presentation.</w:t>
      </w:r>
    </w:p>
    <w:p w14:paraId="3B440ACB" w14:textId="7F3DCBD1" w:rsidR="00CF1723" w:rsidRPr="00E767A3" w:rsidRDefault="00CF1723" w:rsidP="001B2611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  <w:u w:val="single"/>
        </w:rPr>
      </w:pPr>
      <w:r w:rsidRPr="00E767A3">
        <w:rPr>
          <w:rFonts w:ascii="Times New Roman" w:hAnsi="Times New Roman" w:cs="Times New Roman"/>
          <w:sz w:val="24"/>
          <w:szCs w:val="24"/>
        </w:rPr>
        <w:t>Egigian, T.* and Lammert, A.  2018</w:t>
      </w:r>
      <w:r w:rsidR="00DA7036" w:rsidRPr="00E767A3">
        <w:rPr>
          <w:rFonts w:ascii="Times New Roman" w:hAnsi="Times New Roman" w:cs="Times New Roman"/>
          <w:sz w:val="24"/>
          <w:szCs w:val="24"/>
        </w:rPr>
        <w:t>. Influence</w:t>
      </w:r>
      <w:r w:rsidRPr="00E767A3">
        <w:rPr>
          <w:rFonts w:ascii="Times New Roman" w:hAnsi="Times New Roman" w:cs="Times New Roman"/>
          <w:sz w:val="24"/>
          <w:szCs w:val="24"/>
        </w:rPr>
        <w:t xml:space="preserve"> of mouth behavior and bitterness sensitivity on consumer acceptability of packaged salads.  Society of Sensory Professionals Conference.  Cleveland, OH.  September 26 – 28.  </w:t>
      </w:r>
      <w:r w:rsidRPr="00E767A3">
        <w:rPr>
          <w:rFonts w:ascii="Times New Roman" w:hAnsi="Times New Roman" w:cs="Times New Roman"/>
          <w:i/>
          <w:sz w:val="24"/>
          <w:szCs w:val="24"/>
          <w:highlight w:val="yellow"/>
        </w:rPr>
        <w:t>Invited speed poster presentation.</w:t>
      </w:r>
      <w:r w:rsidRPr="00E767A3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3C5ED9A6" w14:textId="77777777" w:rsidR="00CF1723" w:rsidRPr="00E767A3" w:rsidRDefault="00CF1723" w:rsidP="001B2611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767A3">
        <w:rPr>
          <w:rFonts w:ascii="Times New Roman" w:hAnsi="Times New Roman" w:cs="Times New Roman"/>
          <w:sz w:val="24"/>
          <w:szCs w:val="24"/>
        </w:rPr>
        <w:t>Collinsworth, L., Lammert, A., Taylor, T., Lathrop, A., Arnold, M., and Farkye, N. F. 2012.  Antimicrobial selection for a low sodium mozzarella cheese using a sensory evaluation approach.  ADSA Annual Meeting, Phoenix, AZ.</w:t>
      </w:r>
    </w:p>
    <w:p w14:paraId="1DD08F39" w14:textId="5A1AB1C5" w:rsidR="00CF1723" w:rsidRPr="00E767A3" w:rsidRDefault="00CF1723" w:rsidP="001B2611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767A3">
        <w:rPr>
          <w:rFonts w:ascii="Times New Roman" w:hAnsi="Times New Roman" w:cs="Times New Roman"/>
          <w:sz w:val="24"/>
          <w:szCs w:val="24"/>
        </w:rPr>
        <w:t>Taylor, T., Lathrop, A., Farkye, N., and Lammert, A.  2012</w:t>
      </w:r>
      <w:r w:rsidR="005E5049" w:rsidRPr="00E767A3">
        <w:rPr>
          <w:rFonts w:ascii="Times New Roman" w:hAnsi="Times New Roman" w:cs="Times New Roman"/>
          <w:sz w:val="24"/>
          <w:szCs w:val="24"/>
        </w:rPr>
        <w:t>. Screening</w:t>
      </w:r>
      <w:r w:rsidRPr="00E767A3">
        <w:rPr>
          <w:rFonts w:ascii="Times New Roman" w:hAnsi="Times New Roman" w:cs="Times New Roman"/>
          <w:sz w:val="24"/>
          <w:szCs w:val="24"/>
        </w:rPr>
        <w:t xml:space="preserve"> of antimicrobials and salt substitutes for use in low sodium dairy products.  ADSA Annual Meeting, Phoenix, AZ.</w:t>
      </w:r>
    </w:p>
    <w:p w14:paraId="65132FFB" w14:textId="4878E9B8" w:rsidR="00CF1723" w:rsidRPr="00347639" w:rsidRDefault="00CF1723" w:rsidP="001B2611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Collinsworth, L., Weber, J., Lammert, A., Thomas, J., Leidheiser, M., Garza, J., Keener, M., and Ashman, H.  2012</w:t>
      </w:r>
      <w:r w:rsidR="005E5049" w:rsidRPr="00347639">
        <w:rPr>
          <w:rFonts w:ascii="Times New Roman" w:hAnsi="Times New Roman" w:cs="Times New Roman"/>
          <w:sz w:val="24"/>
          <w:szCs w:val="24"/>
        </w:rPr>
        <w:t>. Evaluating</w:t>
      </w:r>
      <w:r w:rsidRPr="00347639">
        <w:rPr>
          <w:rFonts w:ascii="Times New Roman" w:hAnsi="Times New Roman" w:cs="Times New Roman"/>
          <w:sz w:val="24"/>
          <w:szCs w:val="24"/>
        </w:rPr>
        <w:t xml:space="preserve"> the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347639">
        <w:rPr>
          <w:rFonts w:ascii="Times New Roman" w:hAnsi="Times New Roman" w:cs="Times New Roman"/>
          <w:sz w:val="24"/>
          <w:szCs w:val="24"/>
        </w:rPr>
        <w:t xml:space="preserve">hanges in 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347639">
        <w:rPr>
          <w:rFonts w:ascii="Times New Roman" w:hAnsi="Times New Roman" w:cs="Times New Roman"/>
          <w:sz w:val="24"/>
          <w:szCs w:val="24"/>
        </w:rPr>
        <w:t xml:space="preserve">motions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347639">
        <w:rPr>
          <w:rFonts w:ascii="Times New Roman" w:hAnsi="Times New Roman" w:cs="Times New Roman"/>
          <w:sz w:val="24"/>
          <w:szCs w:val="24"/>
        </w:rPr>
        <w:t xml:space="preserve">uring 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347639">
        <w:rPr>
          <w:rFonts w:ascii="Times New Roman" w:hAnsi="Times New Roman" w:cs="Times New Roman"/>
          <w:sz w:val="24"/>
          <w:szCs w:val="24"/>
        </w:rPr>
        <w:t xml:space="preserve">he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347639">
        <w:rPr>
          <w:rFonts w:ascii="Times New Roman" w:hAnsi="Times New Roman" w:cs="Times New Roman"/>
          <w:sz w:val="24"/>
          <w:szCs w:val="24"/>
        </w:rPr>
        <w:t xml:space="preserve">onsumption 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347639">
        <w:rPr>
          <w:rFonts w:ascii="Times New Roman" w:hAnsi="Times New Roman" w:cs="Times New Roman"/>
          <w:sz w:val="24"/>
          <w:szCs w:val="24"/>
        </w:rPr>
        <w:t xml:space="preserve">xperience of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347639">
        <w:rPr>
          <w:rFonts w:ascii="Times New Roman" w:hAnsi="Times New Roman" w:cs="Times New Roman"/>
          <w:sz w:val="24"/>
          <w:szCs w:val="24"/>
        </w:rPr>
        <w:t xml:space="preserve">arbonated 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347639">
        <w:rPr>
          <w:rFonts w:ascii="Times New Roman" w:hAnsi="Times New Roman" w:cs="Times New Roman"/>
          <w:sz w:val="24"/>
          <w:szCs w:val="24"/>
        </w:rPr>
        <w:t xml:space="preserve">range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347639">
        <w:rPr>
          <w:rFonts w:ascii="Times New Roman" w:hAnsi="Times New Roman" w:cs="Times New Roman"/>
          <w:sz w:val="24"/>
          <w:szCs w:val="24"/>
        </w:rPr>
        <w:t xml:space="preserve">oda,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347639">
        <w:rPr>
          <w:rFonts w:ascii="Times New Roman" w:hAnsi="Times New Roman" w:cs="Times New Roman"/>
          <w:sz w:val="24"/>
          <w:szCs w:val="24"/>
        </w:rPr>
        <w:t xml:space="preserve">airy </w:t>
      </w:r>
      <w:r>
        <w:rPr>
          <w:rFonts w:ascii="Times New Roman" w:hAnsi="Times New Roman" w:cs="Times New Roman"/>
          <w:sz w:val="24"/>
          <w:szCs w:val="24"/>
        </w:rPr>
        <w:t>b</w:t>
      </w:r>
      <w:r w:rsidRPr="00347639">
        <w:rPr>
          <w:rFonts w:ascii="Times New Roman" w:hAnsi="Times New Roman" w:cs="Times New Roman"/>
          <w:sz w:val="24"/>
          <w:szCs w:val="24"/>
        </w:rPr>
        <w:t xml:space="preserve">everages, and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347639">
        <w:rPr>
          <w:rFonts w:ascii="Times New Roman" w:hAnsi="Times New Roman" w:cs="Times New Roman"/>
          <w:sz w:val="24"/>
          <w:szCs w:val="24"/>
        </w:rPr>
        <w:t xml:space="preserve">onvenience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347639">
        <w:rPr>
          <w:rFonts w:ascii="Times New Roman" w:hAnsi="Times New Roman" w:cs="Times New Roman"/>
          <w:sz w:val="24"/>
          <w:szCs w:val="24"/>
        </w:rPr>
        <w:t xml:space="preserve">heese.  </w:t>
      </w:r>
      <w:r w:rsidRPr="00F12EFA">
        <w:rPr>
          <w:rFonts w:ascii="Times New Roman" w:hAnsi="Times New Roman" w:cs="Times New Roman"/>
          <w:sz w:val="24"/>
          <w:szCs w:val="24"/>
          <w:highlight w:val="yellow"/>
        </w:rPr>
        <w:t>First Place Winner - IFT Sensory Evaluation Division Rose Marie Pangborn Graduate Research Presentation, IFT Annual Me</w:t>
      </w:r>
      <w:r>
        <w:rPr>
          <w:rFonts w:ascii="Times New Roman" w:hAnsi="Times New Roman" w:cs="Times New Roman"/>
          <w:sz w:val="24"/>
          <w:szCs w:val="24"/>
          <w:highlight w:val="yellow"/>
        </w:rPr>
        <w:t>eting, Las Vegas, NV</w:t>
      </w:r>
      <w:r w:rsidRPr="00F12EFA">
        <w:rPr>
          <w:rFonts w:ascii="Times New Roman" w:hAnsi="Times New Roman" w:cs="Times New Roman"/>
          <w:sz w:val="24"/>
          <w:szCs w:val="24"/>
          <w:highlight w:val="yellow"/>
        </w:rPr>
        <w:t>.</w:t>
      </w:r>
    </w:p>
    <w:p w14:paraId="2C24ABD1" w14:textId="77777777" w:rsidR="00CF1723" w:rsidRPr="00E767A3" w:rsidRDefault="00CF1723" w:rsidP="001B2611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E767A3">
        <w:rPr>
          <w:rFonts w:ascii="Times New Roman" w:hAnsi="Times New Roman" w:cs="Times New Roman"/>
          <w:sz w:val="24"/>
          <w:szCs w:val="24"/>
        </w:rPr>
        <w:lastRenderedPageBreak/>
        <w:t xml:space="preserve">Tharani, J., Phinney, D., Singh, R. P., Marco, M. L., and Lammert, A. M.  2012.  </w:t>
      </w:r>
      <w:r w:rsidRPr="00E767A3">
        <w:rPr>
          <w:rFonts w:ascii="Times New Roman" w:hAnsi="Times New Roman" w:cs="Times New Roman"/>
          <w:bCs/>
          <w:sz w:val="24"/>
          <w:szCs w:val="24"/>
        </w:rPr>
        <w:t xml:space="preserve">Effect of ice cream on the survivability of </w:t>
      </w:r>
      <w:r w:rsidRPr="00E767A3">
        <w:rPr>
          <w:rFonts w:ascii="Times New Roman" w:hAnsi="Times New Roman" w:cs="Times New Roman"/>
          <w:bCs/>
          <w:i/>
          <w:iCs/>
          <w:sz w:val="24"/>
          <w:szCs w:val="24"/>
        </w:rPr>
        <w:t>Lactobacillus acidophilus</w:t>
      </w:r>
      <w:r w:rsidRPr="00E767A3">
        <w:rPr>
          <w:rFonts w:ascii="Times New Roman" w:hAnsi="Times New Roman" w:cs="Times New Roman"/>
          <w:bCs/>
          <w:sz w:val="24"/>
          <w:szCs w:val="24"/>
        </w:rPr>
        <w:t xml:space="preserve"> La-5 during its passage through the in vitro model stomach.  </w:t>
      </w:r>
      <w:r w:rsidRPr="00E767A3">
        <w:rPr>
          <w:rFonts w:ascii="Times New Roman" w:hAnsi="Times New Roman" w:cs="Times New Roman"/>
          <w:sz w:val="24"/>
          <w:szCs w:val="24"/>
        </w:rPr>
        <w:t>26</w:t>
      </w:r>
      <w:r w:rsidRPr="00E767A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E767A3">
        <w:rPr>
          <w:rFonts w:ascii="Times New Roman" w:hAnsi="Times New Roman" w:cs="Times New Roman"/>
          <w:sz w:val="24"/>
          <w:szCs w:val="24"/>
        </w:rPr>
        <w:t xml:space="preserve"> Annual CSU Research Competition – Long Beach, </w:t>
      </w:r>
      <w:r w:rsidRPr="00E767A3">
        <w:rPr>
          <w:rFonts w:ascii="Times New Roman" w:hAnsi="Times New Roman" w:cs="Times New Roman"/>
          <w:bCs/>
          <w:sz w:val="24"/>
          <w:szCs w:val="24"/>
        </w:rPr>
        <w:t>Long Beach, CA.</w:t>
      </w:r>
    </w:p>
    <w:p w14:paraId="15E03F87" w14:textId="77777777" w:rsidR="00CF1723" w:rsidRPr="00347639" w:rsidRDefault="00CF1723" w:rsidP="001B2611">
      <w:pPr>
        <w:pStyle w:val="BodyTextIndent2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 xml:space="preserve">Jimenez-Flores, R., Lammert, A. M., and German, J. B.  2012. </w:t>
      </w:r>
      <w:r w:rsidRPr="00347639">
        <w:rPr>
          <w:rFonts w:ascii="Times New Roman" w:hAnsi="Times New Roman" w:cs="Times New Roman"/>
          <w:bCs/>
          <w:sz w:val="24"/>
          <w:szCs w:val="24"/>
        </w:rPr>
        <w:t xml:space="preserve">Food structure and its implications </w:t>
      </w:r>
      <w:r w:rsidRPr="009214E6">
        <w:rPr>
          <w:rFonts w:ascii="Times New Roman" w:hAnsi="Times New Roman" w:cs="Times New Roman"/>
          <w:bCs/>
          <w:noProof/>
          <w:sz w:val="24"/>
          <w:szCs w:val="24"/>
        </w:rPr>
        <w:t>in</w:t>
      </w:r>
      <w:r w:rsidRPr="00347639">
        <w:rPr>
          <w:rFonts w:ascii="Times New Roman" w:hAnsi="Times New Roman" w:cs="Times New Roman"/>
          <w:bCs/>
          <w:sz w:val="24"/>
          <w:szCs w:val="24"/>
        </w:rPr>
        <w:t xml:space="preserve"> food digestion and nutrition.  Dairy Ingredients Symposium</w:t>
      </w:r>
      <w:r>
        <w:rPr>
          <w:rFonts w:ascii="Times New Roman" w:hAnsi="Times New Roman" w:cs="Times New Roman"/>
          <w:bCs/>
          <w:sz w:val="24"/>
          <w:szCs w:val="24"/>
        </w:rPr>
        <w:t>, San Francisco, CA</w:t>
      </w:r>
      <w:r w:rsidRPr="00347639">
        <w:rPr>
          <w:rFonts w:ascii="Times New Roman" w:hAnsi="Times New Roman" w:cs="Times New Roman"/>
          <w:bCs/>
          <w:sz w:val="24"/>
          <w:szCs w:val="24"/>
        </w:rPr>
        <w:t>.</w:t>
      </w:r>
    </w:p>
    <w:p w14:paraId="56F1E646" w14:textId="0798307A" w:rsidR="00CF1723" w:rsidRPr="00347639" w:rsidRDefault="00CF1723" w:rsidP="001B2611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 xml:space="preserve">Tharani, </w:t>
      </w:r>
      <w:r>
        <w:rPr>
          <w:rFonts w:ascii="Times New Roman" w:hAnsi="Times New Roman" w:cs="Times New Roman"/>
          <w:sz w:val="24"/>
          <w:szCs w:val="24"/>
        </w:rPr>
        <w:t xml:space="preserve">J., </w:t>
      </w:r>
      <w:r w:rsidRPr="00347639">
        <w:rPr>
          <w:rFonts w:ascii="Times New Roman" w:hAnsi="Times New Roman" w:cs="Times New Roman"/>
          <w:sz w:val="24"/>
          <w:szCs w:val="24"/>
        </w:rPr>
        <w:t xml:space="preserve">Phinney, </w:t>
      </w:r>
      <w:r>
        <w:rPr>
          <w:rFonts w:ascii="Times New Roman" w:hAnsi="Times New Roman" w:cs="Times New Roman"/>
          <w:sz w:val="24"/>
          <w:szCs w:val="24"/>
        </w:rPr>
        <w:t xml:space="preserve">D., </w:t>
      </w:r>
      <w:r w:rsidRPr="00347639">
        <w:rPr>
          <w:rFonts w:ascii="Times New Roman" w:hAnsi="Times New Roman" w:cs="Times New Roman"/>
          <w:sz w:val="24"/>
          <w:szCs w:val="24"/>
        </w:rPr>
        <w:t xml:space="preserve">Singh, </w:t>
      </w:r>
      <w:r>
        <w:rPr>
          <w:rFonts w:ascii="Times New Roman" w:hAnsi="Times New Roman" w:cs="Times New Roman"/>
          <w:sz w:val="24"/>
          <w:szCs w:val="24"/>
        </w:rPr>
        <w:t xml:space="preserve">R. P., </w:t>
      </w:r>
      <w:r w:rsidRPr="00347639">
        <w:rPr>
          <w:rFonts w:ascii="Times New Roman" w:hAnsi="Times New Roman" w:cs="Times New Roman"/>
          <w:sz w:val="24"/>
          <w:szCs w:val="24"/>
        </w:rPr>
        <w:t xml:space="preserve">Marco, </w:t>
      </w:r>
      <w:r>
        <w:rPr>
          <w:rFonts w:ascii="Times New Roman" w:hAnsi="Times New Roman" w:cs="Times New Roman"/>
          <w:sz w:val="24"/>
          <w:szCs w:val="24"/>
        </w:rPr>
        <w:t xml:space="preserve">M. L., </w:t>
      </w:r>
      <w:r w:rsidRPr="00347639">
        <w:rPr>
          <w:rFonts w:ascii="Times New Roman" w:hAnsi="Times New Roman" w:cs="Times New Roman"/>
          <w:sz w:val="24"/>
          <w:szCs w:val="24"/>
        </w:rPr>
        <w:t xml:space="preserve">and Lammert, A. M.  2012. Effect of ice cream on the survivability of </w:t>
      </w:r>
      <w:r w:rsidRPr="00347639">
        <w:rPr>
          <w:rFonts w:ascii="Times New Roman" w:hAnsi="Times New Roman" w:cs="Times New Roman"/>
          <w:i/>
          <w:sz w:val="24"/>
          <w:szCs w:val="24"/>
        </w:rPr>
        <w:t>Lactobacillus acidophilus</w:t>
      </w:r>
      <w:r w:rsidRPr="00347639">
        <w:rPr>
          <w:rFonts w:ascii="Times New Roman" w:hAnsi="Times New Roman" w:cs="Times New Roman"/>
          <w:sz w:val="24"/>
          <w:szCs w:val="24"/>
        </w:rPr>
        <w:t xml:space="preserve"> La-5 during its passage through the in vitro model stomach.  </w:t>
      </w:r>
      <w:r w:rsidRPr="00D7664E">
        <w:rPr>
          <w:rFonts w:ascii="Times New Roman" w:hAnsi="Times New Roman" w:cs="Times New Roman"/>
          <w:sz w:val="24"/>
          <w:szCs w:val="24"/>
          <w:highlight w:val="yellow"/>
        </w:rPr>
        <w:t>Top 6 Finalist and compete</w:t>
      </w:r>
      <w:r w:rsidR="005833BA">
        <w:rPr>
          <w:rFonts w:ascii="Times New Roman" w:hAnsi="Times New Roman" w:cs="Times New Roman"/>
          <w:sz w:val="24"/>
          <w:szCs w:val="24"/>
          <w:highlight w:val="yellow"/>
        </w:rPr>
        <w:t>d</w:t>
      </w:r>
      <w:r w:rsidRPr="00D7664E">
        <w:rPr>
          <w:rFonts w:ascii="Times New Roman" w:hAnsi="Times New Roman" w:cs="Times New Roman"/>
          <w:sz w:val="24"/>
          <w:szCs w:val="24"/>
          <w:highlight w:val="yellow"/>
        </w:rPr>
        <w:t xml:space="preserve"> in Long Beach.  26</w:t>
      </w:r>
      <w:r w:rsidRPr="00D7664E">
        <w:rPr>
          <w:rFonts w:ascii="Times New Roman" w:hAnsi="Times New Roman" w:cs="Times New Roman"/>
          <w:sz w:val="24"/>
          <w:szCs w:val="24"/>
          <w:highlight w:val="yellow"/>
          <w:vertAlign w:val="superscript"/>
        </w:rPr>
        <w:t>th</w:t>
      </w:r>
      <w:r w:rsidRPr="00D7664E">
        <w:rPr>
          <w:rFonts w:ascii="Times New Roman" w:hAnsi="Times New Roman" w:cs="Times New Roman"/>
          <w:sz w:val="24"/>
          <w:szCs w:val="24"/>
          <w:highlight w:val="yellow"/>
        </w:rPr>
        <w:t xml:space="preserve"> Annual CSU Research Competition – San Luis Obispo Representative Selection</w:t>
      </w:r>
      <w:r>
        <w:rPr>
          <w:rFonts w:ascii="Times New Roman" w:hAnsi="Times New Roman" w:cs="Times New Roman"/>
          <w:sz w:val="24"/>
          <w:szCs w:val="24"/>
          <w:highlight w:val="yellow"/>
        </w:rPr>
        <w:t>, San Luis Obispo, CA</w:t>
      </w:r>
      <w:r w:rsidRPr="00D7664E">
        <w:rPr>
          <w:rFonts w:ascii="Times New Roman" w:hAnsi="Times New Roman" w:cs="Times New Roman"/>
          <w:sz w:val="24"/>
          <w:szCs w:val="24"/>
          <w:highlight w:val="yellow"/>
        </w:rPr>
        <w:t>.</w:t>
      </w:r>
    </w:p>
    <w:p w14:paraId="191BE92B" w14:textId="2823A075" w:rsidR="00CF1723" w:rsidRPr="00E767A3" w:rsidRDefault="00CF1723" w:rsidP="001B2611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767A3">
        <w:rPr>
          <w:rFonts w:ascii="Times New Roman" w:hAnsi="Times New Roman" w:cs="Times New Roman"/>
          <w:sz w:val="24"/>
          <w:szCs w:val="24"/>
        </w:rPr>
        <w:t>Tharani, J., Laubscher, A., Lammert, A. M., and Jimenez-Flores, R.  2011</w:t>
      </w:r>
      <w:r w:rsidR="00E24EAF" w:rsidRPr="00E767A3">
        <w:rPr>
          <w:rFonts w:ascii="Times New Roman" w:hAnsi="Times New Roman" w:cs="Times New Roman"/>
          <w:sz w:val="24"/>
          <w:szCs w:val="24"/>
        </w:rPr>
        <w:t>. The</w:t>
      </w:r>
      <w:r w:rsidRPr="00E767A3">
        <w:rPr>
          <w:rFonts w:ascii="Times New Roman" w:hAnsi="Times New Roman" w:cs="Times New Roman"/>
          <w:bCs/>
          <w:sz w:val="24"/>
          <w:szCs w:val="24"/>
        </w:rPr>
        <w:t xml:space="preserve"> Effect of UV Light Treatment and Processing Method on the Microbial Reduction of Pasteurized Whole Milk.  ADSA Annual Meeting, New Orleans.</w:t>
      </w:r>
    </w:p>
    <w:p w14:paraId="5ECCD303" w14:textId="343C143D" w:rsidR="00CF1723" w:rsidRPr="00347639" w:rsidRDefault="00CF1723" w:rsidP="001B2611">
      <w:pPr>
        <w:pStyle w:val="BodyTextIndent2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 xml:space="preserve">Lammert, A. M.  </w:t>
      </w:r>
      <w:r>
        <w:rPr>
          <w:rFonts w:ascii="Times New Roman" w:hAnsi="Times New Roman" w:cs="Times New Roman"/>
          <w:sz w:val="24"/>
          <w:szCs w:val="24"/>
        </w:rPr>
        <w:t>2009</w:t>
      </w:r>
      <w:r w:rsidR="00E24EAF">
        <w:rPr>
          <w:rFonts w:ascii="Times New Roman" w:hAnsi="Times New Roman" w:cs="Times New Roman"/>
          <w:sz w:val="24"/>
          <w:szCs w:val="24"/>
        </w:rPr>
        <w:t>. Milk</w:t>
      </w:r>
      <w:r w:rsidRPr="00347639">
        <w:rPr>
          <w:rFonts w:ascii="Times New Roman" w:hAnsi="Times New Roman" w:cs="Times New Roman"/>
          <w:sz w:val="24"/>
          <w:szCs w:val="24"/>
        </w:rPr>
        <w:t xml:space="preserve"> Beverages</w:t>
      </w:r>
      <w:r w:rsidR="00E24EAF" w:rsidRPr="00347639">
        <w:rPr>
          <w:rFonts w:ascii="Times New Roman" w:hAnsi="Times New Roman" w:cs="Times New Roman"/>
          <w:sz w:val="24"/>
          <w:szCs w:val="24"/>
        </w:rPr>
        <w:t>: Recovery</w:t>
      </w:r>
      <w:r w:rsidRPr="00347639">
        <w:rPr>
          <w:rFonts w:ascii="Times New Roman" w:hAnsi="Times New Roman" w:cs="Times New Roman"/>
          <w:sz w:val="24"/>
          <w:szCs w:val="24"/>
        </w:rPr>
        <w:t xml:space="preserve"> Milk and Creamy Milk.  DMI Innovation Forum</w:t>
      </w:r>
      <w:r>
        <w:rPr>
          <w:rFonts w:ascii="Times New Roman" w:hAnsi="Times New Roman" w:cs="Times New Roman"/>
          <w:sz w:val="24"/>
          <w:szCs w:val="24"/>
        </w:rPr>
        <w:t>, Scottsdale, AZ</w:t>
      </w:r>
      <w:r w:rsidRPr="00347639">
        <w:rPr>
          <w:rFonts w:ascii="Times New Roman" w:hAnsi="Times New Roman" w:cs="Times New Roman"/>
          <w:sz w:val="24"/>
          <w:szCs w:val="24"/>
        </w:rPr>
        <w:t>.</w:t>
      </w:r>
    </w:p>
    <w:p w14:paraId="72C8035C" w14:textId="12F34A05" w:rsidR="00CF1723" w:rsidRDefault="00CF1723" w:rsidP="001B2611">
      <w:pPr>
        <w:pStyle w:val="BodyTextIndent2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 xml:space="preserve">Lammert, A. M.  </w:t>
      </w:r>
      <w:r>
        <w:rPr>
          <w:rFonts w:ascii="Times New Roman" w:hAnsi="Times New Roman" w:cs="Times New Roman"/>
          <w:sz w:val="24"/>
          <w:szCs w:val="24"/>
        </w:rPr>
        <w:t>1997</w:t>
      </w:r>
      <w:r w:rsidR="00E24EAF">
        <w:rPr>
          <w:rFonts w:ascii="Times New Roman" w:hAnsi="Times New Roman" w:cs="Times New Roman"/>
          <w:sz w:val="24"/>
          <w:szCs w:val="24"/>
        </w:rPr>
        <w:t>. The</w:t>
      </w:r>
      <w:r w:rsidRPr="0034763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h</w:t>
      </w:r>
      <w:r w:rsidRPr="00347639">
        <w:rPr>
          <w:rFonts w:ascii="Times New Roman" w:hAnsi="Times New Roman" w:cs="Times New Roman"/>
          <w:sz w:val="24"/>
          <w:szCs w:val="24"/>
        </w:rPr>
        <w:t xml:space="preserve">eat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347639">
        <w:rPr>
          <w:rFonts w:ascii="Times New Roman" w:hAnsi="Times New Roman" w:cs="Times New Roman"/>
          <w:sz w:val="24"/>
          <w:szCs w:val="24"/>
        </w:rPr>
        <w:t xml:space="preserve">apacity of 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347639">
        <w:rPr>
          <w:rFonts w:ascii="Times New Roman" w:hAnsi="Times New Roman" w:cs="Times New Roman"/>
          <w:sz w:val="24"/>
          <w:szCs w:val="24"/>
        </w:rPr>
        <w:t xml:space="preserve">ged 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347639">
        <w:rPr>
          <w:rFonts w:ascii="Times New Roman" w:hAnsi="Times New Roman" w:cs="Times New Roman"/>
          <w:sz w:val="24"/>
          <w:szCs w:val="24"/>
        </w:rPr>
        <w:t xml:space="preserve">altose </w:t>
      </w:r>
      <w:r>
        <w:rPr>
          <w:rFonts w:ascii="Times New Roman" w:hAnsi="Times New Roman" w:cs="Times New Roman"/>
          <w:sz w:val="24"/>
          <w:szCs w:val="24"/>
        </w:rPr>
        <w:t>g</w:t>
      </w:r>
      <w:r w:rsidRPr="00347639">
        <w:rPr>
          <w:rFonts w:ascii="Times New Roman" w:hAnsi="Times New Roman" w:cs="Times New Roman"/>
          <w:sz w:val="24"/>
          <w:szCs w:val="24"/>
        </w:rPr>
        <w:t xml:space="preserve">lasses 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347639">
        <w:rPr>
          <w:rFonts w:ascii="Times New Roman" w:hAnsi="Times New Roman" w:cs="Times New Roman"/>
          <w:sz w:val="24"/>
          <w:szCs w:val="24"/>
        </w:rPr>
        <w:t xml:space="preserve">easured by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347639">
        <w:rPr>
          <w:rFonts w:ascii="Times New Roman" w:hAnsi="Times New Roman" w:cs="Times New Roman"/>
          <w:sz w:val="24"/>
          <w:szCs w:val="24"/>
        </w:rPr>
        <w:t xml:space="preserve">tandard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347639">
        <w:rPr>
          <w:rFonts w:ascii="Times New Roman" w:hAnsi="Times New Roman" w:cs="Times New Roman"/>
          <w:sz w:val="24"/>
          <w:szCs w:val="24"/>
        </w:rPr>
        <w:t xml:space="preserve">ifferential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347639">
        <w:rPr>
          <w:rFonts w:ascii="Times New Roman" w:hAnsi="Times New Roman" w:cs="Times New Roman"/>
          <w:sz w:val="24"/>
          <w:szCs w:val="24"/>
        </w:rPr>
        <w:t xml:space="preserve">canning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347639">
        <w:rPr>
          <w:rFonts w:ascii="Times New Roman" w:hAnsi="Times New Roman" w:cs="Times New Roman"/>
          <w:sz w:val="24"/>
          <w:szCs w:val="24"/>
        </w:rPr>
        <w:t xml:space="preserve">alorimetry and 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347639">
        <w:rPr>
          <w:rFonts w:ascii="Times New Roman" w:hAnsi="Times New Roman" w:cs="Times New Roman"/>
          <w:sz w:val="24"/>
          <w:szCs w:val="24"/>
        </w:rPr>
        <w:t xml:space="preserve">odulated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347639">
        <w:rPr>
          <w:rFonts w:ascii="Times New Roman" w:hAnsi="Times New Roman" w:cs="Times New Roman"/>
          <w:sz w:val="24"/>
          <w:szCs w:val="24"/>
        </w:rPr>
        <w:t xml:space="preserve">ifferential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347639">
        <w:rPr>
          <w:rFonts w:ascii="Times New Roman" w:hAnsi="Times New Roman" w:cs="Times New Roman"/>
          <w:sz w:val="24"/>
          <w:szCs w:val="24"/>
        </w:rPr>
        <w:t xml:space="preserve">canning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347639">
        <w:rPr>
          <w:rFonts w:ascii="Times New Roman" w:hAnsi="Times New Roman" w:cs="Times New Roman"/>
          <w:sz w:val="24"/>
          <w:szCs w:val="24"/>
        </w:rPr>
        <w:t>alorimetry.  Presented at the 213</w:t>
      </w:r>
      <w:r w:rsidRPr="0034763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347639">
        <w:rPr>
          <w:rFonts w:ascii="Times New Roman" w:hAnsi="Times New Roman" w:cs="Times New Roman"/>
          <w:sz w:val="24"/>
          <w:szCs w:val="24"/>
        </w:rPr>
        <w:t xml:space="preserve"> ACS National Meeting,</w:t>
      </w:r>
      <w:r>
        <w:rPr>
          <w:rFonts w:ascii="Times New Roman" w:hAnsi="Times New Roman" w:cs="Times New Roman"/>
          <w:sz w:val="24"/>
          <w:szCs w:val="24"/>
        </w:rPr>
        <w:t xml:space="preserve"> San Francisco, CA.</w:t>
      </w:r>
    </w:p>
    <w:p w14:paraId="7E35E87D" w14:textId="77777777" w:rsidR="00CF1723" w:rsidRDefault="00CF1723" w:rsidP="001B2611">
      <w:pPr>
        <w:pStyle w:val="BodyTextIndent2"/>
        <w:spacing w:after="0" w:line="240" w:lineRule="auto"/>
        <w:ind w:left="1170" w:hanging="810"/>
        <w:rPr>
          <w:rFonts w:ascii="Times New Roman" w:hAnsi="Times New Roman" w:cs="Times New Roman"/>
          <w:sz w:val="24"/>
          <w:szCs w:val="24"/>
        </w:rPr>
      </w:pPr>
    </w:p>
    <w:p w14:paraId="7524FE37" w14:textId="40B7525A" w:rsidR="00CF1723" w:rsidRPr="00CD6354" w:rsidRDefault="00CF1723" w:rsidP="001B2611">
      <w:pPr>
        <w:spacing w:after="0" w:line="240" w:lineRule="auto"/>
        <w:ind w:firstLine="360"/>
        <w:rPr>
          <w:rFonts w:ascii="Times New Roman" w:hAnsi="Times New Roman" w:cs="Times New Roman"/>
          <w:i/>
          <w:sz w:val="24"/>
          <w:szCs w:val="24"/>
          <w:u w:val="single"/>
        </w:rPr>
      </w:pPr>
      <w:r w:rsidRPr="00CD6354">
        <w:rPr>
          <w:rFonts w:ascii="Times New Roman" w:hAnsi="Times New Roman" w:cs="Times New Roman"/>
          <w:i/>
          <w:sz w:val="24"/>
          <w:szCs w:val="24"/>
          <w:u w:val="single"/>
        </w:rPr>
        <w:t>Invited Presentations</w:t>
      </w:r>
    </w:p>
    <w:p w14:paraId="0C053FA5" w14:textId="02A00A5F" w:rsidR="00507DBC" w:rsidRDefault="00185FB0" w:rsidP="001B2611">
      <w:pPr>
        <w:spacing w:after="0" w:line="240" w:lineRule="auto"/>
        <w:ind w:left="1170" w:hanging="81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5</w:t>
      </w:r>
      <w:r>
        <w:rPr>
          <w:rFonts w:ascii="Times New Roman" w:hAnsi="Times New Roman" w:cs="Times New Roman"/>
          <w:sz w:val="24"/>
          <w:szCs w:val="24"/>
        </w:rPr>
        <w:tab/>
      </w:r>
      <w:r w:rsidR="00FC5BE3">
        <w:rPr>
          <w:rFonts w:ascii="Times New Roman" w:hAnsi="Times New Roman" w:cs="Times New Roman"/>
          <w:sz w:val="24"/>
          <w:szCs w:val="24"/>
        </w:rPr>
        <w:t>A Taste of Celery.  Retail Dietitian Immersion Event</w:t>
      </w:r>
      <w:r w:rsidR="008A2882">
        <w:rPr>
          <w:rFonts w:ascii="Times New Roman" w:hAnsi="Times New Roman" w:cs="Times New Roman"/>
          <w:sz w:val="24"/>
          <w:szCs w:val="24"/>
        </w:rPr>
        <w:t xml:space="preserve">.  The Foundation for Fresh Produce.  Anaheim, CA.  October </w:t>
      </w:r>
      <w:r w:rsidR="000356E8">
        <w:rPr>
          <w:rFonts w:ascii="Times New Roman" w:hAnsi="Times New Roman" w:cs="Times New Roman"/>
          <w:sz w:val="24"/>
          <w:szCs w:val="24"/>
        </w:rPr>
        <w:t>16.</w:t>
      </w:r>
    </w:p>
    <w:p w14:paraId="06F3B162" w14:textId="672EDDF0" w:rsidR="00185FB0" w:rsidRDefault="00185FB0" w:rsidP="001B2611">
      <w:pPr>
        <w:spacing w:after="0" w:line="240" w:lineRule="auto"/>
        <w:ind w:left="1440" w:hanging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vate Company</w:t>
      </w:r>
      <w:r w:rsidR="00D72235">
        <w:rPr>
          <w:rFonts w:ascii="Times New Roman" w:hAnsi="Times New Roman" w:cs="Times New Roman"/>
          <w:sz w:val="24"/>
          <w:szCs w:val="24"/>
        </w:rPr>
        <w:t xml:space="preserve"> (Confidential).  </w:t>
      </w:r>
      <w:r w:rsidR="000D0128">
        <w:rPr>
          <w:rFonts w:ascii="Times New Roman" w:hAnsi="Times New Roman" w:cs="Times New Roman"/>
          <w:sz w:val="24"/>
          <w:szCs w:val="24"/>
        </w:rPr>
        <w:t xml:space="preserve">Basic Sensory Training – Basic Tastes, Complex Tastes, Taste vs. Flavor, and Tracking Acceptable Flavor in (confidential) Products.  June </w:t>
      </w:r>
      <w:r w:rsidR="00507DBC">
        <w:rPr>
          <w:rFonts w:ascii="Times New Roman" w:hAnsi="Times New Roman" w:cs="Times New Roman"/>
          <w:sz w:val="24"/>
          <w:szCs w:val="24"/>
        </w:rPr>
        <w:t>24 – 25.</w:t>
      </w:r>
    </w:p>
    <w:p w14:paraId="27397918" w14:textId="75A1DFDA" w:rsidR="00CF1723" w:rsidRPr="00A44CBF" w:rsidRDefault="00CF1723" w:rsidP="001B2611">
      <w:pPr>
        <w:spacing w:after="0" w:line="240" w:lineRule="auto"/>
        <w:ind w:left="1170" w:hanging="810"/>
        <w:rPr>
          <w:rFonts w:ascii="Times New Roman" w:hAnsi="Times New Roman" w:cs="Times New Roman"/>
          <w:sz w:val="24"/>
          <w:szCs w:val="24"/>
        </w:rPr>
      </w:pPr>
      <w:r w:rsidRPr="00A44CBF">
        <w:rPr>
          <w:rFonts w:ascii="Times New Roman" w:hAnsi="Times New Roman" w:cs="Times New Roman"/>
          <w:sz w:val="24"/>
          <w:szCs w:val="24"/>
        </w:rPr>
        <w:t xml:space="preserve">2018     </w:t>
      </w:r>
      <w:r w:rsidR="00494CE6">
        <w:rPr>
          <w:rFonts w:ascii="Times New Roman" w:hAnsi="Times New Roman" w:cs="Times New Roman"/>
          <w:sz w:val="24"/>
          <w:szCs w:val="24"/>
        </w:rPr>
        <w:t>(Confidential)</w:t>
      </w:r>
      <w:r w:rsidRPr="00A44CBF">
        <w:rPr>
          <w:rFonts w:ascii="Times New Roman" w:hAnsi="Times New Roman" w:cs="Times New Roman"/>
          <w:sz w:val="24"/>
          <w:szCs w:val="24"/>
        </w:rPr>
        <w:t xml:space="preserve"> LLC.  Expert Sensory Scientist for Annual Board Meeting.  October 17 – 18.</w:t>
      </w:r>
    </w:p>
    <w:p w14:paraId="62E763F6" w14:textId="77777777" w:rsidR="00CF1723" w:rsidRPr="00A44CBF" w:rsidRDefault="00CF1723" w:rsidP="001B2611">
      <w:pPr>
        <w:spacing w:after="0" w:line="240" w:lineRule="auto"/>
        <w:ind w:left="1170" w:hanging="810"/>
        <w:rPr>
          <w:rFonts w:ascii="Times New Roman" w:hAnsi="Times New Roman" w:cs="Times New Roman"/>
          <w:sz w:val="24"/>
          <w:szCs w:val="24"/>
        </w:rPr>
      </w:pPr>
      <w:r w:rsidRPr="00A44CBF">
        <w:rPr>
          <w:rFonts w:ascii="Times New Roman" w:hAnsi="Times New Roman" w:cs="Times New Roman"/>
          <w:sz w:val="24"/>
          <w:szCs w:val="24"/>
        </w:rPr>
        <w:tab/>
        <w:t>Mission College Preparatory Catholic High School.  Nutrition Club Speaker. “What is Food Science?”  December 7.</w:t>
      </w:r>
    </w:p>
    <w:p w14:paraId="61F2B0D4" w14:textId="77777777" w:rsidR="00CF1723" w:rsidRPr="00A44CBF" w:rsidRDefault="00CF1723" w:rsidP="001B2611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44CBF">
        <w:rPr>
          <w:rFonts w:ascii="Times New Roman" w:hAnsi="Times New Roman" w:cs="Times New Roman"/>
          <w:sz w:val="24"/>
          <w:szCs w:val="24"/>
        </w:rPr>
        <w:t>2017     Society of Flavor Chemists.  “Taste of Milk.”  Los Angeles, CA.  January 20.</w:t>
      </w:r>
    </w:p>
    <w:p w14:paraId="36769466" w14:textId="77777777" w:rsidR="00CF1723" w:rsidRDefault="00CF1723" w:rsidP="001B2611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44CBF">
        <w:rPr>
          <w:rFonts w:ascii="Times New Roman" w:hAnsi="Times New Roman" w:cs="Times New Roman"/>
          <w:sz w:val="24"/>
          <w:szCs w:val="24"/>
        </w:rPr>
        <w:t xml:space="preserve">             Science After Dark.  “More Than Just Taste.”  San Luis Obispo.  November 7.</w:t>
      </w:r>
    </w:p>
    <w:p w14:paraId="575645A2" w14:textId="77777777" w:rsidR="009D2458" w:rsidRPr="00F2549B" w:rsidRDefault="009D2458" w:rsidP="001B2611">
      <w:pPr>
        <w:spacing w:after="0"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F2549B">
        <w:rPr>
          <w:rFonts w:ascii="Times New Roman" w:hAnsi="Times New Roman" w:cs="Times New Roman"/>
          <w:sz w:val="24"/>
          <w:szCs w:val="24"/>
        </w:rPr>
        <w:t>2016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F2549B">
        <w:rPr>
          <w:rFonts w:ascii="Times New Roman" w:hAnsi="Times New Roman" w:cs="Times New Roman"/>
          <w:sz w:val="24"/>
          <w:szCs w:val="24"/>
        </w:rPr>
        <w:t>CAFES Agricultural Ambassadors Guest Speaker, April 28</w:t>
      </w:r>
    </w:p>
    <w:p w14:paraId="37587391" w14:textId="2D44C9AF" w:rsidR="009D2458" w:rsidRPr="00054E30" w:rsidRDefault="009D2458" w:rsidP="001B2611">
      <w:pPr>
        <w:pStyle w:val="ListParagraph"/>
        <w:spacing w:after="0" w:line="240" w:lineRule="auto"/>
        <w:ind w:left="1170" w:hanging="81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5</w:t>
      </w:r>
      <w:r w:rsidR="009C2BCB">
        <w:rPr>
          <w:rFonts w:ascii="Times New Roman" w:hAnsi="Times New Roman" w:cs="Times New Roman"/>
          <w:sz w:val="24"/>
          <w:szCs w:val="24"/>
        </w:rPr>
        <w:t xml:space="preserve"> </w:t>
      </w:r>
      <w:r w:rsidR="00EC4FEC"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>CAFES Agricultural Ambassadors Guest Speaker, February 3</w:t>
      </w:r>
    </w:p>
    <w:p w14:paraId="7E27EFA8" w14:textId="77777777" w:rsidR="00CF1723" w:rsidRDefault="00CF1723" w:rsidP="001B2611">
      <w:pPr>
        <w:spacing w:after="0" w:line="240" w:lineRule="auto"/>
        <w:ind w:left="360"/>
        <w:rPr>
          <w:rFonts w:ascii="Times New Roman" w:hAnsi="Times New Roman" w:cs="Times New Roman"/>
          <w:i/>
          <w:iCs/>
          <w:sz w:val="24"/>
          <w:szCs w:val="24"/>
          <w:u w:val="single"/>
        </w:rPr>
      </w:pPr>
    </w:p>
    <w:p w14:paraId="306DF3E2" w14:textId="281B6552" w:rsidR="00E84863" w:rsidRPr="00E84863" w:rsidRDefault="00CF1723" w:rsidP="001B2611">
      <w:pPr>
        <w:spacing w:after="0" w:line="240" w:lineRule="auto"/>
        <w:ind w:left="360"/>
        <w:rPr>
          <w:rFonts w:ascii="Times New Roman" w:hAnsi="Times New Roman" w:cs="Times New Roman"/>
          <w:i/>
          <w:iCs/>
          <w:sz w:val="24"/>
          <w:szCs w:val="24"/>
          <w:u w:val="single"/>
        </w:rPr>
      </w:pPr>
      <w:r>
        <w:rPr>
          <w:rFonts w:ascii="Times New Roman" w:hAnsi="Times New Roman" w:cs="Times New Roman"/>
          <w:i/>
          <w:iCs/>
          <w:sz w:val="24"/>
          <w:szCs w:val="24"/>
          <w:u w:val="single"/>
        </w:rPr>
        <w:t xml:space="preserve">Cal Poly CAFES Student Research Symposium </w:t>
      </w:r>
    </w:p>
    <w:p w14:paraId="4F777B17" w14:textId="797B1E9E" w:rsidR="00040C87" w:rsidRPr="00040C87" w:rsidRDefault="00040C87" w:rsidP="001B2611">
      <w:pPr>
        <w:pStyle w:val="xp1"/>
        <w:numPr>
          <w:ilvl w:val="0"/>
          <w:numId w:val="19"/>
        </w:numPr>
        <w:shd w:val="clear" w:color="auto" w:fill="FFFFFF"/>
        <w:tabs>
          <w:tab w:val="left" w:pos="1170"/>
        </w:tabs>
        <w:spacing w:before="0" w:beforeAutospacing="0" w:after="0" w:afterAutospacing="0"/>
        <w:ind w:left="720"/>
        <w:rPr>
          <w:color w:val="242424"/>
        </w:rPr>
      </w:pPr>
      <w:r w:rsidRPr="00040C87">
        <w:rPr>
          <w:color w:val="000000"/>
          <w:bdr w:val="none" w:sz="0" w:space="0" w:color="auto" w:frame="1"/>
        </w:rPr>
        <w:t>Prough, G. </w:t>
      </w:r>
      <w:r w:rsidRPr="00040C87">
        <w:rPr>
          <w:rStyle w:val="marka9rhz3ohp"/>
          <w:color w:val="000000"/>
          <w:bdr w:val="none" w:sz="0" w:space="0" w:color="auto" w:frame="1"/>
        </w:rPr>
        <w:t>Madden</w:t>
      </w:r>
      <w:r w:rsidRPr="00040C87">
        <w:rPr>
          <w:color w:val="000000"/>
          <w:bdr w:val="none" w:sz="0" w:space="0" w:color="auto" w:frame="1"/>
        </w:rPr>
        <w:t>, J., DeGeorge, D., Chu, K., Amin, S., and Lammert, A., 2025.</w:t>
      </w:r>
      <w:r w:rsidRPr="00040C87">
        <w:rPr>
          <w:color w:val="242424"/>
        </w:rPr>
        <w:t xml:space="preserve">  </w:t>
      </w:r>
      <w:r w:rsidRPr="00040C87">
        <w:rPr>
          <w:color w:val="000000"/>
          <w:bdr w:val="none" w:sz="0" w:space="0" w:color="auto" w:frame="1"/>
        </w:rPr>
        <w:t>Functionality of carrot pomace as a nutritional and sustainable additive in the development of beef patties. 2025 Cal Poly College of Agriculture, Food, and Environmental Sciences Spring Student </w:t>
      </w:r>
      <w:r w:rsidRPr="00040C87">
        <w:rPr>
          <w:rStyle w:val="markhgxqzxnha"/>
          <w:color w:val="000000"/>
          <w:bdr w:val="none" w:sz="0" w:space="0" w:color="auto" w:frame="1"/>
        </w:rPr>
        <w:t>Research</w:t>
      </w:r>
      <w:r w:rsidRPr="00040C87">
        <w:rPr>
          <w:color w:val="000000"/>
          <w:bdr w:val="none" w:sz="0" w:space="0" w:color="auto" w:frame="1"/>
        </w:rPr>
        <w:t> </w:t>
      </w:r>
      <w:r w:rsidRPr="00040C87">
        <w:rPr>
          <w:rStyle w:val="mark9n2l0hi3n"/>
          <w:color w:val="000000"/>
          <w:bdr w:val="none" w:sz="0" w:space="0" w:color="auto" w:frame="1"/>
        </w:rPr>
        <w:t>Symposium</w:t>
      </w:r>
      <w:r w:rsidRPr="00040C87">
        <w:rPr>
          <w:color w:val="000000"/>
          <w:bdr w:val="none" w:sz="0" w:space="0" w:color="auto" w:frame="1"/>
        </w:rPr>
        <w:t>, San Luis Obispo, California, USA</w:t>
      </w:r>
      <w:r>
        <w:rPr>
          <w:color w:val="000000"/>
          <w:bdr w:val="none" w:sz="0" w:space="0" w:color="auto" w:frame="1"/>
        </w:rPr>
        <w:t xml:space="preserve">.  </w:t>
      </w:r>
      <w:r w:rsidRPr="00D311F4">
        <w:rPr>
          <w:color w:val="000000"/>
          <w:highlight w:val="yellow"/>
          <w:bdr w:val="none" w:sz="0" w:space="0" w:color="auto" w:frame="1"/>
        </w:rPr>
        <w:t>Third Place Graduate Research Competition</w:t>
      </w:r>
      <w:r>
        <w:rPr>
          <w:color w:val="000000"/>
          <w:bdr w:val="none" w:sz="0" w:space="0" w:color="auto" w:frame="1"/>
        </w:rPr>
        <w:t>.</w:t>
      </w:r>
    </w:p>
    <w:p w14:paraId="3CD760D7" w14:textId="77777777" w:rsidR="00E84863" w:rsidRDefault="00E84863" w:rsidP="001B2611">
      <w:pPr>
        <w:pStyle w:val="BodyTextIndent2"/>
        <w:numPr>
          <w:ilvl w:val="0"/>
          <w:numId w:val="19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E84863">
        <w:rPr>
          <w:rFonts w:ascii="Times New Roman" w:hAnsi="Times New Roman" w:cs="Times New Roman"/>
          <w:sz w:val="24"/>
          <w:szCs w:val="24"/>
        </w:rPr>
        <w:t>DeGeorge, D., Prough, G., Madden, J., Chu, K., Galatz, A., Diehn, D., Garza, J., Amin, S., and Lammert, A. 2025. Consumer acceptability of beef patties containing carrot pomace. Cal Poly College of Agriculture, Food, and Environmental Sciences Spring Student Research Symposium, San Luis Obispo, California, USA.</w:t>
      </w:r>
    </w:p>
    <w:p w14:paraId="7EAB1730" w14:textId="3E0ABBE7" w:rsidR="00231F0C" w:rsidRDefault="00231F0C" w:rsidP="001B2611">
      <w:pPr>
        <w:pStyle w:val="BodyTextIndent2"/>
        <w:numPr>
          <w:ilvl w:val="0"/>
          <w:numId w:val="19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u, K., DeGeorge, D., Diehn, D., Galatz, A., Garza, J., McGowan, L., Drake, M.A., Amin, S., and Lammert, A. 2025.  Evaluating consumer awareness and familiarity of sustainable and upcycled foods.  CAFES Spring Student Research Symposium, May </w:t>
      </w:r>
      <w:r w:rsidR="00063EB2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0, 2025.  </w:t>
      </w:r>
    </w:p>
    <w:p w14:paraId="05FA2DAC" w14:textId="01FB435B" w:rsidR="00CF1723" w:rsidRPr="00845B45" w:rsidRDefault="00CF1723" w:rsidP="001B2611">
      <w:pPr>
        <w:pStyle w:val="BodyTextIndent2"/>
        <w:numPr>
          <w:ilvl w:val="0"/>
          <w:numId w:val="19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, I., Chy, C., Gere, A., and Lammert, A.  2022</w:t>
      </w:r>
      <w:r w:rsidR="00494CE6">
        <w:rPr>
          <w:rFonts w:ascii="Times New Roman" w:hAnsi="Times New Roman" w:cs="Times New Roman"/>
          <w:sz w:val="24"/>
          <w:szCs w:val="24"/>
        </w:rPr>
        <w:t>. The</w:t>
      </w:r>
      <w:r>
        <w:rPr>
          <w:rFonts w:ascii="Times New Roman" w:hAnsi="Times New Roman" w:cs="Times New Roman"/>
          <w:sz w:val="24"/>
          <w:szCs w:val="24"/>
        </w:rPr>
        <w:t xml:space="preserve"> use of MindGenomics to identify early adopter mind-sets of insect-based food products.  CAFES Spring Student Research Symposium, May 20, 2022.</w:t>
      </w:r>
    </w:p>
    <w:p w14:paraId="69B6CADE" w14:textId="77777777" w:rsidR="00CF1723" w:rsidRDefault="00CF1723" w:rsidP="001B2611">
      <w:pPr>
        <w:spacing w:after="0" w:line="240" w:lineRule="auto"/>
        <w:ind w:left="360"/>
        <w:rPr>
          <w:rFonts w:ascii="Times New Roman" w:hAnsi="Times New Roman" w:cs="Times New Roman"/>
          <w:i/>
          <w:iCs/>
          <w:sz w:val="24"/>
          <w:szCs w:val="24"/>
          <w:u w:val="single"/>
        </w:rPr>
      </w:pPr>
    </w:p>
    <w:p w14:paraId="24918702" w14:textId="77777777" w:rsidR="00CF1723" w:rsidRPr="0040384A" w:rsidRDefault="00CF1723" w:rsidP="001B2611">
      <w:pPr>
        <w:spacing w:after="0" w:line="240" w:lineRule="auto"/>
        <w:ind w:left="360"/>
        <w:rPr>
          <w:rFonts w:ascii="Times New Roman" w:hAnsi="Times New Roman" w:cs="Times New Roman"/>
          <w:i/>
          <w:iCs/>
          <w:sz w:val="24"/>
          <w:szCs w:val="24"/>
          <w:u w:val="single"/>
        </w:rPr>
      </w:pPr>
      <w:r w:rsidRPr="0040384A">
        <w:rPr>
          <w:rFonts w:ascii="Times New Roman" w:hAnsi="Times New Roman" w:cs="Times New Roman"/>
          <w:i/>
          <w:iCs/>
          <w:sz w:val="24"/>
          <w:szCs w:val="24"/>
          <w:u w:val="single"/>
        </w:rPr>
        <w:t>Cal Poly Summer Undergraduate Research Symposium Presentations</w:t>
      </w:r>
    </w:p>
    <w:p w14:paraId="02369AE8" w14:textId="68325292" w:rsidR="00507DBC" w:rsidRDefault="00160812" w:rsidP="001B2611">
      <w:pPr>
        <w:pStyle w:val="ListParagraph"/>
        <w:numPr>
          <w:ilvl w:val="0"/>
          <w:numId w:val="20"/>
        </w:numPr>
        <w:spacing w:after="0" w:line="240" w:lineRule="auto"/>
        <w:ind w:left="81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chter, R., DeGeorge, D., Chu, K., and Lammert, A.  2025</w:t>
      </w:r>
      <w:r w:rsidR="00494CE6">
        <w:rPr>
          <w:rFonts w:ascii="Times New Roman" w:hAnsi="Times New Roman" w:cs="Times New Roman"/>
          <w:sz w:val="24"/>
          <w:szCs w:val="24"/>
        </w:rPr>
        <w:t>. Consumer</w:t>
      </w:r>
      <w:r w:rsidR="00E57724">
        <w:rPr>
          <w:rFonts w:ascii="Times New Roman" w:hAnsi="Times New Roman" w:cs="Times New Roman"/>
          <w:sz w:val="24"/>
          <w:szCs w:val="24"/>
        </w:rPr>
        <w:t xml:space="preserve"> perceptions of conventional vs. compostable sustainable food packaging.  </w:t>
      </w:r>
    </w:p>
    <w:p w14:paraId="7DF521D4" w14:textId="0993B294" w:rsidR="00CF1723" w:rsidRPr="00E767A3" w:rsidRDefault="00CF1723" w:rsidP="001B2611">
      <w:pPr>
        <w:pStyle w:val="ListParagraph"/>
        <w:numPr>
          <w:ilvl w:val="0"/>
          <w:numId w:val="20"/>
        </w:numPr>
        <w:spacing w:after="0" w:line="240" w:lineRule="auto"/>
        <w:ind w:left="810"/>
        <w:rPr>
          <w:rFonts w:ascii="Times New Roman" w:hAnsi="Times New Roman" w:cs="Times New Roman"/>
          <w:sz w:val="24"/>
          <w:szCs w:val="24"/>
        </w:rPr>
      </w:pPr>
      <w:r w:rsidRPr="00E767A3">
        <w:rPr>
          <w:rFonts w:ascii="Times New Roman" w:hAnsi="Times New Roman" w:cs="Times New Roman"/>
          <w:sz w:val="24"/>
          <w:szCs w:val="24"/>
        </w:rPr>
        <w:lastRenderedPageBreak/>
        <w:t>Homwongpanich, K. 2019.  Impact of acceptance scale used on the amount of time it takes for consumers to evaluate berries.</w:t>
      </w:r>
    </w:p>
    <w:p w14:paraId="401FB482" w14:textId="4673CF5F" w:rsidR="00CF1723" w:rsidRPr="00E767A3" w:rsidRDefault="00CF1723" w:rsidP="001B2611">
      <w:pPr>
        <w:pStyle w:val="ListParagraph"/>
        <w:numPr>
          <w:ilvl w:val="0"/>
          <w:numId w:val="20"/>
        </w:numPr>
        <w:spacing w:after="0" w:line="240" w:lineRule="auto"/>
        <w:ind w:left="810"/>
        <w:rPr>
          <w:rFonts w:ascii="Times New Roman" w:hAnsi="Times New Roman" w:cs="Times New Roman"/>
          <w:sz w:val="24"/>
          <w:szCs w:val="24"/>
        </w:rPr>
      </w:pPr>
      <w:r w:rsidRPr="00E767A3">
        <w:rPr>
          <w:rFonts w:ascii="Times New Roman" w:hAnsi="Times New Roman" w:cs="Times New Roman"/>
          <w:sz w:val="24"/>
          <w:szCs w:val="24"/>
        </w:rPr>
        <w:t>Paglia, J. and Lammert, A.  2019</w:t>
      </w:r>
      <w:r w:rsidR="00494CE6" w:rsidRPr="00E767A3">
        <w:rPr>
          <w:rFonts w:ascii="Times New Roman" w:hAnsi="Times New Roman" w:cs="Times New Roman"/>
          <w:sz w:val="24"/>
          <w:szCs w:val="24"/>
        </w:rPr>
        <w:t>. Cal</w:t>
      </w:r>
      <w:r w:rsidRPr="00E767A3">
        <w:rPr>
          <w:rFonts w:ascii="Times New Roman" w:hAnsi="Times New Roman" w:cs="Times New Roman"/>
          <w:sz w:val="24"/>
          <w:szCs w:val="24"/>
        </w:rPr>
        <w:t xml:space="preserve"> Poly ice cream brand revitalization.</w:t>
      </w:r>
    </w:p>
    <w:p w14:paraId="1B5CA7AF" w14:textId="3985E3EC" w:rsidR="00CF1723" w:rsidRPr="00E767A3" w:rsidRDefault="00CF1723" w:rsidP="001B2611">
      <w:pPr>
        <w:pStyle w:val="ListParagraph"/>
        <w:numPr>
          <w:ilvl w:val="0"/>
          <w:numId w:val="20"/>
        </w:numPr>
        <w:spacing w:after="0" w:line="240" w:lineRule="auto"/>
        <w:ind w:left="810"/>
        <w:rPr>
          <w:rFonts w:ascii="Times New Roman" w:hAnsi="Times New Roman" w:cs="Times New Roman"/>
          <w:sz w:val="24"/>
          <w:szCs w:val="24"/>
        </w:rPr>
      </w:pPr>
      <w:r w:rsidRPr="00E767A3">
        <w:rPr>
          <w:rFonts w:ascii="Times New Roman" w:hAnsi="Times New Roman" w:cs="Times New Roman"/>
          <w:sz w:val="24"/>
          <w:szCs w:val="24"/>
        </w:rPr>
        <w:t>Rovai, D., Amin, S., and Lammert, A.  2019</w:t>
      </w:r>
      <w:r w:rsidR="00494CE6" w:rsidRPr="00E767A3">
        <w:rPr>
          <w:rFonts w:ascii="Times New Roman" w:hAnsi="Times New Roman" w:cs="Times New Roman"/>
          <w:sz w:val="24"/>
          <w:szCs w:val="24"/>
        </w:rPr>
        <w:t>. Qualitative</w:t>
      </w:r>
      <w:r w:rsidRPr="00E767A3">
        <w:rPr>
          <w:rFonts w:ascii="Times New Roman" w:hAnsi="Times New Roman" w:cs="Times New Roman"/>
          <w:sz w:val="24"/>
          <w:szCs w:val="24"/>
        </w:rPr>
        <w:t xml:space="preserve"> assessment of the commercial viability of insect food products: a driver for product development?</w:t>
      </w:r>
    </w:p>
    <w:p w14:paraId="4C99B0DA" w14:textId="0205E068" w:rsidR="00CF1723" w:rsidRPr="00E767A3" w:rsidRDefault="00CF1723" w:rsidP="001B2611">
      <w:pPr>
        <w:pStyle w:val="ListParagraph"/>
        <w:numPr>
          <w:ilvl w:val="0"/>
          <w:numId w:val="20"/>
        </w:numPr>
        <w:spacing w:after="0" w:line="240" w:lineRule="auto"/>
        <w:ind w:left="810"/>
        <w:rPr>
          <w:rFonts w:ascii="Times New Roman" w:hAnsi="Times New Roman" w:cs="Times New Roman"/>
          <w:sz w:val="24"/>
          <w:szCs w:val="24"/>
        </w:rPr>
      </w:pPr>
      <w:r w:rsidRPr="00E767A3">
        <w:rPr>
          <w:rFonts w:ascii="Times New Roman" w:hAnsi="Times New Roman" w:cs="Times New Roman"/>
          <w:sz w:val="24"/>
          <w:szCs w:val="24"/>
        </w:rPr>
        <w:t>Michniuk, E. and Zimmerman, A.  2018</w:t>
      </w:r>
      <w:r w:rsidR="00494CE6" w:rsidRPr="00E767A3">
        <w:rPr>
          <w:rFonts w:ascii="Times New Roman" w:hAnsi="Times New Roman" w:cs="Times New Roman"/>
          <w:sz w:val="24"/>
          <w:szCs w:val="24"/>
        </w:rPr>
        <w:t>. Development</w:t>
      </w:r>
      <w:r w:rsidRPr="00E767A3">
        <w:rPr>
          <w:rFonts w:ascii="Times New Roman" w:hAnsi="Times New Roman" w:cs="Times New Roman"/>
          <w:sz w:val="24"/>
          <w:szCs w:val="24"/>
        </w:rPr>
        <w:t xml:space="preserve"> of food science specific datasets utilizing pumpkin bread recipe formulation.</w:t>
      </w:r>
    </w:p>
    <w:p w14:paraId="3F227197" w14:textId="3663814E" w:rsidR="00CF1723" w:rsidRPr="00E767A3" w:rsidRDefault="00CF1723" w:rsidP="001B2611">
      <w:pPr>
        <w:pStyle w:val="ListParagraph"/>
        <w:numPr>
          <w:ilvl w:val="0"/>
          <w:numId w:val="20"/>
        </w:numPr>
        <w:spacing w:after="0" w:line="240" w:lineRule="auto"/>
        <w:ind w:left="810"/>
        <w:rPr>
          <w:rFonts w:ascii="Times New Roman" w:hAnsi="Times New Roman" w:cs="Times New Roman"/>
          <w:sz w:val="24"/>
          <w:szCs w:val="24"/>
        </w:rPr>
      </w:pPr>
      <w:r w:rsidRPr="00E767A3">
        <w:rPr>
          <w:rFonts w:ascii="Times New Roman" w:hAnsi="Times New Roman" w:cs="Times New Roman"/>
          <w:sz w:val="24"/>
          <w:szCs w:val="24"/>
        </w:rPr>
        <w:t>Polk, J., Rivers, M., Handley, M., and Lammert.  2017</w:t>
      </w:r>
      <w:r w:rsidR="00494CE6" w:rsidRPr="00E767A3">
        <w:rPr>
          <w:rFonts w:ascii="Times New Roman" w:hAnsi="Times New Roman" w:cs="Times New Roman"/>
          <w:sz w:val="24"/>
          <w:szCs w:val="24"/>
        </w:rPr>
        <w:t>. Developing</w:t>
      </w:r>
      <w:r w:rsidRPr="00E767A3">
        <w:rPr>
          <w:rFonts w:ascii="Times New Roman" w:hAnsi="Times New Roman" w:cs="Times New Roman"/>
          <w:sz w:val="24"/>
          <w:szCs w:val="24"/>
        </w:rPr>
        <w:t xml:space="preserve"> a method to quantify lipid oxidation to determine shelf life in breakfast bars.</w:t>
      </w:r>
    </w:p>
    <w:p w14:paraId="276C71E4" w14:textId="0496872C" w:rsidR="00CF1723" w:rsidRPr="00E767A3" w:rsidRDefault="00CF1723" w:rsidP="001B2611">
      <w:pPr>
        <w:pStyle w:val="ListParagraph"/>
        <w:numPr>
          <w:ilvl w:val="0"/>
          <w:numId w:val="20"/>
        </w:numPr>
        <w:spacing w:after="0" w:line="240" w:lineRule="auto"/>
        <w:ind w:left="810"/>
        <w:rPr>
          <w:rFonts w:ascii="Times New Roman" w:hAnsi="Times New Roman" w:cs="Times New Roman"/>
          <w:sz w:val="24"/>
          <w:szCs w:val="24"/>
        </w:rPr>
      </w:pPr>
      <w:r w:rsidRPr="00E767A3">
        <w:rPr>
          <w:rFonts w:ascii="Times New Roman" w:hAnsi="Times New Roman" w:cs="Times New Roman"/>
          <w:sz w:val="24"/>
          <w:szCs w:val="24"/>
        </w:rPr>
        <w:t>Rivers, M., Polk, J., Handley, M., and Lammert, A.  2017</w:t>
      </w:r>
      <w:r w:rsidR="00494CE6" w:rsidRPr="00E767A3">
        <w:rPr>
          <w:rFonts w:ascii="Times New Roman" w:hAnsi="Times New Roman" w:cs="Times New Roman"/>
          <w:sz w:val="24"/>
          <w:szCs w:val="24"/>
        </w:rPr>
        <w:t>. Whole</w:t>
      </w:r>
      <w:r w:rsidRPr="00E767A3">
        <w:rPr>
          <w:rFonts w:ascii="Times New Roman" w:hAnsi="Times New Roman" w:cs="Times New Roman"/>
          <w:sz w:val="24"/>
          <w:szCs w:val="24"/>
        </w:rPr>
        <w:t xml:space="preserve"> grain oat and fruit bars</w:t>
      </w:r>
      <w:r w:rsidR="00494CE6" w:rsidRPr="00E767A3">
        <w:rPr>
          <w:rFonts w:ascii="Times New Roman" w:hAnsi="Times New Roman" w:cs="Times New Roman"/>
          <w:sz w:val="24"/>
          <w:szCs w:val="24"/>
        </w:rPr>
        <w:t>: physical</w:t>
      </w:r>
      <w:r w:rsidRPr="00E767A3">
        <w:rPr>
          <w:rFonts w:ascii="Times New Roman" w:hAnsi="Times New Roman" w:cs="Times New Roman"/>
          <w:sz w:val="24"/>
          <w:szCs w:val="24"/>
        </w:rPr>
        <w:t xml:space="preserve"> property analysis and databasing competitive products.</w:t>
      </w:r>
    </w:p>
    <w:p w14:paraId="5499E1AF" w14:textId="77777777" w:rsidR="006F1BB8" w:rsidRDefault="006F1BB8" w:rsidP="001B261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7D1E2F5" w14:textId="35493598" w:rsidR="006F1BB8" w:rsidRDefault="006F1BB8" w:rsidP="001B261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TEACHING</w:t>
      </w:r>
    </w:p>
    <w:p w14:paraId="60C12E8F" w14:textId="2C8B5662" w:rsidR="005C29B7" w:rsidRDefault="005C29B7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</w:p>
    <w:p w14:paraId="79FCBC4C" w14:textId="2E73CBC5" w:rsidR="006F1BB8" w:rsidRPr="006F1BB8" w:rsidRDefault="006F1BB8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6F1BB8">
        <w:rPr>
          <w:rFonts w:ascii="Times New Roman" w:hAnsi="Times New Roman" w:cs="Times New Roman"/>
          <w:bCs/>
          <w:sz w:val="24"/>
          <w:szCs w:val="24"/>
          <w:u w:val="single"/>
        </w:rPr>
        <w:t>Food Science Classes Taught</w:t>
      </w:r>
    </w:p>
    <w:p w14:paraId="6FD0B401" w14:textId="2C25B11A" w:rsidR="006F1BB8" w:rsidRDefault="006F1BB8" w:rsidP="001B2611">
      <w:pPr>
        <w:spacing w:after="0" w:line="240" w:lineRule="auto"/>
        <w:ind w:left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SN 102 – Orientation to Food Science</w:t>
      </w:r>
    </w:p>
    <w:p w14:paraId="34968911" w14:textId="77777777" w:rsidR="006F1BB8" w:rsidRDefault="006F1BB8" w:rsidP="001B2611">
      <w:pPr>
        <w:spacing w:after="0" w:line="240" w:lineRule="auto"/>
        <w:ind w:left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SN 125 – Introduction to Food Science</w:t>
      </w:r>
    </w:p>
    <w:p w14:paraId="0E153103" w14:textId="77777777" w:rsidR="006F1BB8" w:rsidRDefault="006F1BB8" w:rsidP="001B2611">
      <w:pPr>
        <w:spacing w:after="0" w:line="240" w:lineRule="auto"/>
        <w:ind w:left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SN 230 – Elements of Food Science</w:t>
      </w:r>
    </w:p>
    <w:p w14:paraId="5E05FFC7" w14:textId="77777777" w:rsidR="006F1BB8" w:rsidRDefault="006F1BB8" w:rsidP="001B2611">
      <w:pPr>
        <w:spacing w:after="0" w:line="240" w:lineRule="auto"/>
        <w:ind w:left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SN 311 – Sensory Evaluation of Food</w:t>
      </w:r>
    </w:p>
    <w:p w14:paraId="27325E45" w14:textId="751D0556" w:rsidR="006F1BB8" w:rsidRDefault="006F1BB8" w:rsidP="001B2611">
      <w:pPr>
        <w:spacing w:after="0" w:line="240" w:lineRule="auto"/>
        <w:ind w:left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FSN 319 – Food Technology for the Consumer/Science of Food </w:t>
      </w:r>
      <w:r w:rsidR="007110F3">
        <w:rPr>
          <w:rFonts w:ascii="Times New Roman" w:hAnsi="Times New Roman" w:cs="Times New Roman"/>
          <w:bCs/>
          <w:sz w:val="24"/>
          <w:szCs w:val="24"/>
        </w:rPr>
        <w:t>f</w:t>
      </w:r>
      <w:r>
        <w:rPr>
          <w:rFonts w:ascii="Times New Roman" w:hAnsi="Times New Roman" w:cs="Times New Roman"/>
          <w:bCs/>
          <w:sz w:val="24"/>
          <w:szCs w:val="24"/>
        </w:rPr>
        <w:t>or the Consumer</w:t>
      </w:r>
    </w:p>
    <w:p w14:paraId="525742E6" w14:textId="77777777" w:rsidR="006F1BB8" w:rsidRDefault="006F1BB8" w:rsidP="001B2611">
      <w:pPr>
        <w:spacing w:after="0" w:line="240" w:lineRule="auto"/>
        <w:ind w:left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SN 364 – Food Chemistry</w:t>
      </w:r>
    </w:p>
    <w:p w14:paraId="78AE567B" w14:textId="77777777" w:rsidR="006F1BB8" w:rsidRDefault="006F1BB8" w:rsidP="001B2611">
      <w:pPr>
        <w:spacing w:after="0" w:line="240" w:lineRule="auto"/>
        <w:ind w:left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SN 368 – Food Analysis</w:t>
      </w:r>
    </w:p>
    <w:p w14:paraId="5338A039" w14:textId="77777777" w:rsidR="006F1BB8" w:rsidRDefault="006F1BB8" w:rsidP="001B2611">
      <w:pPr>
        <w:spacing w:after="0" w:line="240" w:lineRule="auto"/>
        <w:ind w:left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SN 408 – Food Product Development</w:t>
      </w:r>
    </w:p>
    <w:p w14:paraId="1C5339BB" w14:textId="4073B1FB" w:rsidR="005C29B7" w:rsidRPr="009900FA" w:rsidRDefault="0047550D" w:rsidP="001B2611">
      <w:pPr>
        <w:spacing w:after="0" w:line="240" w:lineRule="auto"/>
        <w:ind w:left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FSN 581 </w:t>
      </w:r>
      <w:r w:rsidR="0054419B">
        <w:rPr>
          <w:rFonts w:ascii="Times New Roman" w:hAnsi="Times New Roman" w:cs="Times New Roman"/>
          <w:bCs/>
          <w:sz w:val="24"/>
          <w:szCs w:val="24"/>
        </w:rPr>
        <w:t xml:space="preserve">– Functional Foods for Health and </w:t>
      </w:r>
      <w:r w:rsidR="00326BF4">
        <w:rPr>
          <w:rFonts w:ascii="Times New Roman" w:hAnsi="Times New Roman" w:cs="Times New Roman"/>
          <w:bCs/>
          <w:sz w:val="24"/>
          <w:szCs w:val="24"/>
        </w:rPr>
        <w:t>Performance</w:t>
      </w:r>
    </w:p>
    <w:p w14:paraId="3E678825" w14:textId="77777777" w:rsidR="006F1BB8" w:rsidRDefault="006F1BB8" w:rsidP="001B261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4DEBA53" w14:textId="77777777" w:rsidR="006F1BB8" w:rsidRPr="00AD2366" w:rsidRDefault="006F1BB8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AD2366">
        <w:rPr>
          <w:rFonts w:ascii="Times New Roman" w:hAnsi="Times New Roman" w:cs="Times New Roman"/>
          <w:bCs/>
          <w:sz w:val="24"/>
          <w:szCs w:val="24"/>
          <w:u w:val="single"/>
        </w:rPr>
        <w:t>Dairy Science Classes Taught</w:t>
      </w:r>
    </w:p>
    <w:p w14:paraId="0F9ED58D" w14:textId="77777777" w:rsidR="006F1BB8" w:rsidRDefault="006F1BB8" w:rsidP="001B2611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SCI 223 – Frozen Dairy Foods</w:t>
      </w:r>
    </w:p>
    <w:p w14:paraId="5B733C11" w14:textId="77777777" w:rsidR="006F1BB8" w:rsidRDefault="006F1BB8" w:rsidP="001B2611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SCI 231 – General Dairy Manufacturing</w:t>
      </w:r>
    </w:p>
    <w:p w14:paraId="6ED43AB4" w14:textId="77777777" w:rsidR="006F1BB8" w:rsidRDefault="006F1BB8" w:rsidP="001B2611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SCI 232 – General Dairy Manufacturing Lab</w:t>
      </w:r>
    </w:p>
    <w:p w14:paraId="5EDD061F" w14:textId="77777777" w:rsidR="006F1BB8" w:rsidRDefault="006F1BB8" w:rsidP="001B2611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SCI 233 – Milk Processing and Inspection</w:t>
      </w:r>
    </w:p>
    <w:p w14:paraId="6040C17B" w14:textId="77777777" w:rsidR="006F1BB8" w:rsidRDefault="006F1BB8" w:rsidP="001B2611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SCI 234 - Dairy Foods Evaluation</w:t>
      </w:r>
    </w:p>
    <w:p w14:paraId="2F4B6CF1" w14:textId="77777777" w:rsidR="006F1BB8" w:rsidRDefault="006F1BB8" w:rsidP="001B2611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SCI 433 – Dairy Plant Management and Inspection</w:t>
      </w:r>
    </w:p>
    <w:p w14:paraId="7B9F2A8C" w14:textId="77777777" w:rsidR="006F1BB8" w:rsidRPr="00347639" w:rsidRDefault="006F1BB8" w:rsidP="001B2611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24302443" w14:textId="2FF3A492" w:rsidR="006F1BB8" w:rsidRPr="00AD2366" w:rsidRDefault="006F1BB8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AD2366">
        <w:rPr>
          <w:rFonts w:ascii="Times New Roman" w:hAnsi="Times New Roman" w:cs="Times New Roman"/>
          <w:sz w:val="24"/>
          <w:szCs w:val="24"/>
          <w:u w:val="single"/>
        </w:rPr>
        <w:t>Short Course</w:t>
      </w:r>
      <w:r w:rsidR="00AD2366">
        <w:rPr>
          <w:rFonts w:ascii="Times New Roman" w:hAnsi="Times New Roman" w:cs="Times New Roman"/>
          <w:sz w:val="24"/>
          <w:szCs w:val="24"/>
          <w:u w:val="single"/>
        </w:rPr>
        <w:t>/Workshop</w:t>
      </w:r>
      <w:r w:rsidRPr="00AD2366">
        <w:rPr>
          <w:rFonts w:ascii="Times New Roman" w:hAnsi="Times New Roman" w:cs="Times New Roman"/>
          <w:sz w:val="24"/>
          <w:szCs w:val="24"/>
          <w:u w:val="single"/>
        </w:rPr>
        <w:t xml:space="preserve"> Instructor</w:t>
      </w:r>
    </w:p>
    <w:p w14:paraId="185E111C" w14:textId="40425016" w:rsidR="00C52B48" w:rsidRDefault="00F71B12" w:rsidP="001B2611">
      <w:pPr>
        <w:spacing w:after="0" w:line="240" w:lineRule="auto"/>
        <w:ind w:left="990" w:hanging="63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4</w:t>
      </w:r>
      <w:r w:rsidR="00C52B48" w:rsidRPr="00C52B48">
        <w:rPr>
          <w:rFonts w:ascii="Times New Roman" w:hAnsi="Times New Roman" w:cs="Times New Roman"/>
          <w:sz w:val="24"/>
          <w:szCs w:val="24"/>
        </w:rPr>
        <w:t xml:space="preserve"> </w:t>
      </w:r>
      <w:r w:rsidR="009C19F7">
        <w:rPr>
          <w:rFonts w:ascii="Times New Roman" w:hAnsi="Times New Roman" w:cs="Times New Roman"/>
          <w:sz w:val="24"/>
          <w:szCs w:val="24"/>
        </w:rPr>
        <w:t xml:space="preserve"> </w:t>
      </w:r>
      <w:r w:rsidR="00C52B48" w:rsidRPr="00653009">
        <w:rPr>
          <w:rFonts w:ascii="Times New Roman" w:hAnsi="Times New Roman" w:cs="Times New Roman"/>
          <w:sz w:val="24"/>
          <w:szCs w:val="24"/>
        </w:rPr>
        <w:t xml:space="preserve">IFT - Certified Food Scientist Preparation Course.  Chicago, IL.  July </w:t>
      </w:r>
      <w:r w:rsidR="00D16303">
        <w:rPr>
          <w:rFonts w:ascii="Times New Roman" w:hAnsi="Times New Roman" w:cs="Times New Roman"/>
          <w:sz w:val="24"/>
          <w:szCs w:val="24"/>
        </w:rPr>
        <w:t>14 - 17</w:t>
      </w:r>
      <w:r w:rsidR="00C52B48" w:rsidRPr="00653009">
        <w:rPr>
          <w:rFonts w:ascii="Times New Roman" w:hAnsi="Times New Roman" w:cs="Times New Roman"/>
          <w:sz w:val="24"/>
          <w:szCs w:val="24"/>
        </w:rPr>
        <w:t>.</w:t>
      </w:r>
    </w:p>
    <w:p w14:paraId="33D5B57B" w14:textId="28001598" w:rsidR="00F71B12" w:rsidRDefault="00C52B48" w:rsidP="001B2611">
      <w:pPr>
        <w:spacing w:after="0" w:line="240" w:lineRule="auto"/>
        <w:ind w:left="990" w:hanging="630"/>
        <w:rPr>
          <w:rFonts w:ascii="Times New Roman" w:hAnsi="Times New Roman" w:cs="Times New Roman"/>
          <w:sz w:val="24"/>
          <w:szCs w:val="24"/>
        </w:rPr>
      </w:pPr>
      <w:r w:rsidRPr="00737513">
        <w:rPr>
          <w:rFonts w:ascii="Times New Roman" w:hAnsi="Times New Roman" w:cs="Times New Roman"/>
          <w:sz w:val="24"/>
          <w:szCs w:val="24"/>
        </w:rPr>
        <w:t xml:space="preserve">2024 </w:t>
      </w:r>
      <w:r w:rsidR="009C19F7">
        <w:rPr>
          <w:rFonts w:ascii="Times New Roman" w:hAnsi="Times New Roman" w:cs="Times New Roman"/>
          <w:sz w:val="24"/>
          <w:szCs w:val="24"/>
        </w:rPr>
        <w:t xml:space="preserve"> </w:t>
      </w:r>
      <w:r w:rsidRPr="00737513">
        <w:rPr>
          <w:rFonts w:ascii="Times New Roman" w:hAnsi="Times New Roman" w:cs="Times New Roman"/>
          <w:sz w:val="24"/>
          <w:szCs w:val="24"/>
        </w:rPr>
        <w:t xml:space="preserve">USDA </w:t>
      </w:r>
      <w:r w:rsidR="00737513">
        <w:rPr>
          <w:rFonts w:ascii="Times New Roman" w:hAnsi="Times New Roman" w:cs="Times New Roman"/>
          <w:sz w:val="24"/>
          <w:szCs w:val="24"/>
        </w:rPr>
        <w:t xml:space="preserve">Train the Professor Workshop.  </w:t>
      </w:r>
      <w:r w:rsidR="00326BF4">
        <w:rPr>
          <w:rFonts w:ascii="Times New Roman" w:hAnsi="Times New Roman" w:cs="Times New Roman"/>
          <w:sz w:val="24"/>
          <w:szCs w:val="24"/>
        </w:rPr>
        <w:t xml:space="preserve">Course Co-Chair.  </w:t>
      </w:r>
      <w:r w:rsidR="00737513">
        <w:rPr>
          <w:rFonts w:ascii="Times New Roman" w:hAnsi="Times New Roman" w:cs="Times New Roman"/>
          <w:sz w:val="24"/>
          <w:szCs w:val="24"/>
        </w:rPr>
        <w:t>Frito-Lay Headquarters</w:t>
      </w:r>
      <w:r w:rsidR="004E0497">
        <w:rPr>
          <w:rFonts w:ascii="Times New Roman" w:hAnsi="Times New Roman" w:cs="Times New Roman"/>
          <w:sz w:val="24"/>
          <w:szCs w:val="24"/>
        </w:rPr>
        <w:t xml:space="preserve">.  Plano, TX.  June </w:t>
      </w:r>
      <w:r w:rsidR="00326BF4">
        <w:rPr>
          <w:rFonts w:ascii="Times New Roman" w:hAnsi="Times New Roman" w:cs="Times New Roman"/>
          <w:sz w:val="24"/>
          <w:szCs w:val="24"/>
        </w:rPr>
        <w:t>6-7.</w:t>
      </w:r>
      <w:r w:rsidR="0073751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97C22E9" w14:textId="2C2E52E9" w:rsidR="00F71B12" w:rsidRDefault="00F71B12" w:rsidP="001B2611">
      <w:pPr>
        <w:spacing w:after="0" w:line="240" w:lineRule="auto"/>
        <w:ind w:left="990" w:hanging="63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3</w:t>
      </w:r>
      <w:r w:rsidRPr="00F71B12">
        <w:rPr>
          <w:rFonts w:ascii="Times New Roman" w:hAnsi="Times New Roman" w:cs="Times New Roman"/>
          <w:sz w:val="24"/>
          <w:szCs w:val="24"/>
        </w:rPr>
        <w:t xml:space="preserve"> </w:t>
      </w:r>
      <w:r w:rsidR="009C19F7">
        <w:rPr>
          <w:rFonts w:ascii="Times New Roman" w:hAnsi="Times New Roman" w:cs="Times New Roman"/>
          <w:sz w:val="24"/>
          <w:szCs w:val="24"/>
        </w:rPr>
        <w:t xml:space="preserve"> </w:t>
      </w:r>
      <w:r w:rsidRPr="00653009">
        <w:rPr>
          <w:rFonts w:ascii="Times New Roman" w:hAnsi="Times New Roman" w:cs="Times New Roman"/>
          <w:sz w:val="24"/>
          <w:szCs w:val="24"/>
        </w:rPr>
        <w:t xml:space="preserve">IFT - Certified Food Scientist Preparation Course.  Chicago, IL.  July </w:t>
      </w:r>
      <w:r w:rsidR="00D16303">
        <w:rPr>
          <w:rFonts w:ascii="Times New Roman" w:hAnsi="Times New Roman" w:cs="Times New Roman"/>
          <w:sz w:val="24"/>
          <w:szCs w:val="24"/>
        </w:rPr>
        <w:t>16 - 19</w:t>
      </w:r>
      <w:r w:rsidRPr="00653009">
        <w:rPr>
          <w:rFonts w:ascii="Times New Roman" w:hAnsi="Times New Roman" w:cs="Times New Roman"/>
          <w:sz w:val="24"/>
          <w:szCs w:val="24"/>
        </w:rPr>
        <w:t>.</w:t>
      </w:r>
    </w:p>
    <w:p w14:paraId="7A7BDA86" w14:textId="5C82ED40" w:rsidR="00AD2366" w:rsidRDefault="00AD2366" w:rsidP="001B2611">
      <w:pPr>
        <w:spacing w:after="0" w:line="240" w:lineRule="auto"/>
        <w:ind w:left="990" w:hanging="630"/>
        <w:rPr>
          <w:rFonts w:ascii="Times New Roman" w:hAnsi="Times New Roman" w:cs="Times New Roman"/>
          <w:sz w:val="24"/>
          <w:szCs w:val="24"/>
        </w:rPr>
      </w:pPr>
      <w:r w:rsidRPr="00653009">
        <w:rPr>
          <w:rFonts w:ascii="Times New Roman" w:hAnsi="Times New Roman" w:cs="Times New Roman"/>
          <w:sz w:val="24"/>
          <w:szCs w:val="24"/>
        </w:rPr>
        <w:t>20</w:t>
      </w:r>
      <w:r w:rsidR="00F71B12">
        <w:rPr>
          <w:rFonts w:ascii="Times New Roman" w:hAnsi="Times New Roman" w:cs="Times New Roman"/>
          <w:sz w:val="24"/>
          <w:szCs w:val="24"/>
        </w:rPr>
        <w:t>22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653009">
        <w:rPr>
          <w:rFonts w:ascii="Times New Roman" w:hAnsi="Times New Roman" w:cs="Times New Roman"/>
          <w:sz w:val="24"/>
          <w:szCs w:val="24"/>
        </w:rPr>
        <w:t xml:space="preserve">IFT - Certified Food Scientist Preparation Course.  Chicago, IL.  July </w:t>
      </w:r>
      <w:r w:rsidR="00D16303">
        <w:rPr>
          <w:rFonts w:ascii="Times New Roman" w:hAnsi="Times New Roman" w:cs="Times New Roman"/>
          <w:sz w:val="24"/>
          <w:szCs w:val="24"/>
        </w:rPr>
        <w:t>10 - 13</w:t>
      </w:r>
      <w:r w:rsidRPr="00653009">
        <w:rPr>
          <w:rFonts w:ascii="Times New Roman" w:hAnsi="Times New Roman" w:cs="Times New Roman"/>
          <w:sz w:val="24"/>
          <w:szCs w:val="24"/>
        </w:rPr>
        <w:t>.</w:t>
      </w:r>
    </w:p>
    <w:p w14:paraId="65EBEB4A" w14:textId="61865BC7" w:rsidR="006F1BB8" w:rsidRPr="00653009" w:rsidRDefault="006F1BB8" w:rsidP="001B2611">
      <w:pPr>
        <w:spacing w:after="0" w:line="240" w:lineRule="auto"/>
        <w:ind w:left="990" w:hanging="63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21  </w:t>
      </w:r>
      <w:r w:rsidRPr="00653009">
        <w:rPr>
          <w:rFonts w:ascii="Times New Roman" w:hAnsi="Times New Roman" w:cs="Times New Roman"/>
          <w:sz w:val="24"/>
          <w:szCs w:val="24"/>
        </w:rPr>
        <w:t xml:space="preserve">Cal Poly Cheese Short Course.  </w:t>
      </w:r>
      <w:r>
        <w:rPr>
          <w:rFonts w:ascii="Times New Roman" w:hAnsi="Times New Roman" w:cs="Times New Roman"/>
          <w:sz w:val="24"/>
          <w:szCs w:val="24"/>
        </w:rPr>
        <w:t>November 4.</w:t>
      </w:r>
    </w:p>
    <w:p w14:paraId="26AE64A1" w14:textId="77777777" w:rsidR="006F1BB8" w:rsidRDefault="006F1BB8" w:rsidP="001B2611">
      <w:pPr>
        <w:spacing w:after="0" w:line="240" w:lineRule="auto"/>
        <w:ind w:left="990" w:hanging="63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21  </w:t>
      </w:r>
      <w:r w:rsidRPr="00653009">
        <w:rPr>
          <w:rFonts w:ascii="Times New Roman" w:hAnsi="Times New Roman" w:cs="Times New Roman"/>
          <w:sz w:val="24"/>
          <w:szCs w:val="24"/>
        </w:rPr>
        <w:t xml:space="preserve">IFT - Certified Food Scientist Preparation Course.  </w:t>
      </w:r>
      <w:r>
        <w:rPr>
          <w:rFonts w:ascii="Times New Roman" w:hAnsi="Times New Roman" w:cs="Times New Roman"/>
          <w:sz w:val="24"/>
          <w:szCs w:val="24"/>
        </w:rPr>
        <w:t>Virtual</w:t>
      </w:r>
      <w:r w:rsidRPr="00653009">
        <w:rPr>
          <w:rFonts w:ascii="Times New Roman" w:hAnsi="Times New Roman" w:cs="Times New Roman"/>
          <w:sz w:val="24"/>
          <w:szCs w:val="24"/>
        </w:rPr>
        <w:t xml:space="preserve">.  </w:t>
      </w:r>
      <w:r>
        <w:rPr>
          <w:rFonts w:ascii="Times New Roman" w:hAnsi="Times New Roman" w:cs="Times New Roman"/>
          <w:sz w:val="24"/>
          <w:szCs w:val="24"/>
        </w:rPr>
        <w:t>July 22 – August 26.</w:t>
      </w:r>
    </w:p>
    <w:p w14:paraId="0B5739CD" w14:textId="77777777" w:rsidR="006F1BB8" w:rsidRDefault="006F1BB8" w:rsidP="001B2611">
      <w:pPr>
        <w:spacing w:after="0" w:line="240" w:lineRule="auto"/>
        <w:ind w:left="990" w:hanging="63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20  </w:t>
      </w:r>
      <w:r w:rsidRPr="00653009">
        <w:rPr>
          <w:rFonts w:ascii="Times New Roman" w:hAnsi="Times New Roman" w:cs="Times New Roman"/>
          <w:sz w:val="24"/>
          <w:szCs w:val="24"/>
        </w:rPr>
        <w:t xml:space="preserve">IFT - Certified Food Scientist Preparation Course.  </w:t>
      </w:r>
      <w:r>
        <w:rPr>
          <w:rFonts w:ascii="Times New Roman" w:hAnsi="Times New Roman" w:cs="Times New Roman"/>
          <w:sz w:val="24"/>
          <w:szCs w:val="24"/>
        </w:rPr>
        <w:t>Virtual</w:t>
      </w:r>
      <w:r w:rsidRPr="00653009">
        <w:rPr>
          <w:rFonts w:ascii="Times New Roman" w:hAnsi="Times New Roman" w:cs="Times New Roman"/>
          <w:sz w:val="24"/>
          <w:szCs w:val="24"/>
        </w:rPr>
        <w:t xml:space="preserve">.  </w:t>
      </w:r>
      <w:r>
        <w:rPr>
          <w:rFonts w:ascii="Times New Roman" w:hAnsi="Times New Roman" w:cs="Times New Roman"/>
          <w:sz w:val="24"/>
          <w:szCs w:val="24"/>
        </w:rPr>
        <w:t>July 27 – August 28.</w:t>
      </w:r>
    </w:p>
    <w:p w14:paraId="3F83BAC9" w14:textId="425AB656" w:rsidR="006F1BB8" w:rsidRPr="00653009" w:rsidRDefault="006F1BB8" w:rsidP="001B2611">
      <w:pPr>
        <w:spacing w:after="0" w:line="240" w:lineRule="auto"/>
        <w:ind w:left="990" w:hanging="630"/>
        <w:rPr>
          <w:rFonts w:ascii="Times New Roman" w:hAnsi="Times New Roman" w:cs="Times New Roman"/>
          <w:sz w:val="24"/>
          <w:szCs w:val="24"/>
        </w:rPr>
      </w:pPr>
      <w:r w:rsidRPr="00653009">
        <w:rPr>
          <w:rFonts w:ascii="Times New Roman" w:hAnsi="Times New Roman" w:cs="Times New Roman"/>
          <w:sz w:val="24"/>
          <w:szCs w:val="24"/>
        </w:rPr>
        <w:t>2019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653009">
        <w:rPr>
          <w:rFonts w:ascii="Times New Roman" w:hAnsi="Times New Roman" w:cs="Times New Roman"/>
          <w:sz w:val="24"/>
          <w:szCs w:val="24"/>
        </w:rPr>
        <w:t>IFT - Certified Food Scientist Preparation Course.  Chicago, IL.  March 20 - 21.</w:t>
      </w:r>
    </w:p>
    <w:p w14:paraId="3BA18BAF" w14:textId="77777777" w:rsidR="006F1BB8" w:rsidRPr="00653009" w:rsidRDefault="006F1BB8" w:rsidP="001B2611">
      <w:pPr>
        <w:spacing w:after="0" w:line="240" w:lineRule="auto"/>
        <w:ind w:left="990" w:hanging="630"/>
        <w:rPr>
          <w:rFonts w:ascii="Times New Roman" w:hAnsi="Times New Roman" w:cs="Times New Roman"/>
          <w:sz w:val="24"/>
          <w:szCs w:val="24"/>
        </w:rPr>
      </w:pPr>
      <w:r w:rsidRPr="00653009">
        <w:rPr>
          <w:rFonts w:ascii="Times New Roman" w:hAnsi="Times New Roman" w:cs="Times New Roman"/>
          <w:sz w:val="24"/>
          <w:szCs w:val="24"/>
        </w:rPr>
        <w:t>201</w:t>
      </w:r>
      <w:r>
        <w:rPr>
          <w:rFonts w:ascii="Times New Roman" w:hAnsi="Times New Roman" w:cs="Times New Roman"/>
          <w:sz w:val="24"/>
          <w:szCs w:val="24"/>
        </w:rPr>
        <w:t xml:space="preserve">8  </w:t>
      </w:r>
      <w:r w:rsidRPr="00653009">
        <w:rPr>
          <w:rFonts w:ascii="Times New Roman" w:hAnsi="Times New Roman" w:cs="Times New Roman"/>
          <w:sz w:val="24"/>
          <w:szCs w:val="24"/>
        </w:rPr>
        <w:t>IFT - Certified Food Scientist Preparation Course.  Chicago, IL.  July 15 - 18.</w:t>
      </w:r>
    </w:p>
    <w:p w14:paraId="3F788A2C" w14:textId="77777777" w:rsidR="006F1BB8" w:rsidRPr="00653009" w:rsidRDefault="006F1BB8" w:rsidP="001B2611">
      <w:pPr>
        <w:spacing w:after="0" w:line="240" w:lineRule="auto"/>
        <w:ind w:left="990" w:hanging="630"/>
        <w:rPr>
          <w:rFonts w:ascii="Times New Roman" w:hAnsi="Times New Roman" w:cs="Times New Roman"/>
          <w:sz w:val="24"/>
          <w:szCs w:val="24"/>
        </w:rPr>
      </w:pPr>
      <w:r w:rsidRPr="00653009">
        <w:rPr>
          <w:rFonts w:ascii="Times New Roman" w:hAnsi="Times New Roman" w:cs="Times New Roman"/>
          <w:sz w:val="24"/>
          <w:szCs w:val="24"/>
        </w:rPr>
        <w:t xml:space="preserve">2017  </w:t>
      </w:r>
      <w:r w:rsidRPr="00653009">
        <w:rPr>
          <w:rFonts w:ascii="Times New Roman" w:hAnsi="Times New Roman" w:cs="Times New Roman"/>
          <w:sz w:val="24"/>
          <w:szCs w:val="24"/>
        </w:rPr>
        <w:tab/>
        <w:t>IFT - Certified Food Scientist Preparation Course.  Las Vegas, NV.  June 24 – 25.</w:t>
      </w:r>
    </w:p>
    <w:p w14:paraId="0E598C69" w14:textId="61758245" w:rsidR="006F1BB8" w:rsidRPr="00653009" w:rsidRDefault="006F1BB8" w:rsidP="001B2611">
      <w:pPr>
        <w:spacing w:after="0" w:line="240" w:lineRule="auto"/>
        <w:ind w:left="990" w:hanging="63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17  </w:t>
      </w:r>
      <w:r w:rsidR="009C19F7">
        <w:rPr>
          <w:rFonts w:ascii="Times New Roman" w:hAnsi="Times New Roman" w:cs="Times New Roman"/>
          <w:sz w:val="24"/>
          <w:szCs w:val="24"/>
        </w:rPr>
        <w:t xml:space="preserve"> </w:t>
      </w:r>
      <w:r w:rsidRPr="00653009">
        <w:rPr>
          <w:rFonts w:ascii="Times New Roman" w:hAnsi="Times New Roman" w:cs="Times New Roman"/>
          <w:sz w:val="24"/>
          <w:szCs w:val="24"/>
        </w:rPr>
        <w:t>Cal Poly Cheese Short Course.  July 13 &amp; August 31</w:t>
      </w:r>
    </w:p>
    <w:p w14:paraId="1C6C4421" w14:textId="77777777" w:rsidR="006F1BB8" w:rsidRPr="00653009" w:rsidRDefault="006F1BB8" w:rsidP="001B2611">
      <w:pPr>
        <w:spacing w:after="0" w:line="240" w:lineRule="auto"/>
        <w:ind w:left="990" w:hanging="630"/>
        <w:rPr>
          <w:rFonts w:ascii="Times New Roman" w:hAnsi="Times New Roman" w:cs="Times New Roman"/>
          <w:sz w:val="24"/>
          <w:szCs w:val="24"/>
        </w:rPr>
      </w:pPr>
      <w:r w:rsidRPr="00653009">
        <w:rPr>
          <w:rFonts w:ascii="Times New Roman" w:hAnsi="Times New Roman" w:cs="Times New Roman"/>
          <w:sz w:val="24"/>
          <w:szCs w:val="24"/>
        </w:rPr>
        <w:t xml:space="preserve">2016  </w:t>
      </w:r>
      <w:r w:rsidRPr="00653009">
        <w:rPr>
          <w:rFonts w:ascii="Times New Roman" w:hAnsi="Times New Roman" w:cs="Times New Roman"/>
          <w:sz w:val="24"/>
          <w:szCs w:val="24"/>
        </w:rPr>
        <w:tab/>
        <w:t>IFT - Certified Food Scientist Preparation Course.  Chicago, IL.  July 16 - 17.</w:t>
      </w:r>
    </w:p>
    <w:p w14:paraId="007E715F" w14:textId="77777777" w:rsidR="006F1BB8" w:rsidRPr="00653009" w:rsidRDefault="006F1BB8" w:rsidP="001B2611">
      <w:pPr>
        <w:spacing w:after="0" w:line="240" w:lineRule="auto"/>
        <w:ind w:left="990" w:hanging="630"/>
        <w:rPr>
          <w:rFonts w:ascii="Times New Roman" w:hAnsi="Times New Roman" w:cs="Times New Roman"/>
          <w:sz w:val="24"/>
          <w:szCs w:val="24"/>
        </w:rPr>
      </w:pPr>
      <w:r w:rsidRPr="00653009">
        <w:rPr>
          <w:rFonts w:ascii="Times New Roman" w:hAnsi="Times New Roman" w:cs="Times New Roman"/>
          <w:sz w:val="24"/>
          <w:szCs w:val="24"/>
        </w:rPr>
        <w:t xml:space="preserve">2015 </w:t>
      </w:r>
      <w:r w:rsidRPr="00653009">
        <w:rPr>
          <w:rFonts w:ascii="Times New Roman" w:hAnsi="Times New Roman" w:cs="Times New Roman"/>
          <w:sz w:val="24"/>
          <w:szCs w:val="24"/>
        </w:rPr>
        <w:tab/>
        <w:t>IFT - Certified Food Scientist Preparation Course.  Anaheim, CA.  March 24 - 26.</w:t>
      </w:r>
    </w:p>
    <w:p w14:paraId="0DCFF2A7" w14:textId="77777777" w:rsidR="006F1BB8" w:rsidRPr="00653009" w:rsidRDefault="006F1BB8" w:rsidP="001B2611">
      <w:pPr>
        <w:spacing w:after="0" w:line="240" w:lineRule="auto"/>
        <w:ind w:left="990" w:hanging="630"/>
        <w:rPr>
          <w:rFonts w:ascii="Times New Roman" w:hAnsi="Times New Roman" w:cs="Times New Roman"/>
          <w:sz w:val="24"/>
          <w:szCs w:val="24"/>
        </w:rPr>
      </w:pPr>
      <w:r w:rsidRPr="00653009">
        <w:rPr>
          <w:rFonts w:ascii="Times New Roman" w:hAnsi="Times New Roman" w:cs="Times New Roman"/>
          <w:sz w:val="24"/>
          <w:szCs w:val="24"/>
        </w:rPr>
        <w:t xml:space="preserve">2015 </w:t>
      </w:r>
      <w:r w:rsidRPr="00653009">
        <w:rPr>
          <w:rFonts w:ascii="Times New Roman" w:hAnsi="Times New Roman" w:cs="Times New Roman"/>
          <w:sz w:val="24"/>
          <w:szCs w:val="24"/>
        </w:rPr>
        <w:tab/>
        <w:t>IFT - Certified Food Scientist Preparation Course.  Chicago, IL.  July 11 - 12.</w:t>
      </w:r>
    </w:p>
    <w:p w14:paraId="05748195" w14:textId="30453EFC" w:rsidR="00046CC3" w:rsidRDefault="00046CC3" w:rsidP="001B261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C79BD16" w14:textId="535DB58D" w:rsidR="00347639" w:rsidRPr="009D6C06" w:rsidRDefault="005F74AB" w:rsidP="001B2611">
      <w:pPr>
        <w:rPr>
          <w:rFonts w:ascii="Times New Roman" w:hAnsi="Times New Roman" w:cs="Times New Roman"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Cs/>
          <w:sz w:val="24"/>
          <w:szCs w:val="24"/>
          <w:u w:val="single"/>
        </w:rPr>
        <w:br w:type="page"/>
      </w:r>
      <w:r w:rsidR="00347639" w:rsidRPr="00EE4D82">
        <w:rPr>
          <w:rFonts w:ascii="Times New Roman" w:hAnsi="Times New Roman" w:cs="Times New Roman"/>
          <w:bCs/>
          <w:sz w:val="24"/>
          <w:szCs w:val="24"/>
          <w:u w:val="single"/>
        </w:rPr>
        <w:lastRenderedPageBreak/>
        <w:t>Senior Projects Supervised</w:t>
      </w:r>
    </w:p>
    <w:p w14:paraId="75C88976" w14:textId="12385F27" w:rsidR="00E95167" w:rsidRDefault="00E95167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Food Science Students (FSN 461 &amp;</w:t>
      </w:r>
      <w:r w:rsidR="00690569">
        <w:rPr>
          <w:rFonts w:ascii="Times New Roman" w:hAnsi="Times New Roman" w:cs="Times New Roman"/>
          <w:sz w:val="24"/>
          <w:szCs w:val="24"/>
          <w:u w:val="single"/>
        </w:rPr>
        <w:t>/or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 FSN 462</w:t>
      </w:r>
      <w:r w:rsidR="00D82610">
        <w:rPr>
          <w:rFonts w:ascii="Times New Roman" w:hAnsi="Times New Roman" w:cs="Times New Roman"/>
          <w:sz w:val="24"/>
          <w:szCs w:val="24"/>
          <w:u w:val="single"/>
        </w:rPr>
        <w:t xml:space="preserve"> or FSN 459</w:t>
      </w:r>
      <w:r>
        <w:rPr>
          <w:rFonts w:ascii="Times New Roman" w:hAnsi="Times New Roman" w:cs="Times New Roman"/>
          <w:sz w:val="24"/>
          <w:szCs w:val="24"/>
          <w:u w:val="single"/>
        </w:rPr>
        <w:t>)</w:t>
      </w:r>
    </w:p>
    <w:p w14:paraId="33B1B763" w14:textId="376E52B6" w:rsidR="009D6C06" w:rsidRDefault="009D6C06" w:rsidP="001B2611">
      <w:pPr>
        <w:spacing w:after="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Y 2025 - 2026 – Rebecca Gechter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3B33CB96" w14:textId="4D0AD59D" w:rsidR="00A15A4F" w:rsidRDefault="00A15A4F" w:rsidP="001B2611">
      <w:pPr>
        <w:spacing w:after="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Y 2024 – 2025 – Griffin </w:t>
      </w:r>
      <w:r w:rsidR="000344DD">
        <w:rPr>
          <w:rFonts w:ascii="Times New Roman" w:hAnsi="Times New Roman" w:cs="Times New Roman"/>
          <w:sz w:val="24"/>
          <w:szCs w:val="24"/>
        </w:rPr>
        <w:t>Prough</w:t>
      </w:r>
    </w:p>
    <w:p w14:paraId="505BE5D2" w14:textId="4DFE98AC" w:rsidR="00F778D2" w:rsidRDefault="002220BE" w:rsidP="001B2611">
      <w:pPr>
        <w:spacing w:after="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Y 2021 – 2022 – Molly Dorso</w:t>
      </w:r>
      <w:r w:rsidR="001E4AC0">
        <w:rPr>
          <w:rFonts w:ascii="Times New Roman" w:hAnsi="Times New Roman" w:cs="Times New Roman"/>
          <w:sz w:val="24"/>
          <w:szCs w:val="24"/>
        </w:rPr>
        <w:t>, Evan Huang</w:t>
      </w:r>
    </w:p>
    <w:p w14:paraId="0B59D650" w14:textId="0843AD7A" w:rsidR="00382BC8" w:rsidRDefault="00382BC8" w:rsidP="001B2611">
      <w:pPr>
        <w:spacing w:after="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Y 2020 - 2021 – Isaac Ho, Emma Marco, Evonne Chan</w:t>
      </w:r>
      <w:r w:rsidR="00636B4D">
        <w:rPr>
          <w:rFonts w:ascii="Times New Roman" w:hAnsi="Times New Roman" w:cs="Times New Roman"/>
          <w:sz w:val="24"/>
          <w:szCs w:val="24"/>
        </w:rPr>
        <w:t>, Georgia Noyes, Maxwell Ortgies,</w:t>
      </w:r>
      <w:r w:rsidR="00032704">
        <w:rPr>
          <w:rFonts w:ascii="Times New Roman" w:hAnsi="Times New Roman" w:cs="Times New Roman"/>
          <w:sz w:val="24"/>
          <w:szCs w:val="24"/>
        </w:rPr>
        <w:t xml:space="preserve"> Sophia Kramer</w:t>
      </w:r>
      <w:r w:rsidR="00612189">
        <w:rPr>
          <w:rFonts w:ascii="Times New Roman" w:hAnsi="Times New Roman" w:cs="Times New Roman"/>
          <w:sz w:val="24"/>
          <w:szCs w:val="24"/>
        </w:rPr>
        <w:t>, Joseph Maxey</w:t>
      </w:r>
    </w:p>
    <w:p w14:paraId="3DA8B7AD" w14:textId="5EF26A81" w:rsidR="00E95167" w:rsidRDefault="00E95167" w:rsidP="001B2611">
      <w:pPr>
        <w:spacing w:after="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 w:rsidRPr="00E95167">
        <w:rPr>
          <w:rFonts w:ascii="Times New Roman" w:hAnsi="Times New Roman" w:cs="Times New Roman"/>
          <w:sz w:val="24"/>
          <w:szCs w:val="24"/>
        </w:rPr>
        <w:t xml:space="preserve">AY 2019 – 2020 </w:t>
      </w:r>
      <w:r w:rsidR="00433CCE">
        <w:rPr>
          <w:rFonts w:ascii="Times New Roman" w:hAnsi="Times New Roman" w:cs="Times New Roman"/>
          <w:sz w:val="24"/>
          <w:szCs w:val="24"/>
        </w:rPr>
        <w:t>–</w:t>
      </w:r>
      <w:r w:rsidRPr="00E95167">
        <w:rPr>
          <w:rFonts w:ascii="Times New Roman" w:hAnsi="Times New Roman" w:cs="Times New Roman"/>
          <w:sz w:val="24"/>
          <w:szCs w:val="24"/>
        </w:rPr>
        <w:t xml:space="preserve"> </w:t>
      </w:r>
      <w:r w:rsidR="00433CCE">
        <w:rPr>
          <w:rFonts w:ascii="Times New Roman" w:hAnsi="Times New Roman" w:cs="Times New Roman"/>
          <w:sz w:val="24"/>
          <w:szCs w:val="24"/>
        </w:rPr>
        <w:t xml:space="preserve">Dominic Rovai, Elizabeth Michnuik, Elizabeth Roseman, Joseph Paglia, Tina Truong, Kumpol Homwongpanich, Nadia Ruiz, </w:t>
      </w:r>
      <w:r w:rsidR="0036416B">
        <w:rPr>
          <w:rFonts w:ascii="Times New Roman" w:hAnsi="Times New Roman" w:cs="Times New Roman"/>
          <w:sz w:val="24"/>
          <w:szCs w:val="24"/>
        </w:rPr>
        <w:t>Lauren Scott, Mackenzie Sill</w:t>
      </w:r>
      <w:r w:rsidR="00C55BBE">
        <w:rPr>
          <w:rFonts w:ascii="Times New Roman" w:hAnsi="Times New Roman" w:cs="Times New Roman"/>
          <w:sz w:val="24"/>
          <w:szCs w:val="24"/>
        </w:rPr>
        <w:t>i</w:t>
      </w:r>
      <w:r w:rsidR="0036416B">
        <w:rPr>
          <w:rFonts w:ascii="Times New Roman" w:hAnsi="Times New Roman" w:cs="Times New Roman"/>
          <w:sz w:val="24"/>
          <w:szCs w:val="24"/>
        </w:rPr>
        <w:t xml:space="preserve">er, </w:t>
      </w:r>
      <w:r w:rsidR="007044B0">
        <w:rPr>
          <w:rFonts w:ascii="Times New Roman" w:hAnsi="Times New Roman" w:cs="Times New Roman"/>
          <w:sz w:val="24"/>
          <w:szCs w:val="24"/>
        </w:rPr>
        <w:t>Faiha Larasanti</w:t>
      </w:r>
      <w:r w:rsidR="00382BC8">
        <w:rPr>
          <w:rFonts w:ascii="Times New Roman" w:hAnsi="Times New Roman" w:cs="Times New Roman"/>
          <w:sz w:val="24"/>
          <w:szCs w:val="24"/>
        </w:rPr>
        <w:t>, Isaac Ho</w:t>
      </w:r>
    </w:p>
    <w:p w14:paraId="6EE08D96" w14:textId="5A4470E1" w:rsidR="007044B0" w:rsidRDefault="007044B0" w:rsidP="001B2611">
      <w:pPr>
        <w:spacing w:after="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Y 201</w:t>
      </w:r>
      <w:r w:rsidR="00C03324">
        <w:rPr>
          <w:rFonts w:ascii="Times New Roman" w:hAnsi="Times New Roman" w:cs="Times New Roman"/>
          <w:sz w:val="24"/>
          <w:szCs w:val="24"/>
        </w:rPr>
        <w:t>8 – 2019 – None</w:t>
      </w:r>
    </w:p>
    <w:p w14:paraId="66FD4B78" w14:textId="1D24BC8A" w:rsidR="00C54CC7" w:rsidRDefault="00C03324" w:rsidP="001B2611">
      <w:pPr>
        <w:spacing w:after="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Y 2017 – 2018 -</w:t>
      </w:r>
      <w:r w:rsidR="00FD1CCA">
        <w:rPr>
          <w:rFonts w:ascii="Times New Roman" w:hAnsi="Times New Roman" w:cs="Times New Roman"/>
          <w:sz w:val="24"/>
          <w:szCs w:val="24"/>
        </w:rPr>
        <w:t>Tara Egigian</w:t>
      </w:r>
      <w:r>
        <w:rPr>
          <w:rFonts w:ascii="Times New Roman" w:hAnsi="Times New Roman" w:cs="Times New Roman"/>
          <w:i/>
          <w:sz w:val="24"/>
          <w:szCs w:val="24"/>
          <w:u w:val="single"/>
        </w:rPr>
        <w:t>,</w:t>
      </w:r>
      <w:r w:rsidR="002E17E4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C54CC7">
        <w:rPr>
          <w:rFonts w:ascii="Times New Roman" w:hAnsi="Times New Roman" w:cs="Times New Roman"/>
          <w:sz w:val="24"/>
          <w:szCs w:val="24"/>
        </w:rPr>
        <w:t>Jarrett Maples</w:t>
      </w:r>
      <w:r>
        <w:rPr>
          <w:rFonts w:ascii="Times New Roman" w:hAnsi="Times New Roman" w:cs="Times New Roman"/>
          <w:sz w:val="24"/>
          <w:szCs w:val="24"/>
        </w:rPr>
        <w:t>, Ellie Koenig, Mackie Koenig, Anissa Lee, Natthaneth Wimolnit</w:t>
      </w:r>
    </w:p>
    <w:p w14:paraId="04F1C35C" w14:textId="51DD3AC4" w:rsidR="005F7731" w:rsidRPr="00C03324" w:rsidRDefault="005F7731" w:rsidP="001B2611">
      <w:pPr>
        <w:spacing w:after="0" w:line="240" w:lineRule="auto"/>
        <w:ind w:left="540" w:hanging="540"/>
        <w:rPr>
          <w:rFonts w:ascii="Times New Roman" w:hAnsi="Times New Roman" w:cs="Times New Roman"/>
          <w:i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AY </w:t>
      </w:r>
      <w:r w:rsidR="002010E3">
        <w:rPr>
          <w:rFonts w:ascii="Times New Roman" w:hAnsi="Times New Roman" w:cs="Times New Roman"/>
          <w:sz w:val="24"/>
          <w:szCs w:val="24"/>
        </w:rPr>
        <w:t>2016 – 2017 – Julia Flemming, Drue Landay, Becky Mi</w:t>
      </w:r>
      <w:r w:rsidR="00382BC8">
        <w:rPr>
          <w:rFonts w:ascii="Times New Roman" w:hAnsi="Times New Roman" w:cs="Times New Roman"/>
          <w:sz w:val="24"/>
          <w:szCs w:val="24"/>
        </w:rPr>
        <w:t>l</w:t>
      </w:r>
      <w:r w:rsidR="002010E3">
        <w:rPr>
          <w:rFonts w:ascii="Times New Roman" w:hAnsi="Times New Roman" w:cs="Times New Roman"/>
          <w:sz w:val="24"/>
          <w:szCs w:val="24"/>
        </w:rPr>
        <w:t>ler, Courtney Scholossarek, Abigail Andreasen, Anna Gorman, Hannah Shin, John Vollmer, James Young</w:t>
      </w:r>
    </w:p>
    <w:p w14:paraId="36D6DCDE" w14:textId="1627FA52" w:rsidR="002010E3" w:rsidRDefault="002010E3" w:rsidP="001B2611">
      <w:pPr>
        <w:spacing w:after="0" w:line="240" w:lineRule="auto"/>
        <w:ind w:left="540" w:hanging="540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AY 2015 – 2016 – Meridith Bibbo, Leah Campbell, Grace Greenwood, Rebecca Ingram, Heather McCain</w:t>
      </w:r>
    </w:p>
    <w:p w14:paraId="16BADDE1" w14:textId="0224F5B2" w:rsidR="002570E8" w:rsidRPr="002010E3" w:rsidRDefault="002570E8" w:rsidP="001B2611">
      <w:pPr>
        <w:spacing w:after="0" w:line="240" w:lineRule="auto"/>
        <w:ind w:left="540" w:hanging="540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AY 2014 – 2015 – Kathryn Ruiz, Vidita Deshpande, Margot Dittmar, Jessica Ma</w:t>
      </w:r>
      <w:r w:rsidR="00C55BBE">
        <w:rPr>
          <w:rFonts w:ascii="Times New Roman" w:hAnsi="Times New Roman" w:cs="Times New Roman"/>
          <w:iCs/>
          <w:sz w:val="24"/>
          <w:szCs w:val="24"/>
        </w:rPr>
        <w:t>u</w:t>
      </w:r>
      <w:r>
        <w:rPr>
          <w:rFonts w:ascii="Times New Roman" w:hAnsi="Times New Roman" w:cs="Times New Roman"/>
          <w:iCs/>
          <w:sz w:val="24"/>
          <w:szCs w:val="24"/>
        </w:rPr>
        <w:t>rer, Carrie Sauer, Jonathan Chapman</w:t>
      </w:r>
      <w:r w:rsidR="007B4830">
        <w:rPr>
          <w:rFonts w:ascii="Times New Roman" w:hAnsi="Times New Roman" w:cs="Times New Roman"/>
          <w:iCs/>
          <w:sz w:val="24"/>
          <w:szCs w:val="24"/>
        </w:rPr>
        <w:t>, Celina To, Kelly Ten</w:t>
      </w:r>
    </w:p>
    <w:p w14:paraId="1124A835" w14:textId="470E1413" w:rsidR="007B4830" w:rsidRDefault="007B4830" w:rsidP="001B2611">
      <w:pPr>
        <w:spacing w:after="0" w:line="240" w:lineRule="auto"/>
        <w:ind w:left="540" w:hanging="540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A</w:t>
      </w:r>
      <w:r w:rsidR="00BE602A">
        <w:rPr>
          <w:rFonts w:ascii="Times New Roman" w:hAnsi="Times New Roman" w:cs="Times New Roman"/>
          <w:iCs/>
          <w:sz w:val="24"/>
          <w:szCs w:val="24"/>
        </w:rPr>
        <w:t>Y</w:t>
      </w:r>
      <w:r>
        <w:rPr>
          <w:rFonts w:ascii="Times New Roman" w:hAnsi="Times New Roman" w:cs="Times New Roman"/>
          <w:iCs/>
          <w:sz w:val="24"/>
          <w:szCs w:val="24"/>
        </w:rPr>
        <w:t xml:space="preserve"> 2013 </w:t>
      </w:r>
      <w:r w:rsidR="00BE602A">
        <w:rPr>
          <w:rFonts w:ascii="Times New Roman" w:hAnsi="Times New Roman" w:cs="Times New Roman"/>
          <w:iCs/>
          <w:sz w:val="24"/>
          <w:szCs w:val="24"/>
        </w:rPr>
        <w:t>–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BE602A">
        <w:rPr>
          <w:rFonts w:ascii="Times New Roman" w:hAnsi="Times New Roman" w:cs="Times New Roman"/>
          <w:iCs/>
          <w:sz w:val="24"/>
          <w:szCs w:val="24"/>
        </w:rPr>
        <w:t>2014 – Gina Alamillo, Erik Albrecht, Andrew Odron, Zebulun Zak, Jonathan An, Alex Early, Trevor Fast, Tyra Jackson, Joc</w:t>
      </w:r>
      <w:r w:rsidR="00C55BBE">
        <w:rPr>
          <w:rFonts w:ascii="Times New Roman" w:hAnsi="Times New Roman" w:cs="Times New Roman"/>
          <w:iCs/>
          <w:sz w:val="24"/>
          <w:szCs w:val="24"/>
        </w:rPr>
        <w:t>e</w:t>
      </w:r>
      <w:r w:rsidR="00BE602A">
        <w:rPr>
          <w:rFonts w:ascii="Times New Roman" w:hAnsi="Times New Roman" w:cs="Times New Roman"/>
          <w:iCs/>
          <w:sz w:val="24"/>
          <w:szCs w:val="24"/>
        </w:rPr>
        <w:t>lyn Ngo, Jessica Ryugo, Brandon Takahashi</w:t>
      </w:r>
    </w:p>
    <w:p w14:paraId="26814F28" w14:textId="77777777" w:rsidR="008260C9" w:rsidRDefault="00A54DDD" w:rsidP="001B2611">
      <w:pPr>
        <w:spacing w:after="0" w:line="240" w:lineRule="auto"/>
        <w:ind w:left="540" w:hanging="540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AY</w:t>
      </w:r>
      <w:r w:rsidR="008260C9">
        <w:rPr>
          <w:rFonts w:ascii="Times New Roman" w:hAnsi="Times New Roman" w:cs="Times New Roman"/>
          <w:iCs/>
          <w:sz w:val="24"/>
          <w:szCs w:val="24"/>
        </w:rPr>
        <w:t xml:space="preserve"> 2012 – 2013 – Brittany Huckans, Leah Taylor, Kaitlyn Watase, Shelby Green</w:t>
      </w:r>
    </w:p>
    <w:p w14:paraId="1C0404D1" w14:textId="77777777" w:rsidR="004571CD" w:rsidRDefault="004571CD" w:rsidP="001B2611">
      <w:pPr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</w:p>
    <w:p w14:paraId="604AE5E0" w14:textId="2BC7FA1C" w:rsidR="004571CD" w:rsidRPr="004717AF" w:rsidRDefault="004571CD" w:rsidP="001B2611">
      <w:pPr>
        <w:spacing w:after="0" w:line="240" w:lineRule="auto"/>
        <w:rPr>
          <w:rFonts w:ascii="Times New Roman" w:hAnsi="Times New Roman" w:cs="Times New Roman"/>
          <w:iCs/>
          <w:sz w:val="24"/>
          <w:szCs w:val="24"/>
          <w:u w:val="single"/>
        </w:rPr>
      </w:pPr>
      <w:r w:rsidRPr="004717AF">
        <w:rPr>
          <w:rFonts w:ascii="Times New Roman" w:hAnsi="Times New Roman" w:cs="Times New Roman"/>
          <w:iCs/>
          <w:sz w:val="24"/>
          <w:szCs w:val="24"/>
          <w:u w:val="single"/>
        </w:rPr>
        <w:t>Dairy Science (DSCI 461)</w:t>
      </w:r>
    </w:p>
    <w:p w14:paraId="5BF565B3" w14:textId="72FA5910" w:rsidR="008260C9" w:rsidRDefault="008260C9" w:rsidP="001B2611">
      <w:pPr>
        <w:spacing w:after="0" w:line="240" w:lineRule="auto"/>
        <w:ind w:left="540" w:hanging="540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AY 2011 – 2012 – Jerred Davis, Billy Koot, Christina Puetz, Connor Wagner, Jessica Weber</w:t>
      </w:r>
    </w:p>
    <w:p w14:paraId="25ED6351" w14:textId="0937A690" w:rsidR="008260C9" w:rsidRDefault="008260C9" w:rsidP="001B2611">
      <w:pPr>
        <w:spacing w:after="0" w:line="240" w:lineRule="auto"/>
        <w:ind w:left="540" w:hanging="540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AY 2010 – 2011– Amanda Heath</w:t>
      </w:r>
    </w:p>
    <w:p w14:paraId="209F9B21" w14:textId="7BCF7BE0" w:rsidR="008260C9" w:rsidRDefault="008260C9" w:rsidP="001B2611">
      <w:pPr>
        <w:spacing w:after="0" w:line="240" w:lineRule="auto"/>
        <w:ind w:left="540" w:hanging="540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AY 2009 – 2010</w:t>
      </w:r>
      <w:r w:rsidR="00663FD8">
        <w:rPr>
          <w:rFonts w:ascii="Times New Roman" w:hAnsi="Times New Roman" w:cs="Times New Roman"/>
          <w:iCs/>
          <w:sz w:val="24"/>
          <w:szCs w:val="24"/>
        </w:rPr>
        <w:t>– Joe Moreda, Jacob Zonneveld</w:t>
      </w:r>
    </w:p>
    <w:p w14:paraId="6C79BD75" w14:textId="77777777" w:rsidR="00462A20" w:rsidRDefault="00462A20" w:rsidP="001B261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B0D2A1F" w14:textId="009143DC" w:rsidR="00A00C69" w:rsidRPr="00EE4D82" w:rsidRDefault="00A26CCB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EE4D82">
        <w:rPr>
          <w:rFonts w:ascii="Times New Roman" w:hAnsi="Times New Roman" w:cs="Times New Roman"/>
          <w:bCs/>
          <w:sz w:val="24"/>
          <w:szCs w:val="24"/>
          <w:u w:val="single"/>
        </w:rPr>
        <w:t>Graduate Student Advising – BMS Food Science</w:t>
      </w:r>
    </w:p>
    <w:p w14:paraId="75259F64" w14:textId="77777777" w:rsidR="00043652" w:rsidRDefault="00931C60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arissa Chu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hai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A65CC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MS S</w:t>
      </w:r>
      <w:r w:rsidR="00043652">
        <w:rPr>
          <w:rFonts w:ascii="Times New Roman" w:hAnsi="Times New Roman" w:cs="Times New Roman"/>
          <w:sz w:val="24"/>
          <w:szCs w:val="24"/>
        </w:rPr>
        <w:t>ummer</w:t>
      </w:r>
      <w:r>
        <w:rPr>
          <w:rFonts w:ascii="Times New Roman" w:hAnsi="Times New Roman" w:cs="Times New Roman"/>
          <w:sz w:val="24"/>
          <w:szCs w:val="24"/>
        </w:rPr>
        <w:t xml:space="preserve"> 2025 </w:t>
      </w:r>
    </w:p>
    <w:p w14:paraId="7976260E" w14:textId="00FE71F2" w:rsidR="00043652" w:rsidRDefault="00043652" w:rsidP="001B2611">
      <w:pPr>
        <w:spacing w:after="0" w:line="240" w:lineRule="auto"/>
        <w:ind w:left="810"/>
        <w:rPr>
          <w:rFonts w:ascii="Times New Roman" w:hAnsi="Times New Roman" w:cs="Times New Roman"/>
          <w:sz w:val="24"/>
          <w:szCs w:val="24"/>
        </w:rPr>
      </w:pPr>
      <w:r w:rsidRPr="00A41EC5">
        <w:rPr>
          <w:rFonts w:ascii="Times New Roman" w:hAnsi="Times New Roman" w:cs="Times New Roman"/>
          <w:sz w:val="24"/>
          <w:szCs w:val="24"/>
          <w:u w:val="single"/>
        </w:rPr>
        <w:t>Title</w:t>
      </w:r>
      <w:r w:rsidR="00450EC2">
        <w:rPr>
          <w:rFonts w:ascii="Times New Roman" w:hAnsi="Times New Roman" w:cs="Times New Roman"/>
          <w:sz w:val="24"/>
          <w:szCs w:val="24"/>
        </w:rPr>
        <w:t>: From</w:t>
      </w:r>
      <w:r w:rsidR="0044645B">
        <w:rPr>
          <w:rFonts w:ascii="Times New Roman" w:hAnsi="Times New Roman" w:cs="Times New Roman"/>
          <w:sz w:val="24"/>
          <w:szCs w:val="24"/>
        </w:rPr>
        <w:t xml:space="preserve"> sight to bite: Consumer segmentation, recognition, and sensory preferences of upcycled and sustainable food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BE6F2FA" w14:textId="4B221252" w:rsidR="00931C60" w:rsidRDefault="00931C60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lia Zo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ommittee Membe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A65CC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MS Summer 2024</w:t>
      </w:r>
    </w:p>
    <w:p w14:paraId="3FB0C79F" w14:textId="151552A1" w:rsidR="00931C60" w:rsidRDefault="00931C60" w:rsidP="001B2611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A41EC5">
        <w:rPr>
          <w:rFonts w:ascii="Times New Roman" w:hAnsi="Times New Roman" w:cs="Times New Roman"/>
          <w:sz w:val="24"/>
          <w:szCs w:val="24"/>
          <w:u w:val="single"/>
        </w:rPr>
        <w:t>Title</w:t>
      </w:r>
      <w:r w:rsidR="00450EC2">
        <w:rPr>
          <w:rFonts w:ascii="Times New Roman" w:hAnsi="Times New Roman" w:cs="Times New Roman"/>
          <w:sz w:val="24"/>
          <w:szCs w:val="24"/>
        </w:rPr>
        <w:t>: Development</w:t>
      </w:r>
      <w:r>
        <w:rPr>
          <w:rFonts w:ascii="Times New Roman" w:hAnsi="Times New Roman" w:cs="Times New Roman"/>
          <w:sz w:val="24"/>
          <w:szCs w:val="24"/>
        </w:rPr>
        <w:t xml:space="preserve"> of extruded puffed snack utilizing carrot pomace, bean flour, and rice starch as primary ingredients.</w:t>
      </w:r>
    </w:p>
    <w:p w14:paraId="332830CB" w14:textId="0523BF33" w:rsidR="00046CC3" w:rsidRDefault="00046CC3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saac Ho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hai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BMS </w:t>
      </w:r>
      <w:r w:rsidR="00DB377A">
        <w:rPr>
          <w:rFonts w:ascii="Times New Roman" w:hAnsi="Times New Roman" w:cs="Times New Roman"/>
          <w:sz w:val="24"/>
          <w:szCs w:val="24"/>
        </w:rPr>
        <w:t>Fall</w:t>
      </w:r>
      <w:r>
        <w:rPr>
          <w:rFonts w:ascii="Times New Roman" w:hAnsi="Times New Roman" w:cs="Times New Roman"/>
          <w:sz w:val="24"/>
          <w:szCs w:val="24"/>
        </w:rPr>
        <w:t xml:space="preserve"> 2022 </w:t>
      </w:r>
    </w:p>
    <w:p w14:paraId="64E56369" w14:textId="1A2D9878" w:rsidR="00503355" w:rsidRDefault="00731E65" w:rsidP="001B2611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A41EC5">
        <w:rPr>
          <w:rFonts w:ascii="Times New Roman" w:hAnsi="Times New Roman" w:cs="Times New Roman"/>
          <w:sz w:val="24"/>
          <w:szCs w:val="24"/>
          <w:u w:val="single"/>
        </w:rPr>
        <w:t>Title</w:t>
      </w:r>
      <w:r w:rsidR="00450EC2">
        <w:rPr>
          <w:rFonts w:ascii="Times New Roman" w:hAnsi="Times New Roman" w:cs="Times New Roman"/>
          <w:sz w:val="24"/>
          <w:szCs w:val="24"/>
        </w:rPr>
        <w:t>: The</w:t>
      </w:r>
      <w:r w:rsidR="00724837">
        <w:rPr>
          <w:rFonts w:ascii="Times New Roman" w:hAnsi="Times New Roman" w:cs="Times New Roman"/>
          <w:sz w:val="24"/>
          <w:szCs w:val="24"/>
        </w:rPr>
        <w:t xml:space="preserve"> Stages of Product Development for Insect-Based Foods</w:t>
      </w:r>
      <w:r w:rsidR="002814E1">
        <w:rPr>
          <w:rFonts w:ascii="Times New Roman" w:hAnsi="Times New Roman" w:cs="Times New Roman"/>
          <w:sz w:val="24"/>
          <w:szCs w:val="24"/>
        </w:rPr>
        <w:t>: A</w:t>
      </w:r>
      <w:r w:rsidR="00724837">
        <w:rPr>
          <w:rFonts w:ascii="Times New Roman" w:hAnsi="Times New Roman" w:cs="Times New Roman"/>
          <w:sz w:val="24"/>
          <w:szCs w:val="24"/>
        </w:rPr>
        <w:t xml:space="preserve"> Trilogy.</w:t>
      </w:r>
    </w:p>
    <w:p w14:paraId="0675133F" w14:textId="58A1307F" w:rsidR="004571CD" w:rsidRDefault="004571CD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minic Rovai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hai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</w:t>
      </w:r>
      <w:r w:rsidRPr="00347639">
        <w:rPr>
          <w:rFonts w:ascii="Times New Roman" w:hAnsi="Times New Roman" w:cs="Times New Roman"/>
          <w:sz w:val="24"/>
          <w:szCs w:val="24"/>
        </w:rPr>
        <w:t xml:space="preserve">MS </w:t>
      </w:r>
      <w:r>
        <w:rPr>
          <w:rFonts w:ascii="Times New Roman" w:hAnsi="Times New Roman" w:cs="Times New Roman"/>
          <w:sz w:val="24"/>
          <w:szCs w:val="24"/>
        </w:rPr>
        <w:t xml:space="preserve">Spring 2021 </w:t>
      </w:r>
    </w:p>
    <w:p w14:paraId="3ACE689B" w14:textId="74461329" w:rsidR="00DE7098" w:rsidRDefault="00DE7098" w:rsidP="001B2611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Title:  Insects as a Sustainable Food Ingredient – Utilization of Carrot Pomace, Identification of Early Adopters, and Evaluation of Mealworm Acceptability</w:t>
      </w:r>
    </w:p>
    <w:p w14:paraId="54700AFD" w14:textId="77777777" w:rsidR="004571CD" w:rsidRDefault="004571CD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ra Egigian</w:t>
      </w:r>
      <w:r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  <w:t>Chair</w:t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B</w:t>
      </w:r>
      <w:r w:rsidRPr="00347639">
        <w:rPr>
          <w:rFonts w:ascii="Times New Roman" w:hAnsi="Times New Roman" w:cs="Times New Roman"/>
          <w:sz w:val="24"/>
          <w:szCs w:val="24"/>
        </w:rPr>
        <w:t xml:space="preserve">MS </w:t>
      </w:r>
      <w:r>
        <w:rPr>
          <w:rFonts w:ascii="Times New Roman" w:hAnsi="Times New Roman" w:cs="Times New Roman"/>
          <w:sz w:val="24"/>
          <w:szCs w:val="24"/>
        </w:rPr>
        <w:t>Summer 2019</w:t>
      </w:r>
    </w:p>
    <w:p w14:paraId="6962611A" w14:textId="2521AD75" w:rsidR="004571CD" w:rsidRPr="00807CFD" w:rsidRDefault="004571CD" w:rsidP="001B2611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tle</w:t>
      </w:r>
      <w:r w:rsidR="00450EC2">
        <w:rPr>
          <w:rFonts w:ascii="Times New Roman" w:hAnsi="Times New Roman" w:cs="Times New Roman"/>
          <w:sz w:val="24"/>
          <w:szCs w:val="24"/>
        </w:rPr>
        <w:t>: Children’s</w:t>
      </w:r>
      <w:r>
        <w:rPr>
          <w:rFonts w:ascii="Times New Roman" w:hAnsi="Times New Roman" w:cs="Times New Roman"/>
          <w:sz w:val="24"/>
          <w:szCs w:val="24"/>
        </w:rPr>
        <w:t xml:space="preserve"> Acceptability of Familiar and Unfamiliar Vegetables</w:t>
      </w:r>
      <w:r w:rsidR="002814E1">
        <w:rPr>
          <w:rFonts w:ascii="Times New Roman" w:hAnsi="Times New Roman" w:cs="Times New Roman"/>
          <w:sz w:val="24"/>
          <w:szCs w:val="24"/>
        </w:rPr>
        <w:t>: Relationships</w:t>
      </w:r>
      <w:r>
        <w:rPr>
          <w:rFonts w:ascii="Times New Roman" w:hAnsi="Times New Roman" w:cs="Times New Roman"/>
          <w:sz w:val="24"/>
          <w:szCs w:val="24"/>
        </w:rPr>
        <w:t xml:space="preserve"> between Food Neophobia, Vegetable Neophobia, Picky Eating, PROP Sensitivity, and </w:t>
      </w:r>
      <w:r w:rsidRPr="00807CFD">
        <w:rPr>
          <w:rFonts w:ascii="Times New Roman" w:hAnsi="Times New Roman" w:cs="Times New Roman"/>
          <w:sz w:val="24"/>
          <w:szCs w:val="24"/>
        </w:rPr>
        <w:t>Mouth Behavior</w:t>
      </w:r>
    </w:p>
    <w:p w14:paraId="65DDBBA8" w14:textId="77777777" w:rsidR="004571CD" w:rsidRDefault="004571CD" w:rsidP="001B261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0615E9C" w14:textId="61D049DE" w:rsidR="00A26CCB" w:rsidRPr="00EE4D82" w:rsidRDefault="008F0C04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EE4D82">
        <w:rPr>
          <w:rFonts w:ascii="Times New Roman" w:hAnsi="Times New Roman" w:cs="Times New Roman"/>
          <w:bCs/>
          <w:sz w:val="24"/>
          <w:szCs w:val="24"/>
          <w:u w:val="single"/>
        </w:rPr>
        <w:t xml:space="preserve">Graduate Student Advising – MS in </w:t>
      </w:r>
      <w:r w:rsidR="002A4F27" w:rsidRPr="00EE4D82">
        <w:rPr>
          <w:rFonts w:ascii="Times New Roman" w:hAnsi="Times New Roman" w:cs="Times New Roman"/>
          <w:bCs/>
          <w:sz w:val="24"/>
          <w:szCs w:val="24"/>
          <w:u w:val="single"/>
        </w:rPr>
        <w:t>Food Science</w:t>
      </w:r>
    </w:p>
    <w:p w14:paraId="593BD775" w14:textId="6BC97BB8" w:rsidR="00CF676E" w:rsidRDefault="00CF676E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tthew Martinez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hai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MS Spring 2027 (Expected)</w:t>
      </w:r>
    </w:p>
    <w:p w14:paraId="0A16941B" w14:textId="6C321AD2" w:rsidR="00EC4C1F" w:rsidRDefault="00EC4C1F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niel DeGeor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hai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MS Spring 2026 (Expected)</w:t>
      </w:r>
    </w:p>
    <w:p w14:paraId="2490C29A" w14:textId="387B45D0" w:rsidR="00EC4C1F" w:rsidRDefault="00EC4C1F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chole Leach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hai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MS </w:t>
      </w:r>
      <w:r w:rsidR="00CF676E">
        <w:rPr>
          <w:rFonts w:ascii="Times New Roman" w:hAnsi="Times New Roman" w:cs="Times New Roman"/>
          <w:sz w:val="24"/>
          <w:szCs w:val="24"/>
        </w:rPr>
        <w:t xml:space="preserve">Fall </w:t>
      </w:r>
      <w:r>
        <w:rPr>
          <w:rFonts w:ascii="Times New Roman" w:hAnsi="Times New Roman" w:cs="Times New Roman"/>
          <w:sz w:val="24"/>
          <w:szCs w:val="24"/>
        </w:rPr>
        <w:t>2025 (Expected)</w:t>
      </w:r>
    </w:p>
    <w:p w14:paraId="514BDA8D" w14:textId="2DA87737" w:rsidR="00E06856" w:rsidRDefault="00E06856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rdan Richard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Committee Member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MS </w:t>
      </w:r>
      <w:r w:rsidR="00996272">
        <w:rPr>
          <w:rFonts w:ascii="Times New Roman" w:hAnsi="Times New Roman" w:cs="Times New Roman"/>
          <w:sz w:val="24"/>
          <w:szCs w:val="24"/>
        </w:rPr>
        <w:t>Fall 2023</w:t>
      </w:r>
    </w:p>
    <w:p w14:paraId="700A2FA9" w14:textId="0BAB056B" w:rsidR="00E06856" w:rsidRDefault="00796E37" w:rsidP="001B2611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A41EC5">
        <w:rPr>
          <w:rFonts w:ascii="Times New Roman" w:hAnsi="Times New Roman" w:cs="Times New Roman"/>
          <w:sz w:val="24"/>
          <w:szCs w:val="24"/>
          <w:u w:val="single"/>
        </w:rPr>
        <w:t>Title</w:t>
      </w:r>
      <w:r w:rsidR="00450EC2">
        <w:rPr>
          <w:rFonts w:ascii="Times New Roman" w:hAnsi="Times New Roman" w:cs="Times New Roman"/>
          <w:sz w:val="24"/>
          <w:szCs w:val="24"/>
        </w:rPr>
        <w:t>: Physical</w:t>
      </w:r>
      <w:r>
        <w:rPr>
          <w:rFonts w:ascii="Times New Roman" w:hAnsi="Times New Roman" w:cs="Times New Roman"/>
          <w:sz w:val="24"/>
          <w:szCs w:val="24"/>
        </w:rPr>
        <w:t xml:space="preserve"> treatments to modify the functionality of carrot pomace and the development of an enhance beef patty</w:t>
      </w:r>
      <w:r w:rsidR="00E06856">
        <w:rPr>
          <w:rFonts w:ascii="Times New Roman" w:hAnsi="Times New Roman" w:cs="Times New Roman"/>
          <w:sz w:val="24"/>
          <w:szCs w:val="24"/>
        </w:rPr>
        <w:t>.</w:t>
      </w:r>
    </w:p>
    <w:p w14:paraId="146CE291" w14:textId="176CA2FE" w:rsidR="006855A3" w:rsidRDefault="00617095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ily Stoffel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Committee Member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MS Spring 202</w:t>
      </w:r>
      <w:r w:rsidR="00996272">
        <w:rPr>
          <w:rFonts w:ascii="Times New Roman" w:hAnsi="Times New Roman" w:cs="Times New Roman"/>
          <w:sz w:val="24"/>
          <w:szCs w:val="24"/>
        </w:rPr>
        <w:t>3</w:t>
      </w:r>
    </w:p>
    <w:p w14:paraId="7C7CF464" w14:textId="2AF2A538" w:rsidR="00996272" w:rsidRDefault="00996272" w:rsidP="001B2611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A41EC5">
        <w:rPr>
          <w:rFonts w:ascii="Times New Roman" w:hAnsi="Times New Roman" w:cs="Times New Roman"/>
          <w:sz w:val="24"/>
          <w:szCs w:val="24"/>
          <w:u w:val="single"/>
        </w:rPr>
        <w:lastRenderedPageBreak/>
        <w:t>Title</w:t>
      </w:r>
      <w:r w:rsidR="00450EC2">
        <w:rPr>
          <w:rFonts w:ascii="Times New Roman" w:hAnsi="Times New Roman" w:cs="Times New Roman"/>
          <w:sz w:val="24"/>
          <w:szCs w:val="24"/>
        </w:rPr>
        <w:t>: The</w:t>
      </w:r>
      <w:r w:rsidR="003E5EF9">
        <w:rPr>
          <w:rFonts w:ascii="Times New Roman" w:hAnsi="Times New Roman" w:cs="Times New Roman"/>
          <w:sz w:val="24"/>
          <w:szCs w:val="24"/>
        </w:rPr>
        <w:t xml:space="preserve"> </w:t>
      </w:r>
      <w:r w:rsidR="00EC4C1F">
        <w:rPr>
          <w:rFonts w:ascii="Times New Roman" w:hAnsi="Times New Roman" w:cs="Times New Roman"/>
          <w:sz w:val="24"/>
          <w:szCs w:val="24"/>
        </w:rPr>
        <w:t>Temporal Evaluation of Mouthfeel and Retronasal Sensations in Red Wines from the Central Coast of California.</w:t>
      </w:r>
    </w:p>
    <w:p w14:paraId="010ABA8C" w14:textId="1E92F22D" w:rsidR="00864075" w:rsidRDefault="00864075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sabel LoMonaco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ommittee Membe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MS Spring 2022</w:t>
      </w:r>
    </w:p>
    <w:p w14:paraId="06616784" w14:textId="5D85D54E" w:rsidR="00077A75" w:rsidRDefault="00F9375C" w:rsidP="001B2611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A41EC5">
        <w:rPr>
          <w:rFonts w:ascii="Times New Roman" w:hAnsi="Times New Roman" w:cs="Times New Roman"/>
          <w:sz w:val="24"/>
          <w:szCs w:val="24"/>
          <w:u w:val="single"/>
        </w:rPr>
        <w:t>Title</w:t>
      </w:r>
      <w:r w:rsidR="00450EC2">
        <w:rPr>
          <w:rFonts w:ascii="Times New Roman" w:hAnsi="Times New Roman" w:cs="Times New Roman"/>
          <w:sz w:val="24"/>
          <w:szCs w:val="24"/>
        </w:rPr>
        <w:t>: Effect</w:t>
      </w:r>
      <w:r>
        <w:rPr>
          <w:rFonts w:ascii="Times New Roman" w:hAnsi="Times New Roman" w:cs="Times New Roman"/>
          <w:sz w:val="24"/>
          <w:szCs w:val="24"/>
        </w:rPr>
        <w:t xml:space="preserve"> of Vine Age and Selected Winemaking Techniques on the Sensory Profile of Central Coast Red Wines</w:t>
      </w:r>
    </w:p>
    <w:p w14:paraId="5E8EAF63" w14:textId="0904324F" w:rsidR="00AE59FC" w:rsidRDefault="00617095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arnoosh </w:t>
      </w:r>
      <w:r w:rsidR="00AE59FC">
        <w:rPr>
          <w:rFonts w:ascii="Times New Roman" w:hAnsi="Times New Roman" w:cs="Times New Roman"/>
          <w:sz w:val="24"/>
          <w:szCs w:val="24"/>
        </w:rPr>
        <w:t>Ayoughi</w:t>
      </w:r>
      <w:r w:rsidR="00AE59FC">
        <w:rPr>
          <w:rFonts w:ascii="Times New Roman" w:hAnsi="Times New Roman" w:cs="Times New Roman"/>
          <w:sz w:val="24"/>
          <w:szCs w:val="24"/>
        </w:rPr>
        <w:tab/>
      </w:r>
      <w:r w:rsidR="00AE59FC">
        <w:rPr>
          <w:rFonts w:ascii="Times New Roman" w:hAnsi="Times New Roman" w:cs="Times New Roman"/>
          <w:sz w:val="24"/>
          <w:szCs w:val="24"/>
        </w:rPr>
        <w:tab/>
        <w:t>Chair</w:t>
      </w:r>
      <w:r w:rsidR="00AE59FC">
        <w:rPr>
          <w:rFonts w:ascii="Times New Roman" w:hAnsi="Times New Roman" w:cs="Times New Roman"/>
          <w:sz w:val="24"/>
          <w:szCs w:val="24"/>
        </w:rPr>
        <w:tab/>
      </w:r>
      <w:r w:rsidR="00AE59FC">
        <w:rPr>
          <w:rFonts w:ascii="Times New Roman" w:hAnsi="Times New Roman" w:cs="Times New Roman"/>
          <w:sz w:val="24"/>
          <w:szCs w:val="24"/>
        </w:rPr>
        <w:tab/>
      </w:r>
      <w:r w:rsidR="00AE59FC">
        <w:rPr>
          <w:rFonts w:ascii="Times New Roman" w:hAnsi="Times New Roman" w:cs="Times New Roman"/>
          <w:sz w:val="24"/>
          <w:szCs w:val="24"/>
        </w:rPr>
        <w:tab/>
      </w:r>
      <w:r w:rsidR="00AE59FC">
        <w:rPr>
          <w:rFonts w:ascii="Times New Roman" w:hAnsi="Times New Roman" w:cs="Times New Roman"/>
          <w:sz w:val="24"/>
          <w:szCs w:val="24"/>
        </w:rPr>
        <w:tab/>
      </w:r>
      <w:r w:rsidR="00AE59FC">
        <w:rPr>
          <w:rFonts w:ascii="Times New Roman" w:hAnsi="Times New Roman" w:cs="Times New Roman"/>
          <w:sz w:val="24"/>
          <w:szCs w:val="24"/>
        </w:rPr>
        <w:tab/>
        <w:t>MS Fall 2018</w:t>
      </w:r>
    </w:p>
    <w:p w14:paraId="22EB6187" w14:textId="7ED79E26" w:rsidR="00AE59FC" w:rsidRDefault="00AE59FC" w:rsidP="001B2611">
      <w:pPr>
        <w:spacing w:after="0" w:line="240" w:lineRule="auto"/>
        <w:ind w:left="720" w:hanging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9A6108">
        <w:rPr>
          <w:rFonts w:ascii="Times New Roman" w:hAnsi="Times New Roman" w:cs="Times New Roman"/>
          <w:sz w:val="24"/>
          <w:szCs w:val="24"/>
          <w:u w:val="single"/>
        </w:rPr>
        <w:t>Title</w:t>
      </w:r>
      <w:r w:rsidR="00450EC2" w:rsidRPr="009A6108">
        <w:rPr>
          <w:rFonts w:ascii="Times New Roman" w:hAnsi="Times New Roman" w:cs="Times New Roman"/>
          <w:sz w:val="24"/>
          <w:szCs w:val="24"/>
          <w:u w:val="single"/>
        </w:rPr>
        <w:t>:</w:t>
      </w:r>
      <w:r w:rsidR="00450EC2">
        <w:rPr>
          <w:rFonts w:ascii="Times New Roman" w:hAnsi="Times New Roman" w:cs="Times New Roman"/>
          <w:sz w:val="24"/>
          <w:szCs w:val="24"/>
        </w:rPr>
        <w:t xml:space="preserve"> Parental</w:t>
      </w:r>
      <w:r>
        <w:rPr>
          <w:rFonts w:ascii="Times New Roman" w:hAnsi="Times New Roman" w:cs="Times New Roman"/>
          <w:sz w:val="24"/>
          <w:szCs w:val="24"/>
        </w:rPr>
        <w:t xml:space="preserve"> Perspective and Feeding Practices Effects on Food Neophobia </w:t>
      </w:r>
      <w:r w:rsidR="00450EC2">
        <w:rPr>
          <w:rFonts w:ascii="Times New Roman" w:hAnsi="Times New Roman" w:cs="Times New Roman"/>
          <w:sz w:val="24"/>
          <w:szCs w:val="24"/>
        </w:rPr>
        <w:t>in Elementary</w:t>
      </w:r>
      <w:r>
        <w:rPr>
          <w:rFonts w:ascii="Times New Roman" w:hAnsi="Times New Roman" w:cs="Times New Roman"/>
          <w:sz w:val="24"/>
          <w:szCs w:val="24"/>
        </w:rPr>
        <w:t>-Age School Children</w:t>
      </w:r>
    </w:p>
    <w:p w14:paraId="3B09357C" w14:textId="77777777" w:rsidR="00AE59FC" w:rsidRDefault="00AE59FC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ia Handley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hai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MS Fall 2018</w:t>
      </w:r>
    </w:p>
    <w:p w14:paraId="6B55ADC9" w14:textId="1F4151CF" w:rsidR="00AE59FC" w:rsidRDefault="00AE59FC" w:rsidP="001B2611">
      <w:pPr>
        <w:tabs>
          <w:tab w:val="left" w:pos="72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A6108">
        <w:rPr>
          <w:rFonts w:ascii="Times New Roman" w:hAnsi="Times New Roman" w:cs="Times New Roman"/>
          <w:sz w:val="24"/>
          <w:szCs w:val="24"/>
          <w:u w:val="single"/>
        </w:rPr>
        <w:t>Title</w:t>
      </w:r>
      <w:r w:rsidR="00450EC2" w:rsidRPr="009A6108">
        <w:rPr>
          <w:rFonts w:ascii="Times New Roman" w:hAnsi="Times New Roman" w:cs="Times New Roman"/>
          <w:sz w:val="24"/>
          <w:szCs w:val="24"/>
          <w:u w:val="single"/>
        </w:rPr>
        <w:t>:</w:t>
      </w:r>
      <w:r w:rsidR="00450EC2">
        <w:rPr>
          <w:rFonts w:ascii="Times New Roman" w:hAnsi="Times New Roman" w:cs="Times New Roman"/>
          <w:sz w:val="24"/>
          <w:szCs w:val="24"/>
        </w:rPr>
        <w:t xml:space="preserve"> The</w:t>
      </w:r>
      <w:r w:rsidRPr="009A6108">
        <w:rPr>
          <w:rFonts w:ascii="Times New Roman" w:hAnsi="Times New Roman" w:cs="Times New Roman"/>
          <w:sz w:val="24"/>
          <w:szCs w:val="24"/>
        </w:rPr>
        <w:t xml:space="preserve"> Investigation of Food Neophobia and Bitterness Sensitivity on Food Preference in Familiar and Unfamiliar Fruits and Vegetables in California Elementary Schools</w:t>
      </w:r>
    </w:p>
    <w:p w14:paraId="740963F8" w14:textId="77777777" w:rsidR="00AE59FC" w:rsidRDefault="00AE59FC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E14EC9B" w14:textId="0F99A530" w:rsidR="00864075" w:rsidRPr="00EE4D82" w:rsidRDefault="00AE59FC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EE4D82">
        <w:rPr>
          <w:rFonts w:ascii="Times New Roman" w:hAnsi="Times New Roman" w:cs="Times New Roman"/>
          <w:bCs/>
          <w:sz w:val="24"/>
          <w:szCs w:val="24"/>
          <w:u w:val="single"/>
        </w:rPr>
        <w:t>Graduate Student Advising – MS in Agriculture with a Specialization in Dairy Products Technology or Food Sci</w:t>
      </w:r>
      <w:r w:rsidR="00AF4290" w:rsidRPr="00EE4D82">
        <w:rPr>
          <w:rFonts w:ascii="Times New Roman" w:hAnsi="Times New Roman" w:cs="Times New Roman"/>
          <w:bCs/>
          <w:sz w:val="24"/>
          <w:szCs w:val="24"/>
          <w:u w:val="single"/>
        </w:rPr>
        <w:t>e</w:t>
      </w:r>
      <w:r w:rsidRPr="00EE4D82">
        <w:rPr>
          <w:rFonts w:ascii="Times New Roman" w:hAnsi="Times New Roman" w:cs="Times New Roman"/>
          <w:bCs/>
          <w:sz w:val="24"/>
          <w:szCs w:val="24"/>
          <w:u w:val="single"/>
        </w:rPr>
        <w:t>nce</w:t>
      </w:r>
    </w:p>
    <w:p w14:paraId="2BF9D234" w14:textId="3677EC6C" w:rsidR="00A41EC5" w:rsidRDefault="00F94739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seph</w:t>
      </w:r>
      <w:r w:rsidR="00A41EC5">
        <w:rPr>
          <w:rFonts w:ascii="Times New Roman" w:hAnsi="Times New Roman" w:cs="Times New Roman"/>
          <w:sz w:val="24"/>
          <w:szCs w:val="24"/>
        </w:rPr>
        <w:t xml:space="preserve"> Paglia</w:t>
      </w:r>
      <w:r w:rsidR="00A41EC5">
        <w:rPr>
          <w:rFonts w:ascii="Times New Roman" w:hAnsi="Times New Roman" w:cs="Times New Roman"/>
          <w:sz w:val="24"/>
          <w:szCs w:val="24"/>
        </w:rPr>
        <w:tab/>
      </w:r>
      <w:r w:rsidR="00A41EC5">
        <w:rPr>
          <w:rFonts w:ascii="Times New Roman" w:hAnsi="Times New Roman" w:cs="Times New Roman"/>
          <w:sz w:val="24"/>
          <w:szCs w:val="24"/>
        </w:rPr>
        <w:tab/>
      </w:r>
      <w:r w:rsidR="00A41EC5">
        <w:rPr>
          <w:rFonts w:ascii="Times New Roman" w:hAnsi="Times New Roman" w:cs="Times New Roman"/>
          <w:sz w:val="24"/>
          <w:szCs w:val="24"/>
        </w:rPr>
        <w:tab/>
        <w:t xml:space="preserve">Committee Member </w:t>
      </w:r>
      <w:r w:rsidR="00A41EC5">
        <w:rPr>
          <w:rFonts w:ascii="Times New Roman" w:hAnsi="Times New Roman" w:cs="Times New Roman"/>
          <w:sz w:val="24"/>
          <w:szCs w:val="24"/>
        </w:rPr>
        <w:tab/>
      </w:r>
      <w:r w:rsidR="00A41EC5">
        <w:rPr>
          <w:rFonts w:ascii="Times New Roman" w:hAnsi="Times New Roman" w:cs="Times New Roman"/>
          <w:sz w:val="24"/>
          <w:szCs w:val="24"/>
        </w:rPr>
        <w:tab/>
      </w:r>
      <w:r w:rsidR="00A41EC5">
        <w:rPr>
          <w:rFonts w:ascii="Times New Roman" w:hAnsi="Times New Roman" w:cs="Times New Roman"/>
          <w:sz w:val="24"/>
          <w:szCs w:val="24"/>
        </w:rPr>
        <w:tab/>
        <w:t>MS Spring 2022</w:t>
      </w:r>
    </w:p>
    <w:p w14:paraId="31B5BA96" w14:textId="3F4158CE" w:rsidR="00F94739" w:rsidRDefault="00F94739" w:rsidP="001B2611">
      <w:pPr>
        <w:spacing w:after="0" w:line="240" w:lineRule="auto"/>
        <w:ind w:left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ilk Protein Concentrate (MPC) and Reduced-Calcium Milk Protein Concentrate (RCMPC) as </w:t>
      </w:r>
      <w:r w:rsidR="00450EC2">
        <w:rPr>
          <w:rFonts w:ascii="Times New Roman" w:hAnsi="Times New Roman" w:cs="Times New Roman"/>
          <w:sz w:val="24"/>
          <w:szCs w:val="24"/>
        </w:rPr>
        <w:t>Emulsifiers</w:t>
      </w:r>
      <w:r>
        <w:rPr>
          <w:rFonts w:ascii="Times New Roman" w:hAnsi="Times New Roman" w:cs="Times New Roman"/>
          <w:sz w:val="24"/>
          <w:szCs w:val="24"/>
        </w:rPr>
        <w:t xml:space="preserve"> in “Clean Label</w:t>
      </w:r>
      <w:r w:rsidR="00E84CC3">
        <w:rPr>
          <w:rFonts w:ascii="Times New Roman" w:hAnsi="Times New Roman" w:cs="Times New Roman"/>
          <w:sz w:val="24"/>
          <w:szCs w:val="24"/>
        </w:rPr>
        <w:t>” Ice Cream Manufacturing</w:t>
      </w:r>
    </w:p>
    <w:p w14:paraId="6C79BD7A" w14:textId="4E58572B" w:rsidR="00550662" w:rsidRPr="00550662" w:rsidRDefault="008F0C04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Malori C</w:t>
      </w:r>
      <w:r w:rsidR="0069520F">
        <w:rPr>
          <w:rFonts w:ascii="Times New Roman" w:hAnsi="Times New Roman" w:cs="Times New Roman"/>
          <w:sz w:val="24"/>
          <w:szCs w:val="24"/>
        </w:rPr>
        <w:t>omer</w:t>
      </w:r>
      <w:r w:rsidR="0069520F">
        <w:rPr>
          <w:rFonts w:ascii="Times New Roman" w:hAnsi="Times New Roman" w:cs="Times New Roman"/>
          <w:sz w:val="24"/>
          <w:szCs w:val="24"/>
        </w:rPr>
        <w:tab/>
      </w:r>
      <w:r w:rsidR="0069520F">
        <w:rPr>
          <w:rFonts w:ascii="Times New Roman" w:hAnsi="Times New Roman" w:cs="Times New Roman"/>
          <w:sz w:val="24"/>
          <w:szCs w:val="24"/>
        </w:rPr>
        <w:tab/>
      </w:r>
      <w:r w:rsidR="0069520F">
        <w:rPr>
          <w:rFonts w:ascii="Times New Roman" w:hAnsi="Times New Roman" w:cs="Times New Roman"/>
          <w:sz w:val="24"/>
          <w:szCs w:val="24"/>
        </w:rPr>
        <w:tab/>
        <w:t>Chair</w:t>
      </w:r>
      <w:r w:rsidR="0069520F">
        <w:rPr>
          <w:rFonts w:ascii="Times New Roman" w:hAnsi="Times New Roman" w:cs="Times New Roman"/>
          <w:sz w:val="24"/>
          <w:szCs w:val="24"/>
        </w:rPr>
        <w:tab/>
      </w:r>
      <w:r w:rsidR="0069520F">
        <w:rPr>
          <w:rFonts w:ascii="Times New Roman" w:hAnsi="Times New Roman" w:cs="Times New Roman"/>
          <w:sz w:val="24"/>
          <w:szCs w:val="24"/>
        </w:rPr>
        <w:tab/>
      </w:r>
      <w:r w:rsidR="0069520F">
        <w:rPr>
          <w:rFonts w:ascii="Times New Roman" w:hAnsi="Times New Roman" w:cs="Times New Roman"/>
          <w:sz w:val="24"/>
          <w:szCs w:val="24"/>
        </w:rPr>
        <w:tab/>
      </w:r>
      <w:r w:rsidR="0069520F">
        <w:rPr>
          <w:rFonts w:ascii="Times New Roman" w:hAnsi="Times New Roman" w:cs="Times New Roman"/>
          <w:sz w:val="24"/>
          <w:szCs w:val="24"/>
        </w:rPr>
        <w:tab/>
      </w:r>
      <w:r w:rsidR="0069520F">
        <w:rPr>
          <w:rFonts w:ascii="Times New Roman" w:hAnsi="Times New Roman" w:cs="Times New Roman"/>
          <w:sz w:val="24"/>
          <w:szCs w:val="24"/>
        </w:rPr>
        <w:tab/>
        <w:t>MS Spring 2015</w:t>
      </w:r>
    </w:p>
    <w:p w14:paraId="6C79BD7B" w14:textId="77777777" w:rsidR="0069520F" w:rsidRPr="00550662" w:rsidRDefault="00550662" w:rsidP="001B2611">
      <w:pPr>
        <w:pStyle w:val="Table"/>
        <w:ind w:left="360"/>
        <w:rPr>
          <w:caps/>
        </w:rPr>
      </w:pPr>
      <w:r w:rsidRPr="00131C35">
        <w:t xml:space="preserve">Consumer evaluation: the link between </w:t>
      </w:r>
      <w:r>
        <w:t>body mass index</w:t>
      </w:r>
      <w:r w:rsidRPr="00131C35">
        <w:rPr>
          <w:caps/>
        </w:rPr>
        <w:t xml:space="preserve">, </w:t>
      </w:r>
      <w:r>
        <w:t xml:space="preserve">reward sensitivity, </w:t>
      </w:r>
      <w:r w:rsidRPr="00131C35">
        <w:t>product liking</w:t>
      </w:r>
      <w:r w:rsidRPr="00684B7C">
        <w:rPr>
          <w:caps/>
        </w:rPr>
        <w:t xml:space="preserve"> </w:t>
      </w:r>
      <w:r>
        <w:t>and emotion</w:t>
      </w:r>
    </w:p>
    <w:p w14:paraId="6C79BD7C" w14:textId="77777777" w:rsidR="008F0C04" w:rsidRDefault="008F0C04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Kristine Martinez</w:t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  <w:t>Chair</w:t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MS Spring 2014</w:t>
      </w:r>
    </w:p>
    <w:p w14:paraId="6C79BD7D" w14:textId="6E9590EC" w:rsidR="008F0C04" w:rsidRPr="00347639" w:rsidRDefault="00550662" w:rsidP="001B2611">
      <w:pPr>
        <w:spacing w:after="0" w:line="240" w:lineRule="auto"/>
        <w:ind w:left="360" w:hanging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8F0C04">
        <w:rPr>
          <w:rFonts w:ascii="Times New Roman" w:hAnsi="Times New Roman" w:cs="Times New Roman"/>
          <w:sz w:val="24"/>
          <w:szCs w:val="24"/>
        </w:rPr>
        <w:t>Consumer evaluation of cheese</w:t>
      </w:r>
      <w:r w:rsidR="00777A2C">
        <w:rPr>
          <w:rFonts w:ascii="Times New Roman" w:hAnsi="Times New Roman" w:cs="Times New Roman"/>
          <w:sz w:val="24"/>
          <w:szCs w:val="24"/>
        </w:rPr>
        <w:t>: liking</w:t>
      </w:r>
      <w:r w:rsidR="008F0C04">
        <w:rPr>
          <w:rFonts w:ascii="Times New Roman" w:hAnsi="Times New Roman" w:cs="Times New Roman"/>
          <w:sz w:val="24"/>
          <w:szCs w:val="24"/>
        </w:rPr>
        <w:t>, hedonics, emotions, and perception of product attributes</w:t>
      </w:r>
    </w:p>
    <w:p w14:paraId="6C79BD7E" w14:textId="77777777" w:rsidR="008F0C04" w:rsidRPr="00347639" w:rsidRDefault="008F0C04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347639">
        <w:rPr>
          <w:rFonts w:ascii="Times New Roman" w:hAnsi="Times New Roman" w:cs="Times New Roman"/>
          <w:sz w:val="24"/>
          <w:szCs w:val="24"/>
        </w:rPr>
        <w:t>Lauren Collinsworth</w:t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  <w:t xml:space="preserve">Chair </w:t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  <w:t xml:space="preserve">MS Winter 2013 </w:t>
      </w:r>
    </w:p>
    <w:p w14:paraId="6C79BD7F" w14:textId="77777777" w:rsidR="00550662" w:rsidRDefault="008F0C04" w:rsidP="001B2611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Using images and emotions to evaluate the texture and liking of dairy foods</w:t>
      </w:r>
    </w:p>
    <w:p w14:paraId="6C79BD80" w14:textId="77777777" w:rsidR="008F0C04" w:rsidRPr="00347639" w:rsidRDefault="008F0C04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Jenifer Tharani</w:t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  <w:t xml:space="preserve">Chair </w:t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  <w:t>MS Spring 2012</w:t>
      </w:r>
    </w:p>
    <w:p w14:paraId="6C79BD81" w14:textId="77777777" w:rsidR="008F0C04" w:rsidRPr="00347639" w:rsidRDefault="008F0C04" w:rsidP="001B2611">
      <w:pPr>
        <w:tabs>
          <w:tab w:val="left" w:pos="3190"/>
        </w:tabs>
        <w:spacing w:after="0" w:line="240" w:lineRule="auto"/>
        <w:ind w:left="450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 xml:space="preserve">Evaluation of Viability of </w:t>
      </w:r>
      <w:r w:rsidRPr="00347639">
        <w:rPr>
          <w:rFonts w:ascii="Times New Roman" w:hAnsi="Times New Roman" w:cs="Times New Roman"/>
          <w:i/>
          <w:sz w:val="24"/>
          <w:szCs w:val="24"/>
        </w:rPr>
        <w:t>Lactobacillus acidophilus</w:t>
      </w:r>
      <w:r w:rsidRPr="00347639">
        <w:rPr>
          <w:rFonts w:ascii="Times New Roman" w:hAnsi="Times New Roman" w:cs="Times New Roman"/>
          <w:sz w:val="24"/>
          <w:szCs w:val="24"/>
        </w:rPr>
        <w:t xml:space="preserve"> LA-5 during simulated digestion process using a dynamic in vitro model stomach </w:t>
      </w:r>
    </w:p>
    <w:p w14:paraId="4E21F9F6" w14:textId="1462D744" w:rsidR="00EB75FC" w:rsidRPr="00EB75FC" w:rsidRDefault="00EB75FC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rene Kaufman</w:t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  <w:t>Committee Member</w:t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  <w:t xml:space="preserve">MS </w:t>
      </w:r>
      <w:r>
        <w:rPr>
          <w:rFonts w:ascii="Times New Roman" w:hAnsi="Times New Roman" w:cs="Times New Roman"/>
          <w:sz w:val="24"/>
          <w:szCs w:val="24"/>
        </w:rPr>
        <w:t>Spring 2017</w:t>
      </w:r>
    </w:p>
    <w:p w14:paraId="6C79BD84" w14:textId="77777777" w:rsidR="008F0C04" w:rsidRDefault="008F0C04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Brandon Coleman</w:t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  <w:t>Committee Member</w:t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  <w:t xml:space="preserve">MS </w:t>
      </w:r>
      <w:r w:rsidR="00550662">
        <w:rPr>
          <w:rFonts w:ascii="Times New Roman" w:hAnsi="Times New Roman" w:cs="Times New Roman"/>
          <w:sz w:val="24"/>
          <w:szCs w:val="24"/>
        </w:rPr>
        <w:t>Summer 2015</w:t>
      </w:r>
    </w:p>
    <w:p w14:paraId="6C79BD85" w14:textId="77777777" w:rsidR="000376CD" w:rsidRPr="00347639" w:rsidRDefault="000376CD" w:rsidP="001B2611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gh moisture extrusion of oatmeal</w:t>
      </w:r>
    </w:p>
    <w:p w14:paraId="6C79BD86" w14:textId="77777777" w:rsidR="00A225D9" w:rsidRPr="00347639" w:rsidRDefault="008F0C04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ki Jai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ommittee Me</w:t>
      </w:r>
      <w:r w:rsidR="00550662">
        <w:rPr>
          <w:rFonts w:ascii="Times New Roman" w:hAnsi="Times New Roman" w:cs="Times New Roman"/>
          <w:sz w:val="24"/>
          <w:szCs w:val="24"/>
        </w:rPr>
        <w:t>mber</w:t>
      </w:r>
      <w:r w:rsidR="00550662">
        <w:rPr>
          <w:rFonts w:ascii="Times New Roman" w:hAnsi="Times New Roman" w:cs="Times New Roman"/>
          <w:sz w:val="24"/>
          <w:szCs w:val="24"/>
        </w:rPr>
        <w:tab/>
      </w:r>
      <w:r w:rsidR="00550662">
        <w:rPr>
          <w:rFonts w:ascii="Times New Roman" w:hAnsi="Times New Roman" w:cs="Times New Roman"/>
          <w:sz w:val="24"/>
          <w:szCs w:val="24"/>
        </w:rPr>
        <w:tab/>
      </w:r>
      <w:r w:rsidR="00550662">
        <w:rPr>
          <w:rFonts w:ascii="Times New Roman" w:hAnsi="Times New Roman" w:cs="Times New Roman"/>
          <w:sz w:val="24"/>
          <w:szCs w:val="24"/>
        </w:rPr>
        <w:tab/>
        <w:t xml:space="preserve">MS </w:t>
      </w:r>
      <w:r w:rsidR="00A225D9">
        <w:rPr>
          <w:rFonts w:ascii="Times New Roman" w:hAnsi="Times New Roman" w:cs="Times New Roman"/>
          <w:sz w:val="24"/>
          <w:szCs w:val="24"/>
        </w:rPr>
        <w:t xml:space="preserve">Winter </w:t>
      </w:r>
      <w:r w:rsidR="00550662">
        <w:rPr>
          <w:rFonts w:ascii="Times New Roman" w:hAnsi="Times New Roman" w:cs="Times New Roman"/>
          <w:sz w:val="24"/>
          <w:szCs w:val="24"/>
        </w:rPr>
        <w:t>2015</w:t>
      </w:r>
    </w:p>
    <w:p w14:paraId="6C79BD87" w14:textId="77777777" w:rsidR="008F0C04" w:rsidRDefault="008F0C04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Melissa Looney</w:t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  <w:t>Committee Member</w:t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  <w:t>MS Winter 20</w:t>
      </w:r>
      <w:r>
        <w:rPr>
          <w:rFonts w:ascii="Times New Roman" w:hAnsi="Times New Roman" w:cs="Times New Roman"/>
          <w:sz w:val="24"/>
          <w:szCs w:val="24"/>
        </w:rPr>
        <w:t>14</w:t>
      </w:r>
    </w:p>
    <w:p w14:paraId="6C79BD88" w14:textId="77777777" w:rsidR="008F0C04" w:rsidRPr="000123A9" w:rsidRDefault="008F0C04" w:rsidP="001B2611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0123A9">
        <w:rPr>
          <w:rFonts w:ascii="Times New Roman" w:eastAsia="Times New Roman" w:hAnsi="Times New Roman" w:cs="Times New Roman"/>
          <w:sz w:val="24"/>
          <w:szCs w:val="24"/>
        </w:rPr>
        <w:t xml:space="preserve">Changes in </w:t>
      </w:r>
      <w:r>
        <w:rPr>
          <w:rFonts w:ascii="Times New Roman" w:eastAsia="Times New Roman" w:hAnsi="Times New Roman" w:cs="Times New Roman"/>
          <w:sz w:val="24"/>
          <w:szCs w:val="24"/>
        </w:rPr>
        <w:t>c</w:t>
      </w:r>
      <w:r w:rsidRPr="000123A9">
        <w:rPr>
          <w:rFonts w:ascii="Times New Roman" w:eastAsia="Times New Roman" w:hAnsi="Times New Roman" w:cs="Times New Roman"/>
          <w:sz w:val="24"/>
          <w:szCs w:val="24"/>
        </w:rPr>
        <w:t xml:space="preserve">omposition and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 w:rsidRPr="000123A9">
        <w:rPr>
          <w:rFonts w:ascii="Times New Roman" w:eastAsia="Times New Roman" w:hAnsi="Times New Roman" w:cs="Times New Roman"/>
          <w:sz w:val="24"/>
          <w:szCs w:val="24"/>
        </w:rPr>
        <w:t xml:space="preserve">hysicochemical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 w:rsidRPr="000123A9">
        <w:rPr>
          <w:rFonts w:ascii="Times New Roman" w:eastAsia="Times New Roman" w:hAnsi="Times New Roman" w:cs="Times New Roman"/>
          <w:sz w:val="24"/>
          <w:szCs w:val="24"/>
        </w:rPr>
        <w:t xml:space="preserve">roperties of </w:t>
      </w:r>
      <w:r>
        <w:rPr>
          <w:rFonts w:ascii="Times New Roman" w:eastAsia="Times New Roman" w:hAnsi="Times New Roman" w:cs="Times New Roman"/>
          <w:sz w:val="24"/>
          <w:szCs w:val="24"/>
        </w:rPr>
        <w:t>c</w:t>
      </w:r>
      <w:r w:rsidRPr="000123A9">
        <w:rPr>
          <w:rFonts w:ascii="Times New Roman" w:eastAsia="Times New Roman" w:hAnsi="Times New Roman" w:cs="Times New Roman"/>
          <w:sz w:val="24"/>
          <w:szCs w:val="24"/>
        </w:rPr>
        <w:t xml:space="preserve">asein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 w:rsidRPr="000123A9">
        <w:rPr>
          <w:rFonts w:ascii="Times New Roman" w:eastAsia="Times New Roman" w:hAnsi="Times New Roman" w:cs="Times New Roman"/>
          <w:sz w:val="24"/>
          <w:szCs w:val="24"/>
        </w:rPr>
        <w:t xml:space="preserve">icelles from 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 w:rsidRPr="000123A9">
        <w:rPr>
          <w:rFonts w:ascii="Times New Roman" w:eastAsia="Times New Roman" w:hAnsi="Times New Roman" w:cs="Times New Roman"/>
          <w:sz w:val="24"/>
          <w:szCs w:val="24"/>
        </w:rPr>
        <w:t xml:space="preserve">aw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 w:rsidRPr="000123A9">
        <w:rPr>
          <w:rFonts w:ascii="Times New Roman" w:eastAsia="Times New Roman" w:hAnsi="Times New Roman" w:cs="Times New Roman"/>
          <w:sz w:val="24"/>
          <w:szCs w:val="24"/>
        </w:rPr>
        <w:t xml:space="preserve">ilk to </w:t>
      </w:r>
      <w:r>
        <w:rPr>
          <w:rFonts w:ascii="Times New Roman" w:eastAsia="Times New Roman" w:hAnsi="Times New Roman" w:cs="Times New Roman"/>
          <w:sz w:val="24"/>
          <w:szCs w:val="24"/>
        </w:rPr>
        <w:t>b</w:t>
      </w:r>
      <w:r w:rsidRPr="000123A9">
        <w:rPr>
          <w:rFonts w:ascii="Times New Roman" w:eastAsia="Times New Roman" w:hAnsi="Times New Roman" w:cs="Times New Roman"/>
          <w:sz w:val="24"/>
          <w:szCs w:val="24"/>
        </w:rPr>
        <w:t>uttermilk    </w:t>
      </w:r>
    </w:p>
    <w:p w14:paraId="6C79BD89" w14:textId="77777777" w:rsidR="008F0C04" w:rsidRPr="00347639" w:rsidRDefault="008F0C04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Tiffany Taylor</w:t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  <w:t>Committee Member</w:t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  <w:t xml:space="preserve">MS Fall 2012 </w:t>
      </w:r>
    </w:p>
    <w:p w14:paraId="6C79BD8A" w14:textId="77777777" w:rsidR="008F0C04" w:rsidRPr="00347639" w:rsidRDefault="008F0C04" w:rsidP="001B2611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Screening of antimicrobials and salt substitutes for use in reduced sodium dairy products</w:t>
      </w:r>
    </w:p>
    <w:p w14:paraId="6C79BD8B" w14:textId="77777777" w:rsidR="008F0C04" w:rsidRPr="00347639" w:rsidRDefault="008F0C04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Dan Zhao</w:t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  <w:t>Committee Member</w:t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  <w:t>MS Summer 2011</w:t>
      </w:r>
    </w:p>
    <w:p w14:paraId="6C79BD8C" w14:textId="77777777" w:rsidR="008F0C04" w:rsidRPr="00347639" w:rsidRDefault="008F0C04" w:rsidP="001B2611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Isolation of anti-mold bacteria for natural mold inhibition in cheese</w:t>
      </w:r>
    </w:p>
    <w:p w14:paraId="6C79BD8D" w14:textId="77777777" w:rsidR="008F0C04" w:rsidRPr="00347639" w:rsidRDefault="008F0C04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Joshua Goldman</w:t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  <w:t>Committee Member</w:t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  <w:t>MS Spring 2011</w:t>
      </w:r>
    </w:p>
    <w:p w14:paraId="6C79BD8E" w14:textId="77777777" w:rsidR="008F0C04" w:rsidRPr="00347639" w:rsidRDefault="008F0C04" w:rsidP="001B2611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The effect of processing parameters and methylcellulose on texture and consumer acceptability of a no-melting dairy protein gel</w:t>
      </w:r>
    </w:p>
    <w:p w14:paraId="6C79BD8F" w14:textId="77777777" w:rsidR="008F0C04" w:rsidRPr="00347639" w:rsidRDefault="008F0C04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Megan Cleveland</w:t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  <w:t>Committee Member</w:t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  <w:t>MS Winter 2011</w:t>
      </w:r>
    </w:p>
    <w:p w14:paraId="6C79BD90" w14:textId="57C1C858" w:rsidR="008F0C04" w:rsidRPr="00347639" w:rsidRDefault="008F0C04" w:rsidP="001B2611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  <w:highlight w:val="yellow"/>
        </w:rPr>
      </w:pPr>
      <w:r w:rsidRPr="00347639">
        <w:rPr>
          <w:rStyle w:val="Strong"/>
          <w:rFonts w:ascii="Times New Roman" w:hAnsi="Times New Roman" w:cs="Times New Roman"/>
          <w:b w:val="0"/>
          <w:sz w:val="24"/>
          <w:szCs w:val="24"/>
          <w:bdr w:val="none" w:sz="0" w:space="0" w:color="auto" w:frame="1"/>
        </w:rPr>
        <w:t xml:space="preserve">The development of a novel technique to evaluate binding between probiotic bacteria and phospholipids, and the creation of a dairy-based food product </w:t>
      </w:r>
      <w:r w:rsidR="00777A2C">
        <w:rPr>
          <w:rStyle w:val="Strong"/>
          <w:rFonts w:ascii="Times New Roman" w:hAnsi="Times New Roman" w:cs="Times New Roman"/>
          <w:b w:val="0"/>
          <w:sz w:val="24"/>
          <w:szCs w:val="24"/>
          <w:bdr w:val="none" w:sz="0" w:space="0" w:color="auto" w:frame="1"/>
        </w:rPr>
        <w:t>rich</w:t>
      </w:r>
      <w:r w:rsidRPr="00347639">
        <w:rPr>
          <w:rStyle w:val="Strong"/>
          <w:rFonts w:ascii="Times New Roman" w:hAnsi="Times New Roman" w:cs="Times New Roman"/>
          <w:b w:val="0"/>
          <w:sz w:val="24"/>
          <w:szCs w:val="24"/>
          <w:bdr w:val="none" w:sz="0" w:space="0" w:color="auto" w:frame="1"/>
        </w:rPr>
        <w:t xml:space="preserve"> in milk </w:t>
      </w:r>
      <w:r w:rsidRPr="009214E6">
        <w:rPr>
          <w:rStyle w:val="Strong"/>
          <w:rFonts w:ascii="Times New Roman" w:hAnsi="Times New Roman" w:cs="Times New Roman"/>
          <w:b w:val="0"/>
          <w:noProof/>
          <w:sz w:val="24"/>
          <w:szCs w:val="24"/>
          <w:bdr w:val="none" w:sz="0" w:space="0" w:color="auto" w:frame="1"/>
        </w:rPr>
        <w:t>bioactives</w:t>
      </w:r>
    </w:p>
    <w:p w14:paraId="6C79BD91" w14:textId="77777777" w:rsidR="008F0C04" w:rsidRPr="00347639" w:rsidRDefault="008F0C04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Michelle Allen</w:t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  <w:t>Committee Member</w:t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  <w:t>MS Spring 2010</w:t>
      </w:r>
    </w:p>
    <w:p w14:paraId="6C79BD92" w14:textId="77777777" w:rsidR="008F0C04" w:rsidRPr="00347639" w:rsidRDefault="008F0C04" w:rsidP="001B2611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A comparison of analytical methods for quantifying denatured whey proteins and their correlation to solubility</w:t>
      </w:r>
    </w:p>
    <w:p w14:paraId="6C79BD93" w14:textId="77777777" w:rsidR="008F0C04" w:rsidRPr="00347639" w:rsidRDefault="008F0C04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Ricardo Anguiano</w:t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  <w:t>Committee Member</w:t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  <w:t>MS Spring 2010</w:t>
      </w:r>
    </w:p>
    <w:p w14:paraId="6C79BD94" w14:textId="04517B02" w:rsidR="008F0C04" w:rsidRPr="00347639" w:rsidRDefault="008F0C04" w:rsidP="001B2611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 xml:space="preserve">Development of method of </w:t>
      </w:r>
      <w:r w:rsidR="00777A2C">
        <w:rPr>
          <w:rFonts w:ascii="Times New Roman" w:hAnsi="Times New Roman" w:cs="Times New Roman"/>
          <w:sz w:val="24"/>
          <w:szCs w:val="24"/>
        </w:rPr>
        <w:t>manufacturing</w:t>
      </w:r>
      <w:r w:rsidRPr="00347639">
        <w:rPr>
          <w:rFonts w:ascii="Times New Roman" w:hAnsi="Times New Roman" w:cs="Times New Roman"/>
          <w:sz w:val="24"/>
          <w:szCs w:val="24"/>
        </w:rPr>
        <w:t xml:space="preserve"> of Gouda-style cheese</w:t>
      </w:r>
    </w:p>
    <w:p w14:paraId="6C79BD95" w14:textId="77777777" w:rsidR="008F0C04" w:rsidRDefault="008F0C04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79BD97" w14:textId="02C127FD" w:rsidR="008F0C04" w:rsidRPr="00EE4D82" w:rsidRDefault="008F0C04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EE4D82">
        <w:rPr>
          <w:rFonts w:ascii="Times New Roman" w:hAnsi="Times New Roman" w:cs="Times New Roman"/>
          <w:bCs/>
          <w:sz w:val="24"/>
          <w:szCs w:val="24"/>
          <w:u w:val="single"/>
        </w:rPr>
        <w:t>Graduate Student Advising – MS Agricultural Education with Credential</w:t>
      </w:r>
    </w:p>
    <w:p w14:paraId="287CA45F" w14:textId="7773A061" w:rsidR="00EB75FC" w:rsidRDefault="00EB75FC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del Runnel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ommittee Membe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pring 2018</w:t>
      </w:r>
    </w:p>
    <w:p w14:paraId="0E405AA9" w14:textId="73629861" w:rsidR="00A26CCB" w:rsidRDefault="00A26CCB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Kevy Souz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ommittee Membe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Winter 2017</w:t>
      </w:r>
    </w:p>
    <w:p w14:paraId="6C79BD98" w14:textId="00B219D4" w:rsidR="003C7BCC" w:rsidRDefault="003C7BCC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hanie Amado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ommittee Membe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Winter 2015</w:t>
      </w:r>
    </w:p>
    <w:p w14:paraId="2046EF4D" w14:textId="77777777" w:rsidR="003D435A" w:rsidRDefault="003D435A" w:rsidP="001B261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C7D32E8" w14:textId="77777777" w:rsidR="00864075" w:rsidRPr="00EE4D82" w:rsidRDefault="003D435A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EE4D82">
        <w:rPr>
          <w:rFonts w:ascii="Times New Roman" w:hAnsi="Times New Roman" w:cs="Times New Roman"/>
          <w:bCs/>
          <w:sz w:val="24"/>
          <w:szCs w:val="24"/>
          <w:u w:val="single"/>
        </w:rPr>
        <w:t>Graduate Student Advising – MS in Agriculture with Specialization in Crop Science</w:t>
      </w:r>
    </w:p>
    <w:p w14:paraId="1682F665" w14:textId="14BCDD29" w:rsidR="003D435A" w:rsidRPr="00864075" w:rsidRDefault="003D435A" w:rsidP="001B261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Cs/>
          <w:sz w:val="24"/>
          <w:szCs w:val="24"/>
        </w:rPr>
        <w:t>Vegas Riffle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  <w:t xml:space="preserve">Committee Member 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  <w:t>MS S</w:t>
      </w:r>
      <w:r w:rsidR="00134A99">
        <w:rPr>
          <w:rFonts w:ascii="Times New Roman" w:hAnsi="Times New Roman" w:cs="Times New Roman"/>
          <w:bCs/>
          <w:sz w:val="24"/>
          <w:szCs w:val="24"/>
        </w:rPr>
        <w:t xml:space="preserve">ummer </w:t>
      </w:r>
      <w:r>
        <w:rPr>
          <w:rFonts w:ascii="Times New Roman" w:hAnsi="Times New Roman" w:cs="Times New Roman"/>
          <w:bCs/>
          <w:sz w:val="24"/>
          <w:szCs w:val="24"/>
        </w:rPr>
        <w:t>2021</w:t>
      </w:r>
    </w:p>
    <w:p w14:paraId="27A40DE8" w14:textId="77777777" w:rsidR="00975E3B" w:rsidRPr="00807CFD" w:rsidRDefault="00975E3B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5BB643A3" w14:textId="77777777" w:rsidR="00975E3B" w:rsidRPr="00EE4D82" w:rsidRDefault="00975E3B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EE4D82">
        <w:rPr>
          <w:rFonts w:ascii="Times New Roman" w:hAnsi="Times New Roman" w:cs="Times New Roman"/>
          <w:bCs/>
          <w:sz w:val="24"/>
          <w:szCs w:val="24"/>
          <w:u w:val="single"/>
        </w:rPr>
        <w:t>Graduate Student Advising – MS in Kinesiology</w:t>
      </w:r>
    </w:p>
    <w:p w14:paraId="7A4DB38E" w14:textId="196F6DBB" w:rsidR="00975E3B" w:rsidRPr="009D6461" w:rsidRDefault="00975E3B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Maria Lupita Gonzalez</w:t>
      </w:r>
      <w:r>
        <w:rPr>
          <w:rFonts w:ascii="Times New Roman" w:hAnsi="Times New Roman" w:cs="Times New Roman"/>
          <w:bCs/>
          <w:sz w:val="24"/>
          <w:szCs w:val="24"/>
        </w:rPr>
        <w:tab/>
        <w:t>Committee Member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  <w:t xml:space="preserve">MS </w:t>
      </w:r>
      <w:r w:rsidR="004717AF">
        <w:rPr>
          <w:rFonts w:ascii="Times New Roman" w:hAnsi="Times New Roman" w:cs="Times New Roman"/>
          <w:bCs/>
          <w:sz w:val="24"/>
          <w:szCs w:val="24"/>
        </w:rPr>
        <w:t>Fall</w:t>
      </w:r>
      <w:r>
        <w:rPr>
          <w:rFonts w:ascii="Times New Roman" w:hAnsi="Times New Roman" w:cs="Times New Roman"/>
          <w:bCs/>
          <w:sz w:val="24"/>
          <w:szCs w:val="24"/>
        </w:rPr>
        <w:t xml:space="preserve"> 202</w:t>
      </w:r>
      <w:r w:rsidR="00382BC8">
        <w:rPr>
          <w:rFonts w:ascii="Times New Roman" w:hAnsi="Times New Roman" w:cs="Times New Roman"/>
          <w:bCs/>
          <w:sz w:val="24"/>
          <w:szCs w:val="24"/>
        </w:rPr>
        <w:t>1</w:t>
      </w:r>
    </w:p>
    <w:p w14:paraId="6C79BD9A" w14:textId="40906CE8" w:rsidR="008F0C04" w:rsidRPr="00F3513B" w:rsidRDefault="008F0C04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4386DA98" w14:textId="79018DCE" w:rsidR="00861C29" w:rsidRPr="00EE4D82" w:rsidRDefault="00861C29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EE4D82">
        <w:rPr>
          <w:rFonts w:ascii="Times New Roman" w:hAnsi="Times New Roman" w:cs="Times New Roman"/>
          <w:bCs/>
          <w:sz w:val="24"/>
          <w:szCs w:val="24"/>
          <w:u w:val="single"/>
        </w:rPr>
        <w:t>International Student Advising</w:t>
      </w:r>
    </w:p>
    <w:p w14:paraId="06174C4F" w14:textId="246F1038" w:rsidR="00CD65A8" w:rsidRDefault="00CD65A8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Michelangelo Serpico </w:t>
      </w:r>
      <w:r w:rsidR="005503C7">
        <w:rPr>
          <w:rFonts w:ascii="Times New Roman" w:hAnsi="Times New Roman" w:cs="Times New Roman"/>
          <w:bCs/>
          <w:sz w:val="24"/>
          <w:szCs w:val="24"/>
        </w:rPr>
        <w:t>– ESCP Business Schoo</w:t>
      </w:r>
      <w:r w:rsidR="006A7BD9">
        <w:rPr>
          <w:rFonts w:ascii="Times New Roman" w:hAnsi="Times New Roman" w:cs="Times New Roman"/>
          <w:bCs/>
          <w:sz w:val="24"/>
          <w:szCs w:val="24"/>
        </w:rPr>
        <w:t xml:space="preserve">l </w:t>
      </w:r>
      <w:r w:rsidR="006A7BD9">
        <w:rPr>
          <w:rFonts w:ascii="Times New Roman" w:hAnsi="Times New Roman" w:cs="Times New Roman"/>
          <w:bCs/>
          <w:sz w:val="24"/>
          <w:szCs w:val="24"/>
        </w:rPr>
        <w:tab/>
      </w:r>
      <w:r w:rsidR="001A341D">
        <w:rPr>
          <w:rFonts w:ascii="Times New Roman" w:hAnsi="Times New Roman" w:cs="Times New Roman"/>
          <w:bCs/>
          <w:sz w:val="24"/>
          <w:szCs w:val="24"/>
        </w:rPr>
        <w:t>Committee Member</w:t>
      </w:r>
      <w:r w:rsidR="006A7BD9">
        <w:rPr>
          <w:rFonts w:ascii="Times New Roman" w:hAnsi="Times New Roman" w:cs="Times New Roman"/>
          <w:bCs/>
          <w:sz w:val="24"/>
          <w:szCs w:val="24"/>
        </w:rPr>
        <w:tab/>
        <w:t>M</w:t>
      </w:r>
      <w:r w:rsidR="001A341D">
        <w:rPr>
          <w:rFonts w:ascii="Times New Roman" w:hAnsi="Times New Roman" w:cs="Times New Roman"/>
          <w:bCs/>
          <w:sz w:val="24"/>
          <w:szCs w:val="24"/>
        </w:rPr>
        <w:t>BA</w:t>
      </w:r>
      <w:r w:rsidR="006A7BD9">
        <w:rPr>
          <w:rFonts w:ascii="Times New Roman" w:hAnsi="Times New Roman" w:cs="Times New Roman"/>
          <w:bCs/>
          <w:sz w:val="24"/>
          <w:szCs w:val="24"/>
        </w:rPr>
        <w:t xml:space="preserve"> Spring 202</w:t>
      </w:r>
      <w:r w:rsidR="00270151">
        <w:rPr>
          <w:rFonts w:ascii="Times New Roman" w:hAnsi="Times New Roman" w:cs="Times New Roman"/>
          <w:bCs/>
          <w:sz w:val="24"/>
          <w:szCs w:val="24"/>
        </w:rPr>
        <w:t>2</w:t>
      </w:r>
    </w:p>
    <w:p w14:paraId="70BA89CC" w14:textId="017681C4" w:rsidR="00CD65A8" w:rsidRPr="004E2D18" w:rsidRDefault="004E2D18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Michelangelo Serpico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="00232267">
        <w:rPr>
          <w:rFonts w:ascii="Times New Roman" w:hAnsi="Times New Roman" w:cs="Times New Roman"/>
          <w:bCs/>
          <w:sz w:val="24"/>
          <w:szCs w:val="24"/>
        </w:rPr>
        <w:t>- Basque Culinary Center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="00E709D2">
        <w:rPr>
          <w:rFonts w:ascii="Times New Roman" w:hAnsi="Times New Roman" w:cs="Times New Roman"/>
          <w:bCs/>
          <w:sz w:val="24"/>
          <w:szCs w:val="24"/>
        </w:rPr>
        <w:t>Advisor</w:t>
      </w:r>
      <w:r w:rsidR="005C6813">
        <w:rPr>
          <w:rFonts w:ascii="Times New Roman" w:hAnsi="Times New Roman" w:cs="Times New Roman"/>
          <w:bCs/>
          <w:sz w:val="24"/>
          <w:szCs w:val="24"/>
        </w:rPr>
        <w:tab/>
      </w:r>
      <w:r w:rsidR="005C6813">
        <w:rPr>
          <w:rFonts w:ascii="Times New Roman" w:hAnsi="Times New Roman" w:cs="Times New Roman"/>
          <w:bCs/>
          <w:sz w:val="24"/>
          <w:szCs w:val="24"/>
        </w:rPr>
        <w:tab/>
        <w:t xml:space="preserve">BS Spring 2020 </w:t>
      </w:r>
    </w:p>
    <w:p w14:paraId="176AB5DA" w14:textId="77777777" w:rsidR="00861C29" w:rsidRDefault="00861C29" w:rsidP="001B261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C79BD9D" w14:textId="0130ADC4" w:rsidR="005031FB" w:rsidRPr="00EE4D82" w:rsidRDefault="005031FB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EE4D82">
        <w:rPr>
          <w:rFonts w:ascii="Times New Roman" w:hAnsi="Times New Roman" w:cs="Times New Roman"/>
          <w:bCs/>
          <w:sz w:val="24"/>
          <w:szCs w:val="24"/>
          <w:u w:val="single"/>
        </w:rPr>
        <w:t>Undergraduate Supervised Student Activity</w:t>
      </w:r>
    </w:p>
    <w:p w14:paraId="6C79BD9F" w14:textId="19C29910" w:rsidR="005031FB" w:rsidRPr="00347639" w:rsidRDefault="005031FB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 xml:space="preserve">2012 – </w:t>
      </w:r>
      <w:r w:rsidR="00CD65A8">
        <w:rPr>
          <w:rFonts w:ascii="Times New Roman" w:hAnsi="Times New Roman" w:cs="Times New Roman"/>
          <w:sz w:val="24"/>
          <w:szCs w:val="24"/>
        </w:rPr>
        <w:t>2019</w:t>
      </w:r>
      <w:r w:rsidRPr="00347639">
        <w:rPr>
          <w:rFonts w:ascii="Times New Roman" w:hAnsi="Times New Roman" w:cs="Times New Roman"/>
          <w:sz w:val="24"/>
          <w:szCs w:val="24"/>
        </w:rPr>
        <w:t xml:space="preserve">   </w:t>
      </w:r>
      <w:r w:rsidRPr="00347639">
        <w:rPr>
          <w:rFonts w:ascii="Times New Roman" w:hAnsi="Times New Roman" w:cs="Times New Roman"/>
          <w:sz w:val="24"/>
          <w:szCs w:val="24"/>
        </w:rPr>
        <w:tab/>
        <w:t>IFT Product Development Teams Co-Advisor</w:t>
      </w:r>
    </w:p>
    <w:p w14:paraId="3EB1A372" w14:textId="0F7D7D00" w:rsidR="00053CA1" w:rsidRDefault="00053CA1" w:rsidP="001B2611">
      <w:pPr>
        <w:spacing w:after="0" w:line="240" w:lineRule="auto"/>
        <w:ind w:left="90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6 – IFTSA Developing Solutions for Develop</w:t>
      </w:r>
      <w:r w:rsidR="00BC7120">
        <w:rPr>
          <w:rFonts w:ascii="Times New Roman" w:hAnsi="Times New Roman" w:cs="Times New Roman"/>
          <w:sz w:val="24"/>
          <w:szCs w:val="24"/>
        </w:rPr>
        <w:t xml:space="preserve">ing Countries Finalist </w:t>
      </w:r>
      <w:r w:rsidR="00F90DA3">
        <w:rPr>
          <w:rFonts w:ascii="Times New Roman" w:hAnsi="Times New Roman" w:cs="Times New Roman"/>
          <w:sz w:val="24"/>
          <w:szCs w:val="24"/>
        </w:rPr>
        <w:t>–</w:t>
      </w:r>
      <w:r w:rsidR="00BC7120">
        <w:rPr>
          <w:rFonts w:ascii="Times New Roman" w:hAnsi="Times New Roman" w:cs="Times New Roman"/>
          <w:sz w:val="24"/>
          <w:szCs w:val="24"/>
        </w:rPr>
        <w:t xml:space="preserve"> Calihasa</w:t>
      </w:r>
      <w:r w:rsidR="00F90DA3">
        <w:rPr>
          <w:rFonts w:ascii="Times New Roman" w:hAnsi="Times New Roman" w:cs="Times New Roman"/>
          <w:sz w:val="24"/>
          <w:szCs w:val="24"/>
        </w:rPr>
        <w:t xml:space="preserve"> (Competition July 2017 – 5 </w:t>
      </w:r>
      <w:r w:rsidR="00DB5E0C">
        <w:rPr>
          <w:rFonts w:ascii="Times New Roman" w:hAnsi="Times New Roman" w:cs="Times New Roman"/>
          <w:sz w:val="24"/>
          <w:szCs w:val="24"/>
        </w:rPr>
        <w:t>Undergraduate Student Team Members)</w:t>
      </w:r>
    </w:p>
    <w:p w14:paraId="2F6326C6" w14:textId="29C59206" w:rsidR="00687686" w:rsidRDefault="009B34C7" w:rsidP="001B2611">
      <w:pPr>
        <w:spacing w:after="0" w:line="240" w:lineRule="auto"/>
        <w:ind w:left="90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17 – IFTSA Disney Product Development Competition Finalist – </w:t>
      </w:r>
      <w:r w:rsidR="00E0135E">
        <w:rPr>
          <w:rFonts w:ascii="Times New Roman" w:hAnsi="Times New Roman" w:cs="Times New Roman"/>
          <w:sz w:val="24"/>
          <w:szCs w:val="24"/>
        </w:rPr>
        <w:t xml:space="preserve">Frozen </w:t>
      </w:r>
      <w:r>
        <w:rPr>
          <w:rFonts w:ascii="Times New Roman" w:hAnsi="Times New Roman" w:cs="Times New Roman"/>
          <w:sz w:val="24"/>
          <w:szCs w:val="24"/>
        </w:rPr>
        <w:t xml:space="preserve">(Competition June 2017 </w:t>
      </w:r>
      <w:r w:rsidR="00B31530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31530">
        <w:rPr>
          <w:rFonts w:ascii="Times New Roman" w:hAnsi="Times New Roman" w:cs="Times New Roman"/>
          <w:sz w:val="24"/>
          <w:szCs w:val="24"/>
        </w:rPr>
        <w:t xml:space="preserve">1 Graduate and </w:t>
      </w:r>
      <w:r w:rsidR="007446CB">
        <w:rPr>
          <w:rFonts w:ascii="Times New Roman" w:hAnsi="Times New Roman" w:cs="Times New Roman"/>
          <w:sz w:val="24"/>
          <w:szCs w:val="24"/>
        </w:rPr>
        <w:t>5 Und</w:t>
      </w:r>
      <w:r w:rsidR="00840106">
        <w:rPr>
          <w:rFonts w:ascii="Times New Roman" w:hAnsi="Times New Roman" w:cs="Times New Roman"/>
          <w:sz w:val="24"/>
          <w:szCs w:val="24"/>
        </w:rPr>
        <w:t>e</w:t>
      </w:r>
      <w:r w:rsidR="007446CB">
        <w:rPr>
          <w:rFonts w:ascii="Times New Roman" w:hAnsi="Times New Roman" w:cs="Times New Roman"/>
          <w:sz w:val="24"/>
          <w:szCs w:val="24"/>
        </w:rPr>
        <w:t>rgraduate Student Team Members)</w:t>
      </w:r>
    </w:p>
    <w:p w14:paraId="6C79BDA0" w14:textId="34DDDE9B" w:rsidR="00945704" w:rsidRDefault="00945704" w:rsidP="001B2611">
      <w:pPr>
        <w:spacing w:after="0" w:line="240" w:lineRule="auto"/>
        <w:ind w:left="90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6 – IFTSA Disney Product Development Competition Finalist – BB-8 Bites (Competition in July 2016 – 5 Undergraduate Student Team Members)</w:t>
      </w:r>
    </w:p>
    <w:p w14:paraId="6C79BDA1" w14:textId="77777777" w:rsidR="00945704" w:rsidRDefault="00945704" w:rsidP="001B2611">
      <w:pPr>
        <w:spacing w:after="0" w:line="240" w:lineRule="auto"/>
        <w:ind w:left="90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6 – IFTSA Developing Solutions for Developing Countries Competition Finalist – Calihasa (Competition in July 2016 – 5 Undergraduate Student Team Members)</w:t>
      </w:r>
    </w:p>
    <w:p w14:paraId="6C79BDA2" w14:textId="77777777" w:rsidR="00152F8F" w:rsidRDefault="003C7BCC" w:rsidP="001B2611">
      <w:pPr>
        <w:spacing w:after="0" w:line="240" w:lineRule="auto"/>
        <w:ind w:left="90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15 – Grand Prize IFTSA Disney Product Development Competition </w:t>
      </w:r>
      <w:r w:rsidR="00152F8F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A3417">
        <w:rPr>
          <w:rFonts w:ascii="Times New Roman" w:hAnsi="Times New Roman" w:cs="Times New Roman"/>
          <w:sz w:val="24"/>
          <w:szCs w:val="24"/>
        </w:rPr>
        <w:t>Build a Snowman Kit (3 Undergraduate and 1 Graduate Student Team Members)</w:t>
      </w:r>
    </w:p>
    <w:p w14:paraId="6C79BDA3" w14:textId="77777777" w:rsidR="00152F8F" w:rsidRDefault="00152F8F" w:rsidP="001B2611">
      <w:pPr>
        <w:spacing w:after="0" w:line="240" w:lineRule="auto"/>
        <w:ind w:left="90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15 – Honorable Mention IFTSA Mars Competition </w:t>
      </w:r>
      <w:r w:rsidR="001A3417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A3417">
        <w:rPr>
          <w:rFonts w:ascii="Times New Roman" w:hAnsi="Times New Roman" w:cs="Times New Roman"/>
          <w:sz w:val="24"/>
          <w:szCs w:val="24"/>
        </w:rPr>
        <w:t>RISE (5 Undergraduate Student Team Members)</w:t>
      </w:r>
    </w:p>
    <w:p w14:paraId="6C79BDA4" w14:textId="77777777" w:rsidR="005031FB" w:rsidRDefault="005031FB" w:rsidP="001B2611">
      <w:pPr>
        <w:spacing w:after="0" w:line="240" w:lineRule="auto"/>
        <w:ind w:left="90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4 – 2</w:t>
      </w:r>
      <w:r w:rsidRPr="008563C7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 Place IFTSA – Heart Healthy Competition – Demergo (6 Undergraduate Student Team Members; 6 Teams Submitted Proposals, Top 3 Selected for National Competition)</w:t>
      </w:r>
    </w:p>
    <w:p w14:paraId="6C79BDA5" w14:textId="77777777" w:rsidR="005031FB" w:rsidRDefault="005031FB" w:rsidP="001B2611">
      <w:pPr>
        <w:spacing w:after="0" w:line="240" w:lineRule="auto"/>
        <w:ind w:left="90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4 – 1</w:t>
      </w:r>
      <w:r w:rsidRPr="008563C7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Place IFTSA – Developing Solutions for Developing Countries:  Chad - Amma Mamas (5 Undergraduate Student Team Members)</w:t>
      </w:r>
    </w:p>
    <w:p w14:paraId="6C79BDA6" w14:textId="77777777" w:rsidR="005031FB" w:rsidRDefault="005031FB" w:rsidP="001B2611">
      <w:pPr>
        <w:spacing w:after="0" w:line="240" w:lineRule="auto"/>
        <w:ind w:left="90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4 – Honorable Mentions (Teams Competed in Finals)</w:t>
      </w:r>
    </w:p>
    <w:p w14:paraId="6C79BDA7" w14:textId="77777777" w:rsidR="005031FB" w:rsidRDefault="005031FB" w:rsidP="001B2611">
      <w:pPr>
        <w:spacing w:after="0" w:line="240" w:lineRule="auto"/>
        <w:ind w:left="900" w:hanging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TSA Disney Competition – Nem-O’s (5 Undergraduate Student Team Members; 32 teams submitted proposals, Top 6 Selected for National Competition)</w:t>
      </w:r>
    </w:p>
    <w:p w14:paraId="6C79BDA8" w14:textId="77777777" w:rsidR="005031FB" w:rsidRDefault="005031FB" w:rsidP="001B2611">
      <w:pPr>
        <w:spacing w:after="0" w:line="240" w:lineRule="auto"/>
        <w:ind w:left="900" w:hanging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&amp;M/Mars Competition – Java Joltz (15 Undergraduate Student Team Members; 15 Teams Submitted Proposals, Top 6 Selected for National Competition)</w:t>
      </w:r>
    </w:p>
    <w:p w14:paraId="6C79BDA9" w14:textId="77777777" w:rsidR="005031FB" w:rsidRPr="00347639" w:rsidRDefault="005031FB" w:rsidP="001B2611">
      <w:pPr>
        <w:spacing w:after="0" w:line="240" w:lineRule="auto"/>
        <w:ind w:left="900" w:hanging="360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2013 – 2</w:t>
      </w:r>
      <w:r w:rsidRPr="00347639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Pr="00347639">
        <w:rPr>
          <w:rFonts w:ascii="Times New Roman" w:hAnsi="Times New Roman" w:cs="Times New Roman"/>
          <w:sz w:val="24"/>
          <w:szCs w:val="24"/>
        </w:rPr>
        <w:t xml:space="preserve"> Place IFTSA - Developing Solutions for Developing Countries</w:t>
      </w:r>
      <w:r>
        <w:rPr>
          <w:rFonts w:ascii="Times New Roman" w:hAnsi="Times New Roman" w:cs="Times New Roman"/>
          <w:sz w:val="24"/>
          <w:szCs w:val="24"/>
        </w:rPr>
        <w:t xml:space="preserve">:  </w:t>
      </w:r>
      <w:r w:rsidRPr="00347639">
        <w:rPr>
          <w:rFonts w:ascii="Times New Roman" w:hAnsi="Times New Roman" w:cs="Times New Roman"/>
          <w:sz w:val="24"/>
          <w:szCs w:val="24"/>
        </w:rPr>
        <w:t xml:space="preserve">Malawi </w:t>
      </w: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9214E6">
        <w:rPr>
          <w:rFonts w:ascii="Times New Roman" w:hAnsi="Times New Roman" w:cs="Times New Roman"/>
          <w:noProof/>
          <w:sz w:val="24"/>
          <w:szCs w:val="24"/>
        </w:rPr>
        <w:t>MaMi</w:t>
      </w:r>
      <w:r w:rsidRPr="00347639">
        <w:rPr>
          <w:rFonts w:ascii="Times New Roman" w:hAnsi="Times New Roman" w:cs="Times New Roman"/>
          <w:sz w:val="24"/>
          <w:szCs w:val="24"/>
        </w:rPr>
        <w:t xml:space="preserve"> Mix</w:t>
      </w:r>
      <w:r>
        <w:rPr>
          <w:rFonts w:ascii="Times New Roman" w:hAnsi="Times New Roman" w:cs="Times New Roman"/>
          <w:sz w:val="24"/>
          <w:szCs w:val="24"/>
        </w:rPr>
        <w:t xml:space="preserve"> (9 Undergraduate Student Team Members)</w:t>
      </w:r>
    </w:p>
    <w:p w14:paraId="6C79BDAA" w14:textId="77777777" w:rsidR="005031FB" w:rsidRPr="00347639" w:rsidRDefault="005031FB" w:rsidP="001B2611">
      <w:pPr>
        <w:spacing w:after="0" w:line="240" w:lineRule="auto"/>
        <w:ind w:left="900" w:hanging="360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2013 – 1</w:t>
      </w:r>
      <w:r w:rsidRPr="00347639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Pr="00347639">
        <w:rPr>
          <w:rFonts w:ascii="Times New Roman" w:hAnsi="Times New Roman" w:cs="Times New Roman"/>
          <w:sz w:val="24"/>
          <w:szCs w:val="24"/>
        </w:rPr>
        <w:t xml:space="preserve"> Place IFTSA – Disney Product Development Competition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Pr="00347639">
        <w:rPr>
          <w:rFonts w:ascii="Times New Roman" w:hAnsi="Times New Roman" w:cs="Times New Roman"/>
          <w:sz w:val="24"/>
          <w:szCs w:val="24"/>
        </w:rPr>
        <w:t>Mike’s Screamy Dip and Scare Me Chips</w:t>
      </w:r>
      <w:r>
        <w:rPr>
          <w:rFonts w:ascii="Times New Roman" w:hAnsi="Times New Roman" w:cs="Times New Roman"/>
          <w:sz w:val="24"/>
          <w:szCs w:val="24"/>
        </w:rPr>
        <w:t xml:space="preserve"> (5 Undergraduate Student Team Members)</w:t>
      </w:r>
    </w:p>
    <w:p w14:paraId="6C79BDAB" w14:textId="77777777" w:rsidR="005031FB" w:rsidRDefault="005031FB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 xml:space="preserve">2012 – </w:t>
      </w:r>
      <w:r>
        <w:rPr>
          <w:rFonts w:ascii="Times New Roman" w:hAnsi="Times New Roman" w:cs="Times New Roman"/>
          <w:sz w:val="24"/>
          <w:szCs w:val="24"/>
        </w:rPr>
        <w:t>2014</w:t>
      </w:r>
      <w:r w:rsidRPr="00347639">
        <w:rPr>
          <w:rFonts w:ascii="Times New Roman" w:hAnsi="Times New Roman" w:cs="Times New Roman"/>
          <w:sz w:val="24"/>
          <w:szCs w:val="24"/>
        </w:rPr>
        <w:tab/>
        <w:t>College Bowl Advisor</w:t>
      </w:r>
    </w:p>
    <w:p w14:paraId="6C79BDAC" w14:textId="77777777" w:rsidR="005031FB" w:rsidRPr="00347639" w:rsidRDefault="005031FB" w:rsidP="001B2611">
      <w:pPr>
        <w:spacing w:after="0" w:line="240" w:lineRule="auto"/>
        <w:ind w:left="126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4 – 3</w:t>
      </w:r>
      <w:r w:rsidRPr="00C5456D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>
        <w:rPr>
          <w:rFonts w:ascii="Times New Roman" w:hAnsi="Times New Roman" w:cs="Times New Roman"/>
          <w:sz w:val="24"/>
          <w:szCs w:val="24"/>
        </w:rPr>
        <w:t xml:space="preserve"> Place in IFTSA Regional Competition (6 Undergraduate Student Team Members)</w:t>
      </w:r>
    </w:p>
    <w:p w14:paraId="6C79BDAD" w14:textId="77777777" w:rsidR="003C7BCC" w:rsidRPr="00347639" w:rsidRDefault="003C7BCC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201</w:t>
      </w:r>
      <w:r>
        <w:rPr>
          <w:rFonts w:ascii="Times New Roman" w:hAnsi="Times New Roman" w:cs="Times New Roman"/>
          <w:sz w:val="24"/>
          <w:szCs w:val="24"/>
        </w:rPr>
        <w:t>3 – 2014</w:t>
      </w:r>
      <w:r>
        <w:rPr>
          <w:rFonts w:ascii="Times New Roman" w:hAnsi="Times New Roman" w:cs="Times New Roman"/>
          <w:sz w:val="24"/>
          <w:szCs w:val="24"/>
        </w:rPr>
        <w:tab/>
        <w:t>Global Food Tasters Cl</w:t>
      </w:r>
      <w:r w:rsidRPr="00347639">
        <w:rPr>
          <w:rFonts w:ascii="Times New Roman" w:hAnsi="Times New Roman" w:cs="Times New Roman"/>
          <w:sz w:val="24"/>
          <w:szCs w:val="24"/>
        </w:rPr>
        <w:t>ub Advisor</w:t>
      </w:r>
    </w:p>
    <w:p w14:paraId="6C79BDAE" w14:textId="46C11C2A" w:rsidR="005031FB" w:rsidRPr="00347639" w:rsidRDefault="005031FB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2010 – 2012</w:t>
      </w:r>
      <w:r w:rsidRPr="00347639">
        <w:rPr>
          <w:rFonts w:ascii="Times New Roman" w:hAnsi="Times New Roman" w:cs="Times New Roman"/>
          <w:sz w:val="24"/>
          <w:szCs w:val="24"/>
        </w:rPr>
        <w:tab/>
        <w:t>Los Lecheros Club Advisor</w:t>
      </w:r>
    </w:p>
    <w:p w14:paraId="6C79BDAF" w14:textId="48F6531E" w:rsidR="005031FB" w:rsidRPr="00347639" w:rsidRDefault="005031FB" w:rsidP="001B2611">
      <w:pPr>
        <w:spacing w:after="0" w:line="240" w:lineRule="auto"/>
        <w:ind w:left="540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2012</w:t>
      </w:r>
      <w:r w:rsidRPr="00347639">
        <w:rPr>
          <w:rFonts w:ascii="Times New Roman" w:hAnsi="Times New Roman" w:cs="Times New Roman"/>
          <w:sz w:val="24"/>
          <w:szCs w:val="24"/>
        </w:rPr>
        <w:tab/>
        <w:t>Western Region SAD-ADSA Meeting</w:t>
      </w:r>
    </w:p>
    <w:p w14:paraId="6C79BDB0" w14:textId="77777777" w:rsidR="005031FB" w:rsidRPr="00A9306F" w:rsidRDefault="005031FB" w:rsidP="001B2611">
      <w:pPr>
        <w:overflowPunct w:val="0"/>
        <w:autoSpaceDE w:val="0"/>
        <w:autoSpaceDN w:val="0"/>
        <w:adjustRightInd w:val="0"/>
        <w:spacing w:after="0" w:line="240" w:lineRule="auto"/>
        <w:ind w:left="1440"/>
        <w:textAlignment w:val="baseline"/>
        <w:rPr>
          <w:rFonts w:ascii="Times New Roman" w:hAnsi="Times New Roman" w:cs="Times New Roman"/>
          <w:sz w:val="24"/>
          <w:szCs w:val="24"/>
        </w:rPr>
      </w:pPr>
      <w:r w:rsidRPr="00A9306F">
        <w:rPr>
          <w:rFonts w:ascii="Times New Roman" w:hAnsi="Times New Roman" w:cs="Times New Roman"/>
          <w:sz w:val="24"/>
          <w:szCs w:val="24"/>
        </w:rPr>
        <w:t xml:space="preserve">Erin DeSnayer </w:t>
      </w:r>
      <w:r w:rsidRPr="00A9306F">
        <w:rPr>
          <w:rFonts w:ascii="Times New Roman" w:hAnsi="Times New Roman" w:cs="Times New Roman"/>
          <w:noProof/>
          <w:sz w:val="24"/>
          <w:szCs w:val="24"/>
        </w:rPr>
        <w:t>was elected</w:t>
      </w:r>
      <w:r w:rsidRPr="00A9306F">
        <w:rPr>
          <w:rFonts w:ascii="Times New Roman" w:hAnsi="Times New Roman" w:cs="Times New Roman"/>
          <w:sz w:val="24"/>
          <w:szCs w:val="24"/>
        </w:rPr>
        <w:t xml:space="preserve"> to as President </w:t>
      </w:r>
    </w:p>
    <w:p w14:paraId="6C79BDB1" w14:textId="7DB8EA62" w:rsidR="005031FB" w:rsidRPr="000B0420" w:rsidRDefault="005031FB" w:rsidP="001B2611">
      <w:pPr>
        <w:pStyle w:val="ListParagraph"/>
        <w:overflowPunct w:val="0"/>
        <w:autoSpaceDE w:val="0"/>
        <w:autoSpaceDN w:val="0"/>
        <w:adjustRightInd w:val="0"/>
        <w:spacing w:after="0" w:line="240" w:lineRule="auto"/>
        <w:ind w:left="1440"/>
        <w:textAlignment w:val="baseline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Meredith Fris</w:t>
      </w:r>
      <w:r w:rsidR="00A97F5E">
        <w:rPr>
          <w:rFonts w:ascii="Times New Roman" w:hAnsi="Times New Roman" w:cs="Times New Roman"/>
          <w:sz w:val="24"/>
          <w:szCs w:val="24"/>
        </w:rPr>
        <w:t>i</w:t>
      </w:r>
      <w:r w:rsidRPr="00347639">
        <w:rPr>
          <w:rFonts w:ascii="Times New Roman" w:hAnsi="Times New Roman" w:cs="Times New Roman"/>
          <w:sz w:val="24"/>
          <w:szCs w:val="24"/>
        </w:rPr>
        <w:t xml:space="preserve">us </w:t>
      </w:r>
      <w:r w:rsidRPr="009214E6">
        <w:rPr>
          <w:rFonts w:ascii="Times New Roman" w:hAnsi="Times New Roman" w:cs="Times New Roman"/>
          <w:noProof/>
          <w:sz w:val="24"/>
          <w:szCs w:val="24"/>
        </w:rPr>
        <w:t>was elected</w:t>
      </w:r>
      <w:r w:rsidRPr="00347639">
        <w:rPr>
          <w:rFonts w:ascii="Times New Roman" w:hAnsi="Times New Roman" w:cs="Times New Roman"/>
          <w:sz w:val="24"/>
          <w:szCs w:val="24"/>
        </w:rPr>
        <w:t xml:space="preserve"> as 1</w:t>
      </w:r>
      <w:r w:rsidRPr="00347639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Pr="00347639">
        <w:rPr>
          <w:rFonts w:ascii="Times New Roman" w:hAnsi="Times New Roman" w:cs="Times New Roman"/>
          <w:sz w:val="24"/>
          <w:szCs w:val="24"/>
        </w:rPr>
        <w:t xml:space="preserve"> Vice President</w:t>
      </w:r>
      <w:r w:rsidRPr="000B0420">
        <w:rPr>
          <w:rFonts w:ascii="Times New Roman" w:hAnsi="Times New Roman" w:cs="Times New Roman"/>
          <w:sz w:val="24"/>
          <w:szCs w:val="24"/>
        </w:rPr>
        <w:tab/>
      </w:r>
    </w:p>
    <w:p w14:paraId="6C79BDB2" w14:textId="78B4F4C1" w:rsidR="005031FB" w:rsidRDefault="00CD2474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</w:t>
      </w:r>
      <w:r w:rsidR="005031FB" w:rsidRPr="00347639">
        <w:rPr>
          <w:rFonts w:ascii="Times New Roman" w:hAnsi="Times New Roman" w:cs="Times New Roman"/>
          <w:sz w:val="24"/>
          <w:szCs w:val="24"/>
        </w:rPr>
        <w:t xml:space="preserve">2011 </w:t>
      </w:r>
      <w:r w:rsidR="005031FB" w:rsidRPr="00347639">
        <w:rPr>
          <w:rFonts w:ascii="Times New Roman" w:hAnsi="Times New Roman" w:cs="Times New Roman"/>
          <w:sz w:val="24"/>
          <w:szCs w:val="24"/>
        </w:rPr>
        <w:tab/>
        <w:t>Participated in Inaugural Western Region SAD-ADSA Meeting</w:t>
      </w:r>
    </w:p>
    <w:p w14:paraId="6C79BDB3" w14:textId="11E319F7" w:rsidR="005031FB" w:rsidRPr="00347639" w:rsidRDefault="005031FB" w:rsidP="001B2611">
      <w:pPr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Cal Poly received the 2011 Chapter of the Year Award</w:t>
      </w:r>
    </w:p>
    <w:p w14:paraId="65BC718B" w14:textId="77777777" w:rsidR="00CD2474" w:rsidRDefault="005031FB" w:rsidP="001B2611">
      <w:pPr>
        <w:pStyle w:val="ListParagraph"/>
        <w:overflowPunct w:val="0"/>
        <w:autoSpaceDE w:val="0"/>
        <w:autoSpaceDN w:val="0"/>
        <w:adjustRightInd w:val="0"/>
        <w:spacing w:after="0" w:line="240" w:lineRule="auto"/>
        <w:ind w:left="1440"/>
        <w:textAlignment w:val="baseline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 xml:space="preserve">Tyler Kamper </w:t>
      </w:r>
      <w:r w:rsidRPr="009214E6">
        <w:rPr>
          <w:rFonts w:ascii="Times New Roman" w:hAnsi="Times New Roman" w:cs="Times New Roman"/>
          <w:noProof/>
          <w:sz w:val="24"/>
          <w:szCs w:val="24"/>
        </w:rPr>
        <w:t>was elected</w:t>
      </w:r>
      <w:r w:rsidRPr="00347639">
        <w:rPr>
          <w:rFonts w:ascii="Times New Roman" w:hAnsi="Times New Roman" w:cs="Times New Roman"/>
          <w:sz w:val="24"/>
          <w:szCs w:val="24"/>
        </w:rPr>
        <w:t xml:space="preserve"> to the 1</w:t>
      </w:r>
      <w:r w:rsidRPr="00347639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Pr="00347639">
        <w:rPr>
          <w:rFonts w:ascii="Times New Roman" w:hAnsi="Times New Roman" w:cs="Times New Roman"/>
          <w:sz w:val="24"/>
          <w:szCs w:val="24"/>
        </w:rPr>
        <w:t xml:space="preserve"> Vice President </w:t>
      </w:r>
      <w:r>
        <w:rPr>
          <w:rFonts w:ascii="Times New Roman" w:hAnsi="Times New Roman" w:cs="Times New Roman"/>
          <w:sz w:val="24"/>
          <w:szCs w:val="24"/>
        </w:rPr>
        <w:t>&amp;</w:t>
      </w:r>
      <w:r w:rsidRPr="00347639">
        <w:rPr>
          <w:rFonts w:ascii="Times New Roman" w:hAnsi="Times New Roman" w:cs="Times New Roman"/>
          <w:sz w:val="24"/>
          <w:szCs w:val="24"/>
        </w:rPr>
        <w:t xml:space="preserve"> 3</w:t>
      </w:r>
      <w:r w:rsidRPr="00347639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Pr="00347639">
        <w:rPr>
          <w:rFonts w:ascii="Times New Roman" w:hAnsi="Times New Roman" w:cs="Times New Roman"/>
          <w:sz w:val="24"/>
          <w:szCs w:val="24"/>
        </w:rPr>
        <w:t xml:space="preserve"> Vice President of the National SAD-ADSA Officer Team.</w:t>
      </w:r>
    </w:p>
    <w:p w14:paraId="6C79BDB5" w14:textId="4673DB9A" w:rsidR="005031FB" w:rsidRPr="00347639" w:rsidRDefault="005031FB" w:rsidP="001B2611">
      <w:pPr>
        <w:pStyle w:val="ListParagraph"/>
        <w:overflowPunct w:val="0"/>
        <w:autoSpaceDE w:val="0"/>
        <w:autoSpaceDN w:val="0"/>
        <w:adjustRightInd w:val="0"/>
        <w:spacing w:after="0" w:line="240" w:lineRule="auto"/>
        <w:ind w:left="0"/>
        <w:textAlignment w:val="baseline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lastRenderedPageBreak/>
        <w:t>2009 – 2012</w:t>
      </w:r>
      <w:r w:rsidRPr="00347639">
        <w:rPr>
          <w:rFonts w:ascii="Times New Roman" w:hAnsi="Times New Roman" w:cs="Times New Roman"/>
          <w:sz w:val="24"/>
          <w:szCs w:val="24"/>
        </w:rPr>
        <w:tab/>
        <w:t>Cal Poly Dairy Products Judging Team Coach</w:t>
      </w:r>
    </w:p>
    <w:p w14:paraId="6C79BDB6" w14:textId="19B04024" w:rsidR="005031FB" w:rsidRPr="00347639" w:rsidRDefault="005031FB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ab/>
        <w:t>90</w:t>
      </w:r>
      <w:r w:rsidRPr="0034763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347639">
        <w:rPr>
          <w:rFonts w:ascii="Times New Roman" w:hAnsi="Times New Roman" w:cs="Times New Roman"/>
          <w:sz w:val="24"/>
          <w:szCs w:val="24"/>
        </w:rPr>
        <w:t xml:space="preserve"> Annual Collegiate Dairy Products Judging Competition, Glenview, IL</w:t>
      </w:r>
    </w:p>
    <w:p w14:paraId="6C79BDB7" w14:textId="77777777" w:rsidR="005031FB" w:rsidRPr="00347639" w:rsidRDefault="005031FB" w:rsidP="001B2611">
      <w:pPr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1</w:t>
      </w:r>
      <w:r w:rsidRPr="00347639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Pr="00347639">
        <w:rPr>
          <w:rFonts w:ascii="Times New Roman" w:hAnsi="Times New Roman" w:cs="Times New Roman"/>
          <w:sz w:val="24"/>
          <w:szCs w:val="24"/>
        </w:rPr>
        <w:t xml:space="preserve"> Place Individual in Milk – Stephanie Amador</w:t>
      </w:r>
    </w:p>
    <w:p w14:paraId="6C79BDB8" w14:textId="4EE6F563" w:rsidR="005031FB" w:rsidRPr="00347639" w:rsidRDefault="005031FB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  <w:t>2</w:t>
      </w:r>
      <w:r w:rsidRPr="00347639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Pr="00347639">
        <w:rPr>
          <w:rFonts w:ascii="Times New Roman" w:hAnsi="Times New Roman" w:cs="Times New Roman"/>
          <w:sz w:val="24"/>
          <w:szCs w:val="24"/>
        </w:rPr>
        <w:t xml:space="preserve"> Place Team in Milk</w:t>
      </w:r>
    </w:p>
    <w:p w14:paraId="6C79BDB9" w14:textId="0D60C497" w:rsidR="005031FB" w:rsidRPr="00347639" w:rsidRDefault="005031FB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ab/>
        <w:t>88</w:t>
      </w:r>
      <w:r w:rsidRPr="0034763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347639">
        <w:rPr>
          <w:rFonts w:ascii="Times New Roman" w:hAnsi="Times New Roman" w:cs="Times New Roman"/>
          <w:sz w:val="24"/>
          <w:szCs w:val="24"/>
        </w:rPr>
        <w:t xml:space="preserve"> Annual Collegiate Dairy Products Judging Competition, Glenview, IL</w:t>
      </w:r>
    </w:p>
    <w:p w14:paraId="6C79BDBA" w14:textId="77777777" w:rsidR="005031FB" w:rsidRPr="00347639" w:rsidRDefault="005031FB" w:rsidP="001B2611">
      <w:pPr>
        <w:spacing w:after="0"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1</w:t>
      </w:r>
      <w:r w:rsidRPr="00347639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Pr="00347639">
        <w:rPr>
          <w:rFonts w:ascii="Times New Roman" w:hAnsi="Times New Roman" w:cs="Times New Roman"/>
          <w:sz w:val="24"/>
          <w:szCs w:val="24"/>
        </w:rPr>
        <w:t xml:space="preserve"> Place Individual in Milk – James Moreda</w:t>
      </w:r>
    </w:p>
    <w:p w14:paraId="6C79BDBB" w14:textId="6BAE5527" w:rsidR="005031FB" w:rsidRPr="00347639" w:rsidRDefault="005031FB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ab/>
      </w:r>
      <w:r w:rsidR="00EA2FE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>3</w:t>
      </w:r>
      <w:r w:rsidRPr="00347639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Pr="00347639">
        <w:rPr>
          <w:rFonts w:ascii="Times New Roman" w:hAnsi="Times New Roman" w:cs="Times New Roman"/>
          <w:sz w:val="24"/>
          <w:szCs w:val="24"/>
        </w:rPr>
        <w:t xml:space="preserve"> Place Individual in Cottage Cheese – Jeanette McClure</w:t>
      </w:r>
    </w:p>
    <w:p w14:paraId="6C79BDBC" w14:textId="1A05A24C" w:rsidR="005031FB" w:rsidRPr="00347639" w:rsidRDefault="005031FB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ab/>
        <w:t>2</w:t>
      </w:r>
      <w:r w:rsidRPr="00347639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Pr="00347639">
        <w:rPr>
          <w:rFonts w:ascii="Times New Roman" w:hAnsi="Times New Roman" w:cs="Times New Roman"/>
          <w:sz w:val="24"/>
          <w:szCs w:val="24"/>
        </w:rPr>
        <w:t xml:space="preserve"> Place Team in Cottage Cheese</w:t>
      </w:r>
    </w:p>
    <w:p w14:paraId="6C79BDBD" w14:textId="6C97E70E" w:rsidR="009122DC" w:rsidRDefault="009122DC" w:rsidP="001B261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E8D93B4" w14:textId="5A715114" w:rsidR="000771E6" w:rsidRDefault="000771E6" w:rsidP="001B261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Student Involvement </w:t>
      </w:r>
      <w:r w:rsidR="008A195F">
        <w:rPr>
          <w:rFonts w:ascii="Times New Roman" w:hAnsi="Times New Roman" w:cs="Times New Roman"/>
          <w:b/>
          <w:bCs/>
          <w:sz w:val="24"/>
          <w:szCs w:val="24"/>
          <w:u w:val="single"/>
        </w:rPr>
        <w:t>in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F522ED">
        <w:rPr>
          <w:rFonts w:ascii="Times New Roman" w:hAnsi="Times New Roman" w:cs="Times New Roman"/>
          <w:b/>
          <w:bCs/>
          <w:sz w:val="24"/>
          <w:szCs w:val="24"/>
          <w:u w:val="single"/>
        </w:rPr>
        <w:t>Non-Thesis, Corporate Sponsored, and</w:t>
      </w:r>
      <w:r w:rsidR="008A195F">
        <w:rPr>
          <w:rFonts w:ascii="Times New Roman" w:hAnsi="Times New Roman" w:cs="Times New Roman"/>
          <w:b/>
          <w:bCs/>
          <w:sz w:val="24"/>
          <w:szCs w:val="24"/>
          <w:u w:val="single"/>
        </w:rPr>
        <w:t>/or</w:t>
      </w:r>
      <w:r w:rsidR="00F522ED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Sensory Fee For Service Projects </w:t>
      </w:r>
    </w:p>
    <w:p w14:paraId="4A7E98EF" w14:textId="77777777" w:rsidR="00340F8A" w:rsidRDefault="00340F8A" w:rsidP="001B261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187C530" w14:textId="75448520" w:rsidR="00DB7F2B" w:rsidRDefault="00DB7F2B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AY 25-26 </w:t>
      </w:r>
    </w:p>
    <w:p w14:paraId="1D786BBA" w14:textId="56FD1E65" w:rsidR="00DB7F2B" w:rsidRDefault="00DB7F2B" w:rsidP="001B2611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raduate Students (3) – Daniel DeGeorge, Nichole Leach, Matthew Martinez </w:t>
      </w:r>
    </w:p>
    <w:p w14:paraId="79C2972D" w14:textId="3F4314DA" w:rsidR="00DB7F2B" w:rsidRPr="00DB7F2B" w:rsidRDefault="00DB7F2B" w:rsidP="001B2611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dergraduate Students (</w:t>
      </w:r>
      <w:r w:rsidR="00DB7FBA">
        <w:rPr>
          <w:rFonts w:ascii="Times New Roman" w:hAnsi="Times New Roman" w:cs="Times New Roman"/>
          <w:sz w:val="24"/>
          <w:szCs w:val="24"/>
        </w:rPr>
        <w:t>22</w:t>
      </w:r>
      <w:r>
        <w:rPr>
          <w:rFonts w:ascii="Times New Roman" w:hAnsi="Times New Roman" w:cs="Times New Roman"/>
          <w:sz w:val="24"/>
          <w:szCs w:val="24"/>
        </w:rPr>
        <w:t xml:space="preserve">) - Elana Bender, Kelly Benner, Kristin Chiu, </w:t>
      </w:r>
      <w:r w:rsidR="001C4337">
        <w:rPr>
          <w:rFonts w:ascii="Times New Roman" w:hAnsi="Times New Roman" w:cs="Times New Roman"/>
          <w:sz w:val="24"/>
          <w:szCs w:val="24"/>
        </w:rPr>
        <w:t xml:space="preserve">Rebecca Gechter, </w:t>
      </w:r>
      <w:r w:rsidR="009951B3">
        <w:rPr>
          <w:rFonts w:ascii="Times New Roman" w:hAnsi="Times New Roman" w:cs="Times New Roman"/>
          <w:sz w:val="24"/>
          <w:szCs w:val="24"/>
        </w:rPr>
        <w:t xml:space="preserve">Hailey Groff, </w:t>
      </w:r>
      <w:r>
        <w:rPr>
          <w:rFonts w:ascii="Times New Roman" w:hAnsi="Times New Roman" w:cs="Times New Roman"/>
          <w:sz w:val="24"/>
          <w:szCs w:val="24"/>
        </w:rPr>
        <w:t>Christina Hovakimian,</w:t>
      </w:r>
      <w:r w:rsidR="00DB7FBA">
        <w:rPr>
          <w:rFonts w:ascii="Times New Roman" w:hAnsi="Times New Roman" w:cs="Times New Roman"/>
          <w:sz w:val="24"/>
          <w:szCs w:val="24"/>
        </w:rPr>
        <w:t xml:space="preserve"> Rachel Husk,</w:t>
      </w:r>
      <w:r>
        <w:rPr>
          <w:rFonts w:ascii="Times New Roman" w:hAnsi="Times New Roman" w:cs="Times New Roman"/>
          <w:sz w:val="24"/>
          <w:szCs w:val="24"/>
        </w:rPr>
        <w:t xml:space="preserve"> Gracie Imrisek, Kai Johnson, Matthew Martinez, Matthew Mefford, Sophia Melendez, Jayshan Parameswaran, Shawn Pattrathara, Bea Reinhoff, Conner Ruuspakka, Lauren Vasquez, Connor Wang, Alissa Wong, Wilson Vuong, Lauren Yamane, Emma Zielinski</w:t>
      </w:r>
    </w:p>
    <w:p w14:paraId="11C82930" w14:textId="267A0112" w:rsidR="00541DAC" w:rsidRDefault="00541DAC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AY 24-25</w:t>
      </w:r>
    </w:p>
    <w:p w14:paraId="69EEB01F" w14:textId="6CD1A046" w:rsidR="00541DAC" w:rsidRDefault="00541DAC" w:rsidP="001B2611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duate Students (</w:t>
      </w:r>
      <w:r w:rsidR="003E1B50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)</w:t>
      </w:r>
      <w:r w:rsidR="003E1B5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–</w:t>
      </w:r>
      <w:r w:rsidR="003E1B50">
        <w:rPr>
          <w:rFonts w:ascii="Times New Roman" w:hAnsi="Times New Roman" w:cs="Times New Roman"/>
          <w:sz w:val="24"/>
          <w:szCs w:val="24"/>
        </w:rPr>
        <w:t xml:space="preserve"> Karissa Chu, Daniel DeGeorge, Nichole Leac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88964DA" w14:textId="0671853D" w:rsidR="00541DAC" w:rsidRPr="00541DAC" w:rsidRDefault="00541DAC" w:rsidP="001B2611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dergraduate Students (</w:t>
      </w:r>
      <w:r w:rsidR="008C2E94">
        <w:rPr>
          <w:rFonts w:ascii="Times New Roman" w:hAnsi="Times New Roman" w:cs="Times New Roman"/>
          <w:sz w:val="24"/>
          <w:szCs w:val="24"/>
        </w:rPr>
        <w:t>2</w:t>
      </w:r>
      <w:r w:rsidR="001C4337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)</w:t>
      </w:r>
      <w:r w:rsidR="000C40C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FA3E94">
        <w:rPr>
          <w:rFonts w:ascii="Times New Roman" w:hAnsi="Times New Roman" w:cs="Times New Roman"/>
          <w:sz w:val="24"/>
          <w:szCs w:val="24"/>
        </w:rPr>
        <w:t xml:space="preserve">Elana Bender, </w:t>
      </w:r>
      <w:r w:rsidR="007B67F6">
        <w:rPr>
          <w:rFonts w:ascii="Times New Roman" w:hAnsi="Times New Roman" w:cs="Times New Roman"/>
          <w:sz w:val="24"/>
          <w:szCs w:val="24"/>
        </w:rPr>
        <w:t xml:space="preserve">Kelly Benner, </w:t>
      </w:r>
      <w:r w:rsidR="00891A9E">
        <w:rPr>
          <w:rFonts w:ascii="Times New Roman" w:hAnsi="Times New Roman" w:cs="Times New Roman"/>
          <w:sz w:val="24"/>
          <w:szCs w:val="24"/>
        </w:rPr>
        <w:t xml:space="preserve">Kristin Chiu, </w:t>
      </w:r>
      <w:r w:rsidR="001C4337">
        <w:rPr>
          <w:rFonts w:ascii="Times New Roman" w:hAnsi="Times New Roman" w:cs="Times New Roman"/>
          <w:sz w:val="24"/>
          <w:szCs w:val="24"/>
        </w:rPr>
        <w:t xml:space="preserve">Rebecca Gechter, </w:t>
      </w:r>
      <w:r w:rsidR="00300A9D">
        <w:rPr>
          <w:rFonts w:ascii="Times New Roman" w:hAnsi="Times New Roman" w:cs="Times New Roman"/>
          <w:sz w:val="24"/>
          <w:szCs w:val="24"/>
        </w:rPr>
        <w:t xml:space="preserve">Christina Hovakimian, </w:t>
      </w:r>
      <w:r w:rsidR="004D6B39">
        <w:rPr>
          <w:rFonts w:ascii="Times New Roman" w:hAnsi="Times New Roman" w:cs="Times New Roman"/>
          <w:sz w:val="24"/>
          <w:szCs w:val="24"/>
        </w:rPr>
        <w:t xml:space="preserve">Gracie Imrisek, </w:t>
      </w:r>
      <w:r w:rsidR="00AA2ADA">
        <w:rPr>
          <w:rFonts w:ascii="Times New Roman" w:hAnsi="Times New Roman" w:cs="Times New Roman"/>
          <w:sz w:val="24"/>
          <w:szCs w:val="24"/>
        </w:rPr>
        <w:t xml:space="preserve">Kai Johnson, </w:t>
      </w:r>
      <w:r w:rsidR="00F44083">
        <w:rPr>
          <w:rFonts w:ascii="Times New Roman" w:hAnsi="Times New Roman" w:cs="Times New Roman"/>
          <w:sz w:val="24"/>
          <w:szCs w:val="24"/>
        </w:rPr>
        <w:t>Simon Lam</w:t>
      </w:r>
      <w:r w:rsidR="00195038">
        <w:rPr>
          <w:rFonts w:ascii="Times New Roman" w:hAnsi="Times New Roman" w:cs="Times New Roman"/>
          <w:sz w:val="24"/>
          <w:szCs w:val="24"/>
        </w:rPr>
        <w:t xml:space="preserve">, </w:t>
      </w:r>
      <w:r w:rsidR="009C713C">
        <w:rPr>
          <w:rFonts w:ascii="Times New Roman" w:hAnsi="Times New Roman" w:cs="Times New Roman"/>
          <w:sz w:val="24"/>
          <w:szCs w:val="24"/>
        </w:rPr>
        <w:t xml:space="preserve">Victoria Lammert, </w:t>
      </w:r>
      <w:r w:rsidR="00921DE8">
        <w:rPr>
          <w:rFonts w:ascii="Times New Roman" w:hAnsi="Times New Roman" w:cs="Times New Roman"/>
          <w:sz w:val="24"/>
          <w:szCs w:val="24"/>
        </w:rPr>
        <w:t xml:space="preserve">Matthew Martinez, </w:t>
      </w:r>
      <w:r w:rsidR="00300A9D">
        <w:rPr>
          <w:rFonts w:ascii="Times New Roman" w:hAnsi="Times New Roman" w:cs="Times New Roman"/>
          <w:sz w:val="24"/>
          <w:szCs w:val="24"/>
        </w:rPr>
        <w:t xml:space="preserve">Matthew Mefford, </w:t>
      </w:r>
      <w:r w:rsidR="00921DE8">
        <w:rPr>
          <w:rFonts w:ascii="Times New Roman" w:hAnsi="Times New Roman" w:cs="Times New Roman"/>
          <w:sz w:val="24"/>
          <w:szCs w:val="24"/>
        </w:rPr>
        <w:t xml:space="preserve">Sophia Melendez, </w:t>
      </w:r>
      <w:r w:rsidR="00051DFD">
        <w:rPr>
          <w:rFonts w:ascii="Times New Roman" w:hAnsi="Times New Roman" w:cs="Times New Roman"/>
          <w:sz w:val="24"/>
          <w:szCs w:val="24"/>
        </w:rPr>
        <w:t xml:space="preserve">Jayshan Parameswaran, </w:t>
      </w:r>
      <w:r w:rsidR="00A00415">
        <w:rPr>
          <w:rFonts w:ascii="Times New Roman" w:hAnsi="Times New Roman" w:cs="Times New Roman"/>
          <w:sz w:val="24"/>
          <w:szCs w:val="24"/>
        </w:rPr>
        <w:t xml:space="preserve">Shawn Pattrathara, </w:t>
      </w:r>
      <w:r w:rsidR="00FA3E94">
        <w:rPr>
          <w:rFonts w:ascii="Times New Roman" w:hAnsi="Times New Roman" w:cs="Times New Roman"/>
          <w:sz w:val="24"/>
          <w:szCs w:val="24"/>
        </w:rPr>
        <w:t xml:space="preserve">Bea Reinhoff, </w:t>
      </w:r>
      <w:r w:rsidR="00195038">
        <w:rPr>
          <w:rFonts w:ascii="Times New Roman" w:hAnsi="Times New Roman" w:cs="Times New Roman"/>
          <w:sz w:val="24"/>
          <w:szCs w:val="24"/>
        </w:rPr>
        <w:t>Marbella Robles</w:t>
      </w:r>
      <w:r w:rsidR="0032478B">
        <w:rPr>
          <w:rFonts w:ascii="Times New Roman" w:hAnsi="Times New Roman" w:cs="Times New Roman"/>
          <w:sz w:val="24"/>
          <w:szCs w:val="24"/>
        </w:rPr>
        <w:t>,</w:t>
      </w:r>
      <w:r w:rsidR="0032478B" w:rsidRPr="0032478B">
        <w:rPr>
          <w:rFonts w:ascii="Times New Roman" w:hAnsi="Times New Roman" w:cs="Times New Roman"/>
          <w:sz w:val="24"/>
          <w:szCs w:val="24"/>
        </w:rPr>
        <w:t xml:space="preserve"> </w:t>
      </w:r>
      <w:r w:rsidR="00AA2ADA">
        <w:rPr>
          <w:rFonts w:ascii="Times New Roman" w:hAnsi="Times New Roman" w:cs="Times New Roman"/>
          <w:sz w:val="24"/>
          <w:szCs w:val="24"/>
        </w:rPr>
        <w:t xml:space="preserve">Sydney Rupp, </w:t>
      </w:r>
      <w:r w:rsidR="00B3257D">
        <w:rPr>
          <w:rFonts w:ascii="Times New Roman" w:hAnsi="Times New Roman" w:cs="Times New Roman"/>
          <w:sz w:val="24"/>
          <w:szCs w:val="24"/>
        </w:rPr>
        <w:t xml:space="preserve">Conner Ruuspakka, </w:t>
      </w:r>
      <w:r w:rsidR="004D6B39">
        <w:rPr>
          <w:rFonts w:ascii="Times New Roman" w:hAnsi="Times New Roman" w:cs="Times New Roman"/>
          <w:sz w:val="24"/>
          <w:szCs w:val="24"/>
        </w:rPr>
        <w:t xml:space="preserve">Lauren Vasquez, </w:t>
      </w:r>
      <w:r w:rsidR="0032478B">
        <w:rPr>
          <w:rFonts w:ascii="Times New Roman" w:hAnsi="Times New Roman" w:cs="Times New Roman"/>
          <w:sz w:val="24"/>
          <w:szCs w:val="24"/>
        </w:rPr>
        <w:t>Connor Wang,</w:t>
      </w:r>
      <w:r w:rsidR="00A00415">
        <w:rPr>
          <w:rFonts w:ascii="Times New Roman" w:hAnsi="Times New Roman" w:cs="Times New Roman"/>
          <w:sz w:val="24"/>
          <w:szCs w:val="24"/>
        </w:rPr>
        <w:t xml:space="preserve"> </w:t>
      </w:r>
      <w:r w:rsidR="00812FF7">
        <w:rPr>
          <w:rFonts w:ascii="Times New Roman" w:hAnsi="Times New Roman" w:cs="Times New Roman"/>
          <w:sz w:val="24"/>
          <w:szCs w:val="24"/>
        </w:rPr>
        <w:t xml:space="preserve">Alissa Wong, </w:t>
      </w:r>
      <w:r w:rsidR="00A00415">
        <w:rPr>
          <w:rFonts w:ascii="Times New Roman" w:hAnsi="Times New Roman" w:cs="Times New Roman"/>
          <w:sz w:val="24"/>
          <w:szCs w:val="24"/>
        </w:rPr>
        <w:t xml:space="preserve">Wilson Vuong, </w:t>
      </w:r>
      <w:r w:rsidR="00292B10">
        <w:rPr>
          <w:rFonts w:ascii="Times New Roman" w:hAnsi="Times New Roman" w:cs="Times New Roman"/>
          <w:sz w:val="24"/>
          <w:szCs w:val="24"/>
        </w:rPr>
        <w:t xml:space="preserve">Lauren Yamane, </w:t>
      </w:r>
      <w:r w:rsidR="007B67F6">
        <w:rPr>
          <w:rFonts w:ascii="Times New Roman" w:hAnsi="Times New Roman" w:cs="Times New Roman"/>
          <w:sz w:val="24"/>
          <w:szCs w:val="24"/>
        </w:rPr>
        <w:t>Emma Zielinski</w:t>
      </w:r>
    </w:p>
    <w:p w14:paraId="7F0DFAE1" w14:textId="0EF96C9B" w:rsidR="00541DAC" w:rsidRDefault="00541DAC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AY 23-24</w:t>
      </w:r>
    </w:p>
    <w:p w14:paraId="6F9DB434" w14:textId="12C40D54" w:rsidR="002856C2" w:rsidRDefault="002856C2" w:rsidP="001B2611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duate Students (</w:t>
      </w:r>
      <w:r w:rsidR="003E1B50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)</w:t>
      </w:r>
      <w:r w:rsidR="003E1B5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– </w:t>
      </w:r>
      <w:r w:rsidR="003E1B50">
        <w:rPr>
          <w:rFonts w:ascii="Times New Roman" w:hAnsi="Times New Roman" w:cs="Times New Roman"/>
          <w:sz w:val="24"/>
          <w:szCs w:val="24"/>
        </w:rPr>
        <w:t>Karissa Chu, Nichole Leach</w:t>
      </w:r>
    </w:p>
    <w:p w14:paraId="61936BDC" w14:textId="14830B78" w:rsidR="002856C2" w:rsidRPr="008A195F" w:rsidRDefault="002856C2" w:rsidP="001B2611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dergraduate Students (</w:t>
      </w:r>
      <w:r w:rsidR="008C2E94">
        <w:rPr>
          <w:rFonts w:ascii="Times New Roman" w:hAnsi="Times New Roman" w:cs="Times New Roman"/>
          <w:sz w:val="24"/>
          <w:szCs w:val="24"/>
        </w:rPr>
        <w:t>26</w:t>
      </w:r>
      <w:r>
        <w:rPr>
          <w:rFonts w:ascii="Times New Roman" w:hAnsi="Times New Roman" w:cs="Times New Roman"/>
          <w:sz w:val="24"/>
          <w:szCs w:val="24"/>
        </w:rPr>
        <w:t>)</w:t>
      </w:r>
      <w:r w:rsidR="000C40C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FA3E94">
        <w:rPr>
          <w:rFonts w:ascii="Times New Roman" w:hAnsi="Times New Roman" w:cs="Times New Roman"/>
          <w:sz w:val="24"/>
          <w:szCs w:val="24"/>
        </w:rPr>
        <w:t xml:space="preserve">Elana Bender, </w:t>
      </w:r>
      <w:r w:rsidR="007B67F6">
        <w:rPr>
          <w:rFonts w:ascii="Times New Roman" w:hAnsi="Times New Roman" w:cs="Times New Roman"/>
          <w:sz w:val="24"/>
          <w:szCs w:val="24"/>
        </w:rPr>
        <w:t xml:space="preserve">Kelly Benner, </w:t>
      </w:r>
      <w:r w:rsidR="00ED7F66">
        <w:rPr>
          <w:rFonts w:ascii="Times New Roman" w:hAnsi="Times New Roman" w:cs="Times New Roman"/>
          <w:sz w:val="24"/>
          <w:szCs w:val="24"/>
        </w:rPr>
        <w:t xml:space="preserve">Zach Bershad, </w:t>
      </w:r>
      <w:r w:rsidR="00891A9E">
        <w:rPr>
          <w:rFonts w:ascii="Times New Roman" w:hAnsi="Times New Roman" w:cs="Times New Roman"/>
          <w:sz w:val="24"/>
          <w:szCs w:val="24"/>
        </w:rPr>
        <w:t xml:space="preserve">Kristin Chiu, </w:t>
      </w:r>
      <w:r w:rsidR="007C417C">
        <w:rPr>
          <w:rFonts w:ascii="Times New Roman" w:hAnsi="Times New Roman" w:cs="Times New Roman"/>
          <w:sz w:val="24"/>
          <w:szCs w:val="24"/>
        </w:rPr>
        <w:t xml:space="preserve">Ellie Conlin-Day, </w:t>
      </w:r>
      <w:r w:rsidR="00433FF9">
        <w:rPr>
          <w:rFonts w:ascii="Times New Roman" w:hAnsi="Times New Roman" w:cs="Times New Roman"/>
          <w:sz w:val="24"/>
          <w:szCs w:val="24"/>
        </w:rPr>
        <w:t xml:space="preserve">Alissa Fong, </w:t>
      </w:r>
      <w:r w:rsidR="00F44083">
        <w:rPr>
          <w:rFonts w:ascii="Times New Roman" w:hAnsi="Times New Roman" w:cs="Times New Roman"/>
          <w:sz w:val="24"/>
          <w:szCs w:val="24"/>
        </w:rPr>
        <w:t>Simon Lam</w:t>
      </w:r>
      <w:r w:rsidR="00195038">
        <w:rPr>
          <w:rFonts w:ascii="Times New Roman" w:hAnsi="Times New Roman" w:cs="Times New Roman"/>
          <w:sz w:val="24"/>
          <w:szCs w:val="24"/>
        </w:rPr>
        <w:t xml:space="preserve">, </w:t>
      </w:r>
      <w:r w:rsidR="009C713C">
        <w:rPr>
          <w:rFonts w:ascii="Times New Roman" w:hAnsi="Times New Roman" w:cs="Times New Roman"/>
          <w:sz w:val="24"/>
          <w:szCs w:val="24"/>
        </w:rPr>
        <w:t xml:space="preserve">Victoria Lammert, </w:t>
      </w:r>
      <w:r w:rsidR="00687199">
        <w:rPr>
          <w:rFonts w:ascii="Times New Roman" w:hAnsi="Times New Roman" w:cs="Times New Roman"/>
          <w:sz w:val="24"/>
          <w:szCs w:val="24"/>
        </w:rPr>
        <w:t xml:space="preserve">Lan Lan Lee, </w:t>
      </w:r>
      <w:r w:rsidR="00055D6E">
        <w:rPr>
          <w:rFonts w:ascii="Times New Roman" w:hAnsi="Times New Roman" w:cs="Times New Roman"/>
          <w:sz w:val="24"/>
          <w:szCs w:val="24"/>
        </w:rPr>
        <w:t xml:space="preserve">Jack Madden, </w:t>
      </w:r>
      <w:r w:rsidR="00B3257D">
        <w:rPr>
          <w:rFonts w:ascii="Times New Roman" w:hAnsi="Times New Roman" w:cs="Times New Roman"/>
          <w:sz w:val="24"/>
          <w:szCs w:val="24"/>
        </w:rPr>
        <w:t xml:space="preserve">Matthew Martinez, </w:t>
      </w:r>
      <w:r w:rsidR="00051DFD">
        <w:rPr>
          <w:rFonts w:ascii="Times New Roman" w:hAnsi="Times New Roman" w:cs="Times New Roman"/>
          <w:sz w:val="24"/>
          <w:szCs w:val="24"/>
        </w:rPr>
        <w:t xml:space="preserve">Jayshan Parameswaran, </w:t>
      </w:r>
      <w:r w:rsidR="00A00415">
        <w:rPr>
          <w:rFonts w:ascii="Times New Roman" w:hAnsi="Times New Roman" w:cs="Times New Roman"/>
          <w:sz w:val="24"/>
          <w:szCs w:val="24"/>
        </w:rPr>
        <w:t xml:space="preserve">Shawn Pattrathara, </w:t>
      </w:r>
      <w:r w:rsidR="00A14B7B">
        <w:rPr>
          <w:rFonts w:ascii="Times New Roman" w:hAnsi="Times New Roman" w:cs="Times New Roman"/>
          <w:sz w:val="24"/>
          <w:szCs w:val="24"/>
        </w:rPr>
        <w:t xml:space="preserve">Ethan Rapp, </w:t>
      </w:r>
      <w:r w:rsidR="00195038">
        <w:rPr>
          <w:rFonts w:ascii="Times New Roman" w:hAnsi="Times New Roman" w:cs="Times New Roman"/>
          <w:sz w:val="24"/>
          <w:szCs w:val="24"/>
        </w:rPr>
        <w:t xml:space="preserve">Marbella Robles, </w:t>
      </w:r>
      <w:r w:rsidR="00ED7F66">
        <w:rPr>
          <w:rFonts w:ascii="Times New Roman" w:hAnsi="Times New Roman" w:cs="Times New Roman"/>
          <w:sz w:val="24"/>
          <w:szCs w:val="24"/>
        </w:rPr>
        <w:t>Conner Ruuspak</w:t>
      </w:r>
      <w:r w:rsidR="00B3257D">
        <w:rPr>
          <w:rFonts w:ascii="Times New Roman" w:hAnsi="Times New Roman" w:cs="Times New Roman"/>
          <w:sz w:val="24"/>
          <w:szCs w:val="24"/>
        </w:rPr>
        <w:t xml:space="preserve">ka, </w:t>
      </w:r>
      <w:r w:rsidR="00051DFD">
        <w:rPr>
          <w:rFonts w:ascii="Times New Roman" w:hAnsi="Times New Roman" w:cs="Times New Roman"/>
          <w:sz w:val="24"/>
          <w:szCs w:val="24"/>
        </w:rPr>
        <w:t xml:space="preserve">Shannon Stewart, </w:t>
      </w:r>
      <w:r w:rsidR="00A01402">
        <w:rPr>
          <w:rFonts w:ascii="Times New Roman" w:hAnsi="Times New Roman" w:cs="Times New Roman"/>
          <w:sz w:val="24"/>
          <w:szCs w:val="24"/>
        </w:rPr>
        <w:t xml:space="preserve">Wilson Vuong, </w:t>
      </w:r>
      <w:r w:rsidR="0032478B">
        <w:rPr>
          <w:rFonts w:ascii="Times New Roman" w:hAnsi="Times New Roman" w:cs="Times New Roman"/>
          <w:sz w:val="24"/>
          <w:szCs w:val="24"/>
        </w:rPr>
        <w:t xml:space="preserve">Connor Wang, </w:t>
      </w:r>
      <w:r w:rsidR="00A0254F">
        <w:rPr>
          <w:rFonts w:ascii="Times New Roman" w:hAnsi="Times New Roman" w:cs="Times New Roman"/>
          <w:sz w:val="24"/>
          <w:szCs w:val="24"/>
        </w:rPr>
        <w:t xml:space="preserve">Sienna Whitaker, </w:t>
      </w:r>
      <w:r w:rsidR="00812FF7">
        <w:rPr>
          <w:rFonts w:ascii="Times New Roman" w:hAnsi="Times New Roman" w:cs="Times New Roman"/>
          <w:sz w:val="24"/>
          <w:szCs w:val="24"/>
        </w:rPr>
        <w:t xml:space="preserve">Alissa Wong, </w:t>
      </w:r>
      <w:r w:rsidR="00433FF9">
        <w:rPr>
          <w:rFonts w:ascii="Times New Roman" w:hAnsi="Times New Roman" w:cs="Times New Roman"/>
          <w:sz w:val="24"/>
          <w:szCs w:val="24"/>
        </w:rPr>
        <w:t>Sarah Wong</w:t>
      </w:r>
      <w:r w:rsidR="00DF3E7E">
        <w:rPr>
          <w:rFonts w:ascii="Times New Roman" w:hAnsi="Times New Roman" w:cs="Times New Roman"/>
          <w:sz w:val="24"/>
          <w:szCs w:val="24"/>
        </w:rPr>
        <w:t xml:space="preserve">, </w:t>
      </w:r>
      <w:r w:rsidR="00292B10">
        <w:rPr>
          <w:rFonts w:ascii="Times New Roman" w:hAnsi="Times New Roman" w:cs="Times New Roman"/>
          <w:sz w:val="24"/>
          <w:szCs w:val="24"/>
        </w:rPr>
        <w:t xml:space="preserve">Lauren Yamane, </w:t>
      </w:r>
      <w:r w:rsidR="0032478B">
        <w:rPr>
          <w:rFonts w:ascii="Times New Roman" w:hAnsi="Times New Roman" w:cs="Times New Roman"/>
          <w:sz w:val="24"/>
          <w:szCs w:val="24"/>
        </w:rPr>
        <w:t xml:space="preserve">Allison Yu, </w:t>
      </w:r>
      <w:r w:rsidR="00DF3E7E">
        <w:rPr>
          <w:rFonts w:ascii="Times New Roman" w:hAnsi="Times New Roman" w:cs="Times New Roman"/>
          <w:sz w:val="24"/>
          <w:szCs w:val="24"/>
        </w:rPr>
        <w:t>Tommy Zamenick,</w:t>
      </w:r>
      <w:r w:rsidR="007B67F6">
        <w:rPr>
          <w:rFonts w:ascii="Times New Roman" w:hAnsi="Times New Roman" w:cs="Times New Roman"/>
          <w:sz w:val="24"/>
          <w:szCs w:val="24"/>
        </w:rPr>
        <w:t xml:space="preserve"> Emma Zielinski</w:t>
      </w:r>
    </w:p>
    <w:p w14:paraId="788B2039" w14:textId="77777777" w:rsidR="002856C2" w:rsidRDefault="00541DAC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56C2">
        <w:rPr>
          <w:rFonts w:ascii="Times New Roman" w:hAnsi="Times New Roman" w:cs="Times New Roman"/>
          <w:sz w:val="24"/>
          <w:szCs w:val="24"/>
          <w:u w:val="single"/>
        </w:rPr>
        <w:t>AY 22-23</w:t>
      </w:r>
      <w:r w:rsidR="002856C2" w:rsidRPr="002856C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29CB339" w14:textId="3C5313E3" w:rsidR="002856C2" w:rsidRPr="002856C2" w:rsidRDefault="002856C2" w:rsidP="001B2611">
      <w:pPr>
        <w:pStyle w:val="ListParagraph"/>
        <w:numPr>
          <w:ilvl w:val="0"/>
          <w:numId w:val="2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56C2">
        <w:rPr>
          <w:rFonts w:ascii="Times New Roman" w:hAnsi="Times New Roman" w:cs="Times New Roman"/>
          <w:sz w:val="24"/>
          <w:szCs w:val="24"/>
        </w:rPr>
        <w:t>Graduate Students (</w:t>
      </w:r>
      <w:r w:rsidR="00CC1B54">
        <w:rPr>
          <w:rFonts w:ascii="Times New Roman" w:hAnsi="Times New Roman" w:cs="Times New Roman"/>
          <w:sz w:val="24"/>
          <w:szCs w:val="24"/>
        </w:rPr>
        <w:t>1</w:t>
      </w:r>
      <w:r w:rsidRPr="002856C2">
        <w:rPr>
          <w:rFonts w:ascii="Times New Roman" w:hAnsi="Times New Roman" w:cs="Times New Roman"/>
          <w:sz w:val="24"/>
          <w:szCs w:val="24"/>
        </w:rPr>
        <w:t>)</w:t>
      </w:r>
      <w:r w:rsidR="00615249">
        <w:rPr>
          <w:rFonts w:ascii="Times New Roman" w:hAnsi="Times New Roman" w:cs="Times New Roman"/>
          <w:sz w:val="24"/>
          <w:szCs w:val="24"/>
        </w:rPr>
        <w:t xml:space="preserve"> </w:t>
      </w:r>
      <w:r w:rsidRPr="002856C2">
        <w:rPr>
          <w:rFonts w:ascii="Times New Roman" w:hAnsi="Times New Roman" w:cs="Times New Roman"/>
          <w:sz w:val="24"/>
          <w:szCs w:val="24"/>
        </w:rPr>
        <w:t xml:space="preserve">– </w:t>
      </w:r>
      <w:r w:rsidR="00CC1B54">
        <w:rPr>
          <w:rFonts w:ascii="Times New Roman" w:hAnsi="Times New Roman" w:cs="Times New Roman"/>
          <w:sz w:val="24"/>
          <w:szCs w:val="24"/>
        </w:rPr>
        <w:t>Nichole Leach</w:t>
      </w:r>
    </w:p>
    <w:p w14:paraId="109472AB" w14:textId="025BC3E1" w:rsidR="002856C2" w:rsidRPr="00697B01" w:rsidRDefault="002856C2" w:rsidP="001B2611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dergraduate Students (</w:t>
      </w:r>
      <w:r w:rsidR="00D17DFD">
        <w:rPr>
          <w:rFonts w:ascii="Times New Roman" w:hAnsi="Times New Roman" w:cs="Times New Roman"/>
          <w:sz w:val="24"/>
          <w:szCs w:val="24"/>
        </w:rPr>
        <w:t>29</w:t>
      </w:r>
      <w:r>
        <w:rPr>
          <w:rFonts w:ascii="Times New Roman" w:hAnsi="Times New Roman" w:cs="Times New Roman"/>
          <w:sz w:val="24"/>
          <w:szCs w:val="24"/>
        </w:rPr>
        <w:t>)-</w:t>
      </w:r>
      <w:r w:rsidR="000C40C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575EF">
        <w:rPr>
          <w:rFonts w:ascii="Times New Roman" w:hAnsi="Times New Roman" w:cs="Times New Roman"/>
          <w:sz w:val="24"/>
          <w:szCs w:val="24"/>
        </w:rPr>
        <w:t xml:space="preserve">Delaney Apt, </w:t>
      </w:r>
      <w:r w:rsidR="006045ED">
        <w:rPr>
          <w:rFonts w:ascii="Times New Roman" w:hAnsi="Times New Roman" w:cs="Times New Roman"/>
          <w:sz w:val="24"/>
          <w:szCs w:val="24"/>
        </w:rPr>
        <w:t xml:space="preserve">Joshua Cagney, </w:t>
      </w:r>
      <w:r w:rsidR="00E25740">
        <w:rPr>
          <w:rFonts w:ascii="Times New Roman" w:hAnsi="Times New Roman" w:cs="Times New Roman"/>
          <w:sz w:val="24"/>
          <w:szCs w:val="24"/>
        </w:rPr>
        <w:t>Hannah Coirin</w:t>
      </w:r>
      <w:r w:rsidR="005161E5">
        <w:rPr>
          <w:rFonts w:ascii="Times New Roman" w:hAnsi="Times New Roman" w:cs="Times New Roman"/>
          <w:sz w:val="24"/>
          <w:szCs w:val="24"/>
        </w:rPr>
        <w:t xml:space="preserve">, </w:t>
      </w:r>
      <w:r w:rsidR="007C417C">
        <w:rPr>
          <w:rFonts w:ascii="Times New Roman" w:hAnsi="Times New Roman" w:cs="Times New Roman"/>
          <w:sz w:val="24"/>
          <w:szCs w:val="24"/>
        </w:rPr>
        <w:t xml:space="preserve">Ellie Conlin-Day, </w:t>
      </w:r>
      <w:r w:rsidR="00433FF9">
        <w:rPr>
          <w:rFonts w:ascii="Times New Roman" w:hAnsi="Times New Roman" w:cs="Times New Roman"/>
          <w:sz w:val="24"/>
          <w:szCs w:val="24"/>
        </w:rPr>
        <w:t xml:space="preserve">Alissa Fong, </w:t>
      </w:r>
      <w:r w:rsidR="00F44083">
        <w:rPr>
          <w:rFonts w:ascii="Times New Roman" w:hAnsi="Times New Roman" w:cs="Times New Roman"/>
          <w:sz w:val="24"/>
          <w:szCs w:val="24"/>
        </w:rPr>
        <w:t xml:space="preserve">Simon Lam, </w:t>
      </w:r>
      <w:r w:rsidR="009C713C">
        <w:rPr>
          <w:rFonts w:ascii="Times New Roman" w:hAnsi="Times New Roman" w:cs="Times New Roman"/>
          <w:sz w:val="24"/>
          <w:szCs w:val="24"/>
        </w:rPr>
        <w:t xml:space="preserve">Victoria Lammert, </w:t>
      </w:r>
      <w:r w:rsidR="00687199">
        <w:rPr>
          <w:rFonts w:ascii="Times New Roman" w:hAnsi="Times New Roman" w:cs="Times New Roman"/>
          <w:sz w:val="24"/>
          <w:szCs w:val="24"/>
        </w:rPr>
        <w:t xml:space="preserve">Lan Lan Lee, </w:t>
      </w:r>
      <w:r w:rsidR="00055D6E">
        <w:rPr>
          <w:rFonts w:ascii="Times New Roman" w:hAnsi="Times New Roman" w:cs="Times New Roman"/>
          <w:sz w:val="24"/>
          <w:szCs w:val="24"/>
        </w:rPr>
        <w:t xml:space="preserve">Jack Madden, </w:t>
      </w:r>
      <w:r w:rsidR="005161E5">
        <w:rPr>
          <w:rFonts w:ascii="Times New Roman" w:hAnsi="Times New Roman" w:cs="Times New Roman"/>
          <w:sz w:val="24"/>
          <w:szCs w:val="24"/>
        </w:rPr>
        <w:t>Chris Melcher</w:t>
      </w:r>
      <w:r w:rsidR="009B098B">
        <w:rPr>
          <w:rFonts w:ascii="Times New Roman" w:hAnsi="Times New Roman" w:cs="Times New Roman"/>
          <w:sz w:val="24"/>
          <w:szCs w:val="24"/>
        </w:rPr>
        <w:t>, Sebastian Montero-Quemad</w:t>
      </w:r>
      <w:r w:rsidR="00F723AA">
        <w:rPr>
          <w:rFonts w:ascii="Times New Roman" w:hAnsi="Times New Roman" w:cs="Times New Roman"/>
          <w:sz w:val="24"/>
          <w:szCs w:val="24"/>
        </w:rPr>
        <w:t>o,</w:t>
      </w:r>
      <w:r w:rsidR="00891A9E">
        <w:rPr>
          <w:rFonts w:ascii="Times New Roman" w:hAnsi="Times New Roman" w:cs="Times New Roman"/>
          <w:sz w:val="24"/>
          <w:szCs w:val="24"/>
        </w:rPr>
        <w:t xml:space="preserve"> Kiveli Pandelidis, </w:t>
      </w:r>
      <w:r w:rsidR="007E242B">
        <w:rPr>
          <w:rFonts w:ascii="Times New Roman" w:hAnsi="Times New Roman" w:cs="Times New Roman"/>
          <w:sz w:val="24"/>
          <w:szCs w:val="24"/>
        </w:rPr>
        <w:t>Jayshan Pa</w:t>
      </w:r>
      <w:r w:rsidR="00051DFD">
        <w:rPr>
          <w:rFonts w:ascii="Times New Roman" w:hAnsi="Times New Roman" w:cs="Times New Roman"/>
          <w:sz w:val="24"/>
          <w:szCs w:val="24"/>
        </w:rPr>
        <w:t xml:space="preserve">rameswaran, </w:t>
      </w:r>
      <w:r w:rsidR="00A00415">
        <w:rPr>
          <w:rFonts w:ascii="Times New Roman" w:hAnsi="Times New Roman" w:cs="Times New Roman"/>
          <w:sz w:val="24"/>
          <w:szCs w:val="24"/>
        </w:rPr>
        <w:t xml:space="preserve">Shawn Pattrathara, </w:t>
      </w:r>
      <w:r w:rsidR="00195038">
        <w:rPr>
          <w:rFonts w:ascii="Times New Roman" w:hAnsi="Times New Roman" w:cs="Times New Roman"/>
          <w:sz w:val="24"/>
          <w:szCs w:val="24"/>
        </w:rPr>
        <w:t xml:space="preserve">Marbella Robles, </w:t>
      </w:r>
      <w:r w:rsidR="006045ED">
        <w:rPr>
          <w:rFonts w:ascii="Times New Roman" w:hAnsi="Times New Roman" w:cs="Times New Roman"/>
          <w:sz w:val="24"/>
          <w:szCs w:val="24"/>
        </w:rPr>
        <w:t xml:space="preserve">Sharda Spitz, </w:t>
      </w:r>
      <w:r w:rsidR="00051DFD">
        <w:rPr>
          <w:rFonts w:ascii="Times New Roman" w:hAnsi="Times New Roman" w:cs="Times New Roman"/>
          <w:sz w:val="24"/>
          <w:szCs w:val="24"/>
        </w:rPr>
        <w:t xml:space="preserve">Shannon Stewart, </w:t>
      </w:r>
      <w:r w:rsidR="009B098B">
        <w:rPr>
          <w:rFonts w:ascii="Times New Roman" w:hAnsi="Times New Roman" w:cs="Times New Roman"/>
          <w:sz w:val="24"/>
          <w:szCs w:val="24"/>
        </w:rPr>
        <w:t>Mikayla Stuebing</w:t>
      </w:r>
      <w:r w:rsidR="002D4229">
        <w:rPr>
          <w:rFonts w:ascii="Times New Roman" w:hAnsi="Times New Roman" w:cs="Times New Roman"/>
          <w:sz w:val="24"/>
          <w:szCs w:val="24"/>
        </w:rPr>
        <w:t xml:space="preserve">, </w:t>
      </w:r>
      <w:r w:rsidR="000936B3">
        <w:rPr>
          <w:rFonts w:ascii="Times New Roman" w:hAnsi="Times New Roman" w:cs="Times New Roman"/>
          <w:sz w:val="24"/>
          <w:szCs w:val="24"/>
        </w:rPr>
        <w:t xml:space="preserve">Danielle Tien, </w:t>
      </w:r>
      <w:r w:rsidR="00812FF7">
        <w:rPr>
          <w:rFonts w:ascii="Times New Roman" w:hAnsi="Times New Roman" w:cs="Times New Roman"/>
          <w:sz w:val="24"/>
          <w:szCs w:val="24"/>
        </w:rPr>
        <w:t xml:space="preserve">Linus Tiu, </w:t>
      </w:r>
      <w:r w:rsidR="00A01402">
        <w:rPr>
          <w:rFonts w:ascii="Times New Roman" w:hAnsi="Times New Roman" w:cs="Times New Roman"/>
          <w:sz w:val="24"/>
          <w:szCs w:val="24"/>
        </w:rPr>
        <w:t xml:space="preserve">Jonathan Tsou, </w:t>
      </w:r>
      <w:r w:rsidR="002D4229">
        <w:rPr>
          <w:rFonts w:ascii="Times New Roman" w:hAnsi="Times New Roman" w:cs="Times New Roman"/>
          <w:sz w:val="24"/>
          <w:szCs w:val="24"/>
        </w:rPr>
        <w:t>Kylie Wai</w:t>
      </w:r>
      <w:r w:rsidR="007C417C">
        <w:rPr>
          <w:rFonts w:ascii="Times New Roman" w:hAnsi="Times New Roman" w:cs="Times New Roman"/>
          <w:sz w:val="24"/>
          <w:szCs w:val="24"/>
        </w:rPr>
        <w:t xml:space="preserve">, </w:t>
      </w:r>
      <w:r w:rsidR="0032478B">
        <w:rPr>
          <w:rFonts w:ascii="Times New Roman" w:hAnsi="Times New Roman" w:cs="Times New Roman"/>
          <w:sz w:val="24"/>
          <w:szCs w:val="24"/>
        </w:rPr>
        <w:t xml:space="preserve">Connor Wang, </w:t>
      </w:r>
      <w:r w:rsidR="00A0254F">
        <w:rPr>
          <w:rFonts w:ascii="Times New Roman" w:hAnsi="Times New Roman" w:cs="Times New Roman"/>
          <w:sz w:val="24"/>
          <w:szCs w:val="24"/>
        </w:rPr>
        <w:t xml:space="preserve">Sienna Whitaker, </w:t>
      </w:r>
      <w:r w:rsidR="000936B3">
        <w:rPr>
          <w:rFonts w:ascii="Times New Roman" w:hAnsi="Times New Roman" w:cs="Times New Roman"/>
          <w:sz w:val="24"/>
          <w:szCs w:val="24"/>
        </w:rPr>
        <w:t xml:space="preserve">Kiley Wilson, </w:t>
      </w:r>
      <w:r w:rsidR="00433FF9">
        <w:rPr>
          <w:rFonts w:ascii="Times New Roman" w:hAnsi="Times New Roman" w:cs="Times New Roman"/>
          <w:sz w:val="24"/>
          <w:szCs w:val="24"/>
        </w:rPr>
        <w:t xml:space="preserve">Sarah Wong, </w:t>
      </w:r>
      <w:r w:rsidR="00A01402">
        <w:rPr>
          <w:rFonts w:ascii="Times New Roman" w:hAnsi="Times New Roman" w:cs="Times New Roman"/>
          <w:sz w:val="24"/>
          <w:szCs w:val="24"/>
        </w:rPr>
        <w:t>Wilson Vuong</w:t>
      </w:r>
      <w:r w:rsidR="00A00415">
        <w:rPr>
          <w:rFonts w:ascii="Times New Roman" w:hAnsi="Times New Roman" w:cs="Times New Roman"/>
          <w:sz w:val="24"/>
          <w:szCs w:val="24"/>
        </w:rPr>
        <w:t xml:space="preserve">, </w:t>
      </w:r>
      <w:r w:rsidR="00DF3E7E">
        <w:rPr>
          <w:rFonts w:ascii="Times New Roman" w:hAnsi="Times New Roman" w:cs="Times New Roman"/>
          <w:sz w:val="24"/>
          <w:szCs w:val="24"/>
        </w:rPr>
        <w:t xml:space="preserve">Tommy Zamenick, </w:t>
      </w:r>
      <w:r w:rsidR="007C417C">
        <w:rPr>
          <w:rFonts w:ascii="Times New Roman" w:hAnsi="Times New Roman" w:cs="Times New Roman"/>
          <w:sz w:val="24"/>
          <w:szCs w:val="24"/>
        </w:rPr>
        <w:t>Julia Zoe</w:t>
      </w:r>
    </w:p>
    <w:p w14:paraId="18195C39" w14:textId="7FE53C51" w:rsidR="00134F5F" w:rsidRDefault="00134F5F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AY 21-22</w:t>
      </w:r>
    </w:p>
    <w:p w14:paraId="74820BF4" w14:textId="77777777" w:rsidR="004850D6" w:rsidRDefault="002856C2" w:rsidP="001B2611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duate Students (</w:t>
      </w:r>
      <w:r w:rsidR="00615249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)</w:t>
      </w:r>
      <w:r w:rsidR="0061524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– </w:t>
      </w:r>
      <w:r w:rsidR="004850D6">
        <w:rPr>
          <w:rFonts w:ascii="Times New Roman" w:hAnsi="Times New Roman" w:cs="Times New Roman"/>
          <w:sz w:val="24"/>
          <w:szCs w:val="24"/>
        </w:rPr>
        <w:t>Isaac Ho</w:t>
      </w:r>
    </w:p>
    <w:p w14:paraId="0C3FB9E2" w14:textId="4391B744" w:rsidR="002856C2" w:rsidRPr="004850D6" w:rsidRDefault="002856C2" w:rsidP="001B2611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dergraduate Students (</w:t>
      </w:r>
      <w:r w:rsidR="00D17DFD">
        <w:rPr>
          <w:rFonts w:ascii="Times New Roman" w:hAnsi="Times New Roman" w:cs="Times New Roman"/>
          <w:sz w:val="24"/>
          <w:szCs w:val="24"/>
        </w:rPr>
        <w:t>11</w:t>
      </w:r>
      <w:r>
        <w:rPr>
          <w:rFonts w:ascii="Times New Roman" w:hAnsi="Times New Roman" w:cs="Times New Roman"/>
          <w:sz w:val="24"/>
          <w:szCs w:val="24"/>
        </w:rPr>
        <w:t>)</w:t>
      </w:r>
      <w:r w:rsidR="000C40C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4850D6">
        <w:rPr>
          <w:rFonts w:ascii="Times New Roman" w:hAnsi="Times New Roman" w:cs="Times New Roman"/>
          <w:sz w:val="24"/>
          <w:szCs w:val="24"/>
        </w:rPr>
        <w:t xml:space="preserve">Ainsley Anderson, Vincent Bonk, Hannah Coirin, Chloe Fung, Isaac Ho, Evan Huang, Briana Lewis, </w:t>
      </w:r>
      <w:r w:rsidR="004850D6" w:rsidRPr="004850D6">
        <w:rPr>
          <w:rFonts w:ascii="Times New Roman" w:hAnsi="Times New Roman" w:cs="Times New Roman"/>
          <w:sz w:val="24"/>
          <w:szCs w:val="24"/>
        </w:rPr>
        <w:t>Du</w:t>
      </w:r>
      <w:r w:rsidR="0063046F" w:rsidRPr="004850D6">
        <w:rPr>
          <w:rFonts w:ascii="Times New Roman" w:hAnsi="Times New Roman" w:cs="Times New Roman"/>
          <w:sz w:val="24"/>
          <w:szCs w:val="24"/>
        </w:rPr>
        <w:t xml:space="preserve">rga Badrinarayanan, </w:t>
      </w:r>
      <w:r w:rsidR="0094737F" w:rsidRPr="004850D6">
        <w:rPr>
          <w:rFonts w:ascii="Times New Roman" w:hAnsi="Times New Roman" w:cs="Times New Roman"/>
          <w:sz w:val="24"/>
          <w:szCs w:val="24"/>
        </w:rPr>
        <w:t xml:space="preserve">Joshua Chow, </w:t>
      </w:r>
      <w:r w:rsidR="0094008E" w:rsidRPr="004850D6">
        <w:rPr>
          <w:rFonts w:ascii="Times New Roman" w:hAnsi="Times New Roman" w:cs="Times New Roman"/>
          <w:sz w:val="24"/>
          <w:szCs w:val="24"/>
        </w:rPr>
        <w:t xml:space="preserve">Mira Greenlee, </w:t>
      </w:r>
      <w:r w:rsidR="008626F8" w:rsidRPr="004850D6">
        <w:rPr>
          <w:rFonts w:ascii="Times New Roman" w:hAnsi="Times New Roman" w:cs="Times New Roman"/>
          <w:sz w:val="24"/>
          <w:szCs w:val="24"/>
        </w:rPr>
        <w:t xml:space="preserve">Ernest Ho, </w:t>
      </w:r>
      <w:r w:rsidR="009C713C" w:rsidRPr="004850D6">
        <w:rPr>
          <w:rFonts w:ascii="Times New Roman" w:hAnsi="Times New Roman" w:cs="Times New Roman"/>
          <w:sz w:val="24"/>
          <w:szCs w:val="24"/>
        </w:rPr>
        <w:t xml:space="preserve">Victoria Lammert, </w:t>
      </w:r>
      <w:r w:rsidR="00397950" w:rsidRPr="004850D6">
        <w:rPr>
          <w:rFonts w:ascii="Times New Roman" w:hAnsi="Times New Roman" w:cs="Times New Roman"/>
          <w:sz w:val="24"/>
          <w:szCs w:val="24"/>
        </w:rPr>
        <w:t xml:space="preserve">Adelynn Peterson, </w:t>
      </w:r>
      <w:r w:rsidR="00195038" w:rsidRPr="004850D6">
        <w:rPr>
          <w:rFonts w:ascii="Times New Roman" w:hAnsi="Times New Roman" w:cs="Times New Roman"/>
          <w:sz w:val="24"/>
          <w:szCs w:val="24"/>
        </w:rPr>
        <w:t xml:space="preserve">Marbella Robles, </w:t>
      </w:r>
      <w:r w:rsidR="00CD7E73" w:rsidRPr="004850D6">
        <w:rPr>
          <w:rFonts w:ascii="Times New Roman" w:hAnsi="Times New Roman" w:cs="Times New Roman"/>
          <w:sz w:val="24"/>
          <w:szCs w:val="24"/>
        </w:rPr>
        <w:t xml:space="preserve">Joie Ruiz, </w:t>
      </w:r>
      <w:r w:rsidR="002D4229" w:rsidRPr="004850D6">
        <w:rPr>
          <w:rFonts w:ascii="Times New Roman" w:hAnsi="Times New Roman" w:cs="Times New Roman"/>
          <w:sz w:val="24"/>
          <w:szCs w:val="24"/>
        </w:rPr>
        <w:t xml:space="preserve">Kylie Wai, </w:t>
      </w:r>
      <w:r w:rsidR="00B83153" w:rsidRPr="004850D6">
        <w:rPr>
          <w:rFonts w:ascii="Times New Roman" w:hAnsi="Times New Roman" w:cs="Times New Roman"/>
          <w:sz w:val="24"/>
          <w:szCs w:val="24"/>
        </w:rPr>
        <w:t>Natalie Weston</w:t>
      </w:r>
      <w:r w:rsidR="007C417C" w:rsidRPr="004850D6">
        <w:rPr>
          <w:rFonts w:ascii="Times New Roman" w:hAnsi="Times New Roman" w:cs="Times New Roman"/>
          <w:sz w:val="24"/>
          <w:szCs w:val="24"/>
        </w:rPr>
        <w:t>, Julia Zoe</w:t>
      </w:r>
    </w:p>
    <w:p w14:paraId="1AD999F3" w14:textId="619B264E" w:rsidR="00134F5F" w:rsidRDefault="00134F5F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AY 20-21</w:t>
      </w:r>
    </w:p>
    <w:p w14:paraId="7B7FE8C6" w14:textId="75F9D374" w:rsidR="002856C2" w:rsidRDefault="002856C2" w:rsidP="001B2611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duate Students (</w:t>
      </w:r>
      <w:r w:rsidR="00615249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)</w:t>
      </w:r>
      <w:r w:rsidR="0061524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– </w:t>
      </w:r>
      <w:r w:rsidR="00615249">
        <w:rPr>
          <w:rFonts w:ascii="Times New Roman" w:hAnsi="Times New Roman" w:cs="Times New Roman"/>
          <w:sz w:val="24"/>
          <w:szCs w:val="24"/>
        </w:rPr>
        <w:t>Isaac Ho, Dominic Rovai</w:t>
      </w:r>
    </w:p>
    <w:p w14:paraId="7511F8C6" w14:textId="03D403BC" w:rsidR="002856C2" w:rsidRPr="00697B01" w:rsidRDefault="002856C2" w:rsidP="001B2611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dergraduate Students (</w:t>
      </w:r>
      <w:r w:rsidR="00677709">
        <w:rPr>
          <w:rFonts w:ascii="Times New Roman" w:hAnsi="Times New Roman" w:cs="Times New Roman"/>
          <w:sz w:val="24"/>
          <w:szCs w:val="24"/>
        </w:rPr>
        <w:t>1</w:t>
      </w:r>
      <w:r w:rsidR="0057247B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>)</w:t>
      </w:r>
      <w:r w:rsidR="00F17285">
        <w:rPr>
          <w:rFonts w:ascii="Times New Roman" w:hAnsi="Times New Roman" w:cs="Times New Roman"/>
          <w:sz w:val="24"/>
          <w:szCs w:val="24"/>
        </w:rPr>
        <w:t xml:space="preserve"> </w:t>
      </w:r>
      <w:r w:rsidR="00ED160A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1585B">
        <w:rPr>
          <w:rFonts w:ascii="Times New Roman" w:hAnsi="Times New Roman" w:cs="Times New Roman"/>
          <w:sz w:val="24"/>
          <w:szCs w:val="24"/>
        </w:rPr>
        <w:t xml:space="preserve">Evonne Chan, </w:t>
      </w:r>
      <w:r w:rsidR="00ED160A">
        <w:rPr>
          <w:rFonts w:ascii="Times New Roman" w:hAnsi="Times New Roman" w:cs="Times New Roman"/>
          <w:sz w:val="24"/>
          <w:szCs w:val="24"/>
        </w:rPr>
        <w:t xml:space="preserve">Jordan Beiden-Charles, </w:t>
      </w:r>
      <w:r w:rsidR="0094737F">
        <w:rPr>
          <w:rFonts w:ascii="Times New Roman" w:hAnsi="Times New Roman" w:cs="Times New Roman"/>
          <w:sz w:val="24"/>
          <w:szCs w:val="24"/>
        </w:rPr>
        <w:t xml:space="preserve">Joshua Chow, </w:t>
      </w:r>
      <w:r w:rsidR="0000549E">
        <w:rPr>
          <w:rFonts w:ascii="Times New Roman" w:hAnsi="Times New Roman" w:cs="Times New Roman"/>
          <w:sz w:val="24"/>
          <w:szCs w:val="24"/>
        </w:rPr>
        <w:t xml:space="preserve">Kayla Erath, </w:t>
      </w:r>
      <w:r w:rsidR="0094008E">
        <w:rPr>
          <w:rFonts w:ascii="Times New Roman" w:hAnsi="Times New Roman" w:cs="Times New Roman"/>
          <w:sz w:val="24"/>
          <w:szCs w:val="24"/>
        </w:rPr>
        <w:t xml:space="preserve">Mira Greenlee, </w:t>
      </w:r>
      <w:r w:rsidR="00F17285">
        <w:rPr>
          <w:rFonts w:ascii="Times New Roman" w:hAnsi="Times New Roman" w:cs="Times New Roman"/>
          <w:sz w:val="24"/>
          <w:szCs w:val="24"/>
        </w:rPr>
        <w:t xml:space="preserve">Isaac Ho, </w:t>
      </w:r>
      <w:r w:rsidR="0015553D">
        <w:rPr>
          <w:rFonts w:ascii="Times New Roman" w:hAnsi="Times New Roman" w:cs="Times New Roman"/>
          <w:sz w:val="24"/>
          <w:szCs w:val="24"/>
        </w:rPr>
        <w:t xml:space="preserve">Evan Huang, </w:t>
      </w:r>
      <w:r w:rsidR="009C2D0F">
        <w:rPr>
          <w:rFonts w:ascii="Times New Roman" w:hAnsi="Times New Roman" w:cs="Times New Roman"/>
          <w:sz w:val="24"/>
          <w:szCs w:val="24"/>
        </w:rPr>
        <w:t xml:space="preserve">Sophia Kramer, </w:t>
      </w:r>
      <w:r w:rsidR="002B5E2D">
        <w:rPr>
          <w:rFonts w:ascii="Times New Roman" w:hAnsi="Times New Roman" w:cs="Times New Roman"/>
          <w:sz w:val="24"/>
          <w:szCs w:val="24"/>
        </w:rPr>
        <w:t xml:space="preserve">Robert Lammert Jr., </w:t>
      </w:r>
      <w:r w:rsidR="00BE3BD2">
        <w:rPr>
          <w:rFonts w:ascii="Times New Roman" w:hAnsi="Times New Roman" w:cs="Times New Roman"/>
          <w:sz w:val="24"/>
          <w:szCs w:val="24"/>
        </w:rPr>
        <w:t xml:space="preserve">Faiha Larasanti, </w:t>
      </w:r>
      <w:r w:rsidR="00C73A7D">
        <w:rPr>
          <w:rFonts w:ascii="Times New Roman" w:hAnsi="Times New Roman" w:cs="Times New Roman"/>
          <w:sz w:val="24"/>
          <w:szCs w:val="24"/>
        </w:rPr>
        <w:t xml:space="preserve">Briana Lewis, </w:t>
      </w:r>
      <w:r w:rsidR="0015720B">
        <w:rPr>
          <w:rFonts w:ascii="Times New Roman" w:hAnsi="Times New Roman" w:cs="Times New Roman"/>
          <w:sz w:val="24"/>
          <w:szCs w:val="24"/>
        </w:rPr>
        <w:t xml:space="preserve">Chloe McGovern, </w:t>
      </w:r>
      <w:r w:rsidR="0057247B">
        <w:rPr>
          <w:rFonts w:ascii="Times New Roman" w:hAnsi="Times New Roman" w:cs="Times New Roman"/>
          <w:sz w:val="24"/>
          <w:szCs w:val="24"/>
        </w:rPr>
        <w:t xml:space="preserve">Georgia Noyes, </w:t>
      </w:r>
      <w:r w:rsidR="00CF6278">
        <w:rPr>
          <w:rFonts w:ascii="Times New Roman" w:hAnsi="Times New Roman" w:cs="Times New Roman"/>
          <w:sz w:val="24"/>
          <w:szCs w:val="24"/>
        </w:rPr>
        <w:t>Max Ortgies</w:t>
      </w:r>
      <w:r w:rsidR="0000549E">
        <w:rPr>
          <w:rFonts w:ascii="Times New Roman" w:hAnsi="Times New Roman" w:cs="Times New Roman"/>
          <w:sz w:val="24"/>
          <w:szCs w:val="24"/>
        </w:rPr>
        <w:t xml:space="preserve">, </w:t>
      </w:r>
      <w:r w:rsidR="00BC37EA">
        <w:rPr>
          <w:rFonts w:ascii="Times New Roman" w:hAnsi="Times New Roman" w:cs="Times New Roman"/>
          <w:sz w:val="24"/>
          <w:szCs w:val="24"/>
        </w:rPr>
        <w:t xml:space="preserve">Joey Paglia, </w:t>
      </w:r>
      <w:r w:rsidR="00397950">
        <w:rPr>
          <w:rFonts w:ascii="Times New Roman" w:hAnsi="Times New Roman" w:cs="Times New Roman"/>
          <w:sz w:val="24"/>
          <w:szCs w:val="24"/>
        </w:rPr>
        <w:t xml:space="preserve">Adelynn Peterson, </w:t>
      </w:r>
      <w:r w:rsidR="00CD7E73">
        <w:rPr>
          <w:rFonts w:ascii="Times New Roman" w:hAnsi="Times New Roman" w:cs="Times New Roman"/>
          <w:sz w:val="24"/>
          <w:szCs w:val="24"/>
        </w:rPr>
        <w:t xml:space="preserve">Joie Ruiz, </w:t>
      </w:r>
    </w:p>
    <w:p w14:paraId="67CEA003" w14:textId="77777777" w:rsidR="00134F5F" w:rsidRDefault="00134F5F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lastRenderedPageBreak/>
        <w:t>AY 19-20</w:t>
      </w:r>
    </w:p>
    <w:p w14:paraId="2C2C1B75" w14:textId="6049F5AA" w:rsidR="002856C2" w:rsidRDefault="002856C2" w:rsidP="001B2611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duate Students (</w:t>
      </w:r>
      <w:r w:rsidR="00091E90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)</w:t>
      </w:r>
      <w:r w:rsidR="00091E9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– </w:t>
      </w:r>
      <w:r w:rsidR="00091E90">
        <w:rPr>
          <w:rFonts w:ascii="Times New Roman" w:hAnsi="Times New Roman" w:cs="Times New Roman"/>
          <w:sz w:val="24"/>
          <w:szCs w:val="24"/>
        </w:rPr>
        <w:t>Dominic Rovai</w:t>
      </w:r>
    </w:p>
    <w:p w14:paraId="33261851" w14:textId="556B3E83" w:rsidR="002856C2" w:rsidRPr="00697B01" w:rsidRDefault="002856C2" w:rsidP="001B2611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dergraduate Students (</w:t>
      </w:r>
      <w:r w:rsidR="00677709">
        <w:rPr>
          <w:rFonts w:ascii="Times New Roman" w:hAnsi="Times New Roman" w:cs="Times New Roman"/>
          <w:sz w:val="24"/>
          <w:szCs w:val="24"/>
        </w:rPr>
        <w:t>29</w:t>
      </w:r>
      <w:r>
        <w:rPr>
          <w:rFonts w:ascii="Times New Roman" w:hAnsi="Times New Roman" w:cs="Times New Roman"/>
          <w:sz w:val="24"/>
          <w:szCs w:val="24"/>
        </w:rPr>
        <w:t>)</w:t>
      </w:r>
      <w:r w:rsidR="009C2D0F">
        <w:rPr>
          <w:rFonts w:ascii="Times New Roman" w:hAnsi="Times New Roman" w:cs="Times New Roman"/>
          <w:sz w:val="24"/>
          <w:szCs w:val="24"/>
        </w:rPr>
        <w:t xml:space="preserve"> </w:t>
      </w:r>
      <w:r w:rsidR="00ED160A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B7F93">
        <w:rPr>
          <w:rFonts w:ascii="Times New Roman" w:hAnsi="Times New Roman" w:cs="Times New Roman"/>
          <w:sz w:val="24"/>
          <w:szCs w:val="24"/>
        </w:rPr>
        <w:t xml:space="preserve">Kassidy Bates, </w:t>
      </w:r>
      <w:r w:rsidR="0094737F">
        <w:rPr>
          <w:rFonts w:ascii="Times New Roman" w:hAnsi="Times New Roman" w:cs="Times New Roman"/>
          <w:sz w:val="24"/>
          <w:szCs w:val="24"/>
        </w:rPr>
        <w:t xml:space="preserve">Joshua Chow, </w:t>
      </w:r>
      <w:r w:rsidR="0000549E">
        <w:rPr>
          <w:rFonts w:ascii="Times New Roman" w:hAnsi="Times New Roman" w:cs="Times New Roman"/>
          <w:sz w:val="24"/>
          <w:szCs w:val="24"/>
        </w:rPr>
        <w:t xml:space="preserve">Kayla Erath, </w:t>
      </w:r>
      <w:r w:rsidR="00834B37">
        <w:rPr>
          <w:rFonts w:ascii="Times New Roman" w:hAnsi="Times New Roman" w:cs="Times New Roman"/>
          <w:sz w:val="24"/>
          <w:szCs w:val="24"/>
        </w:rPr>
        <w:t xml:space="preserve">Katherine Gardner, </w:t>
      </w:r>
      <w:r w:rsidR="0094008E">
        <w:rPr>
          <w:rFonts w:ascii="Times New Roman" w:hAnsi="Times New Roman" w:cs="Times New Roman"/>
          <w:sz w:val="24"/>
          <w:szCs w:val="24"/>
        </w:rPr>
        <w:t xml:space="preserve">Mira Greenlee, </w:t>
      </w:r>
      <w:r w:rsidR="00ED160A">
        <w:rPr>
          <w:rFonts w:ascii="Times New Roman" w:hAnsi="Times New Roman" w:cs="Times New Roman"/>
          <w:sz w:val="24"/>
          <w:szCs w:val="24"/>
        </w:rPr>
        <w:t xml:space="preserve">Carolyn Gronkowski, </w:t>
      </w:r>
      <w:r w:rsidR="00BE3BD2">
        <w:rPr>
          <w:rFonts w:ascii="Times New Roman" w:hAnsi="Times New Roman" w:cs="Times New Roman"/>
          <w:sz w:val="24"/>
          <w:szCs w:val="24"/>
        </w:rPr>
        <w:t>Michael Hernandez</w:t>
      </w:r>
      <w:r w:rsidR="00F17285">
        <w:rPr>
          <w:rFonts w:ascii="Times New Roman" w:hAnsi="Times New Roman" w:cs="Times New Roman"/>
          <w:sz w:val="24"/>
          <w:szCs w:val="24"/>
        </w:rPr>
        <w:t xml:space="preserve">, Isaac Ho, </w:t>
      </w:r>
      <w:r w:rsidR="006B7F93">
        <w:rPr>
          <w:rFonts w:ascii="Times New Roman" w:hAnsi="Times New Roman" w:cs="Times New Roman"/>
          <w:sz w:val="24"/>
          <w:szCs w:val="24"/>
        </w:rPr>
        <w:t>Kumpol Hom</w:t>
      </w:r>
      <w:r w:rsidR="0094737F">
        <w:rPr>
          <w:rFonts w:ascii="Times New Roman" w:hAnsi="Times New Roman" w:cs="Times New Roman"/>
          <w:sz w:val="24"/>
          <w:szCs w:val="24"/>
        </w:rPr>
        <w:t xml:space="preserve">wongpanich, </w:t>
      </w:r>
      <w:r w:rsidR="0015553D">
        <w:rPr>
          <w:rFonts w:ascii="Times New Roman" w:hAnsi="Times New Roman" w:cs="Times New Roman"/>
          <w:sz w:val="24"/>
          <w:szCs w:val="24"/>
        </w:rPr>
        <w:t xml:space="preserve">Evan Huang, </w:t>
      </w:r>
      <w:r w:rsidR="00F75E75">
        <w:rPr>
          <w:rFonts w:ascii="Times New Roman" w:hAnsi="Times New Roman" w:cs="Times New Roman"/>
          <w:sz w:val="24"/>
          <w:szCs w:val="24"/>
        </w:rPr>
        <w:t xml:space="preserve">Chloe Kapner, McKenna Keough, </w:t>
      </w:r>
      <w:r w:rsidR="009C2D0F">
        <w:rPr>
          <w:rFonts w:ascii="Times New Roman" w:hAnsi="Times New Roman" w:cs="Times New Roman"/>
          <w:sz w:val="24"/>
          <w:szCs w:val="24"/>
        </w:rPr>
        <w:t xml:space="preserve">Sophia Kramer, </w:t>
      </w:r>
      <w:r w:rsidR="002B5E2D">
        <w:rPr>
          <w:rFonts w:ascii="Times New Roman" w:hAnsi="Times New Roman" w:cs="Times New Roman"/>
          <w:sz w:val="24"/>
          <w:szCs w:val="24"/>
        </w:rPr>
        <w:t xml:space="preserve">Robert Lammert Jr., </w:t>
      </w:r>
      <w:r w:rsidR="00F271C3">
        <w:rPr>
          <w:rFonts w:ascii="Times New Roman" w:hAnsi="Times New Roman" w:cs="Times New Roman"/>
          <w:sz w:val="24"/>
          <w:szCs w:val="24"/>
        </w:rPr>
        <w:t xml:space="preserve">Anh Le, </w:t>
      </w:r>
      <w:r w:rsidR="00C73A7D">
        <w:rPr>
          <w:rFonts w:ascii="Times New Roman" w:hAnsi="Times New Roman" w:cs="Times New Roman"/>
          <w:sz w:val="24"/>
          <w:szCs w:val="24"/>
        </w:rPr>
        <w:t xml:space="preserve">Briana Lewis, </w:t>
      </w:r>
      <w:r w:rsidR="009C2D0F">
        <w:rPr>
          <w:rFonts w:ascii="Times New Roman" w:hAnsi="Times New Roman" w:cs="Times New Roman"/>
          <w:sz w:val="24"/>
          <w:szCs w:val="24"/>
        </w:rPr>
        <w:t xml:space="preserve">Emma Marco, </w:t>
      </w:r>
      <w:r w:rsidR="0015720B">
        <w:rPr>
          <w:rFonts w:ascii="Times New Roman" w:hAnsi="Times New Roman" w:cs="Times New Roman"/>
          <w:sz w:val="24"/>
          <w:szCs w:val="24"/>
        </w:rPr>
        <w:t xml:space="preserve">Chloe McGovern, </w:t>
      </w:r>
      <w:r w:rsidR="002A2048">
        <w:rPr>
          <w:rFonts w:ascii="Times New Roman" w:hAnsi="Times New Roman" w:cs="Times New Roman"/>
          <w:sz w:val="24"/>
          <w:szCs w:val="24"/>
        </w:rPr>
        <w:t xml:space="preserve">Elizabeth Michniuk, </w:t>
      </w:r>
      <w:r w:rsidR="00CF6278">
        <w:rPr>
          <w:rFonts w:ascii="Times New Roman" w:hAnsi="Times New Roman" w:cs="Times New Roman"/>
          <w:sz w:val="24"/>
          <w:szCs w:val="24"/>
        </w:rPr>
        <w:t xml:space="preserve">Max Ortgies, </w:t>
      </w:r>
      <w:r w:rsidR="00BC37EA">
        <w:rPr>
          <w:rFonts w:ascii="Times New Roman" w:hAnsi="Times New Roman" w:cs="Times New Roman"/>
          <w:sz w:val="24"/>
          <w:szCs w:val="24"/>
        </w:rPr>
        <w:t xml:space="preserve">Joey Paglia, </w:t>
      </w:r>
      <w:r w:rsidR="00397950">
        <w:rPr>
          <w:rFonts w:ascii="Times New Roman" w:hAnsi="Times New Roman" w:cs="Times New Roman"/>
          <w:sz w:val="24"/>
          <w:szCs w:val="24"/>
        </w:rPr>
        <w:t>Adelyn</w:t>
      </w:r>
      <w:r w:rsidR="00677709">
        <w:rPr>
          <w:rFonts w:ascii="Times New Roman" w:hAnsi="Times New Roman" w:cs="Times New Roman"/>
          <w:sz w:val="24"/>
          <w:szCs w:val="24"/>
        </w:rPr>
        <w:t>n</w:t>
      </w:r>
      <w:r w:rsidR="00397950">
        <w:rPr>
          <w:rFonts w:ascii="Times New Roman" w:hAnsi="Times New Roman" w:cs="Times New Roman"/>
          <w:sz w:val="24"/>
          <w:szCs w:val="24"/>
        </w:rPr>
        <w:t xml:space="preserve"> Peterson, </w:t>
      </w:r>
      <w:r w:rsidR="00CD7E73">
        <w:rPr>
          <w:rFonts w:ascii="Times New Roman" w:hAnsi="Times New Roman" w:cs="Times New Roman"/>
          <w:sz w:val="24"/>
          <w:szCs w:val="24"/>
        </w:rPr>
        <w:t xml:space="preserve">Joie Ruiz, </w:t>
      </w:r>
      <w:r w:rsidR="00A41416">
        <w:rPr>
          <w:rFonts w:ascii="Times New Roman" w:hAnsi="Times New Roman" w:cs="Times New Roman"/>
          <w:sz w:val="24"/>
          <w:szCs w:val="24"/>
        </w:rPr>
        <w:t xml:space="preserve">Joanne Sagral, </w:t>
      </w:r>
      <w:r w:rsidR="002B26A2">
        <w:rPr>
          <w:rFonts w:ascii="Times New Roman" w:hAnsi="Times New Roman" w:cs="Times New Roman"/>
          <w:sz w:val="24"/>
          <w:szCs w:val="24"/>
        </w:rPr>
        <w:t xml:space="preserve">Jackson Sizemore, </w:t>
      </w:r>
      <w:r w:rsidR="006B7F93">
        <w:rPr>
          <w:rFonts w:ascii="Times New Roman" w:hAnsi="Times New Roman" w:cs="Times New Roman"/>
          <w:sz w:val="24"/>
          <w:szCs w:val="24"/>
        </w:rPr>
        <w:t xml:space="preserve">Hannah Strauss, </w:t>
      </w:r>
      <w:r w:rsidR="002B26A2">
        <w:rPr>
          <w:rFonts w:ascii="Times New Roman" w:hAnsi="Times New Roman" w:cs="Times New Roman"/>
          <w:sz w:val="24"/>
          <w:szCs w:val="24"/>
        </w:rPr>
        <w:t xml:space="preserve">Tina Truong, </w:t>
      </w:r>
      <w:r w:rsidR="00A41416">
        <w:rPr>
          <w:rFonts w:ascii="Times New Roman" w:hAnsi="Times New Roman" w:cs="Times New Roman"/>
          <w:sz w:val="24"/>
          <w:szCs w:val="24"/>
        </w:rPr>
        <w:t>Sarah Ziemkowski</w:t>
      </w:r>
      <w:r w:rsidR="00BC37EA">
        <w:rPr>
          <w:rFonts w:ascii="Times New Roman" w:hAnsi="Times New Roman" w:cs="Times New Roman"/>
          <w:sz w:val="24"/>
          <w:szCs w:val="24"/>
        </w:rPr>
        <w:t>, Amanda Zimmerman</w:t>
      </w:r>
    </w:p>
    <w:p w14:paraId="3873581C" w14:textId="3FE8FA14" w:rsidR="00134F5F" w:rsidRDefault="00134F5F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AY 18-19</w:t>
      </w:r>
    </w:p>
    <w:p w14:paraId="64076A5C" w14:textId="5E9EE834" w:rsidR="002856C2" w:rsidRDefault="002856C2" w:rsidP="001B2611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duate Students (</w:t>
      </w:r>
      <w:r w:rsidR="00400C40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)</w:t>
      </w:r>
      <w:r w:rsidR="00400C4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– </w:t>
      </w:r>
      <w:r w:rsidR="00400C40">
        <w:rPr>
          <w:rFonts w:ascii="Times New Roman" w:hAnsi="Times New Roman" w:cs="Times New Roman"/>
          <w:sz w:val="24"/>
          <w:szCs w:val="24"/>
        </w:rPr>
        <w:t>Tara Egigian</w:t>
      </w:r>
    </w:p>
    <w:p w14:paraId="0B884569" w14:textId="72CBE130" w:rsidR="002856C2" w:rsidRPr="00697B01" w:rsidRDefault="002856C2" w:rsidP="001B2611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dergraduate Students (</w:t>
      </w:r>
      <w:r w:rsidR="007F1939">
        <w:rPr>
          <w:rFonts w:ascii="Times New Roman" w:hAnsi="Times New Roman" w:cs="Times New Roman"/>
          <w:sz w:val="24"/>
          <w:szCs w:val="24"/>
        </w:rPr>
        <w:t>34</w:t>
      </w:r>
      <w:r>
        <w:rPr>
          <w:rFonts w:ascii="Times New Roman" w:hAnsi="Times New Roman" w:cs="Times New Roman"/>
          <w:sz w:val="24"/>
          <w:szCs w:val="24"/>
        </w:rPr>
        <w:t>)</w:t>
      </w:r>
      <w:r w:rsidR="000C40C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FF0671">
        <w:rPr>
          <w:rFonts w:ascii="Times New Roman" w:hAnsi="Times New Roman" w:cs="Times New Roman"/>
          <w:sz w:val="24"/>
          <w:szCs w:val="24"/>
        </w:rPr>
        <w:t xml:space="preserve">Kassidy Bates, Joshua Chow, </w:t>
      </w:r>
      <w:r w:rsidR="005A2467">
        <w:rPr>
          <w:rFonts w:ascii="Times New Roman" w:hAnsi="Times New Roman" w:cs="Times New Roman"/>
          <w:sz w:val="24"/>
          <w:szCs w:val="24"/>
        </w:rPr>
        <w:t xml:space="preserve">Casey Cheng, Lily Engel, </w:t>
      </w:r>
      <w:r w:rsidR="00FF0671">
        <w:rPr>
          <w:rFonts w:ascii="Times New Roman" w:hAnsi="Times New Roman" w:cs="Times New Roman"/>
          <w:sz w:val="24"/>
          <w:szCs w:val="24"/>
        </w:rPr>
        <w:t xml:space="preserve">Kayla Erath, </w:t>
      </w:r>
      <w:r w:rsidR="00B014A2">
        <w:rPr>
          <w:rFonts w:ascii="Times New Roman" w:hAnsi="Times New Roman" w:cs="Times New Roman"/>
          <w:sz w:val="24"/>
          <w:szCs w:val="24"/>
        </w:rPr>
        <w:t xml:space="preserve">Jakob Gomez, </w:t>
      </w:r>
      <w:r w:rsidR="00FF0671">
        <w:rPr>
          <w:rFonts w:ascii="Times New Roman" w:hAnsi="Times New Roman" w:cs="Times New Roman"/>
          <w:sz w:val="24"/>
          <w:szCs w:val="24"/>
        </w:rPr>
        <w:t xml:space="preserve">Katherine Gardner, Mira Greenlee, Carolyn Gronkowski, Michael Hernandez, Isaac Ho, Kumpol Homwongpanich, Evan Huang, Chloe Kapner, McKenna Keough, Sophia Kramer, Robert Lammert Jr., </w:t>
      </w:r>
      <w:r w:rsidR="00B014A2">
        <w:rPr>
          <w:rFonts w:ascii="Times New Roman" w:hAnsi="Times New Roman" w:cs="Times New Roman"/>
          <w:sz w:val="24"/>
          <w:szCs w:val="24"/>
        </w:rPr>
        <w:t xml:space="preserve">Clara Lang, </w:t>
      </w:r>
      <w:r w:rsidR="00FF0671">
        <w:rPr>
          <w:rFonts w:ascii="Times New Roman" w:hAnsi="Times New Roman" w:cs="Times New Roman"/>
          <w:sz w:val="24"/>
          <w:szCs w:val="24"/>
        </w:rPr>
        <w:t xml:space="preserve">Anh Le, Briana Lewis, Emma Marco, Chloe McGovern, Elizabeth Michniuk, Max Ortgies, Joey Paglia, Adelynn Peterson, </w:t>
      </w:r>
      <w:r w:rsidR="00F709E0">
        <w:rPr>
          <w:rFonts w:ascii="Times New Roman" w:hAnsi="Times New Roman" w:cs="Times New Roman"/>
          <w:sz w:val="24"/>
          <w:szCs w:val="24"/>
        </w:rPr>
        <w:t xml:space="preserve">Mary Rivers, </w:t>
      </w:r>
      <w:r w:rsidR="00FF0671">
        <w:rPr>
          <w:rFonts w:ascii="Times New Roman" w:hAnsi="Times New Roman" w:cs="Times New Roman"/>
          <w:sz w:val="24"/>
          <w:szCs w:val="24"/>
        </w:rPr>
        <w:t>Joie Ruiz, Joanne Sagral, Jackson Sizemore, Hannah Strauss, Tina Truong, Sarah Ziemkowski, Amanda Zimmerman</w:t>
      </w:r>
    </w:p>
    <w:p w14:paraId="1C7B98E1" w14:textId="6123E0C9" w:rsidR="00134F5F" w:rsidRDefault="00134F5F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AY 17-18</w:t>
      </w:r>
    </w:p>
    <w:p w14:paraId="617CAC90" w14:textId="05AED6AE" w:rsidR="002856C2" w:rsidRDefault="002856C2" w:rsidP="001B2611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duate Students (</w:t>
      </w:r>
      <w:r w:rsidR="003127CF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)</w:t>
      </w:r>
      <w:r w:rsidR="00C56D9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– </w:t>
      </w:r>
      <w:r w:rsidR="003127CF">
        <w:rPr>
          <w:rFonts w:ascii="Times New Roman" w:hAnsi="Times New Roman" w:cs="Times New Roman"/>
          <w:sz w:val="24"/>
          <w:szCs w:val="24"/>
        </w:rPr>
        <w:t xml:space="preserve">Farnoosh Ayoughi, Maria Handley, </w:t>
      </w:r>
      <w:r w:rsidR="00C56D92">
        <w:rPr>
          <w:rFonts w:ascii="Times New Roman" w:hAnsi="Times New Roman" w:cs="Times New Roman"/>
          <w:sz w:val="24"/>
          <w:szCs w:val="24"/>
        </w:rPr>
        <w:t>Tara Egigian</w:t>
      </w:r>
    </w:p>
    <w:p w14:paraId="06F4FADD" w14:textId="709F9B7E" w:rsidR="002856C2" w:rsidRPr="00697B01" w:rsidRDefault="002856C2" w:rsidP="001B2611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dergraduate Students (</w:t>
      </w:r>
      <w:r w:rsidR="00CD6A53">
        <w:rPr>
          <w:rFonts w:ascii="Times New Roman" w:hAnsi="Times New Roman" w:cs="Times New Roman"/>
          <w:sz w:val="24"/>
          <w:szCs w:val="24"/>
        </w:rPr>
        <w:t>22</w:t>
      </w:r>
      <w:r>
        <w:rPr>
          <w:rFonts w:ascii="Times New Roman" w:hAnsi="Times New Roman" w:cs="Times New Roman"/>
          <w:sz w:val="24"/>
          <w:szCs w:val="24"/>
        </w:rPr>
        <w:t>)</w:t>
      </w:r>
      <w:r w:rsidR="000C40C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013641">
        <w:rPr>
          <w:rFonts w:ascii="Times New Roman" w:hAnsi="Times New Roman" w:cs="Times New Roman"/>
          <w:sz w:val="24"/>
          <w:szCs w:val="24"/>
        </w:rPr>
        <w:t xml:space="preserve">Casey Cheng, Tara Egigian, Carolyn Gronkowski, Evan Huang, Clara Lang, Anh Le, </w:t>
      </w:r>
      <w:r w:rsidR="00E00273">
        <w:rPr>
          <w:rFonts w:ascii="Times New Roman" w:hAnsi="Times New Roman" w:cs="Times New Roman"/>
          <w:sz w:val="24"/>
          <w:szCs w:val="24"/>
        </w:rPr>
        <w:t xml:space="preserve">Renata Lehman, </w:t>
      </w:r>
      <w:r w:rsidR="00013641">
        <w:rPr>
          <w:rFonts w:ascii="Times New Roman" w:hAnsi="Times New Roman" w:cs="Times New Roman"/>
          <w:sz w:val="24"/>
          <w:szCs w:val="24"/>
        </w:rPr>
        <w:t xml:space="preserve">Chloe McGovern, Elizabeth Michniuk, Sara Mijalli, </w:t>
      </w:r>
      <w:r w:rsidR="002F12F7">
        <w:rPr>
          <w:rFonts w:ascii="Times New Roman" w:hAnsi="Times New Roman" w:cs="Times New Roman"/>
          <w:sz w:val="24"/>
          <w:szCs w:val="24"/>
        </w:rPr>
        <w:t xml:space="preserve">David Murillo, Jasmine Polk, </w:t>
      </w:r>
      <w:r w:rsidR="002C6A2E">
        <w:rPr>
          <w:rFonts w:ascii="Times New Roman" w:hAnsi="Times New Roman" w:cs="Times New Roman"/>
          <w:sz w:val="24"/>
          <w:szCs w:val="24"/>
        </w:rPr>
        <w:t xml:space="preserve">Catalina Rameriz, </w:t>
      </w:r>
      <w:r w:rsidR="00013641">
        <w:rPr>
          <w:rFonts w:ascii="Times New Roman" w:hAnsi="Times New Roman" w:cs="Times New Roman"/>
          <w:sz w:val="24"/>
          <w:szCs w:val="24"/>
        </w:rPr>
        <w:t xml:space="preserve">Dominic Rovai, Joie Ruiz, Kenneth Sananikone, Holley Shugart, Tina Truong, </w:t>
      </w:r>
      <w:r w:rsidR="002C6A2E">
        <w:rPr>
          <w:rFonts w:ascii="Times New Roman" w:hAnsi="Times New Roman" w:cs="Times New Roman"/>
          <w:sz w:val="24"/>
          <w:szCs w:val="24"/>
        </w:rPr>
        <w:t>Na</w:t>
      </w:r>
      <w:r w:rsidR="00BF04BE">
        <w:rPr>
          <w:rFonts w:ascii="Times New Roman" w:hAnsi="Times New Roman" w:cs="Times New Roman"/>
          <w:sz w:val="24"/>
          <w:szCs w:val="24"/>
        </w:rPr>
        <w:t>tth</w:t>
      </w:r>
      <w:r w:rsidR="0088287A">
        <w:rPr>
          <w:rFonts w:ascii="Times New Roman" w:hAnsi="Times New Roman" w:cs="Times New Roman"/>
          <w:sz w:val="24"/>
          <w:szCs w:val="24"/>
        </w:rPr>
        <w:t xml:space="preserve">aneth Wimolnit, Cara Wong, Katherine Yamada, </w:t>
      </w:r>
      <w:r w:rsidR="00013641">
        <w:rPr>
          <w:rFonts w:ascii="Times New Roman" w:hAnsi="Times New Roman" w:cs="Times New Roman"/>
          <w:sz w:val="24"/>
          <w:szCs w:val="24"/>
        </w:rPr>
        <w:t>Amanda Zimmerman</w:t>
      </w:r>
    </w:p>
    <w:p w14:paraId="4EDA012F" w14:textId="51286D2A" w:rsidR="000E225E" w:rsidRDefault="000E225E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AY 16-17</w:t>
      </w:r>
    </w:p>
    <w:p w14:paraId="3006B0BC" w14:textId="73E8B4C0" w:rsidR="000E225E" w:rsidRDefault="00697B01" w:rsidP="001B2611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raduate Students </w:t>
      </w:r>
      <w:r w:rsidR="00134F5F">
        <w:rPr>
          <w:rFonts w:ascii="Times New Roman" w:hAnsi="Times New Roman" w:cs="Times New Roman"/>
          <w:sz w:val="24"/>
          <w:szCs w:val="24"/>
        </w:rPr>
        <w:t>(</w:t>
      </w:r>
      <w:r w:rsidR="00AA4F07">
        <w:rPr>
          <w:rFonts w:ascii="Times New Roman" w:hAnsi="Times New Roman" w:cs="Times New Roman"/>
          <w:sz w:val="24"/>
          <w:szCs w:val="24"/>
        </w:rPr>
        <w:t>2</w:t>
      </w:r>
      <w:r w:rsidR="00134F5F">
        <w:rPr>
          <w:rFonts w:ascii="Times New Roman" w:hAnsi="Times New Roman" w:cs="Times New Roman"/>
          <w:sz w:val="24"/>
          <w:szCs w:val="24"/>
        </w:rPr>
        <w:t>)</w:t>
      </w:r>
      <w:r w:rsidR="00AA4F0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– </w:t>
      </w:r>
      <w:r w:rsidR="00AA4F07">
        <w:rPr>
          <w:rFonts w:ascii="Times New Roman" w:hAnsi="Times New Roman" w:cs="Times New Roman"/>
          <w:sz w:val="24"/>
          <w:szCs w:val="24"/>
        </w:rPr>
        <w:t>Farnoosh Ayoughi</w:t>
      </w:r>
      <w:r w:rsidR="003127CF">
        <w:rPr>
          <w:rFonts w:ascii="Times New Roman" w:hAnsi="Times New Roman" w:cs="Times New Roman"/>
          <w:sz w:val="24"/>
          <w:szCs w:val="24"/>
        </w:rPr>
        <w:t>, Maria Handley</w:t>
      </w:r>
    </w:p>
    <w:p w14:paraId="09DCA037" w14:textId="128AF3F6" w:rsidR="00697B01" w:rsidRPr="00697B01" w:rsidRDefault="00697B01" w:rsidP="001B2611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ndergraduate Students </w:t>
      </w:r>
      <w:r w:rsidR="00134F5F">
        <w:rPr>
          <w:rFonts w:ascii="Times New Roman" w:hAnsi="Times New Roman" w:cs="Times New Roman"/>
          <w:sz w:val="24"/>
          <w:szCs w:val="24"/>
        </w:rPr>
        <w:t>(</w:t>
      </w:r>
      <w:r w:rsidR="00CD6A53">
        <w:rPr>
          <w:rFonts w:ascii="Times New Roman" w:hAnsi="Times New Roman" w:cs="Times New Roman"/>
          <w:sz w:val="24"/>
          <w:szCs w:val="24"/>
        </w:rPr>
        <w:t>24</w:t>
      </w:r>
      <w:r w:rsidR="00134F5F">
        <w:rPr>
          <w:rFonts w:ascii="Times New Roman" w:hAnsi="Times New Roman" w:cs="Times New Roman"/>
          <w:sz w:val="24"/>
          <w:szCs w:val="24"/>
        </w:rPr>
        <w:t>)</w:t>
      </w:r>
      <w:r w:rsidR="000C40C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1047B6">
        <w:rPr>
          <w:rFonts w:ascii="Times New Roman" w:hAnsi="Times New Roman" w:cs="Times New Roman"/>
          <w:sz w:val="24"/>
          <w:szCs w:val="24"/>
        </w:rPr>
        <w:t xml:space="preserve">Casey Cheng, </w:t>
      </w:r>
      <w:r w:rsidR="00DD4B69">
        <w:rPr>
          <w:rFonts w:ascii="Times New Roman" w:hAnsi="Times New Roman" w:cs="Times New Roman"/>
          <w:sz w:val="24"/>
          <w:szCs w:val="24"/>
        </w:rPr>
        <w:t xml:space="preserve">Tara Egigian, </w:t>
      </w:r>
      <w:r w:rsidR="001047B6">
        <w:rPr>
          <w:rFonts w:ascii="Times New Roman" w:hAnsi="Times New Roman" w:cs="Times New Roman"/>
          <w:sz w:val="24"/>
          <w:szCs w:val="24"/>
        </w:rPr>
        <w:t>Carolyn Gronkowski</w:t>
      </w:r>
      <w:r w:rsidR="00DD4B69">
        <w:rPr>
          <w:rFonts w:ascii="Times New Roman" w:hAnsi="Times New Roman" w:cs="Times New Roman"/>
          <w:sz w:val="24"/>
          <w:szCs w:val="24"/>
        </w:rPr>
        <w:t xml:space="preserve">, </w:t>
      </w:r>
      <w:r w:rsidR="00060DBA">
        <w:rPr>
          <w:rFonts w:ascii="Times New Roman" w:hAnsi="Times New Roman" w:cs="Times New Roman"/>
          <w:sz w:val="24"/>
          <w:szCs w:val="24"/>
        </w:rPr>
        <w:t xml:space="preserve">Jakob Gomez, Jaclyn Huechert, </w:t>
      </w:r>
      <w:r w:rsidR="00DD4B69">
        <w:rPr>
          <w:rFonts w:ascii="Times New Roman" w:hAnsi="Times New Roman" w:cs="Times New Roman"/>
          <w:sz w:val="24"/>
          <w:szCs w:val="24"/>
        </w:rPr>
        <w:t xml:space="preserve">Evan Huang, Clara Lang, Anh Le, </w:t>
      </w:r>
      <w:r w:rsidR="00E00273">
        <w:rPr>
          <w:rFonts w:ascii="Times New Roman" w:hAnsi="Times New Roman" w:cs="Times New Roman"/>
          <w:sz w:val="24"/>
          <w:szCs w:val="24"/>
        </w:rPr>
        <w:t xml:space="preserve">Renata Lehman, </w:t>
      </w:r>
      <w:r w:rsidR="00DD4B69">
        <w:rPr>
          <w:rFonts w:ascii="Times New Roman" w:hAnsi="Times New Roman" w:cs="Times New Roman"/>
          <w:sz w:val="24"/>
          <w:szCs w:val="24"/>
        </w:rPr>
        <w:t>Chloe McGovern, Elizabeth Michniuk, Sara Mij</w:t>
      </w:r>
      <w:r w:rsidR="00013641">
        <w:rPr>
          <w:rFonts w:ascii="Times New Roman" w:hAnsi="Times New Roman" w:cs="Times New Roman"/>
          <w:sz w:val="24"/>
          <w:szCs w:val="24"/>
        </w:rPr>
        <w:t xml:space="preserve">alli, </w:t>
      </w:r>
      <w:r w:rsidR="002F12F7">
        <w:rPr>
          <w:rFonts w:ascii="Times New Roman" w:hAnsi="Times New Roman" w:cs="Times New Roman"/>
          <w:sz w:val="24"/>
          <w:szCs w:val="24"/>
        </w:rPr>
        <w:t xml:space="preserve">David Murillo, Jasmine Polk, </w:t>
      </w:r>
      <w:r w:rsidR="002C6A2E">
        <w:rPr>
          <w:rFonts w:ascii="Times New Roman" w:hAnsi="Times New Roman" w:cs="Times New Roman"/>
          <w:sz w:val="24"/>
          <w:szCs w:val="24"/>
        </w:rPr>
        <w:t xml:space="preserve">Catalina Rameriz, </w:t>
      </w:r>
      <w:r w:rsidR="00013641">
        <w:rPr>
          <w:rFonts w:ascii="Times New Roman" w:hAnsi="Times New Roman" w:cs="Times New Roman"/>
          <w:sz w:val="24"/>
          <w:szCs w:val="24"/>
        </w:rPr>
        <w:t xml:space="preserve">Dominic Rovai, Joie Ruiz, Kenneth Sananikone, Holley Shugart, Tina Truong, </w:t>
      </w:r>
      <w:r w:rsidR="0088287A">
        <w:rPr>
          <w:rFonts w:ascii="Times New Roman" w:hAnsi="Times New Roman" w:cs="Times New Roman"/>
          <w:sz w:val="24"/>
          <w:szCs w:val="24"/>
        </w:rPr>
        <w:t>Na</w:t>
      </w:r>
      <w:r w:rsidR="00BF04BE">
        <w:rPr>
          <w:rFonts w:ascii="Times New Roman" w:hAnsi="Times New Roman" w:cs="Times New Roman"/>
          <w:sz w:val="24"/>
          <w:szCs w:val="24"/>
        </w:rPr>
        <w:t>tth</w:t>
      </w:r>
      <w:r w:rsidR="0088287A">
        <w:rPr>
          <w:rFonts w:ascii="Times New Roman" w:hAnsi="Times New Roman" w:cs="Times New Roman"/>
          <w:sz w:val="24"/>
          <w:szCs w:val="24"/>
        </w:rPr>
        <w:t xml:space="preserve">aneth Wimolnit, Cara Wong, Katherine Yamada, </w:t>
      </w:r>
      <w:r w:rsidR="00013641">
        <w:rPr>
          <w:rFonts w:ascii="Times New Roman" w:hAnsi="Times New Roman" w:cs="Times New Roman"/>
          <w:sz w:val="24"/>
          <w:szCs w:val="24"/>
        </w:rPr>
        <w:t>Amanda Zimmerman</w:t>
      </w:r>
    </w:p>
    <w:p w14:paraId="187AEF41" w14:textId="383470D9" w:rsidR="00624E24" w:rsidRPr="00624E24" w:rsidRDefault="00624E24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624E24">
        <w:rPr>
          <w:rFonts w:ascii="Times New Roman" w:hAnsi="Times New Roman" w:cs="Times New Roman"/>
          <w:sz w:val="24"/>
          <w:szCs w:val="24"/>
          <w:u w:val="single"/>
        </w:rPr>
        <w:t xml:space="preserve">AY 15-16 </w:t>
      </w:r>
    </w:p>
    <w:p w14:paraId="49D7B5E3" w14:textId="5429EEA7" w:rsidR="00624E24" w:rsidRDefault="00624E24" w:rsidP="001B2611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duate Students</w:t>
      </w:r>
      <w:r w:rsidR="009571C5">
        <w:rPr>
          <w:rFonts w:ascii="Times New Roman" w:hAnsi="Times New Roman" w:cs="Times New Roman"/>
          <w:sz w:val="24"/>
          <w:szCs w:val="24"/>
        </w:rPr>
        <w:t xml:space="preserve"> </w:t>
      </w:r>
      <w:r w:rsidR="00697B01">
        <w:rPr>
          <w:rFonts w:ascii="Times New Roman" w:hAnsi="Times New Roman" w:cs="Times New Roman"/>
          <w:sz w:val="24"/>
          <w:szCs w:val="24"/>
        </w:rPr>
        <w:t xml:space="preserve">(3) </w:t>
      </w:r>
      <w:r w:rsidR="009571C5">
        <w:rPr>
          <w:rFonts w:ascii="Times New Roman" w:hAnsi="Times New Roman" w:cs="Times New Roman"/>
          <w:sz w:val="24"/>
          <w:szCs w:val="24"/>
        </w:rPr>
        <w:t>– Maria Handley, Suyapa Padilla Antunez, Franca Rossi</w:t>
      </w:r>
    </w:p>
    <w:p w14:paraId="04AB0F69" w14:textId="77BDF237" w:rsidR="00624E24" w:rsidRPr="00624E24" w:rsidRDefault="00624E24" w:rsidP="001B2611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dergraduate Students</w:t>
      </w:r>
      <w:r w:rsidR="009571C5">
        <w:rPr>
          <w:rFonts w:ascii="Times New Roman" w:hAnsi="Times New Roman" w:cs="Times New Roman"/>
          <w:sz w:val="24"/>
          <w:szCs w:val="24"/>
        </w:rPr>
        <w:t xml:space="preserve"> </w:t>
      </w:r>
      <w:r w:rsidR="00134F5F">
        <w:rPr>
          <w:rFonts w:ascii="Times New Roman" w:hAnsi="Times New Roman" w:cs="Times New Roman"/>
          <w:sz w:val="24"/>
          <w:szCs w:val="24"/>
        </w:rPr>
        <w:t>(9)</w:t>
      </w:r>
      <w:r w:rsidR="000C40C1">
        <w:rPr>
          <w:rFonts w:ascii="Times New Roman" w:hAnsi="Times New Roman" w:cs="Times New Roman"/>
          <w:sz w:val="24"/>
          <w:szCs w:val="24"/>
        </w:rPr>
        <w:t xml:space="preserve"> </w:t>
      </w:r>
      <w:r w:rsidR="009571C5">
        <w:rPr>
          <w:rFonts w:ascii="Times New Roman" w:hAnsi="Times New Roman" w:cs="Times New Roman"/>
          <w:sz w:val="24"/>
          <w:szCs w:val="24"/>
        </w:rPr>
        <w:t xml:space="preserve">– Isabel Barajas, Laura Borolivos, Tara Egigian, Emily Hansen, Jared Hobbs, </w:t>
      </w:r>
      <w:r w:rsidR="003F09B3">
        <w:rPr>
          <w:rFonts w:ascii="Times New Roman" w:hAnsi="Times New Roman" w:cs="Times New Roman"/>
          <w:sz w:val="24"/>
          <w:szCs w:val="24"/>
        </w:rPr>
        <w:t>Heather McCain, Rommel Noche, Mary Rivers, Kathryn Tutt</w:t>
      </w:r>
    </w:p>
    <w:p w14:paraId="7D11B0C4" w14:textId="77777777" w:rsidR="003127CF" w:rsidRDefault="003127CF" w:rsidP="001B261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C79BDBE" w14:textId="04F318F9" w:rsidR="00DD3DEF" w:rsidRDefault="00DD3DEF" w:rsidP="001B261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D3DEF">
        <w:rPr>
          <w:rFonts w:ascii="Times New Roman" w:hAnsi="Times New Roman" w:cs="Times New Roman"/>
          <w:b/>
          <w:sz w:val="24"/>
          <w:szCs w:val="24"/>
          <w:u w:val="single"/>
        </w:rPr>
        <w:t>RESEARCH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&amp; PROFESSIONAL DEVELOPMENT</w:t>
      </w:r>
    </w:p>
    <w:p w14:paraId="6C79BDBF" w14:textId="77777777" w:rsidR="00DD3DEF" w:rsidRDefault="00DD3DEF" w:rsidP="001B261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C79BDC0" w14:textId="77777777" w:rsidR="005F54BB" w:rsidRPr="00EE4D82" w:rsidRDefault="00ED5C9E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EE4D82">
        <w:rPr>
          <w:rFonts w:ascii="Times New Roman" w:hAnsi="Times New Roman" w:cs="Times New Roman"/>
          <w:bCs/>
          <w:sz w:val="24"/>
          <w:szCs w:val="24"/>
          <w:u w:val="single"/>
        </w:rPr>
        <w:t>Faculty Research Areas</w:t>
      </w:r>
    </w:p>
    <w:p w14:paraId="6C79BDC1" w14:textId="77777777" w:rsidR="00DD3DEF" w:rsidRDefault="00125E85" w:rsidP="001B2611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nsory and Consumer Sciences</w:t>
      </w:r>
    </w:p>
    <w:p w14:paraId="6C79BDC2" w14:textId="048E05DA" w:rsidR="00125770" w:rsidRDefault="009812B6" w:rsidP="001B2611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w Product Development from Concept Ideation Through Pilot </w:t>
      </w:r>
      <w:r w:rsidRPr="009214E6">
        <w:rPr>
          <w:rFonts w:ascii="Times New Roman" w:hAnsi="Times New Roman" w:cs="Times New Roman"/>
          <w:noProof/>
          <w:sz w:val="24"/>
          <w:szCs w:val="24"/>
        </w:rPr>
        <w:t>and/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10207">
        <w:rPr>
          <w:rFonts w:ascii="Times New Roman" w:hAnsi="Times New Roman" w:cs="Times New Roman"/>
          <w:sz w:val="24"/>
          <w:szCs w:val="24"/>
        </w:rPr>
        <w:t>Full-Scale</w:t>
      </w:r>
      <w:r>
        <w:rPr>
          <w:rFonts w:ascii="Times New Roman" w:hAnsi="Times New Roman" w:cs="Times New Roman"/>
          <w:sz w:val="24"/>
          <w:szCs w:val="24"/>
        </w:rPr>
        <w:t xml:space="preserve"> Production</w:t>
      </w:r>
    </w:p>
    <w:p w14:paraId="6C79BDC3" w14:textId="77777777" w:rsidR="00ED5C9E" w:rsidRDefault="00ED5C9E" w:rsidP="001B261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C79BDC4" w14:textId="77777777" w:rsidR="005705DF" w:rsidRPr="00EE4D82" w:rsidRDefault="005705DF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EE4D82">
        <w:rPr>
          <w:rFonts w:ascii="Times New Roman" w:hAnsi="Times New Roman" w:cs="Times New Roman"/>
          <w:bCs/>
          <w:sz w:val="24"/>
          <w:szCs w:val="24"/>
          <w:u w:val="single"/>
        </w:rPr>
        <w:t>Current Research Areas</w:t>
      </w:r>
    </w:p>
    <w:p w14:paraId="6C79BDC5" w14:textId="60BC78AB" w:rsidR="005705DF" w:rsidRDefault="00083269" w:rsidP="001B2611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sumer acceptability and </w:t>
      </w:r>
      <w:r w:rsidR="00C40A59">
        <w:rPr>
          <w:rFonts w:ascii="Times New Roman" w:hAnsi="Times New Roman" w:cs="Times New Roman"/>
          <w:sz w:val="24"/>
          <w:szCs w:val="24"/>
        </w:rPr>
        <w:t xml:space="preserve">product development of </w:t>
      </w:r>
      <w:r w:rsidR="00810207">
        <w:rPr>
          <w:rFonts w:ascii="Times New Roman" w:hAnsi="Times New Roman" w:cs="Times New Roman"/>
          <w:sz w:val="24"/>
          <w:szCs w:val="24"/>
        </w:rPr>
        <w:t>insect-based</w:t>
      </w:r>
      <w:r w:rsidR="00C40A59">
        <w:rPr>
          <w:rFonts w:ascii="Times New Roman" w:hAnsi="Times New Roman" w:cs="Times New Roman"/>
          <w:sz w:val="24"/>
          <w:szCs w:val="24"/>
        </w:rPr>
        <w:t xml:space="preserve"> </w:t>
      </w:r>
      <w:r w:rsidR="00677B13">
        <w:rPr>
          <w:rFonts w:ascii="Times New Roman" w:hAnsi="Times New Roman" w:cs="Times New Roman"/>
          <w:sz w:val="24"/>
          <w:szCs w:val="24"/>
        </w:rPr>
        <w:t xml:space="preserve">and/or hybrid meat </w:t>
      </w:r>
      <w:r w:rsidR="00C40A59">
        <w:rPr>
          <w:rFonts w:ascii="Times New Roman" w:hAnsi="Times New Roman" w:cs="Times New Roman"/>
          <w:sz w:val="24"/>
          <w:szCs w:val="24"/>
        </w:rPr>
        <w:t>foods.</w:t>
      </w:r>
    </w:p>
    <w:p w14:paraId="6C79BDC6" w14:textId="4A5EA017" w:rsidR="005705DF" w:rsidRDefault="003B085D" w:rsidP="001B2611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mpact of </w:t>
      </w:r>
      <w:r w:rsidR="00392482">
        <w:rPr>
          <w:rFonts w:ascii="Times New Roman" w:hAnsi="Times New Roman" w:cs="Times New Roman"/>
          <w:sz w:val="24"/>
          <w:szCs w:val="24"/>
        </w:rPr>
        <w:t>mouth behavior and bitterness on food neophobia in childr</w:t>
      </w:r>
      <w:r w:rsidR="00437F7A">
        <w:rPr>
          <w:rFonts w:ascii="Times New Roman" w:hAnsi="Times New Roman" w:cs="Times New Roman"/>
          <w:sz w:val="24"/>
          <w:szCs w:val="24"/>
        </w:rPr>
        <w:t>en</w:t>
      </w:r>
      <w:r w:rsidR="000239D9">
        <w:rPr>
          <w:rFonts w:ascii="Times New Roman" w:hAnsi="Times New Roman" w:cs="Times New Roman"/>
          <w:sz w:val="24"/>
          <w:szCs w:val="24"/>
        </w:rPr>
        <w:t>.</w:t>
      </w:r>
    </w:p>
    <w:p w14:paraId="2B307111" w14:textId="35F50F5E" w:rsidR="000239D9" w:rsidRPr="005705DF" w:rsidRDefault="000239D9" w:rsidP="001B2611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velopment of product development educational material</w:t>
      </w:r>
      <w:r w:rsidR="007A0A5C">
        <w:rPr>
          <w:rFonts w:ascii="Times New Roman" w:hAnsi="Times New Roman" w:cs="Times New Roman"/>
          <w:sz w:val="24"/>
          <w:szCs w:val="24"/>
        </w:rPr>
        <w:t>s for undergraduate education.</w:t>
      </w:r>
    </w:p>
    <w:p w14:paraId="38D07A84" w14:textId="77777777" w:rsidR="007E4FE5" w:rsidRDefault="007E4FE5" w:rsidP="001B261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C79BE09" w14:textId="197501BD" w:rsidR="00C32918" w:rsidRPr="00EE4D82" w:rsidRDefault="00C32918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EE4D82">
        <w:rPr>
          <w:rFonts w:ascii="Times New Roman" w:hAnsi="Times New Roman" w:cs="Times New Roman"/>
          <w:bCs/>
          <w:sz w:val="24"/>
          <w:szCs w:val="24"/>
          <w:u w:val="single"/>
        </w:rPr>
        <w:t>Conferences Attended</w:t>
      </w:r>
    </w:p>
    <w:p w14:paraId="6C79BE0A" w14:textId="77777777" w:rsidR="00CD6354" w:rsidRDefault="00CD6354" w:rsidP="001B2611">
      <w:pPr>
        <w:spacing w:after="0" w:line="240" w:lineRule="auto"/>
        <w:rPr>
          <w:rFonts w:ascii="Times New Roman" w:hAnsi="Times New Roman" w:cs="Times New Roman"/>
          <w:i/>
          <w:sz w:val="24"/>
          <w:szCs w:val="24"/>
          <w:u w:val="single"/>
        </w:rPr>
      </w:pPr>
    </w:p>
    <w:p w14:paraId="6C79BE0B" w14:textId="77777777" w:rsidR="00CD6354" w:rsidRPr="00CD6354" w:rsidRDefault="00C32918" w:rsidP="001B2611">
      <w:pPr>
        <w:spacing w:after="0" w:line="240" w:lineRule="auto"/>
        <w:rPr>
          <w:rFonts w:ascii="Times New Roman" w:hAnsi="Times New Roman" w:cs="Times New Roman"/>
          <w:i/>
          <w:sz w:val="24"/>
          <w:szCs w:val="24"/>
          <w:u w:val="single"/>
        </w:rPr>
      </w:pPr>
      <w:r w:rsidRPr="00C32918">
        <w:rPr>
          <w:rFonts w:ascii="Times New Roman" w:hAnsi="Times New Roman" w:cs="Times New Roman"/>
          <w:i/>
          <w:sz w:val="24"/>
          <w:szCs w:val="24"/>
          <w:u w:val="single"/>
        </w:rPr>
        <w:t>International</w:t>
      </w:r>
    </w:p>
    <w:p w14:paraId="6911FD19" w14:textId="7791047B" w:rsidR="002E4E71" w:rsidRDefault="002E4E71" w:rsidP="001B2611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</w:t>
      </w:r>
      <w:r w:rsidR="0094551B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ab/>
        <w:t>16</w:t>
      </w:r>
      <w:r w:rsidRPr="002E4E71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Pangborn Sensory Science Symposium, Philadelphia, PA, USA</w:t>
      </w:r>
      <w:r w:rsidR="0094551B">
        <w:rPr>
          <w:rFonts w:ascii="Times New Roman" w:hAnsi="Times New Roman" w:cs="Times New Roman"/>
          <w:sz w:val="24"/>
          <w:szCs w:val="24"/>
        </w:rPr>
        <w:t xml:space="preserve">., </w:t>
      </w:r>
      <w:r>
        <w:rPr>
          <w:rFonts w:ascii="Times New Roman" w:hAnsi="Times New Roman" w:cs="Times New Roman"/>
          <w:sz w:val="24"/>
          <w:szCs w:val="24"/>
        </w:rPr>
        <w:t xml:space="preserve">August </w:t>
      </w:r>
      <w:r w:rsidR="00C63B3F">
        <w:rPr>
          <w:rFonts w:ascii="Times New Roman" w:hAnsi="Times New Roman" w:cs="Times New Roman"/>
          <w:sz w:val="24"/>
          <w:szCs w:val="24"/>
        </w:rPr>
        <w:t>17 – 21.</w:t>
      </w:r>
    </w:p>
    <w:p w14:paraId="2EC1C334" w14:textId="29D47731" w:rsidR="00A90FB7" w:rsidRDefault="00A90FB7" w:rsidP="001B2611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2024</w:t>
      </w:r>
      <w:r>
        <w:rPr>
          <w:rFonts w:ascii="Times New Roman" w:hAnsi="Times New Roman" w:cs="Times New Roman"/>
          <w:sz w:val="24"/>
          <w:szCs w:val="24"/>
        </w:rPr>
        <w:tab/>
        <w:t>E</w:t>
      </w:r>
      <w:r w:rsidR="0000259D">
        <w:rPr>
          <w:rFonts w:ascii="Times New Roman" w:hAnsi="Times New Roman" w:cs="Times New Roman"/>
          <w:sz w:val="24"/>
          <w:szCs w:val="24"/>
        </w:rPr>
        <w:t>uro</w:t>
      </w:r>
      <w:r>
        <w:rPr>
          <w:rFonts w:ascii="Times New Roman" w:hAnsi="Times New Roman" w:cs="Times New Roman"/>
          <w:sz w:val="24"/>
          <w:szCs w:val="24"/>
        </w:rPr>
        <w:t xml:space="preserve">sense </w:t>
      </w:r>
      <w:r w:rsidR="0000259D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0</w:t>
      </w:r>
      <w:r w:rsidRPr="00A90FB7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Europea</w:t>
      </w:r>
      <w:r w:rsidR="00027709">
        <w:rPr>
          <w:rFonts w:ascii="Times New Roman" w:hAnsi="Times New Roman" w:cs="Times New Roman"/>
          <w:sz w:val="24"/>
          <w:szCs w:val="24"/>
        </w:rPr>
        <w:t xml:space="preserve">n Conference on Sensory and Consumer Research.  Dublin, Ireland.  September </w:t>
      </w:r>
      <w:r w:rsidR="0000259D">
        <w:rPr>
          <w:rFonts w:ascii="Times New Roman" w:hAnsi="Times New Roman" w:cs="Times New Roman"/>
          <w:sz w:val="24"/>
          <w:szCs w:val="24"/>
        </w:rPr>
        <w:t>8 – 11.</w:t>
      </w:r>
    </w:p>
    <w:p w14:paraId="3E05A74C" w14:textId="74E78BB5" w:rsidR="00D91254" w:rsidRDefault="00D91254" w:rsidP="001B2611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3</w:t>
      </w:r>
      <w:r>
        <w:rPr>
          <w:rFonts w:ascii="Times New Roman" w:hAnsi="Times New Roman" w:cs="Times New Roman"/>
          <w:sz w:val="24"/>
          <w:szCs w:val="24"/>
        </w:rPr>
        <w:tab/>
        <w:t>15</w:t>
      </w:r>
      <w:r w:rsidRPr="00D9125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Pangborn Sensory Science Sympo</w:t>
      </w:r>
      <w:r w:rsidR="00D543F5">
        <w:rPr>
          <w:rFonts w:ascii="Times New Roman" w:hAnsi="Times New Roman" w:cs="Times New Roman"/>
          <w:sz w:val="24"/>
          <w:szCs w:val="24"/>
        </w:rPr>
        <w:t>sium, Nantes, France</w:t>
      </w:r>
      <w:r w:rsidR="0094551B">
        <w:rPr>
          <w:rFonts w:ascii="Times New Roman" w:hAnsi="Times New Roman" w:cs="Times New Roman"/>
          <w:sz w:val="24"/>
          <w:szCs w:val="24"/>
        </w:rPr>
        <w:t xml:space="preserve">, </w:t>
      </w:r>
      <w:r w:rsidR="00D543F5">
        <w:rPr>
          <w:rFonts w:ascii="Times New Roman" w:hAnsi="Times New Roman" w:cs="Times New Roman"/>
          <w:sz w:val="24"/>
          <w:szCs w:val="24"/>
        </w:rPr>
        <w:t>August</w:t>
      </w:r>
      <w:r w:rsidR="00A90FB7">
        <w:rPr>
          <w:rFonts w:ascii="Times New Roman" w:hAnsi="Times New Roman" w:cs="Times New Roman"/>
          <w:sz w:val="24"/>
          <w:szCs w:val="24"/>
        </w:rPr>
        <w:t xml:space="preserve"> 20 – 23.</w:t>
      </w:r>
    </w:p>
    <w:p w14:paraId="23ECFE0D" w14:textId="15F047F8" w:rsidR="0090259D" w:rsidRDefault="0090259D" w:rsidP="001B2611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1</w:t>
      </w:r>
      <w:r>
        <w:rPr>
          <w:rFonts w:ascii="Times New Roman" w:hAnsi="Times New Roman" w:cs="Times New Roman"/>
          <w:sz w:val="24"/>
          <w:szCs w:val="24"/>
        </w:rPr>
        <w:tab/>
      </w:r>
      <w:r w:rsidR="00A3304F">
        <w:rPr>
          <w:rFonts w:ascii="Times New Roman" w:hAnsi="Times New Roman" w:cs="Times New Roman"/>
          <w:sz w:val="24"/>
          <w:szCs w:val="24"/>
        </w:rPr>
        <w:t>14</w:t>
      </w:r>
      <w:r w:rsidR="00A3304F" w:rsidRPr="00A3304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A3304F">
        <w:rPr>
          <w:rFonts w:ascii="Times New Roman" w:hAnsi="Times New Roman" w:cs="Times New Roman"/>
          <w:sz w:val="24"/>
          <w:szCs w:val="24"/>
        </w:rPr>
        <w:t xml:space="preserve"> Pangborn Sensory Science Symposium, Virtual Conference.  August 8 – 11.</w:t>
      </w:r>
    </w:p>
    <w:p w14:paraId="43515A6A" w14:textId="56ED68AB" w:rsidR="0055788A" w:rsidRDefault="0055788A" w:rsidP="001B2611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0</w:t>
      </w:r>
      <w:r>
        <w:rPr>
          <w:rFonts w:ascii="Times New Roman" w:hAnsi="Times New Roman" w:cs="Times New Roman"/>
          <w:sz w:val="24"/>
          <w:szCs w:val="24"/>
        </w:rPr>
        <w:tab/>
        <w:t>Eurosense</w:t>
      </w:r>
      <w:r w:rsidRPr="00D57BEC">
        <w:rPr>
          <w:rFonts w:ascii="Times New Roman" w:hAnsi="Times New Roman" w:cs="Times New Roman"/>
          <w:sz w:val="24"/>
          <w:szCs w:val="24"/>
        </w:rPr>
        <w:t xml:space="preserve"> 9</w:t>
      </w:r>
      <w:r w:rsidRPr="0055788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D57BEC">
        <w:rPr>
          <w:rFonts w:ascii="Times New Roman" w:hAnsi="Times New Roman" w:cs="Times New Roman"/>
          <w:sz w:val="24"/>
          <w:szCs w:val="24"/>
        </w:rPr>
        <w:t xml:space="preserve"> European Conference on Sensory and Consumer Research.  Virtual Conference.  December 13 - 16</w:t>
      </w:r>
    </w:p>
    <w:p w14:paraId="55698C44" w14:textId="4608311F" w:rsidR="007F6574" w:rsidRDefault="009A5918" w:rsidP="001B2611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9</w:t>
      </w:r>
      <w:r w:rsidR="009F3869">
        <w:rPr>
          <w:rFonts w:ascii="Times New Roman" w:hAnsi="Times New Roman" w:cs="Times New Roman"/>
          <w:sz w:val="24"/>
          <w:szCs w:val="24"/>
        </w:rPr>
        <w:tab/>
        <w:t>13</w:t>
      </w:r>
      <w:r w:rsidR="009F3869" w:rsidRPr="009F386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9F3869">
        <w:rPr>
          <w:rFonts w:ascii="Times New Roman" w:hAnsi="Times New Roman" w:cs="Times New Roman"/>
          <w:sz w:val="24"/>
          <w:szCs w:val="24"/>
        </w:rPr>
        <w:t xml:space="preserve"> Pangborn Sensory Science Symposium, Edinburgh, Scotland</w:t>
      </w:r>
      <w:r w:rsidR="00E71590">
        <w:rPr>
          <w:rFonts w:ascii="Times New Roman" w:hAnsi="Times New Roman" w:cs="Times New Roman"/>
          <w:sz w:val="24"/>
          <w:szCs w:val="24"/>
        </w:rPr>
        <w:t>.  July 12 – 15.</w:t>
      </w:r>
    </w:p>
    <w:p w14:paraId="1EEEBC9A" w14:textId="07B9FDE8" w:rsidR="00941C68" w:rsidRDefault="00941C68" w:rsidP="001B2611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7</w:t>
      </w:r>
      <w:r>
        <w:rPr>
          <w:rFonts w:ascii="Times New Roman" w:hAnsi="Times New Roman" w:cs="Times New Roman"/>
          <w:sz w:val="24"/>
          <w:szCs w:val="24"/>
        </w:rPr>
        <w:tab/>
        <w:t>12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th </w:t>
      </w:r>
      <w:r>
        <w:rPr>
          <w:rFonts w:ascii="Times New Roman" w:hAnsi="Times New Roman" w:cs="Times New Roman"/>
          <w:sz w:val="24"/>
          <w:szCs w:val="24"/>
        </w:rPr>
        <w:t>Pangborn Sensory Science Sympo</w:t>
      </w:r>
      <w:r w:rsidR="009D25EA">
        <w:rPr>
          <w:rFonts w:ascii="Times New Roman" w:hAnsi="Times New Roman" w:cs="Times New Roman"/>
          <w:sz w:val="24"/>
          <w:szCs w:val="24"/>
        </w:rPr>
        <w:t>si</w:t>
      </w:r>
      <w:r>
        <w:rPr>
          <w:rFonts w:ascii="Times New Roman" w:hAnsi="Times New Roman" w:cs="Times New Roman"/>
          <w:sz w:val="24"/>
          <w:szCs w:val="24"/>
        </w:rPr>
        <w:t xml:space="preserve">um, </w:t>
      </w:r>
      <w:r w:rsidR="00A50E6C">
        <w:rPr>
          <w:rFonts w:ascii="Times New Roman" w:hAnsi="Times New Roman" w:cs="Times New Roman"/>
          <w:sz w:val="24"/>
          <w:szCs w:val="24"/>
        </w:rPr>
        <w:t>Providence, Rhode Island, USA, August</w:t>
      </w:r>
    </w:p>
    <w:p w14:paraId="6C79BE0C" w14:textId="6DBF749E" w:rsidR="000E3C8F" w:rsidRDefault="000E3C8F" w:rsidP="001B2611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5</w:t>
      </w:r>
      <w:r>
        <w:rPr>
          <w:rFonts w:ascii="Times New Roman" w:hAnsi="Times New Roman" w:cs="Times New Roman"/>
          <w:sz w:val="24"/>
          <w:szCs w:val="24"/>
        </w:rPr>
        <w:tab/>
        <w:t>11</w:t>
      </w:r>
      <w:r w:rsidRPr="000E3C8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Pangborn Sensory Science Symposium, Gothenburg, Sweden, </w:t>
      </w:r>
      <w:r w:rsidR="009D6435">
        <w:rPr>
          <w:rFonts w:ascii="Times New Roman" w:hAnsi="Times New Roman" w:cs="Times New Roman"/>
          <w:sz w:val="24"/>
          <w:szCs w:val="24"/>
        </w:rPr>
        <w:t>August 23 –</w:t>
      </w:r>
      <w:r w:rsidR="004051D1">
        <w:rPr>
          <w:rFonts w:ascii="Times New Roman" w:hAnsi="Times New Roman" w:cs="Times New Roman"/>
          <w:sz w:val="24"/>
          <w:szCs w:val="24"/>
        </w:rPr>
        <w:t xml:space="preserve"> 27</w:t>
      </w:r>
    </w:p>
    <w:p w14:paraId="6C79BE0D" w14:textId="6CD5481A" w:rsidR="00C32918" w:rsidRDefault="00C32918" w:rsidP="001B2611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4</w:t>
      </w:r>
      <w:r w:rsidR="00296E9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Eurosense</w:t>
      </w:r>
      <w:r w:rsidR="00E917DE">
        <w:rPr>
          <w:rFonts w:ascii="Times New Roman" w:hAnsi="Times New Roman" w:cs="Times New Roman"/>
          <w:sz w:val="24"/>
          <w:szCs w:val="24"/>
        </w:rPr>
        <w:t xml:space="preserve"> 6</w:t>
      </w:r>
      <w:r w:rsidR="00E917DE" w:rsidRPr="00E917DE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E917DE">
        <w:rPr>
          <w:rFonts w:ascii="Times New Roman" w:hAnsi="Times New Roman" w:cs="Times New Roman"/>
          <w:sz w:val="24"/>
          <w:szCs w:val="24"/>
        </w:rPr>
        <w:t xml:space="preserve"> European Conference on Sensory and Consumer Research</w:t>
      </w:r>
      <w:r>
        <w:rPr>
          <w:rFonts w:ascii="Times New Roman" w:hAnsi="Times New Roman" w:cs="Times New Roman"/>
          <w:sz w:val="24"/>
          <w:szCs w:val="24"/>
        </w:rPr>
        <w:t>, Copenhagen, Denmark, September 7 – 10.</w:t>
      </w:r>
    </w:p>
    <w:p w14:paraId="6C79BE0E" w14:textId="284DA1E5" w:rsidR="00C32918" w:rsidRDefault="00296E92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</w:rPr>
        <w:t>2013</w:t>
      </w:r>
      <w:r>
        <w:rPr>
          <w:rFonts w:ascii="Times New Roman" w:hAnsi="Times New Roman" w:cs="Times New Roman"/>
          <w:sz w:val="24"/>
          <w:szCs w:val="24"/>
        </w:rPr>
        <w:tab/>
      </w:r>
      <w:r w:rsidR="00C32918" w:rsidRPr="00347639">
        <w:rPr>
          <w:rFonts w:ascii="Times New Roman" w:hAnsi="Times New Roman" w:cs="Times New Roman"/>
          <w:bCs/>
          <w:sz w:val="24"/>
          <w:szCs w:val="24"/>
          <w:lang w:val="en-GB"/>
        </w:rPr>
        <w:t>10</w:t>
      </w:r>
      <w:r w:rsidR="00C32918" w:rsidRPr="00347639">
        <w:rPr>
          <w:rFonts w:ascii="Times New Roman" w:hAnsi="Times New Roman" w:cs="Times New Roman"/>
          <w:bCs/>
          <w:sz w:val="24"/>
          <w:szCs w:val="24"/>
          <w:vertAlign w:val="superscript"/>
          <w:lang w:val="en-GB"/>
        </w:rPr>
        <w:t>th</w:t>
      </w:r>
      <w:r w:rsidR="00C32918" w:rsidRPr="00347639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Pangborn Sensory Science Symposium, Rio de </w:t>
      </w:r>
      <w:r w:rsidR="009D25EA" w:rsidRPr="00347639">
        <w:rPr>
          <w:rFonts w:ascii="Times New Roman" w:hAnsi="Times New Roman" w:cs="Times New Roman"/>
          <w:bCs/>
          <w:sz w:val="24"/>
          <w:szCs w:val="24"/>
          <w:lang w:val="en-GB"/>
        </w:rPr>
        <w:t>Janeiro</w:t>
      </w:r>
      <w:r w:rsidR="00C32918" w:rsidRPr="00347639">
        <w:rPr>
          <w:rFonts w:ascii="Times New Roman" w:hAnsi="Times New Roman" w:cs="Times New Roman"/>
          <w:bCs/>
          <w:sz w:val="24"/>
          <w:szCs w:val="24"/>
          <w:lang w:val="en-GB"/>
        </w:rPr>
        <w:t>, Brazil</w:t>
      </w:r>
      <w:r w:rsidR="00C32918">
        <w:rPr>
          <w:rFonts w:ascii="Times New Roman" w:hAnsi="Times New Roman" w:cs="Times New Roman"/>
          <w:bCs/>
          <w:sz w:val="24"/>
          <w:szCs w:val="24"/>
          <w:lang w:val="en-GB"/>
        </w:rPr>
        <w:t>, August 11 – 14.</w:t>
      </w:r>
    </w:p>
    <w:p w14:paraId="6C79BE0F" w14:textId="32EE7CCC" w:rsidR="00C32918" w:rsidRDefault="00C32918" w:rsidP="001B2611">
      <w:pPr>
        <w:spacing w:after="0" w:line="240" w:lineRule="auto"/>
        <w:ind w:left="720" w:hanging="720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>2012</w:t>
      </w:r>
      <w:r w:rsidR="00296E92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5346A1">
        <w:rPr>
          <w:rFonts w:ascii="Times New Roman" w:hAnsi="Times New Roman" w:cs="Times New Roman"/>
          <w:bCs/>
          <w:sz w:val="24"/>
          <w:szCs w:val="24"/>
          <w:lang w:val="en-GB"/>
        </w:rPr>
        <w:t>Eurosense</w:t>
      </w:r>
      <w:r w:rsidR="00677B13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  <w:r w:rsidR="00E917DE">
        <w:rPr>
          <w:rFonts w:ascii="Times New Roman" w:hAnsi="Times New Roman" w:cs="Times New Roman"/>
          <w:bCs/>
          <w:sz w:val="24"/>
          <w:szCs w:val="24"/>
          <w:lang w:val="en-GB"/>
        </w:rPr>
        <w:t>5</w:t>
      </w:r>
      <w:r w:rsidR="00E917DE" w:rsidRPr="00E917DE">
        <w:rPr>
          <w:rFonts w:ascii="Times New Roman" w:hAnsi="Times New Roman" w:cs="Times New Roman"/>
          <w:bCs/>
          <w:sz w:val="24"/>
          <w:szCs w:val="24"/>
          <w:vertAlign w:val="superscript"/>
          <w:lang w:val="en-GB"/>
        </w:rPr>
        <w:t>th</w:t>
      </w:r>
      <w:r w:rsidR="00E917DE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European Conference on Sensory and Consumer Research</w:t>
      </w:r>
      <w:r w:rsidR="005346A1">
        <w:rPr>
          <w:rFonts w:ascii="Times New Roman" w:hAnsi="Times New Roman" w:cs="Times New Roman"/>
          <w:bCs/>
          <w:sz w:val="24"/>
          <w:szCs w:val="24"/>
          <w:lang w:val="en-GB"/>
        </w:rPr>
        <w:t>, Bern, Switzerland, September 9 – 12.</w:t>
      </w:r>
    </w:p>
    <w:p w14:paraId="6C79BE10" w14:textId="77777777" w:rsidR="004C3957" w:rsidRDefault="003060C6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>2011</w:t>
      </w:r>
      <w:r w:rsidR="00296E92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5346A1">
        <w:rPr>
          <w:rFonts w:ascii="Times New Roman" w:hAnsi="Times New Roman" w:cs="Times New Roman"/>
          <w:bCs/>
          <w:sz w:val="24"/>
          <w:szCs w:val="24"/>
          <w:lang w:val="en-GB"/>
        </w:rPr>
        <w:t>9</w:t>
      </w:r>
      <w:r w:rsidR="005346A1" w:rsidRPr="00347639">
        <w:rPr>
          <w:rFonts w:ascii="Times New Roman" w:hAnsi="Times New Roman" w:cs="Times New Roman"/>
          <w:bCs/>
          <w:sz w:val="24"/>
          <w:szCs w:val="24"/>
          <w:vertAlign w:val="superscript"/>
          <w:lang w:val="en-GB"/>
        </w:rPr>
        <w:t>th</w:t>
      </w:r>
      <w:r w:rsidR="005346A1" w:rsidRPr="00347639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Pangborn Sensory Science Symposium, </w:t>
      </w:r>
      <w:r w:rsidR="005346A1">
        <w:rPr>
          <w:rFonts w:ascii="Times New Roman" w:hAnsi="Times New Roman" w:cs="Times New Roman"/>
          <w:bCs/>
          <w:sz w:val="24"/>
          <w:szCs w:val="24"/>
          <w:lang w:val="en-GB"/>
        </w:rPr>
        <w:t>Toronto, Canada, September 4 – 9.</w:t>
      </w:r>
    </w:p>
    <w:p w14:paraId="6C79BE11" w14:textId="77777777" w:rsidR="004C3957" w:rsidRDefault="00296E92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>1998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4C3957">
        <w:rPr>
          <w:rFonts w:ascii="Times New Roman" w:hAnsi="Times New Roman" w:cs="Times New Roman"/>
          <w:sz w:val="24"/>
          <w:szCs w:val="24"/>
        </w:rPr>
        <w:t>ISOPOW-7, Helsinki, Finland</w:t>
      </w:r>
      <w:r w:rsidR="00D94D36">
        <w:rPr>
          <w:rFonts w:ascii="Times New Roman" w:hAnsi="Times New Roman" w:cs="Times New Roman"/>
          <w:sz w:val="24"/>
          <w:szCs w:val="24"/>
        </w:rPr>
        <w:t>, May 31 – June 3.</w:t>
      </w:r>
    </w:p>
    <w:p w14:paraId="6C79BE12" w14:textId="77777777" w:rsidR="003060C6" w:rsidRDefault="004C3957" w:rsidP="001B2611">
      <w:pPr>
        <w:pStyle w:val="BodyTextIndent2"/>
        <w:tabs>
          <w:tab w:val="left" w:pos="1260"/>
        </w:tabs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996</w:t>
      </w:r>
      <w:r w:rsidR="00E917DE">
        <w:rPr>
          <w:rFonts w:ascii="Times New Roman" w:hAnsi="Times New Roman" w:cs="Times New Roman"/>
          <w:sz w:val="24"/>
          <w:szCs w:val="24"/>
        </w:rPr>
        <w:tab/>
      </w:r>
      <w:r w:rsidR="003060C6">
        <w:rPr>
          <w:rFonts w:ascii="Times New Roman" w:hAnsi="Times New Roman" w:cs="Times New Roman"/>
          <w:sz w:val="24"/>
          <w:szCs w:val="24"/>
        </w:rPr>
        <w:t>2</w:t>
      </w:r>
      <w:r w:rsidR="003060C6" w:rsidRPr="003060C6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3060C6">
        <w:rPr>
          <w:rFonts w:ascii="Times New Roman" w:hAnsi="Times New Roman" w:cs="Times New Roman"/>
          <w:sz w:val="24"/>
          <w:szCs w:val="24"/>
        </w:rPr>
        <w:t xml:space="preserve"> </w:t>
      </w:r>
      <w:r w:rsidR="003060C6" w:rsidRPr="00347639">
        <w:rPr>
          <w:rFonts w:ascii="Times New Roman" w:hAnsi="Times New Roman" w:cs="Times New Roman"/>
          <w:sz w:val="24"/>
          <w:szCs w:val="24"/>
        </w:rPr>
        <w:t>Girton Working Conference on Amorphous Carbohydrates, Girton College, Cambridge</w:t>
      </w:r>
      <w:r w:rsidR="00E917DE">
        <w:rPr>
          <w:rFonts w:ascii="Times New Roman" w:hAnsi="Times New Roman" w:cs="Times New Roman"/>
          <w:sz w:val="24"/>
          <w:szCs w:val="24"/>
        </w:rPr>
        <w:t xml:space="preserve"> University, Cambridge, England, September 25 – 27.</w:t>
      </w:r>
    </w:p>
    <w:p w14:paraId="6C79BE13" w14:textId="77777777" w:rsidR="007C16E0" w:rsidRDefault="007C16E0" w:rsidP="001B2611">
      <w:pPr>
        <w:pStyle w:val="BodyTextIndent2"/>
        <w:tabs>
          <w:tab w:val="left" w:pos="1260"/>
        </w:tabs>
        <w:spacing w:after="0" w:line="240" w:lineRule="auto"/>
        <w:ind w:left="810" w:hanging="810"/>
        <w:rPr>
          <w:rFonts w:ascii="Times New Roman" w:hAnsi="Times New Roman" w:cs="Times New Roman"/>
          <w:sz w:val="24"/>
          <w:szCs w:val="24"/>
        </w:rPr>
      </w:pPr>
    </w:p>
    <w:p w14:paraId="291CED46" w14:textId="1283A9B4" w:rsidR="00032704" w:rsidRPr="009F7D41" w:rsidRDefault="007C16E0" w:rsidP="001B2611">
      <w:pPr>
        <w:pStyle w:val="BodyTextIndent2"/>
        <w:tabs>
          <w:tab w:val="left" w:pos="1260"/>
        </w:tabs>
        <w:spacing w:after="0" w:line="240" w:lineRule="auto"/>
        <w:ind w:left="810" w:hanging="810"/>
        <w:rPr>
          <w:rFonts w:ascii="Times New Roman" w:hAnsi="Times New Roman" w:cs="Times New Roman"/>
          <w:i/>
          <w:sz w:val="24"/>
          <w:szCs w:val="24"/>
          <w:u w:val="single"/>
        </w:rPr>
      </w:pPr>
      <w:r w:rsidRPr="00AC31A2">
        <w:rPr>
          <w:rFonts w:ascii="Times New Roman" w:hAnsi="Times New Roman" w:cs="Times New Roman"/>
          <w:i/>
          <w:sz w:val="24"/>
          <w:szCs w:val="24"/>
          <w:u w:val="single"/>
        </w:rPr>
        <w:t>Domestic</w:t>
      </w:r>
    </w:p>
    <w:p w14:paraId="5BA9DCC3" w14:textId="0C15B1C5" w:rsidR="00C63B3F" w:rsidRDefault="00C63B3F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5</w:t>
      </w:r>
      <w:r>
        <w:rPr>
          <w:rFonts w:ascii="Times New Roman" w:hAnsi="Times New Roman" w:cs="Times New Roman"/>
          <w:sz w:val="24"/>
          <w:szCs w:val="24"/>
        </w:rPr>
        <w:tab/>
        <w:t xml:space="preserve"> IFT Annual Meeting and Food Expo.  Chicago, Illinois.  July 1</w:t>
      </w:r>
      <w:r w:rsidR="00E945A8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– 1</w:t>
      </w:r>
      <w:r w:rsidR="00E945A8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C5AB80D" w14:textId="30F3C346" w:rsidR="00C63B3F" w:rsidRDefault="00C63B3F" w:rsidP="001B2611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SCIFTS Suppliers Night.  Anaheim, CA.  March </w:t>
      </w:r>
      <w:r w:rsidR="00E945A8">
        <w:rPr>
          <w:rFonts w:ascii="Times New Roman" w:hAnsi="Times New Roman" w:cs="Times New Roman"/>
          <w:sz w:val="24"/>
          <w:szCs w:val="24"/>
        </w:rPr>
        <w:t>4</w:t>
      </w:r>
      <w:r w:rsidR="00EE5F40">
        <w:rPr>
          <w:rFonts w:ascii="Times New Roman" w:hAnsi="Times New Roman" w:cs="Times New Roman"/>
          <w:sz w:val="24"/>
          <w:szCs w:val="24"/>
        </w:rPr>
        <w:t>.</w:t>
      </w:r>
    </w:p>
    <w:p w14:paraId="5D897C24" w14:textId="0EDF908F" w:rsidR="00EE5F40" w:rsidRDefault="00EE5F40" w:rsidP="001B2611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Expo West.  Anaheim, CA.  March </w:t>
      </w:r>
      <w:r w:rsidR="00E945A8">
        <w:rPr>
          <w:rFonts w:ascii="Times New Roman" w:hAnsi="Times New Roman" w:cs="Times New Roman"/>
          <w:sz w:val="24"/>
          <w:szCs w:val="24"/>
        </w:rPr>
        <w:t>5.</w:t>
      </w:r>
    </w:p>
    <w:p w14:paraId="5542769E" w14:textId="74221C70" w:rsidR="00A0799A" w:rsidRDefault="0000259D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4</w:t>
      </w:r>
      <w:r>
        <w:rPr>
          <w:rFonts w:ascii="Times New Roman" w:hAnsi="Times New Roman" w:cs="Times New Roman"/>
          <w:sz w:val="24"/>
          <w:szCs w:val="24"/>
        </w:rPr>
        <w:tab/>
      </w:r>
      <w:r w:rsidR="000E163A">
        <w:rPr>
          <w:rFonts w:ascii="Times New Roman" w:hAnsi="Times New Roman" w:cs="Times New Roman"/>
          <w:sz w:val="24"/>
          <w:szCs w:val="24"/>
        </w:rPr>
        <w:t xml:space="preserve"> </w:t>
      </w:r>
      <w:r w:rsidR="00A0799A">
        <w:rPr>
          <w:rFonts w:ascii="Times New Roman" w:hAnsi="Times New Roman" w:cs="Times New Roman"/>
          <w:sz w:val="24"/>
          <w:szCs w:val="24"/>
        </w:rPr>
        <w:t>Society of Sensory Professionals.  Pittsburgh, PA.  October 2 – 4.</w:t>
      </w:r>
    </w:p>
    <w:p w14:paraId="0961856E" w14:textId="0356E858" w:rsidR="00A0799A" w:rsidRDefault="00A0799A" w:rsidP="001B2611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D2C2E">
        <w:rPr>
          <w:rFonts w:ascii="Times New Roman" w:hAnsi="Times New Roman" w:cs="Times New Roman"/>
          <w:sz w:val="24"/>
          <w:szCs w:val="24"/>
        </w:rPr>
        <w:t>Expo West.  Anaheim, CA.  March 13.</w:t>
      </w:r>
    </w:p>
    <w:p w14:paraId="6930A268" w14:textId="195181F9" w:rsidR="000E163A" w:rsidRDefault="000D2C2E" w:rsidP="001B2611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0799A">
        <w:rPr>
          <w:rFonts w:ascii="Times New Roman" w:hAnsi="Times New Roman" w:cs="Times New Roman"/>
          <w:sz w:val="24"/>
          <w:szCs w:val="24"/>
        </w:rPr>
        <w:t xml:space="preserve">SCIFTS Suppliers Night.  Anaheim, CA.  </w:t>
      </w:r>
      <w:r>
        <w:rPr>
          <w:rFonts w:ascii="Times New Roman" w:hAnsi="Times New Roman" w:cs="Times New Roman"/>
          <w:sz w:val="24"/>
          <w:szCs w:val="24"/>
        </w:rPr>
        <w:t>March 12.</w:t>
      </w:r>
    </w:p>
    <w:p w14:paraId="6DF99D72" w14:textId="34A2C3D2" w:rsidR="0000259D" w:rsidRDefault="0000259D" w:rsidP="001B2611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3</w:t>
      </w:r>
      <w:r w:rsidR="00A0799A">
        <w:rPr>
          <w:rFonts w:ascii="Times New Roman" w:hAnsi="Times New Roman" w:cs="Times New Roman"/>
          <w:sz w:val="24"/>
          <w:szCs w:val="24"/>
        </w:rPr>
        <w:tab/>
        <w:t xml:space="preserve"> </w:t>
      </w:r>
      <w:r>
        <w:rPr>
          <w:rFonts w:ascii="Times New Roman" w:hAnsi="Times New Roman" w:cs="Times New Roman"/>
          <w:sz w:val="24"/>
          <w:szCs w:val="24"/>
        </w:rPr>
        <w:t>IFT Annual Meeting and Food Expo.  Chicago, Illinois.  July 10 – 13.</w:t>
      </w:r>
    </w:p>
    <w:p w14:paraId="41C126F1" w14:textId="406496CA" w:rsidR="00B77C8C" w:rsidRDefault="00B77C8C" w:rsidP="001B2611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2</w:t>
      </w:r>
      <w:r>
        <w:rPr>
          <w:rFonts w:ascii="Times New Roman" w:hAnsi="Times New Roman" w:cs="Times New Roman"/>
          <w:sz w:val="24"/>
          <w:szCs w:val="24"/>
        </w:rPr>
        <w:tab/>
        <w:t xml:space="preserve"> IFT Annual Meeting and Food Expo.  Chicago, Illinois.  July 10 – 13.</w:t>
      </w:r>
    </w:p>
    <w:p w14:paraId="150E3E88" w14:textId="7C93FE1B" w:rsidR="002945F1" w:rsidRDefault="00B77C8C" w:rsidP="001B2611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Research Chefs Association.  Atlanta, Georgia.  March 23 – 25. </w:t>
      </w:r>
    </w:p>
    <w:p w14:paraId="2713FE92" w14:textId="654EA49E" w:rsidR="00A3304F" w:rsidRDefault="00A3304F" w:rsidP="001B2611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21 </w:t>
      </w: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Pr="00D57BEC">
        <w:rPr>
          <w:rFonts w:ascii="Times New Roman" w:hAnsi="Times New Roman" w:cs="Times New Roman"/>
          <w:sz w:val="24"/>
          <w:szCs w:val="24"/>
        </w:rPr>
        <w:t>IFT Annual Meeting and Expo.  Virtual Conference.  July 13 – 15</w:t>
      </w:r>
    </w:p>
    <w:p w14:paraId="21A4F552" w14:textId="34F7F6A6" w:rsidR="007238C0" w:rsidRDefault="007238C0" w:rsidP="001B2611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2E0C0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CIFTS Suppliers Night.  </w:t>
      </w:r>
      <w:r w:rsidR="00092464">
        <w:rPr>
          <w:rFonts w:ascii="Times New Roman" w:hAnsi="Times New Roman" w:cs="Times New Roman"/>
          <w:sz w:val="24"/>
          <w:szCs w:val="24"/>
        </w:rPr>
        <w:t xml:space="preserve">Anaheim, CA.  </w:t>
      </w:r>
      <w:r w:rsidR="002E0C03">
        <w:rPr>
          <w:rFonts w:ascii="Times New Roman" w:hAnsi="Times New Roman" w:cs="Times New Roman"/>
          <w:sz w:val="24"/>
          <w:szCs w:val="24"/>
        </w:rPr>
        <w:t>August 23.</w:t>
      </w:r>
    </w:p>
    <w:p w14:paraId="65A771D9" w14:textId="231F6E40" w:rsidR="00D57BEC" w:rsidRPr="00D57BEC" w:rsidRDefault="00D57BEC" w:rsidP="001B2611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57BEC">
        <w:rPr>
          <w:rFonts w:ascii="Times New Roman" w:hAnsi="Times New Roman" w:cs="Times New Roman"/>
          <w:sz w:val="24"/>
          <w:szCs w:val="24"/>
        </w:rPr>
        <w:t>2020     IFT Annual Meeting and Expo.  Virtual Conference.  July 1</w:t>
      </w:r>
      <w:r w:rsidR="00060569">
        <w:rPr>
          <w:rFonts w:ascii="Times New Roman" w:hAnsi="Times New Roman" w:cs="Times New Roman"/>
          <w:sz w:val="24"/>
          <w:szCs w:val="24"/>
        </w:rPr>
        <w:t>8</w:t>
      </w:r>
      <w:r w:rsidRPr="00D57BEC">
        <w:rPr>
          <w:rFonts w:ascii="Times New Roman" w:hAnsi="Times New Roman" w:cs="Times New Roman"/>
          <w:sz w:val="24"/>
          <w:szCs w:val="24"/>
        </w:rPr>
        <w:t xml:space="preserve"> – </w:t>
      </w:r>
      <w:r w:rsidR="00060569">
        <w:rPr>
          <w:rFonts w:ascii="Times New Roman" w:hAnsi="Times New Roman" w:cs="Times New Roman"/>
          <w:sz w:val="24"/>
          <w:szCs w:val="24"/>
        </w:rPr>
        <w:t>21</w:t>
      </w:r>
    </w:p>
    <w:p w14:paraId="63C77509" w14:textId="75C2F510" w:rsidR="00D57BEC" w:rsidRDefault="00D57BEC" w:rsidP="001B2611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57BEC">
        <w:rPr>
          <w:rFonts w:ascii="Times New Roman" w:hAnsi="Times New Roman" w:cs="Times New Roman"/>
          <w:sz w:val="24"/>
          <w:szCs w:val="24"/>
        </w:rPr>
        <w:t xml:space="preserve">          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57BEC">
        <w:rPr>
          <w:rFonts w:ascii="Times New Roman" w:hAnsi="Times New Roman" w:cs="Times New Roman"/>
          <w:sz w:val="24"/>
          <w:szCs w:val="24"/>
        </w:rPr>
        <w:t>Society of Sensory Professionals.  Virtual Conference.  October 28 – November 5</w:t>
      </w:r>
    </w:p>
    <w:p w14:paraId="534055DB" w14:textId="3EEC9A82" w:rsidR="00EE4619" w:rsidRPr="00D57BEC" w:rsidRDefault="004A37BF" w:rsidP="001B2611">
      <w:pPr>
        <w:spacing w:after="0" w:line="240" w:lineRule="auto"/>
        <w:ind w:left="1170" w:hanging="11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</w:t>
      </w:r>
      <w:r w:rsidR="00A96114">
        <w:rPr>
          <w:rFonts w:ascii="Times New Roman" w:hAnsi="Times New Roman" w:cs="Times New Roman"/>
          <w:sz w:val="24"/>
          <w:szCs w:val="24"/>
        </w:rPr>
        <w:t xml:space="preserve">AIChE </w:t>
      </w:r>
      <w:r w:rsidR="00451914">
        <w:rPr>
          <w:rFonts w:ascii="Times New Roman" w:hAnsi="Times New Roman" w:cs="Times New Roman"/>
          <w:sz w:val="24"/>
          <w:szCs w:val="24"/>
        </w:rPr>
        <w:t>3</w:t>
      </w:r>
      <w:r w:rsidR="00451914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="00451914">
        <w:rPr>
          <w:rFonts w:ascii="Times New Roman" w:hAnsi="Times New Roman" w:cs="Times New Roman"/>
          <w:sz w:val="24"/>
          <w:szCs w:val="24"/>
        </w:rPr>
        <w:t xml:space="preserve"> Food </w:t>
      </w:r>
      <w:r w:rsidR="00AB3284">
        <w:rPr>
          <w:rFonts w:ascii="Times New Roman" w:hAnsi="Times New Roman" w:cs="Times New Roman"/>
          <w:sz w:val="24"/>
          <w:szCs w:val="24"/>
        </w:rPr>
        <w:t>Innovation and Engineering (FOODIE) Conference.</w:t>
      </w:r>
      <w:r w:rsidR="00A96114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>Virtual Conference</w:t>
      </w:r>
      <w:r w:rsidR="007B1E2B">
        <w:rPr>
          <w:rFonts w:ascii="Times New Roman" w:hAnsi="Times New Roman" w:cs="Times New Roman"/>
          <w:sz w:val="24"/>
          <w:szCs w:val="24"/>
        </w:rPr>
        <w:t xml:space="preserve">.  </w:t>
      </w:r>
      <w:r w:rsidR="00A96114">
        <w:rPr>
          <w:rFonts w:ascii="Times New Roman" w:hAnsi="Times New Roman" w:cs="Times New Roman"/>
          <w:sz w:val="24"/>
          <w:szCs w:val="24"/>
        </w:rPr>
        <w:t>November 4–6.</w:t>
      </w:r>
    </w:p>
    <w:p w14:paraId="3F01ECB3" w14:textId="77777777" w:rsidR="00363837" w:rsidRPr="00D422FF" w:rsidRDefault="00363837" w:rsidP="001B2611">
      <w:pPr>
        <w:spacing w:after="0" w:line="240" w:lineRule="auto"/>
        <w:ind w:left="810" w:hanging="810"/>
        <w:rPr>
          <w:rFonts w:ascii="Times New Roman" w:hAnsi="Times New Roman" w:cs="Times New Roman"/>
          <w:sz w:val="24"/>
          <w:szCs w:val="24"/>
        </w:rPr>
      </w:pPr>
      <w:r w:rsidRPr="00D422FF">
        <w:rPr>
          <w:rFonts w:ascii="Times New Roman" w:hAnsi="Times New Roman" w:cs="Times New Roman"/>
          <w:sz w:val="24"/>
          <w:szCs w:val="24"/>
        </w:rPr>
        <w:t>2019    SCIFTS Suppliers Night.  Anaheim, CA.  March 6.</w:t>
      </w:r>
    </w:p>
    <w:p w14:paraId="47E260C6" w14:textId="5911DBF5" w:rsidR="00363837" w:rsidRDefault="00363837" w:rsidP="001B2611">
      <w:pPr>
        <w:spacing w:after="0" w:line="240" w:lineRule="auto"/>
        <w:ind w:left="810" w:hanging="810"/>
        <w:rPr>
          <w:rFonts w:ascii="Times New Roman" w:hAnsi="Times New Roman" w:cs="Times New Roman"/>
          <w:sz w:val="24"/>
          <w:szCs w:val="24"/>
        </w:rPr>
      </w:pPr>
      <w:r w:rsidRPr="00D422FF">
        <w:rPr>
          <w:rFonts w:ascii="Times New Roman" w:hAnsi="Times New Roman" w:cs="Times New Roman"/>
          <w:sz w:val="24"/>
          <w:szCs w:val="24"/>
        </w:rPr>
        <w:t xml:space="preserve">            ASTM E18 Meeting.  Denver, CO.  April 2 – 3.</w:t>
      </w:r>
    </w:p>
    <w:p w14:paraId="1D303294" w14:textId="1BC08750" w:rsidR="00D57BEC" w:rsidRPr="00D57BEC" w:rsidRDefault="00D57BEC" w:rsidP="001B2611">
      <w:pPr>
        <w:spacing w:after="0" w:line="240" w:lineRule="auto"/>
        <w:ind w:left="1440" w:hanging="81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D57BEC">
        <w:rPr>
          <w:rFonts w:ascii="Times New Roman" w:hAnsi="Times New Roman" w:cs="Times New Roman"/>
          <w:sz w:val="24"/>
          <w:szCs w:val="24"/>
        </w:rPr>
        <w:t>Produce Marketing Association Fresh Summit Meeting.  Anaheim, CA.  October 17-19</w:t>
      </w:r>
    </w:p>
    <w:p w14:paraId="25BB2C19" w14:textId="26641604" w:rsidR="00D422FF" w:rsidRPr="00D422FF" w:rsidRDefault="00D422FF" w:rsidP="001B2611">
      <w:pPr>
        <w:spacing w:after="0" w:line="240" w:lineRule="auto"/>
        <w:ind w:left="810" w:hanging="810"/>
        <w:rPr>
          <w:rFonts w:ascii="Times New Roman" w:hAnsi="Times New Roman" w:cs="Times New Roman"/>
          <w:sz w:val="24"/>
          <w:szCs w:val="24"/>
        </w:rPr>
      </w:pPr>
      <w:r w:rsidRPr="00D422FF">
        <w:rPr>
          <w:rFonts w:ascii="Times New Roman" w:hAnsi="Times New Roman" w:cs="Times New Roman"/>
          <w:sz w:val="24"/>
          <w:szCs w:val="24"/>
        </w:rPr>
        <w:t xml:space="preserve">2018    SCIFTS Suppliers Night.  </w:t>
      </w:r>
      <w:r w:rsidR="00092464">
        <w:rPr>
          <w:rFonts w:ascii="Times New Roman" w:hAnsi="Times New Roman" w:cs="Times New Roman"/>
          <w:sz w:val="24"/>
          <w:szCs w:val="24"/>
        </w:rPr>
        <w:t xml:space="preserve">Anaheim, CA.  </w:t>
      </w:r>
      <w:r w:rsidRPr="00D422FF">
        <w:rPr>
          <w:rFonts w:ascii="Times New Roman" w:hAnsi="Times New Roman" w:cs="Times New Roman"/>
          <w:sz w:val="24"/>
          <w:szCs w:val="24"/>
        </w:rPr>
        <w:t>March 7.</w:t>
      </w:r>
    </w:p>
    <w:p w14:paraId="18978976" w14:textId="0E6DC885" w:rsidR="00D422FF" w:rsidRPr="00D422FF" w:rsidRDefault="00D422FF" w:rsidP="001B2611">
      <w:pPr>
        <w:spacing w:after="0" w:line="240" w:lineRule="auto"/>
        <w:ind w:left="810" w:hanging="90"/>
        <w:rPr>
          <w:rFonts w:ascii="Times New Roman" w:hAnsi="Times New Roman" w:cs="Times New Roman"/>
          <w:sz w:val="24"/>
          <w:szCs w:val="24"/>
        </w:rPr>
      </w:pPr>
      <w:r w:rsidRPr="00D422FF">
        <w:rPr>
          <w:rFonts w:ascii="Times New Roman" w:hAnsi="Times New Roman" w:cs="Times New Roman"/>
          <w:sz w:val="24"/>
          <w:szCs w:val="24"/>
        </w:rPr>
        <w:t xml:space="preserve">IFT Annual Meeting and Food Expo.  </w:t>
      </w:r>
      <w:r w:rsidR="00AA0B08">
        <w:rPr>
          <w:rFonts w:ascii="Times New Roman" w:hAnsi="Times New Roman" w:cs="Times New Roman"/>
          <w:sz w:val="24"/>
          <w:szCs w:val="24"/>
        </w:rPr>
        <w:t>Chicago.  July 15 - 18</w:t>
      </w:r>
    </w:p>
    <w:p w14:paraId="08812732" w14:textId="77777777" w:rsidR="00D422FF" w:rsidRPr="00D422FF" w:rsidRDefault="00D422FF" w:rsidP="001B2611">
      <w:pPr>
        <w:spacing w:after="0" w:line="240" w:lineRule="auto"/>
        <w:ind w:left="810" w:hanging="810"/>
        <w:rPr>
          <w:rFonts w:ascii="Times New Roman" w:hAnsi="Times New Roman" w:cs="Times New Roman"/>
          <w:sz w:val="24"/>
          <w:szCs w:val="24"/>
        </w:rPr>
      </w:pPr>
      <w:r w:rsidRPr="00D422FF">
        <w:rPr>
          <w:rFonts w:ascii="Times New Roman" w:hAnsi="Times New Roman" w:cs="Times New Roman"/>
          <w:sz w:val="24"/>
          <w:szCs w:val="24"/>
        </w:rPr>
        <w:t xml:space="preserve">            Society of Sensory Professionals Conference.  Cleveland, OH.  September 26 – 28.</w:t>
      </w:r>
    </w:p>
    <w:p w14:paraId="1A7E44ED" w14:textId="27F9FD1B" w:rsidR="00941C68" w:rsidRDefault="00CD6354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>2</w:t>
      </w:r>
      <w:r w:rsidR="00941C68">
        <w:rPr>
          <w:rFonts w:ascii="Times New Roman" w:hAnsi="Times New Roman" w:cs="Times New Roman"/>
          <w:bCs/>
          <w:sz w:val="24"/>
          <w:szCs w:val="24"/>
          <w:lang w:val="en-GB"/>
        </w:rPr>
        <w:t>017</w:t>
      </w:r>
      <w:r w:rsidR="00602AE1">
        <w:rPr>
          <w:rFonts w:ascii="Times New Roman" w:hAnsi="Times New Roman" w:cs="Times New Roman"/>
          <w:bCs/>
          <w:sz w:val="24"/>
          <w:szCs w:val="24"/>
          <w:lang w:val="en-GB"/>
        </w:rPr>
        <w:tab/>
        <w:t xml:space="preserve">Institute of Food Technologists Annual Meeting, </w:t>
      </w:r>
      <w:r w:rsidR="00F618D0">
        <w:rPr>
          <w:rFonts w:ascii="Times New Roman" w:hAnsi="Times New Roman" w:cs="Times New Roman"/>
          <w:bCs/>
          <w:sz w:val="24"/>
          <w:szCs w:val="24"/>
          <w:lang w:val="en-GB"/>
        </w:rPr>
        <w:t>Las Vegas</w:t>
      </w:r>
      <w:r w:rsidR="00AA0B08">
        <w:rPr>
          <w:rFonts w:ascii="Times New Roman" w:hAnsi="Times New Roman" w:cs="Times New Roman"/>
          <w:bCs/>
          <w:sz w:val="24"/>
          <w:szCs w:val="24"/>
          <w:lang w:val="en-GB"/>
        </w:rPr>
        <w:t>.  June 2</w:t>
      </w:r>
      <w:r w:rsidR="00F730C3">
        <w:rPr>
          <w:rFonts w:ascii="Times New Roman" w:hAnsi="Times New Roman" w:cs="Times New Roman"/>
          <w:bCs/>
          <w:sz w:val="24"/>
          <w:szCs w:val="24"/>
          <w:lang w:val="en-GB"/>
        </w:rPr>
        <w:t>5 - 28</w:t>
      </w:r>
    </w:p>
    <w:p w14:paraId="6C79BE15" w14:textId="2ACB3926" w:rsidR="007A405A" w:rsidRDefault="007A405A" w:rsidP="001B2611">
      <w:pPr>
        <w:spacing w:after="0" w:line="240" w:lineRule="auto"/>
        <w:ind w:firstLine="720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>Southern California IF</w:t>
      </w:r>
      <w:r w:rsidR="0094551B">
        <w:rPr>
          <w:rFonts w:ascii="Times New Roman" w:hAnsi="Times New Roman" w:cs="Times New Roman"/>
          <w:bCs/>
          <w:sz w:val="24"/>
          <w:szCs w:val="24"/>
          <w:lang w:val="en-GB"/>
        </w:rPr>
        <w:t>T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Section Suppliers Night, Anaheim, March 8.</w:t>
      </w:r>
    </w:p>
    <w:p w14:paraId="6C79BE16" w14:textId="77777777" w:rsidR="00CD6354" w:rsidRDefault="00CD6354" w:rsidP="001B2611">
      <w:pPr>
        <w:spacing w:after="0" w:line="240" w:lineRule="auto"/>
        <w:ind w:firstLine="720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 xml:space="preserve">Society of </w:t>
      </w:r>
      <w:r w:rsidR="007A405A">
        <w:rPr>
          <w:rFonts w:ascii="Times New Roman" w:hAnsi="Times New Roman" w:cs="Times New Roman"/>
          <w:bCs/>
          <w:sz w:val="24"/>
          <w:szCs w:val="24"/>
          <w:lang w:val="en-GB"/>
        </w:rPr>
        <w:t>Flavor Chemists, Los Angeles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>, CA, January 20</w:t>
      </w:r>
      <w:r w:rsidR="007A405A">
        <w:rPr>
          <w:rFonts w:ascii="Times New Roman" w:hAnsi="Times New Roman" w:cs="Times New Roman"/>
          <w:bCs/>
          <w:sz w:val="24"/>
          <w:szCs w:val="24"/>
          <w:lang w:val="en-GB"/>
        </w:rPr>
        <w:t>.</w:t>
      </w:r>
    </w:p>
    <w:p w14:paraId="6C79BE17" w14:textId="77777777" w:rsidR="00273361" w:rsidRDefault="000E3C8F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>2016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273361">
        <w:rPr>
          <w:rFonts w:ascii="Times New Roman" w:hAnsi="Times New Roman" w:cs="Times New Roman"/>
          <w:bCs/>
          <w:sz w:val="24"/>
          <w:szCs w:val="24"/>
          <w:lang w:val="en-GB"/>
        </w:rPr>
        <w:t>Society of Sensory Professionals, Atlanta, GA, October 26 – 28.</w:t>
      </w:r>
    </w:p>
    <w:p w14:paraId="6C79BE18" w14:textId="77777777" w:rsidR="009B4B9A" w:rsidRDefault="009B4B9A" w:rsidP="001B2611">
      <w:pPr>
        <w:spacing w:after="0" w:line="240" w:lineRule="auto"/>
        <w:ind w:firstLine="720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 xml:space="preserve">Institute of Food Technologists Annual Meeting, Chicago, </w:t>
      </w:r>
      <w:r w:rsidR="009412A3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IL 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>July 17 – 19.</w:t>
      </w:r>
    </w:p>
    <w:p w14:paraId="6C79BE19" w14:textId="77777777" w:rsidR="000E3C8F" w:rsidRDefault="000E3C8F" w:rsidP="001B2611">
      <w:pPr>
        <w:spacing w:after="0" w:line="240" w:lineRule="auto"/>
        <w:ind w:firstLine="720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>Southern California IFT Section Suppliers Night,</w:t>
      </w:r>
      <w:r w:rsidR="00973D1E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Anaheim, CA, March 10</w:t>
      </w:r>
    </w:p>
    <w:p w14:paraId="6C79BE1A" w14:textId="77777777" w:rsidR="000E3C8F" w:rsidRDefault="000E3C8F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>2015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  <w:t xml:space="preserve">Institute of Food Technologists Annual Meeting, Chicago, IL, </w:t>
      </w:r>
      <w:r w:rsidR="00090841">
        <w:rPr>
          <w:rFonts w:ascii="Times New Roman" w:hAnsi="Times New Roman" w:cs="Times New Roman"/>
          <w:bCs/>
          <w:sz w:val="24"/>
          <w:szCs w:val="24"/>
          <w:lang w:val="en-GB"/>
        </w:rPr>
        <w:t>July 12 - 14</w:t>
      </w:r>
    </w:p>
    <w:p w14:paraId="6C79BE1B" w14:textId="77777777" w:rsidR="00973D1E" w:rsidRDefault="00973D1E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  <w:t>Southern California IFT Section Meeting, Burbank, IL April 15</w:t>
      </w:r>
    </w:p>
    <w:p w14:paraId="6C79BE1C" w14:textId="77777777" w:rsidR="004C3957" w:rsidRDefault="007C16E0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>2014</w:t>
      </w:r>
      <w:r w:rsidR="003E4B99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 xml:space="preserve">Institute of Food Technologists Annual Meeting, New Orleans, LA, June </w:t>
      </w:r>
      <w:r w:rsidR="00566840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21 – 24. </w:t>
      </w:r>
    </w:p>
    <w:p w14:paraId="6C79BE1D" w14:textId="77777777" w:rsidR="00F46496" w:rsidRDefault="00F46496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lastRenderedPageBreak/>
        <w:tab/>
        <w:t xml:space="preserve">Southern California IFT Section Meeting, Tustin Ranch, </w:t>
      </w:r>
      <w:r w:rsidR="00F332A3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CA, 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>May 21.</w:t>
      </w:r>
    </w:p>
    <w:p w14:paraId="6C79BE1E" w14:textId="77777777" w:rsidR="005B6301" w:rsidRDefault="005B6301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  <w:t>Institute of Food Technologists Wellness Conference, Chicago, IL, March 20 – 21.</w:t>
      </w:r>
    </w:p>
    <w:p w14:paraId="6C79BE1F" w14:textId="77777777" w:rsidR="00D05DE0" w:rsidRDefault="00D05DE0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  <w:t>Southern California IFT Section Suppliers Night, Anaheim,</w:t>
      </w:r>
      <w:r w:rsidR="00F332A3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CA</w:t>
      </w:r>
      <w:r w:rsidR="00E31D6D">
        <w:rPr>
          <w:rFonts w:ascii="Times New Roman" w:hAnsi="Times New Roman" w:cs="Times New Roman"/>
          <w:bCs/>
          <w:sz w:val="24"/>
          <w:szCs w:val="24"/>
          <w:lang w:val="en-GB"/>
        </w:rPr>
        <w:t>,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Ma</w:t>
      </w:r>
      <w:r w:rsidR="00F332A3">
        <w:rPr>
          <w:rFonts w:ascii="Times New Roman" w:hAnsi="Times New Roman" w:cs="Times New Roman"/>
          <w:bCs/>
          <w:sz w:val="24"/>
          <w:szCs w:val="24"/>
          <w:lang w:val="en-GB"/>
        </w:rPr>
        <w:t>rch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6.</w:t>
      </w:r>
    </w:p>
    <w:p w14:paraId="6C79BE20" w14:textId="77777777" w:rsidR="007C16E0" w:rsidRDefault="003E4B99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 xml:space="preserve">2013 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7C16E0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Institute of Food Technologists Annual Meeting, 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>Chicago, IL</w:t>
      </w:r>
      <w:r w:rsidR="007C16E0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, </w:t>
      </w:r>
      <w:r w:rsidR="001F7FBD">
        <w:rPr>
          <w:rFonts w:ascii="Times New Roman" w:hAnsi="Times New Roman" w:cs="Times New Roman"/>
          <w:bCs/>
          <w:sz w:val="24"/>
          <w:szCs w:val="24"/>
          <w:lang w:val="en-GB"/>
        </w:rPr>
        <w:t>July 13 – 16.</w:t>
      </w:r>
    </w:p>
    <w:p w14:paraId="6C79BE21" w14:textId="77777777" w:rsidR="00F332A3" w:rsidRDefault="00F332A3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  <w:t>Southern California IFT Section Suppliers Night, Anaheim, March 7.</w:t>
      </w:r>
    </w:p>
    <w:p w14:paraId="6C79BE22" w14:textId="77777777" w:rsidR="00F332A3" w:rsidRDefault="00F332A3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  <w:t>Expo West Conference, Anaheim, CA, March 8 – 9.</w:t>
      </w:r>
    </w:p>
    <w:p w14:paraId="6C79BE23" w14:textId="77777777" w:rsidR="00AC31A2" w:rsidRDefault="003E4B99" w:rsidP="001B2611">
      <w:pPr>
        <w:spacing w:after="0" w:line="24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>2012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4F52BA" w:rsidRPr="00347639">
        <w:rPr>
          <w:rFonts w:ascii="Times New Roman" w:hAnsi="Times New Roman" w:cs="Times New Roman"/>
          <w:bCs/>
          <w:sz w:val="24"/>
          <w:szCs w:val="24"/>
        </w:rPr>
        <w:t xml:space="preserve">Society of Sensory </w:t>
      </w:r>
      <w:r w:rsidR="004F52BA">
        <w:rPr>
          <w:rFonts w:ascii="Times New Roman" w:hAnsi="Times New Roman" w:cs="Times New Roman"/>
          <w:bCs/>
          <w:sz w:val="24"/>
          <w:szCs w:val="24"/>
        </w:rPr>
        <w:t xml:space="preserve">Professionals Annual Meeting, Jersey City, NJ. </w:t>
      </w:r>
      <w:r w:rsidR="00E62DC0">
        <w:rPr>
          <w:rFonts w:ascii="Times New Roman" w:hAnsi="Times New Roman" w:cs="Times New Roman"/>
          <w:bCs/>
          <w:sz w:val="24"/>
          <w:szCs w:val="24"/>
        </w:rPr>
        <w:t>October 10 – 12.</w:t>
      </w:r>
    </w:p>
    <w:p w14:paraId="6C79BE24" w14:textId="77777777" w:rsidR="00214196" w:rsidRPr="00214196" w:rsidRDefault="00214196" w:rsidP="001B2611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347639">
        <w:rPr>
          <w:rFonts w:ascii="Times New Roman" w:hAnsi="Times New Roman" w:cs="Times New Roman"/>
          <w:sz w:val="24"/>
          <w:szCs w:val="24"/>
        </w:rPr>
        <w:t>ADSA</w:t>
      </w:r>
      <w:r w:rsidR="00FC52A5">
        <w:rPr>
          <w:rFonts w:ascii="Times New Roman" w:hAnsi="Times New Roman" w:cs="Times New Roman"/>
          <w:sz w:val="24"/>
          <w:szCs w:val="24"/>
        </w:rPr>
        <w:t>-ASAS JAM</w:t>
      </w:r>
      <w:r w:rsidRPr="00347639">
        <w:rPr>
          <w:rFonts w:ascii="Times New Roman" w:hAnsi="Times New Roman" w:cs="Times New Roman"/>
          <w:sz w:val="24"/>
          <w:szCs w:val="24"/>
        </w:rPr>
        <w:t xml:space="preserve"> Annual Meeting</w:t>
      </w:r>
      <w:r>
        <w:rPr>
          <w:rFonts w:ascii="Times New Roman" w:hAnsi="Times New Roman" w:cs="Times New Roman"/>
          <w:sz w:val="24"/>
          <w:szCs w:val="24"/>
        </w:rPr>
        <w:t>, Phoenix, AZ</w:t>
      </w:r>
      <w:r w:rsidR="004157B8">
        <w:rPr>
          <w:rFonts w:ascii="Times New Roman" w:hAnsi="Times New Roman" w:cs="Times New Roman"/>
          <w:sz w:val="24"/>
          <w:szCs w:val="24"/>
        </w:rPr>
        <w:t>, July 15 – 17.</w:t>
      </w:r>
    </w:p>
    <w:p w14:paraId="6C79BE25" w14:textId="77777777" w:rsidR="00F74503" w:rsidRDefault="00AC31A2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7C16E0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Institute of Food Technologists Annual Meeting, Las Vegas, NV, June </w:t>
      </w:r>
      <w:r w:rsidR="004F52BA">
        <w:rPr>
          <w:rFonts w:ascii="Times New Roman" w:hAnsi="Times New Roman" w:cs="Times New Roman"/>
          <w:bCs/>
          <w:sz w:val="24"/>
          <w:szCs w:val="24"/>
          <w:lang w:val="en-GB"/>
        </w:rPr>
        <w:t>25 – 28.</w:t>
      </w:r>
    </w:p>
    <w:p w14:paraId="6C79BE26" w14:textId="77777777" w:rsidR="00F332A3" w:rsidRPr="004F52BA" w:rsidRDefault="00F332A3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  <w:t>Southern California IFT Section Suppliers Night, Anaheim, CA, March 7.</w:t>
      </w:r>
    </w:p>
    <w:p w14:paraId="6C79BE27" w14:textId="77777777" w:rsidR="004E0D4F" w:rsidRPr="00F74503" w:rsidRDefault="004E0D4F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r w:rsidRPr="00347639">
        <w:rPr>
          <w:rFonts w:ascii="Times New Roman" w:hAnsi="Times New Roman" w:cs="Times New Roman"/>
          <w:bCs/>
          <w:sz w:val="24"/>
          <w:szCs w:val="24"/>
        </w:rPr>
        <w:t>Dairy Ingredients Symposium</w:t>
      </w:r>
      <w:r>
        <w:rPr>
          <w:rFonts w:ascii="Times New Roman" w:hAnsi="Times New Roman" w:cs="Times New Roman"/>
          <w:bCs/>
          <w:sz w:val="24"/>
          <w:szCs w:val="24"/>
        </w:rPr>
        <w:t>, San Francisco, CA</w:t>
      </w:r>
      <w:r w:rsidR="00E81A68">
        <w:rPr>
          <w:rFonts w:ascii="Times New Roman" w:hAnsi="Times New Roman" w:cs="Times New Roman"/>
          <w:bCs/>
          <w:sz w:val="24"/>
          <w:szCs w:val="24"/>
        </w:rPr>
        <w:t>, March 1 – 2.</w:t>
      </w:r>
    </w:p>
    <w:p w14:paraId="6C79BE28" w14:textId="77777777" w:rsidR="003E4B99" w:rsidRPr="003E4B99" w:rsidRDefault="003E4B99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>2011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19717B">
        <w:rPr>
          <w:rFonts w:ascii="Times New Roman" w:hAnsi="Times New Roman" w:cs="Times New Roman"/>
          <w:bCs/>
          <w:sz w:val="24"/>
          <w:szCs w:val="24"/>
          <w:lang w:val="en-GB"/>
        </w:rPr>
        <w:t>International Whey Conference, Chicago, IL, September 18 – 21.</w:t>
      </w:r>
    </w:p>
    <w:p w14:paraId="6C79BE29" w14:textId="77777777" w:rsidR="000D7DC0" w:rsidRDefault="003E4B99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r w:rsidRPr="00347639">
        <w:rPr>
          <w:rFonts w:ascii="Times New Roman" w:hAnsi="Times New Roman" w:cs="Times New Roman"/>
          <w:bCs/>
          <w:sz w:val="24"/>
          <w:szCs w:val="24"/>
        </w:rPr>
        <w:t>ADSA</w:t>
      </w:r>
      <w:r w:rsidR="000572D2">
        <w:rPr>
          <w:rFonts w:ascii="Times New Roman" w:hAnsi="Times New Roman" w:cs="Times New Roman"/>
          <w:bCs/>
          <w:sz w:val="24"/>
          <w:szCs w:val="24"/>
        </w:rPr>
        <w:t>-ASAS Joint</w:t>
      </w:r>
      <w:r w:rsidRPr="00347639">
        <w:rPr>
          <w:rFonts w:ascii="Times New Roman" w:hAnsi="Times New Roman" w:cs="Times New Roman"/>
          <w:bCs/>
          <w:sz w:val="24"/>
          <w:szCs w:val="24"/>
        </w:rPr>
        <w:t xml:space="preserve"> Annual</w:t>
      </w:r>
      <w:r>
        <w:rPr>
          <w:rFonts w:ascii="Times New Roman" w:hAnsi="Times New Roman" w:cs="Times New Roman"/>
          <w:bCs/>
          <w:sz w:val="24"/>
          <w:szCs w:val="24"/>
        </w:rPr>
        <w:t xml:space="preserve"> Meeting, New Orleans</w:t>
      </w:r>
      <w:r w:rsidR="000572D2">
        <w:rPr>
          <w:rFonts w:ascii="Times New Roman" w:hAnsi="Times New Roman" w:cs="Times New Roman"/>
          <w:bCs/>
          <w:sz w:val="24"/>
          <w:szCs w:val="24"/>
        </w:rPr>
        <w:t xml:space="preserve">, LA.  July </w:t>
      </w:r>
      <w:r w:rsidR="00296E92">
        <w:rPr>
          <w:rFonts w:ascii="Times New Roman" w:hAnsi="Times New Roman" w:cs="Times New Roman"/>
          <w:bCs/>
          <w:sz w:val="24"/>
          <w:szCs w:val="24"/>
        </w:rPr>
        <w:t>9 - 13</w:t>
      </w:r>
      <w:r w:rsidR="000572D2">
        <w:rPr>
          <w:rFonts w:ascii="Times New Roman" w:hAnsi="Times New Roman" w:cs="Times New Roman"/>
          <w:bCs/>
          <w:sz w:val="24"/>
          <w:szCs w:val="24"/>
        </w:rPr>
        <w:t>.</w:t>
      </w:r>
    </w:p>
    <w:p w14:paraId="6C79BE2A" w14:textId="77777777" w:rsidR="0019717B" w:rsidRDefault="000D7DC0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  <w:t>Western Region ADSA-SAD Meeting, Fresno, CA, March 5 – 6.</w:t>
      </w:r>
      <w:r w:rsidR="000572D2" w:rsidRPr="00347639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6C79BE2B" w14:textId="77777777" w:rsidR="009B2B65" w:rsidRDefault="007C16E0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>2010</w:t>
      </w:r>
      <w:r w:rsidR="00AC31A2" w:rsidRPr="00AC31A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C31A2">
        <w:rPr>
          <w:rFonts w:ascii="Times New Roman" w:hAnsi="Times New Roman" w:cs="Times New Roman"/>
          <w:bCs/>
          <w:sz w:val="24"/>
          <w:szCs w:val="24"/>
        </w:rPr>
        <w:tab/>
      </w:r>
      <w:r w:rsidR="009B2B65">
        <w:rPr>
          <w:rFonts w:ascii="Times New Roman" w:hAnsi="Times New Roman" w:cs="Times New Roman"/>
          <w:bCs/>
          <w:sz w:val="24"/>
          <w:szCs w:val="24"/>
        </w:rPr>
        <w:t>Society of Sensory Professionals Annual Meeting, Napa, CA, October 27 – 29.</w:t>
      </w:r>
    </w:p>
    <w:p w14:paraId="6C79BE2C" w14:textId="77777777" w:rsidR="00F9723C" w:rsidRDefault="009B2B65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r w:rsidR="00F9723C">
        <w:rPr>
          <w:rFonts w:ascii="Times New Roman" w:hAnsi="Times New Roman" w:cs="Times New Roman"/>
          <w:bCs/>
          <w:sz w:val="24"/>
          <w:szCs w:val="24"/>
        </w:rPr>
        <w:t>Department of Dairy Science Fall Symposium, San Luis Obispo, CA, October 15 – 16.</w:t>
      </w:r>
    </w:p>
    <w:p w14:paraId="6C79BE2D" w14:textId="77777777" w:rsidR="003E4B99" w:rsidRPr="000572D2" w:rsidRDefault="00F9723C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r w:rsidR="007C16E0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Institute of Food Technologists Annual Meeting, New Orleans, LA, </w:t>
      </w:r>
      <w:r w:rsidR="000572D2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July 18 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>–</w:t>
      </w:r>
      <w:r w:rsidR="000572D2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2</w:t>
      </w:r>
      <w:r w:rsidR="009B2B65">
        <w:rPr>
          <w:rFonts w:ascii="Times New Roman" w:hAnsi="Times New Roman" w:cs="Times New Roman"/>
          <w:bCs/>
          <w:sz w:val="24"/>
          <w:szCs w:val="24"/>
          <w:lang w:val="en-GB"/>
        </w:rPr>
        <w:t>1.</w:t>
      </w:r>
    </w:p>
    <w:p w14:paraId="6C79BE2E" w14:textId="77777777" w:rsidR="000572D2" w:rsidRDefault="000572D2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r w:rsidRPr="00347639">
        <w:rPr>
          <w:rFonts w:ascii="Times New Roman" w:hAnsi="Times New Roman" w:cs="Times New Roman"/>
          <w:bCs/>
          <w:sz w:val="24"/>
          <w:szCs w:val="24"/>
        </w:rPr>
        <w:t>ADSA</w:t>
      </w:r>
      <w:r>
        <w:rPr>
          <w:rFonts w:ascii="Times New Roman" w:hAnsi="Times New Roman" w:cs="Times New Roman"/>
          <w:bCs/>
          <w:sz w:val="24"/>
          <w:szCs w:val="24"/>
        </w:rPr>
        <w:t>-ASAS Joint</w:t>
      </w:r>
      <w:r w:rsidRPr="00347639">
        <w:rPr>
          <w:rFonts w:ascii="Times New Roman" w:hAnsi="Times New Roman" w:cs="Times New Roman"/>
          <w:bCs/>
          <w:sz w:val="24"/>
          <w:szCs w:val="24"/>
        </w:rPr>
        <w:t xml:space="preserve"> Annual</w:t>
      </w:r>
      <w:r>
        <w:rPr>
          <w:rFonts w:ascii="Times New Roman" w:hAnsi="Times New Roman" w:cs="Times New Roman"/>
          <w:bCs/>
          <w:sz w:val="24"/>
          <w:szCs w:val="24"/>
        </w:rPr>
        <w:t xml:space="preserve"> Meeting, New Orleans, LA.  July 11 – 14.</w:t>
      </w:r>
    </w:p>
    <w:p w14:paraId="6C79BE2F" w14:textId="77777777" w:rsidR="000572D2" w:rsidRPr="003E4B99" w:rsidRDefault="000572D2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r w:rsidRPr="00347639">
        <w:rPr>
          <w:rFonts w:ascii="Times New Roman" w:hAnsi="Times New Roman" w:cs="Times New Roman"/>
          <w:bCs/>
          <w:sz w:val="24"/>
          <w:szCs w:val="24"/>
        </w:rPr>
        <w:t>Dairy Ingredients Symposium</w:t>
      </w:r>
      <w:r>
        <w:rPr>
          <w:rFonts w:ascii="Times New Roman" w:hAnsi="Times New Roman" w:cs="Times New Roman"/>
          <w:bCs/>
          <w:sz w:val="24"/>
          <w:szCs w:val="24"/>
        </w:rPr>
        <w:t>, San Francisco, CA, March 1 – 3.</w:t>
      </w:r>
    </w:p>
    <w:p w14:paraId="6C79BE30" w14:textId="77777777" w:rsidR="00A021FC" w:rsidRDefault="00AC31A2" w:rsidP="001B2611">
      <w:pPr>
        <w:pStyle w:val="BodyTextIndent2"/>
        <w:spacing w:after="0" w:line="24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>2009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F8580C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Institute of Food Technologists Annual Meeting, </w:t>
      </w:r>
      <w:r w:rsidR="00E31D6D">
        <w:rPr>
          <w:rFonts w:ascii="Times New Roman" w:hAnsi="Times New Roman" w:cs="Times New Roman"/>
          <w:bCs/>
          <w:sz w:val="24"/>
          <w:szCs w:val="24"/>
          <w:lang w:val="en-GB"/>
        </w:rPr>
        <w:t>Anaheim, CA, June 6 – 9.</w:t>
      </w:r>
      <w:r w:rsidR="00F8580C" w:rsidRPr="00347639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6C79BE31" w14:textId="77777777" w:rsidR="00D91C5C" w:rsidRPr="00102BB0" w:rsidRDefault="00A021FC" w:rsidP="001B2611">
      <w:pPr>
        <w:pStyle w:val="BodyTextIndent2"/>
        <w:spacing w:after="0" w:line="24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r w:rsidR="00D91C5C" w:rsidRPr="00102BB0">
        <w:rPr>
          <w:rFonts w:ascii="Times New Roman" w:hAnsi="Times New Roman" w:cs="Times New Roman"/>
          <w:bCs/>
          <w:sz w:val="24"/>
          <w:szCs w:val="24"/>
        </w:rPr>
        <w:t>Southern California IFT Section Suppliers Night, Anaheim, CA, March 5.</w:t>
      </w:r>
    </w:p>
    <w:p w14:paraId="6C79BE32" w14:textId="77777777" w:rsidR="00AC31A2" w:rsidRPr="00102BB0" w:rsidRDefault="00D91C5C" w:rsidP="001B2611">
      <w:pPr>
        <w:pStyle w:val="BodyTextIndent2"/>
        <w:spacing w:after="0" w:line="24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r w:rsidRPr="00102BB0">
        <w:rPr>
          <w:rFonts w:ascii="Times New Roman" w:hAnsi="Times New Roman" w:cs="Times New Roman"/>
          <w:bCs/>
          <w:sz w:val="24"/>
          <w:szCs w:val="24"/>
        </w:rPr>
        <w:tab/>
      </w:r>
      <w:r w:rsidR="00AC31A2" w:rsidRPr="00102BB0">
        <w:rPr>
          <w:rFonts w:ascii="Times New Roman" w:hAnsi="Times New Roman" w:cs="Times New Roman"/>
          <w:bCs/>
          <w:sz w:val="24"/>
          <w:szCs w:val="24"/>
        </w:rPr>
        <w:t>Dairy Ingredients Symposium, San Francisco, CA</w:t>
      </w:r>
      <w:r w:rsidR="00102BB0" w:rsidRPr="00102BB0">
        <w:rPr>
          <w:rFonts w:ascii="Times New Roman" w:hAnsi="Times New Roman" w:cs="Times New Roman"/>
          <w:bCs/>
          <w:sz w:val="24"/>
          <w:szCs w:val="24"/>
        </w:rPr>
        <w:t>, March 18 – 19.</w:t>
      </w:r>
    </w:p>
    <w:p w14:paraId="6C79BE33" w14:textId="77777777" w:rsidR="003E4B99" w:rsidRPr="00F8580C" w:rsidRDefault="006A599B" w:rsidP="001B2611">
      <w:pPr>
        <w:pStyle w:val="BodyTextIndent2"/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02BB0">
        <w:rPr>
          <w:rFonts w:ascii="Times New Roman" w:hAnsi="Times New Roman" w:cs="Times New Roman"/>
          <w:sz w:val="24"/>
          <w:szCs w:val="24"/>
        </w:rPr>
        <w:tab/>
        <w:t>DMI Innovation Forum, Scottsdale, AZ</w:t>
      </w:r>
      <w:r w:rsidR="00102BB0">
        <w:rPr>
          <w:rFonts w:ascii="Times New Roman" w:hAnsi="Times New Roman" w:cs="Times New Roman"/>
          <w:sz w:val="24"/>
          <w:szCs w:val="24"/>
        </w:rPr>
        <w:t>, February 18 – 19.</w:t>
      </w:r>
    </w:p>
    <w:p w14:paraId="6C79BE34" w14:textId="77777777" w:rsidR="000D520B" w:rsidRPr="00E31D6D" w:rsidRDefault="000D520B" w:rsidP="001B2611">
      <w:pPr>
        <w:pStyle w:val="BodyTextIndent2"/>
        <w:spacing w:after="0" w:line="240" w:lineRule="auto"/>
        <w:ind w:left="720" w:hanging="720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31D6D">
        <w:rPr>
          <w:rFonts w:ascii="Times New Roman" w:hAnsi="Times New Roman" w:cs="Times New Roman"/>
          <w:bCs/>
          <w:sz w:val="24"/>
          <w:szCs w:val="24"/>
          <w:lang w:val="en-GB"/>
        </w:rPr>
        <w:t>2007</w:t>
      </w:r>
      <w:r w:rsidRPr="00E31D6D">
        <w:rPr>
          <w:rFonts w:ascii="Times New Roman" w:hAnsi="Times New Roman" w:cs="Times New Roman"/>
          <w:bCs/>
          <w:sz w:val="24"/>
          <w:szCs w:val="24"/>
          <w:lang w:val="en-GB"/>
        </w:rPr>
        <w:tab/>
        <w:t>Institute of Food Technologists Meeting, Chicago, IL</w:t>
      </w:r>
      <w:r w:rsidR="00E31D6D" w:rsidRPr="00E31D6D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, July 29 </w:t>
      </w:r>
      <w:r w:rsidR="00E31D6D">
        <w:rPr>
          <w:rFonts w:ascii="Times New Roman" w:hAnsi="Times New Roman" w:cs="Times New Roman"/>
          <w:bCs/>
          <w:sz w:val="24"/>
          <w:szCs w:val="24"/>
          <w:lang w:val="en-GB"/>
        </w:rPr>
        <w:t>–</w:t>
      </w:r>
      <w:r w:rsidR="00E31D6D" w:rsidRPr="00E31D6D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31</w:t>
      </w:r>
      <w:r w:rsidR="00E31D6D">
        <w:rPr>
          <w:rFonts w:ascii="Times New Roman" w:hAnsi="Times New Roman" w:cs="Times New Roman"/>
          <w:bCs/>
          <w:sz w:val="24"/>
          <w:szCs w:val="24"/>
          <w:lang w:val="en-GB"/>
        </w:rPr>
        <w:t>.</w:t>
      </w:r>
    </w:p>
    <w:p w14:paraId="6C79BE35" w14:textId="77777777" w:rsidR="000D520B" w:rsidRDefault="000D520B" w:rsidP="001B2611">
      <w:pPr>
        <w:pStyle w:val="BodyTextIndent2"/>
        <w:spacing w:after="0" w:line="240" w:lineRule="auto"/>
        <w:ind w:left="720" w:hanging="720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31D6D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E31D6D" w:rsidRPr="00E31D6D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Natural Products </w:t>
      </w:r>
      <w:r w:rsidRPr="00E31D6D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Expo West Conference, March </w:t>
      </w:r>
      <w:r w:rsidR="00E31D6D" w:rsidRPr="00E31D6D">
        <w:rPr>
          <w:rFonts w:ascii="Times New Roman" w:hAnsi="Times New Roman" w:cs="Times New Roman"/>
          <w:bCs/>
          <w:sz w:val="24"/>
          <w:szCs w:val="24"/>
          <w:lang w:val="en-GB"/>
        </w:rPr>
        <w:t>7 – 9.</w:t>
      </w:r>
    </w:p>
    <w:p w14:paraId="6C79BE36" w14:textId="77777777" w:rsidR="00E31D6D" w:rsidRPr="00E31D6D" w:rsidRDefault="00E31D6D" w:rsidP="001B2611">
      <w:pPr>
        <w:pStyle w:val="BodyTextIndent2"/>
        <w:spacing w:after="0" w:line="240" w:lineRule="auto"/>
        <w:ind w:left="720" w:hanging="720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  <w:t>Southern California IFT Section Suppliers Night, March 7.</w:t>
      </w:r>
    </w:p>
    <w:p w14:paraId="6C79BE37" w14:textId="77777777" w:rsidR="00E31D6D" w:rsidRPr="00E31D6D" w:rsidRDefault="003C185D" w:rsidP="001B2611">
      <w:pPr>
        <w:pStyle w:val="BodyTextIndent2"/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31D6D">
        <w:rPr>
          <w:rFonts w:ascii="Times New Roman" w:hAnsi="Times New Roman" w:cs="Times New Roman"/>
          <w:bCs/>
          <w:sz w:val="24"/>
          <w:szCs w:val="24"/>
          <w:lang w:val="en-GB"/>
        </w:rPr>
        <w:t>1997</w:t>
      </w:r>
      <w:r w:rsidRPr="00E31D6D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E31D6D" w:rsidRPr="00E31D6D">
        <w:rPr>
          <w:rFonts w:ascii="Times New Roman" w:hAnsi="Times New Roman" w:cs="Times New Roman"/>
          <w:sz w:val="24"/>
          <w:szCs w:val="24"/>
        </w:rPr>
        <w:t xml:space="preserve">Institute of Food Technologists </w:t>
      </w:r>
      <w:r w:rsidR="00E31D6D">
        <w:rPr>
          <w:rFonts w:ascii="Times New Roman" w:hAnsi="Times New Roman" w:cs="Times New Roman"/>
          <w:sz w:val="24"/>
          <w:szCs w:val="24"/>
        </w:rPr>
        <w:t>Annual Meeting, Orlando, FL, June 14 – 18.</w:t>
      </w:r>
    </w:p>
    <w:p w14:paraId="6C79BE38" w14:textId="77777777" w:rsidR="00246CE0" w:rsidRPr="00E31D6D" w:rsidRDefault="00E31D6D" w:rsidP="001B2611">
      <w:pPr>
        <w:pStyle w:val="BodyTextIndent2"/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3C185D" w:rsidRPr="00E31D6D">
        <w:rPr>
          <w:rFonts w:ascii="Times New Roman" w:hAnsi="Times New Roman" w:cs="Times New Roman"/>
          <w:sz w:val="24"/>
          <w:szCs w:val="24"/>
        </w:rPr>
        <w:t>213</w:t>
      </w:r>
      <w:r w:rsidR="003C185D" w:rsidRPr="00E31D6D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3C185D" w:rsidRPr="00E31D6D">
        <w:rPr>
          <w:rFonts w:ascii="Times New Roman" w:hAnsi="Times New Roman" w:cs="Times New Roman"/>
          <w:sz w:val="24"/>
          <w:szCs w:val="24"/>
        </w:rPr>
        <w:t xml:space="preserve"> ACS National Meeting, San Francisco, CA</w:t>
      </w:r>
      <w:r w:rsidRPr="00E31D6D">
        <w:rPr>
          <w:rFonts w:ascii="Times New Roman" w:hAnsi="Times New Roman" w:cs="Times New Roman"/>
          <w:sz w:val="24"/>
          <w:szCs w:val="24"/>
        </w:rPr>
        <w:t>, April 13 – 17.</w:t>
      </w:r>
    </w:p>
    <w:p w14:paraId="6C79BE39" w14:textId="77777777" w:rsidR="005500AB" w:rsidRPr="00E31D6D" w:rsidRDefault="005500AB" w:rsidP="001B2611">
      <w:pPr>
        <w:pStyle w:val="BodyTextIndent2"/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31D6D">
        <w:rPr>
          <w:rFonts w:ascii="Times New Roman" w:hAnsi="Times New Roman" w:cs="Times New Roman"/>
          <w:sz w:val="24"/>
          <w:szCs w:val="24"/>
        </w:rPr>
        <w:t>1996</w:t>
      </w:r>
      <w:r w:rsidR="00AA65F6" w:rsidRPr="00E31D6D">
        <w:rPr>
          <w:rFonts w:ascii="Times New Roman" w:hAnsi="Times New Roman" w:cs="Times New Roman"/>
          <w:sz w:val="24"/>
          <w:szCs w:val="24"/>
        </w:rPr>
        <w:tab/>
        <w:t xml:space="preserve">Institute of Food Technologists Annual Meeting, </w:t>
      </w:r>
      <w:r w:rsidR="00E31D6D" w:rsidRPr="00E31D6D">
        <w:rPr>
          <w:rFonts w:ascii="Times New Roman" w:hAnsi="Times New Roman" w:cs="Times New Roman"/>
          <w:sz w:val="24"/>
          <w:szCs w:val="24"/>
        </w:rPr>
        <w:t xml:space="preserve">New Orleans, LA, June </w:t>
      </w:r>
      <w:r w:rsidR="00E31D6D">
        <w:rPr>
          <w:rFonts w:ascii="Times New Roman" w:hAnsi="Times New Roman" w:cs="Times New Roman"/>
          <w:sz w:val="24"/>
          <w:szCs w:val="24"/>
        </w:rPr>
        <w:t>3 - 7</w:t>
      </w:r>
      <w:r w:rsidR="00E31D6D" w:rsidRPr="00E31D6D">
        <w:rPr>
          <w:rFonts w:ascii="Times New Roman" w:hAnsi="Times New Roman" w:cs="Times New Roman"/>
          <w:sz w:val="24"/>
          <w:szCs w:val="24"/>
        </w:rPr>
        <w:t>.</w:t>
      </w:r>
    </w:p>
    <w:p w14:paraId="6C79BE3A" w14:textId="77777777" w:rsidR="005500AB" w:rsidRDefault="005500AB" w:rsidP="001B2611">
      <w:pPr>
        <w:pStyle w:val="BodyTextIndent2"/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31D6D">
        <w:rPr>
          <w:rFonts w:ascii="Times New Roman" w:hAnsi="Times New Roman" w:cs="Times New Roman"/>
          <w:sz w:val="24"/>
          <w:szCs w:val="24"/>
        </w:rPr>
        <w:t>1995</w:t>
      </w:r>
      <w:r w:rsidR="00AA65F6" w:rsidRPr="00E31D6D">
        <w:rPr>
          <w:rFonts w:ascii="Times New Roman" w:hAnsi="Times New Roman" w:cs="Times New Roman"/>
          <w:sz w:val="24"/>
          <w:szCs w:val="24"/>
        </w:rPr>
        <w:tab/>
        <w:t>Institute of Food Technologists Annual Meeting, Anaheim, CA</w:t>
      </w:r>
      <w:r w:rsidR="00E31D6D" w:rsidRPr="00E31D6D">
        <w:rPr>
          <w:rFonts w:ascii="Times New Roman" w:hAnsi="Times New Roman" w:cs="Times New Roman"/>
          <w:sz w:val="24"/>
          <w:szCs w:val="24"/>
        </w:rPr>
        <w:t>,</w:t>
      </w:r>
      <w:r w:rsidR="00E31D6D">
        <w:rPr>
          <w:rFonts w:ascii="Times New Roman" w:hAnsi="Times New Roman" w:cs="Times New Roman"/>
          <w:sz w:val="24"/>
          <w:szCs w:val="24"/>
        </w:rPr>
        <w:t xml:space="preserve"> June 25 – 29.</w:t>
      </w:r>
    </w:p>
    <w:p w14:paraId="6C79BE3B" w14:textId="77777777" w:rsidR="00D91C5C" w:rsidRPr="00E31D6D" w:rsidRDefault="00D91C5C" w:rsidP="001B2611">
      <w:pPr>
        <w:pStyle w:val="BodyTextIndent2"/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31D6D">
        <w:rPr>
          <w:rFonts w:ascii="Times New Roman" w:hAnsi="Times New Roman" w:cs="Times New Roman"/>
          <w:sz w:val="24"/>
          <w:szCs w:val="24"/>
        </w:rPr>
        <w:t>1994</w:t>
      </w:r>
      <w:r w:rsidRPr="00E31D6D">
        <w:rPr>
          <w:rFonts w:ascii="Times New Roman" w:hAnsi="Times New Roman" w:cs="Times New Roman"/>
          <w:sz w:val="24"/>
          <w:szCs w:val="24"/>
        </w:rPr>
        <w:tab/>
        <w:t>Institute of Food Technologists Annual Meeting,</w:t>
      </w:r>
      <w:r w:rsidR="00E31D6D" w:rsidRPr="00E31D6D">
        <w:rPr>
          <w:rFonts w:ascii="Times New Roman" w:hAnsi="Times New Roman" w:cs="Times New Roman"/>
          <w:sz w:val="24"/>
          <w:szCs w:val="24"/>
        </w:rPr>
        <w:t xml:space="preserve"> Atlanta, GA, June 25 – 29.</w:t>
      </w:r>
    </w:p>
    <w:p w14:paraId="6C79BE3C" w14:textId="77777777" w:rsidR="00D91C5C" w:rsidRPr="00E31D6D" w:rsidRDefault="00D91C5C" w:rsidP="001B2611">
      <w:pPr>
        <w:pStyle w:val="BodyTextIndent2"/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31D6D">
        <w:rPr>
          <w:rFonts w:ascii="Times New Roman" w:hAnsi="Times New Roman" w:cs="Times New Roman"/>
          <w:sz w:val="24"/>
          <w:szCs w:val="24"/>
        </w:rPr>
        <w:t>1993</w:t>
      </w:r>
      <w:r w:rsidRPr="00E31D6D">
        <w:rPr>
          <w:rFonts w:ascii="Times New Roman" w:hAnsi="Times New Roman" w:cs="Times New Roman"/>
          <w:sz w:val="24"/>
          <w:szCs w:val="24"/>
        </w:rPr>
        <w:tab/>
        <w:t>Institute of Food Technologists Annual Meeting,</w:t>
      </w:r>
      <w:r w:rsidR="00E31D6D" w:rsidRPr="00E31D6D">
        <w:rPr>
          <w:rFonts w:ascii="Times New Roman" w:hAnsi="Times New Roman" w:cs="Times New Roman"/>
          <w:sz w:val="24"/>
          <w:szCs w:val="24"/>
        </w:rPr>
        <w:t xml:space="preserve"> Chicago, IL, July 10 – 14.</w:t>
      </w:r>
    </w:p>
    <w:p w14:paraId="6C79BE3D" w14:textId="77777777" w:rsidR="00D91C5C" w:rsidRDefault="00D91C5C" w:rsidP="001B2611">
      <w:pPr>
        <w:pStyle w:val="BodyTextIndent2"/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31D6D">
        <w:rPr>
          <w:rFonts w:ascii="Times New Roman" w:hAnsi="Times New Roman" w:cs="Times New Roman"/>
          <w:sz w:val="24"/>
          <w:szCs w:val="24"/>
        </w:rPr>
        <w:t xml:space="preserve">1992  </w:t>
      </w:r>
      <w:r w:rsidRPr="00E31D6D">
        <w:rPr>
          <w:rFonts w:ascii="Times New Roman" w:hAnsi="Times New Roman" w:cs="Times New Roman"/>
          <w:sz w:val="24"/>
          <w:szCs w:val="24"/>
        </w:rPr>
        <w:tab/>
        <w:t>Institute of Food Technologists Annual Meeting,</w:t>
      </w:r>
      <w:r w:rsidR="002D74A6">
        <w:rPr>
          <w:rFonts w:ascii="Times New Roman" w:hAnsi="Times New Roman" w:cs="Times New Roman"/>
          <w:sz w:val="24"/>
          <w:szCs w:val="24"/>
        </w:rPr>
        <w:t xml:space="preserve"> New Orleans, LA.</w:t>
      </w:r>
    </w:p>
    <w:p w14:paraId="6C79BE3E" w14:textId="77777777" w:rsidR="00D91C5C" w:rsidRPr="00AA65F6" w:rsidRDefault="00D91C5C" w:rsidP="001B2611">
      <w:pPr>
        <w:pStyle w:val="BodyTextIndent2"/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991</w:t>
      </w:r>
      <w:r>
        <w:rPr>
          <w:rFonts w:ascii="Times New Roman" w:hAnsi="Times New Roman" w:cs="Times New Roman"/>
          <w:sz w:val="24"/>
          <w:szCs w:val="24"/>
        </w:rPr>
        <w:tab/>
        <w:t>Institute of Food Technologists Annual Meeting, Dallas, TX.</w:t>
      </w:r>
    </w:p>
    <w:p w14:paraId="2E43FF28" w14:textId="63CB9A12" w:rsidR="003D7C75" w:rsidRPr="00473BA2" w:rsidRDefault="003E4B99" w:rsidP="001B2611">
      <w:pPr>
        <w:pStyle w:val="BodyTextIndent2"/>
        <w:spacing w:after="0" w:line="240" w:lineRule="auto"/>
        <w:ind w:left="720" w:hanging="63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</w:p>
    <w:p w14:paraId="6C79BF5D" w14:textId="0F3AF21B" w:rsidR="00347639" w:rsidRPr="00EE4D82" w:rsidRDefault="00347639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EE4D82">
        <w:rPr>
          <w:rFonts w:ascii="Times New Roman" w:hAnsi="Times New Roman" w:cs="Times New Roman"/>
          <w:bCs/>
          <w:sz w:val="24"/>
          <w:szCs w:val="24"/>
          <w:u w:val="single"/>
        </w:rPr>
        <w:t>Professional Affiliations and Activities</w:t>
      </w:r>
    </w:p>
    <w:p w14:paraId="6C79BF5E" w14:textId="77777777" w:rsidR="00347639" w:rsidRPr="00347639" w:rsidRDefault="00347639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ab/>
        <w:t>Membership in Professional Societies</w:t>
      </w:r>
    </w:p>
    <w:p w14:paraId="6C79BF5F" w14:textId="77777777" w:rsidR="00347639" w:rsidRDefault="00347639" w:rsidP="001B2611">
      <w:pPr>
        <w:pStyle w:val="ListParagraph"/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Institute of Food Technologists</w:t>
      </w:r>
      <w:r w:rsidR="005F54BB">
        <w:rPr>
          <w:rFonts w:ascii="Times New Roman" w:hAnsi="Times New Roman" w:cs="Times New Roman"/>
          <w:sz w:val="24"/>
          <w:szCs w:val="24"/>
        </w:rPr>
        <w:t xml:space="preserve"> (Member Since 1987)</w:t>
      </w:r>
    </w:p>
    <w:p w14:paraId="6C79BF60" w14:textId="77777777" w:rsidR="005F54BB" w:rsidRDefault="005F54BB" w:rsidP="001B2611">
      <w:pPr>
        <w:pStyle w:val="ListParagraph"/>
        <w:numPr>
          <w:ilvl w:val="0"/>
          <w:numId w:val="2"/>
        </w:numPr>
        <w:tabs>
          <w:tab w:val="clear" w:pos="720"/>
        </w:tabs>
        <w:overflowPunct w:val="0"/>
        <w:autoSpaceDE w:val="0"/>
        <w:autoSpaceDN w:val="0"/>
        <w:adjustRightInd w:val="0"/>
        <w:spacing w:after="0" w:line="240" w:lineRule="auto"/>
        <w:ind w:left="1800"/>
        <w:textAlignment w:val="baseline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uthern California IFT Section Member</w:t>
      </w:r>
    </w:p>
    <w:p w14:paraId="6C79BF61" w14:textId="77777777" w:rsidR="005F54BB" w:rsidRDefault="005F54BB" w:rsidP="001B2611">
      <w:pPr>
        <w:pStyle w:val="ListParagraph"/>
        <w:numPr>
          <w:ilvl w:val="0"/>
          <w:numId w:val="2"/>
        </w:numPr>
        <w:tabs>
          <w:tab w:val="clear" w:pos="720"/>
        </w:tabs>
        <w:overflowPunct w:val="0"/>
        <w:autoSpaceDE w:val="0"/>
        <w:autoSpaceDN w:val="0"/>
        <w:adjustRightInd w:val="0"/>
        <w:spacing w:after="0" w:line="240" w:lineRule="auto"/>
        <w:ind w:left="1800"/>
        <w:textAlignment w:val="baseline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iry Foods Division Member</w:t>
      </w:r>
    </w:p>
    <w:p w14:paraId="6C79BF62" w14:textId="77777777" w:rsidR="005F54BB" w:rsidRDefault="005F54BB" w:rsidP="001B2611">
      <w:pPr>
        <w:pStyle w:val="ListParagraph"/>
        <w:numPr>
          <w:ilvl w:val="0"/>
          <w:numId w:val="2"/>
        </w:numPr>
        <w:tabs>
          <w:tab w:val="clear" w:pos="720"/>
        </w:tabs>
        <w:overflowPunct w:val="0"/>
        <w:autoSpaceDE w:val="0"/>
        <w:autoSpaceDN w:val="0"/>
        <w:adjustRightInd w:val="0"/>
        <w:spacing w:after="0" w:line="240" w:lineRule="auto"/>
        <w:ind w:left="1800"/>
        <w:textAlignment w:val="baseline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ducation, Extension, and Outreach Division Member</w:t>
      </w:r>
    </w:p>
    <w:p w14:paraId="6C79BF63" w14:textId="77777777" w:rsidR="005F54BB" w:rsidRDefault="005F54BB" w:rsidP="001B2611">
      <w:pPr>
        <w:pStyle w:val="ListParagraph"/>
        <w:numPr>
          <w:ilvl w:val="0"/>
          <w:numId w:val="2"/>
        </w:numPr>
        <w:tabs>
          <w:tab w:val="clear" w:pos="720"/>
        </w:tabs>
        <w:overflowPunct w:val="0"/>
        <w:autoSpaceDE w:val="0"/>
        <w:autoSpaceDN w:val="0"/>
        <w:adjustRightInd w:val="0"/>
        <w:spacing w:after="0" w:line="240" w:lineRule="auto"/>
        <w:ind w:left="1800"/>
        <w:textAlignment w:val="baseline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duct Development Division</w:t>
      </w:r>
    </w:p>
    <w:p w14:paraId="6C79BF64" w14:textId="77777777" w:rsidR="005F54BB" w:rsidRPr="00347639" w:rsidRDefault="005F54BB" w:rsidP="001B2611">
      <w:pPr>
        <w:pStyle w:val="ListParagraph"/>
        <w:numPr>
          <w:ilvl w:val="0"/>
          <w:numId w:val="2"/>
        </w:numPr>
        <w:tabs>
          <w:tab w:val="clear" w:pos="720"/>
        </w:tabs>
        <w:overflowPunct w:val="0"/>
        <w:autoSpaceDE w:val="0"/>
        <w:autoSpaceDN w:val="0"/>
        <w:adjustRightInd w:val="0"/>
        <w:spacing w:after="0" w:line="240" w:lineRule="auto"/>
        <w:ind w:left="1800"/>
        <w:textAlignment w:val="baseline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nsory and Consumer Sciences Division Member</w:t>
      </w:r>
    </w:p>
    <w:p w14:paraId="6C79BF65" w14:textId="59128ABD" w:rsidR="00347639" w:rsidRPr="00347639" w:rsidRDefault="00347639" w:rsidP="001B2611">
      <w:pPr>
        <w:pStyle w:val="ListParagraph"/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American Dairy Science Association</w:t>
      </w:r>
      <w:r w:rsidR="005F54BB">
        <w:rPr>
          <w:rFonts w:ascii="Times New Roman" w:hAnsi="Times New Roman" w:cs="Times New Roman"/>
          <w:sz w:val="24"/>
          <w:szCs w:val="24"/>
        </w:rPr>
        <w:t xml:space="preserve"> (Member</w:t>
      </w:r>
      <w:r w:rsidR="0094551B">
        <w:rPr>
          <w:rFonts w:ascii="Times New Roman" w:hAnsi="Times New Roman" w:cs="Times New Roman"/>
          <w:sz w:val="24"/>
          <w:szCs w:val="24"/>
        </w:rPr>
        <w:t xml:space="preserve"> </w:t>
      </w:r>
      <w:r w:rsidR="005F54BB">
        <w:rPr>
          <w:rFonts w:ascii="Times New Roman" w:hAnsi="Times New Roman" w:cs="Times New Roman"/>
          <w:sz w:val="24"/>
          <w:szCs w:val="24"/>
        </w:rPr>
        <w:t>2007</w:t>
      </w:r>
      <w:r w:rsidR="00060405">
        <w:rPr>
          <w:rFonts w:ascii="Times New Roman" w:hAnsi="Times New Roman" w:cs="Times New Roman"/>
          <w:sz w:val="24"/>
          <w:szCs w:val="24"/>
        </w:rPr>
        <w:t>-2015</w:t>
      </w:r>
      <w:r w:rsidR="005F54BB">
        <w:rPr>
          <w:rFonts w:ascii="Times New Roman" w:hAnsi="Times New Roman" w:cs="Times New Roman"/>
          <w:sz w:val="24"/>
          <w:szCs w:val="24"/>
        </w:rPr>
        <w:t>)</w:t>
      </w:r>
    </w:p>
    <w:p w14:paraId="6C79BF66" w14:textId="0750203C" w:rsidR="00347639" w:rsidRDefault="00347639" w:rsidP="001B2611">
      <w:pPr>
        <w:pStyle w:val="ListParagraph"/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Society of Sensory Professionals</w:t>
      </w:r>
      <w:r w:rsidR="005F54BB">
        <w:rPr>
          <w:rFonts w:ascii="Times New Roman" w:hAnsi="Times New Roman" w:cs="Times New Roman"/>
          <w:sz w:val="24"/>
          <w:szCs w:val="24"/>
        </w:rPr>
        <w:t xml:space="preserve"> (Member Since 2009)</w:t>
      </w:r>
    </w:p>
    <w:p w14:paraId="27F14D4E" w14:textId="3DB70F1D" w:rsidR="00282B37" w:rsidRPr="00347639" w:rsidRDefault="00282B37" w:rsidP="001B2611">
      <w:pPr>
        <w:pStyle w:val="ListParagraph"/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TM International E18 (Member Since 2018)</w:t>
      </w:r>
    </w:p>
    <w:p w14:paraId="6C79BF73" w14:textId="77777777" w:rsidR="00347639" w:rsidRDefault="00347639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CD083E8" w14:textId="77777777" w:rsidR="0052735C" w:rsidRDefault="0052735C" w:rsidP="001B2611">
      <w:pPr>
        <w:rPr>
          <w:rFonts w:ascii="Times New Roman" w:hAnsi="Times New Roman" w:cs="Times New Roman"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Cs/>
          <w:sz w:val="24"/>
          <w:szCs w:val="24"/>
          <w:u w:val="single"/>
        </w:rPr>
        <w:br w:type="page"/>
      </w:r>
    </w:p>
    <w:p w14:paraId="2DD37977" w14:textId="5578F80A" w:rsidR="0030080C" w:rsidRPr="00EE4D82" w:rsidRDefault="00E316CC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EE4D82">
        <w:rPr>
          <w:rFonts w:ascii="Times New Roman" w:hAnsi="Times New Roman" w:cs="Times New Roman"/>
          <w:bCs/>
          <w:sz w:val="24"/>
          <w:szCs w:val="24"/>
          <w:u w:val="single"/>
        </w:rPr>
        <w:lastRenderedPageBreak/>
        <w:t>Professional Development</w:t>
      </w:r>
    </w:p>
    <w:p w14:paraId="42707226" w14:textId="516000D5" w:rsidR="009F7D41" w:rsidRDefault="005A406F" w:rsidP="001B2611">
      <w:pPr>
        <w:spacing w:after="0" w:line="240" w:lineRule="auto"/>
        <w:ind w:left="1170" w:hanging="81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cience of Measuring Sensory Differences</w:t>
      </w:r>
      <w:r w:rsidR="00E67DDF">
        <w:rPr>
          <w:rFonts w:ascii="Times New Roman" w:hAnsi="Times New Roman" w:cs="Times New Roman"/>
          <w:sz w:val="24"/>
          <w:szCs w:val="24"/>
        </w:rPr>
        <w:t>: Principles</w:t>
      </w:r>
      <w:r>
        <w:rPr>
          <w:rFonts w:ascii="Times New Roman" w:hAnsi="Times New Roman" w:cs="Times New Roman"/>
          <w:sz w:val="24"/>
          <w:szCs w:val="24"/>
        </w:rPr>
        <w:t xml:space="preserve"> and New Developments.  The Institute of Food Perception</w:t>
      </w:r>
      <w:r w:rsidR="002A0DAD">
        <w:rPr>
          <w:rFonts w:ascii="Times New Roman" w:hAnsi="Times New Roman" w:cs="Times New Roman"/>
          <w:sz w:val="24"/>
          <w:szCs w:val="24"/>
        </w:rPr>
        <w:t>.  March 23 – 26, 2021.  Virtual.</w:t>
      </w:r>
    </w:p>
    <w:p w14:paraId="6E22A30B" w14:textId="73F8118D" w:rsidR="001E2BB3" w:rsidRPr="0094260C" w:rsidRDefault="001E2BB3" w:rsidP="001B2611">
      <w:pPr>
        <w:spacing w:after="0" w:line="240" w:lineRule="auto"/>
        <w:ind w:left="1170" w:hanging="810"/>
        <w:rPr>
          <w:rFonts w:ascii="Times New Roman" w:hAnsi="Times New Roman" w:cs="Times New Roman"/>
          <w:sz w:val="24"/>
          <w:szCs w:val="24"/>
        </w:rPr>
      </w:pPr>
      <w:r w:rsidRPr="0094260C">
        <w:rPr>
          <w:rFonts w:ascii="Times New Roman" w:hAnsi="Times New Roman" w:cs="Times New Roman"/>
          <w:sz w:val="24"/>
          <w:szCs w:val="24"/>
        </w:rPr>
        <w:t>Dealing with Difficult People.  Pryor Seminar Series.  June 23, 2020</w:t>
      </w:r>
      <w:r w:rsidR="002A0DAD">
        <w:rPr>
          <w:rFonts w:ascii="Times New Roman" w:hAnsi="Times New Roman" w:cs="Times New Roman"/>
          <w:sz w:val="24"/>
          <w:szCs w:val="24"/>
        </w:rPr>
        <w:t>.  Virtual.</w:t>
      </w:r>
    </w:p>
    <w:p w14:paraId="4C7B148F" w14:textId="569185EF" w:rsidR="00F74BCB" w:rsidRPr="0094260C" w:rsidRDefault="00D73CB4" w:rsidP="001B2611">
      <w:pPr>
        <w:spacing w:after="0" w:line="240" w:lineRule="auto"/>
        <w:ind w:left="1170" w:hanging="810"/>
        <w:rPr>
          <w:rFonts w:ascii="Times New Roman" w:hAnsi="Times New Roman" w:cs="Times New Roman"/>
          <w:sz w:val="24"/>
          <w:szCs w:val="24"/>
        </w:rPr>
      </w:pPr>
      <w:r w:rsidRPr="0094260C">
        <w:rPr>
          <w:rFonts w:ascii="Times New Roman" w:hAnsi="Times New Roman" w:cs="Times New Roman"/>
          <w:sz w:val="24"/>
          <w:szCs w:val="24"/>
        </w:rPr>
        <w:t>Creating Secure Exams, Assignments &amp; Discussions.  Cal Poly CTLT.  June 18, 2020</w:t>
      </w:r>
      <w:r w:rsidR="002A0DAD">
        <w:rPr>
          <w:rFonts w:ascii="Times New Roman" w:hAnsi="Times New Roman" w:cs="Times New Roman"/>
          <w:sz w:val="24"/>
          <w:szCs w:val="24"/>
        </w:rPr>
        <w:t>.  Virtual.</w:t>
      </w:r>
    </w:p>
    <w:p w14:paraId="64C70F18" w14:textId="1A30203E" w:rsidR="00F74BCB" w:rsidRPr="0094260C" w:rsidRDefault="00F74BCB" w:rsidP="001B2611">
      <w:pPr>
        <w:spacing w:after="0" w:line="240" w:lineRule="auto"/>
        <w:ind w:left="1170" w:hanging="810"/>
        <w:rPr>
          <w:rFonts w:ascii="Times New Roman" w:hAnsi="Times New Roman" w:cs="Times New Roman"/>
          <w:sz w:val="24"/>
          <w:szCs w:val="24"/>
        </w:rPr>
      </w:pPr>
      <w:r w:rsidRPr="0094260C">
        <w:rPr>
          <w:rFonts w:ascii="Times New Roman" w:hAnsi="Times New Roman" w:cs="Times New Roman"/>
          <w:sz w:val="24"/>
          <w:szCs w:val="24"/>
        </w:rPr>
        <w:t>How to Set Up Your Gradebook in Canvas.  Cal Poly CTLT.  June 18, 2020</w:t>
      </w:r>
      <w:r w:rsidR="002A0DAD">
        <w:rPr>
          <w:rFonts w:ascii="Times New Roman" w:hAnsi="Times New Roman" w:cs="Times New Roman"/>
          <w:sz w:val="24"/>
          <w:szCs w:val="24"/>
        </w:rPr>
        <w:t>.  Virtual.</w:t>
      </w:r>
    </w:p>
    <w:p w14:paraId="0EC24B84" w14:textId="1B3EFBB9" w:rsidR="00583DB7" w:rsidRDefault="00F74BCB" w:rsidP="001B2611">
      <w:pPr>
        <w:spacing w:after="0" w:line="240" w:lineRule="auto"/>
        <w:ind w:left="1170" w:hanging="810"/>
        <w:rPr>
          <w:rFonts w:ascii="Times New Roman" w:hAnsi="Times New Roman" w:cs="Times New Roman"/>
          <w:sz w:val="24"/>
          <w:szCs w:val="24"/>
        </w:rPr>
      </w:pPr>
      <w:r w:rsidRPr="0094260C">
        <w:rPr>
          <w:rFonts w:ascii="Times New Roman" w:hAnsi="Times New Roman" w:cs="Times New Roman"/>
          <w:sz w:val="24"/>
          <w:szCs w:val="24"/>
        </w:rPr>
        <w:t>How to Organize Canvas.  Cal Poly CTLT.  June 18, 2020</w:t>
      </w:r>
      <w:r w:rsidR="002A0DAD">
        <w:rPr>
          <w:rFonts w:ascii="Times New Roman" w:hAnsi="Times New Roman" w:cs="Times New Roman"/>
          <w:sz w:val="24"/>
          <w:szCs w:val="24"/>
        </w:rPr>
        <w:t>.  Virtual.</w:t>
      </w:r>
    </w:p>
    <w:p w14:paraId="16C72C7D" w14:textId="3A38DD7F" w:rsidR="00450404" w:rsidRDefault="00592D36" w:rsidP="001B2611">
      <w:pPr>
        <w:spacing w:after="0" w:line="240" w:lineRule="auto"/>
        <w:ind w:left="1170" w:hanging="81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tion to Canvas.  Cal Poly CTLT.  June 17, 2020</w:t>
      </w:r>
      <w:r w:rsidR="002A0DAD">
        <w:rPr>
          <w:rFonts w:ascii="Times New Roman" w:hAnsi="Times New Roman" w:cs="Times New Roman"/>
          <w:sz w:val="24"/>
          <w:szCs w:val="24"/>
        </w:rPr>
        <w:t xml:space="preserve">.  Virtual. </w:t>
      </w:r>
    </w:p>
    <w:p w14:paraId="3570333F" w14:textId="07822AE5" w:rsidR="00C628FA" w:rsidRDefault="00C628FA" w:rsidP="001B2611">
      <w:pPr>
        <w:spacing w:after="0" w:line="240" w:lineRule="auto"/>
        <w:ind w:left="1170" w:hanging="81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adership and Management Skills for Women.  Pryor Seminar Series.  June 11, 2020</w:t>
      </w:r>
      <w:r w:rsidR="002625CF">
        <w:rPr>
          <w:rFonts w:ascii="Times New Roman" w:hAnsi="Times New Roman" w:cs="Times New Roman"/>
          <w:sz w:val="24"/>
          <w:szCs w:val="24"/>
        </w:rPr>
        <w:t>.  Virtual.</w:t>
      </w:r>
    </w:p>
    <w:p w14:paraId="3AA94329" w14:textId="7C30051C" w:rsidR="00A54060" w:rsidRDefault="00A54060" w:rsidP="001B2611">
      <w:pPr>
        <w:spacing w:after="0" w:line="240" w:lineRule="auto"/>
        <w:ind w:left="1170" w:hanging="81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roduction to Online Teaching and Learning.  Cal Poly CTLT.  June 1 </w:t>
      </w:r>
      <w:r w:rsidR="00583DB7">
        <w:rPr>
          <w:rFonts w:ascii="Times New Roman" w:hAnsi="Times New Roman" w:cs="Times New Roman"/>
          <w:sz w:val="24"/>
          <w:szCs w:val="24"/>
        </w:rPr>
        <w:t>– 19, 2020</w:t>
      </w:r>
      <w:r w:rsidR="002625CF">
        <w:rPr>
          <w:rFonts w:ascii="Times New Roman" w:hAnsi="Times New Roman" w:cs="Times New Roman"/>
          <w:sz w:val="24"/>
          <w:szCs w:val="24"/>
        </w:rPr>
        <w:t xml:space="preserve">.  Virtual.  </w:t>
      </w:r>
    </w:p>
    <w:p w14:paraId="0A2482B9" w14:textId="4547F46C" w:rsidR="00602800" w:rsidRDefault="00437B0C" w:rsidP="001B2611">
      <w:pPr>
        <w:spacing w:after="0" w:line="240" w:lineRule="auto"/>
        <w:ind w:left="1170" w:hanging="81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reencast-O-Matic Workshop.  Cal Poly CTLT.  March 26, 2020</w:t>
      </w:r>
      <w:r w:rsidR="002625CF">
        <w:rPr>
          <w:rFonts w:ascii="Times New Roman" w:hAnsi="Times New Roman" w:cs="Times New Roman"/>
          <w:sz w:val="24"/>
          <w:szCs w:val="24"/>
        </w:rPr>
        <w:t xml:space="preserve">.  Virtual.  </w:t>
      </w:r>
    </w:p>
    <w:p w14:paraId="4040B89D" w14:textId="66C22C8D" w:rsidR="00B34535" w:rsidRDefault="00602800" w:rsidP="001B2611">
      <w:pPr>
        <w:spacing w:after="0" w:line="240" w:lineRule="auto"/>
        <w:ind w:left="1170" w:hanging="81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rtual Teaching in Zoom Workshop.  Cal Poly CTLT.  March 25, 2020</w:t>
      </w:r>
      <w:r w:rsidR="002625CF">
        <w:rPr>
          <w:rFonts w:ascii="Times New Roman" w:hAnsi="Times New Roman" w:cs="Times New Roman"/>
          <w:sz w:val="24"/>
          <w:szCs w:val="24"/>
        </w:rPr>
        <w:t xml:space="preserve">.  Virtual. </w:t>
      </w:r>
    </w:p>
    <w:p w14:paraId="56E74A97" w14:textId="54170119" w:rsidR="00902B07" w:rsidRDefault="00B34535" w:rsidP="001B2611">
      <w:pPr>
        <w:spacing w:after="0" w:line="240" w:lineRule="auto"/>
        <w:ind w:left="1170" w:hanging="81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munication Methods – Mail, Announcements in Canvas.  Cal Poly CTLT.  March 24, 2020</w:t>
      </w:r>
      <w:r w:rsidR="002625CF">
        <w:rPr>
          <w:rFonts w:ascii="Times New Roman" w:hAnsi="Times New Roman" w:cs="Times New Roman"/>
          <w:sz w:val="24"/>
          <w:szCs w:val="24"/>
        </w:rPr>
        <w:t xml:space="preserve">.  Virtual.  </w:t>
      </w:r>
    </w:p>
    <w:p w14:paraId="64E4B471" w14:textId="6B2C1819" w:rsidR="00450404" w:rsidRDefault="00902B07" w:rsidP="001B2611">
      <w:pPr>
        <w:spacing w:after="0" w:line="240" w:lineRule="auto"/>
        <w:ind w:left="1170" w:hanging="81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ions &amp; Peer Review – Engagement Online.  Cal Poly CTLT.  March 24, 2020</w:t>
      </w:r>
      <w:r w:rsidR="002625CF">
        <w:rPr>
          <w:rFonts w:ascii="Times New Roman" w:hAnsi="Times New Roman" w:cs="Times New Roman"/>
          <w:sz w:val="24"/>
          <w:szCs w:val="24"/>
        </w:rPr>
        <w:t xml:space="preserve">.  Virtual.  </w:t>
      </w:r>
    </w:p>
    <w:p w14:paraId="413D0A66" w14:textId="72818AE5" w:rsidR="00A03DC8" w:rsidRDefault="00450404" w:rsidP="001B2611">
      <w:pPr>
        <w:spacing w:after="0" w:line="240" w:lineRule="auto"/>
        <w:ind w:left="1170" w:hanging="81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ing Content in Canvas.  Cal Poly CTLT.  March 24, 2020</w:t>
      </w:r>
      <w:r w:rsidR="002625CF">
        <w:rPr>
          <w:rFonts w:ascii="Times New Roman" w:hAnsi="Times New Roman" w:cs="Times New Roman"/>
          <w:sz w:val="24"/>
          <w:szCs w:val="24"/>
        </w:rPr>
        <w:t xml:space="preserve">.  Virtual.  </w:t>
      </w:r>
    </w:p>
    <w:p w14:paraId="31737D1B" w14:textId="7C5CC4E3" w:rsidR="00A03DC8" w:rsidRDefault="00A03DC8" w:rsidP="001B2611">
      <w:pPr>
        <w:spacing w:after="0" w:line="240" w:lineRule="auto"/>
        <w:ind w:left="1170" w:hanging="81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 to Create </w:t>
      </w:r>
      <w:r w:rsidR="00E67DDF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Quiz in Canvas.  Cal Poly CTLT.  March 23, 2020</w:t>
      </w:r>
      <w:r w:rsidR="002625CF">
        <w:rPr>
          <w:rFonts w:ascii="Times New Roman" w:hAnsi="Times New Roman" w:cs="Times New Roman"/>
          <w:sz w:val="24"/>
          <w:szCs w:val="24"/>
        </w:rPr>
        <w:t xml:space="preserve">.  Virtual. </w:t>
      </w:r>
    </w:p>
    <w:p w14:paraId="6C90FC4A" w14:textId="31A3EF53" w:rsidR="00CC10C4" w:rsidRDefault="001C634E" w:rsidP="001B2611">
      <w:pPr>
        <w:spacing w:after="0" w:line="240" w:lineRule="auto"/>
        <w:ind w:left="1170" w:hanging="81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sessments </w:t>
      </w:r>
      <w:r w:rsidR="00A03DC8">
        <w:rPr>
          <w:rFonts w:ascii="Times New Roman" w:hAnsi="Times New Roman" w:cs="Times New Roman"/>
          <w:sz w:val="24"/>
          <w:szCs w:val="24"/>
        </w:rPr>
        <w:t>&amp; Grade Import to Grade Roster in Canvas.  Cal Poly CTLT.  March 23, 2020</w:t>
      </w:r>
      <w:r w:rsidR="002625CF">
        <w:rPr>
          <w:rFonts w:ascii="Times New Roman" w:hAnsi="Times New Roman" w:cs="Times New Roman"/>
          <w:sz w:val="24"/>
          <w:szCs w:val="24"/>
        </w:rPr>
        <w:t>.  Virtual.</w:t>
      </w:r>
    </w:p>
    <w:p w14:paraId="39411E08" w14:textId="4B4B952C" w:rsidR="00422734" w:rsidRDefault="00CC10C4" w:rsidP="001B2611">
      <w:pPr>
        <w:spacing w:after="0" w:line="240" w:lineRule="auto"/>
        <w:ind w:left="1170" w:hanging="81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tting Started with CP Canvas Template.  Cal Poly</w:t>
      </w:r>
      <w:r w:rsidR="00A03DC8">
        <w:rPr>
          <w:rFonts w:ascii="Times New Roman" w:hAnsi="Times New Roman" w:cs="Times New Roman"/>
          <w:sz w:val="24"/>
          <w:szCs w:val="24"/>
        </w:rPr>
        <w:t xml:space="preserve"> CTLT</w:t>
      </w:r>
      <w:r>
        <w:rPr>
          <w:rFonts w:ascii="Times New Roman" w:hAnsi="Times New Roman" w:cs="Times New Roman"/>
          <w:sz w:val="24"/>
          <w:szCs w:val="24"/>
        </w:rPr>
        <w:t>.  March 23, 2020</w:t>
      </w:r>
      <w:r w:rsidR="002625CF">
        <w:rPr>
          <w:rFonts w:ascii="Times New Roman" w:hAnsi="Times New Roman" w:cs="Times New Roman"/>
          <w:sz w:val="24"/>
          <w:szCs w:val="24"/>
        </w:rPr>
        <w:t xml:space="preserve">.  Virtual. </w:t>
      </w:r>
    </w:p>
    <w:p w14:paraId="0B439AAB" w14:textId="7ED4800B" w:rsidR="00A67299" w:rsidRDefault="00A67299" w:rsidP="001B2611">
      <w:pPr>
        <w:spacing w:after="0" w:line="240" w:lineRule="auto"/>
        <w:ind w:left="1170" w:hanging="81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rant Writing vs. Academic Writing Webinar.  February </w:t>
      </w:r>
      <w:r w:rsidR="00422734">
        <w:rPr>
          <w:rFonts w:ascii="Times New Roman" w:hAnsi="Times New Roman" w:cs="Times New Roman"/>
          <w:sz w:val="24"/>
          <w:szCs w:val="24"/>
        </w:rPr>
        <w:t>13, 2020</w:t>
      </w:r>
    </w:p>
    <w:p w14:paraId="38D6DF8E" w14:textId="2DA6917A" w:rsidR="00595CCD" w:rsidRDefault="00595CCD" w:rsidP="001B2611">
      <w:pPr>
        <w:spacing w:after="0" w:line="240" w:lineRule="auto"/>
        <w:ind w:left="1170" w:hanging="810"/>
        <w:rPr>
          <w:rFonts w:ascii="Times New Roman" w:hAnsi="Times New Roman" w:cs="Times New Roman"/>
          <w:sz w:val="24"/>
          <w:szCs w:val="24"/>
        </w:rPr>
      </w:pPr>
      <w:r w:rsidRPr="0092104D">
        <w:rPr>
          <w:rFonts w:ascii="Times New Roman" w:hAnsi="Times New Roman" w:cs="Times New Roman"/>
          <w:sz w:val="24"/>
          <w:szCs w:val="24"/>
        </w:rPr>
        <w:t xml:space="preserve">Canvas Workshop.  </w:t>
      </w:r>
      <w:r w:rsidR="006C4688">
        <w:rPr>
          <w:rFonts w:ascii="Times New Roman" w:hAnsi="Times New Roman" w:cs="Times New Roman"/>
          <w:sz w:val="24"/>
          <w:szCs w:val="24"/>
        </w:rPr>
        <w:t xml:space="preserve">CTLT.  </w:t>
      </w:r>
      <w:r w:rsidRPr="0092104D">
        <w:rPr>
          <w:rFonts w:ascii="Times New Roman" w:hAnsi="Times New Roman" w:cs="Times New Roman"/>
          <w:sz w:val="24"/>
          <w:szCs w:val="24"/>
        </w:rPr>
        <w:t>December 17</w:t>
      </w:r>
      <w:r>
        <w:rPr>
          <w:rFonts w:ascii="Times New Roman" w:hAnsi="Times New Roman" w:cs="Times New Roman"/>
          <w:sz w:val="24"/>
          <w:szCs w:val="24"/>
        </w:rPr>
        <w:t>, 2019.</w:t>
      </w:r>
    </w:p>
    <w:p w14:paraId="61EB531B" w14:textId="77777777" w:rsidR="006963F5" w:rsidRDefault="006963F5" w:rsidP="001B2611">
      <w:pPr>
        <w:spacing w:after="0" w:line="240" w:lineRule="auto"/>
        <w:ind w:left="1170" w:hanging="810"/>
        <w:rPr>
          <w:rFonts w:ascii="Times New Roman" w:hAnsi="Times New Roman" w:cs="Times New Roman"/>
          <w:sz w:val="24"/>
          <w:szCs w:val="24"/>
        </w:rPr>
      </w:pPr>
      <w:r w:rsidRPr="0092104D">
        <w:rPr>
          <w:rFonts w:ascii="Times New Roman" w:hAnsi="Times New Roman" w:cs="Times New Roman"/>
          <w:sz w:val="24"/>
          <w:szCs w:val="24"/>
        </w:rPr>
        <w:t>Institute for Perception.  Text Analysis of Open-Ends.  Webinar.  September 19</w:t>
      </w:r>
      <w:r>
        <w:rPr>
          <w:rFonts w:ascii="Times New Roman" w:hAnsi="Times New Roman" w:cs="Times New Roman"/>
          <w:sz w:val="24"/>
          <w:szCs w:val="24"/>
        </w:rPr>
        <w:t>, 2019.</w:t>
      </w:r>
    </w:p>
    <w:p w14:paraId="7AFE261C" w14:textId="5EB0E484" w:rsidR="0092104D" w:rsidRPr="0092104D" w:rsidRDefault="0092104D" w:rsidP="001B2611">
      <w:pPr>
        <w:spacing w:after="0" w:line="240" w:lineRule="auto"/>
        <w:ind w:left="1170" w:hanging="810"/>
        <w:rPr>
          <w:rFonts w:ascii="Times New Roman" w:hAnsi="Times New Roman" w:cs="Times New Roman"/>
          <w:sz w:val="24"/>
          <w:szCs w:val="24"/>
        </w:rPr>
      </w:pPr>
      <w:r w:rsidRPr="0092104D">
        <w:rPr>
          <w:rFonts w:ascii="Times New Roman" w:hAnsi="Times New Roman" w:cs="Times New Roman"/>
          <w:sz w:val="24"/>
          <w:szCs w:val="24"/>
        </w:rPr>
        <w:t xml:space="preserve">Canvas Workshop.  </w:t>
      </w:r>
      <w:r w:rsidR="006C4688">
        <w:rPr>
          <w:rFonts w:ascii="Times New Roman" w:hAnsi="Times New Roman" w:cs="Times New Roman"/>
          <w:sz w:val="24"/>
          <w:szCs w:val="24"/>
        </w:rPr>
        <w:t xml:space="preserve">CTLT.  </w:t>
      </w:r>
      <w:r w:rsidRPr="0092104D">
        <w:rPr>
          <w:rFonts w:ascii="Times New Roman" w:hAnsi="Times New Roman" w:cs="Times New Roman"/>
          <w:sz w:val="24"/>
          <w:szCs w:val="24"/>
        </w:rPr>
        <w:t>September 3</w:t>
      </w:r>
      <w:r w:rsidR="00595CCD">
        <w:rPr>
          <w:rFonts w:ascii="Times New Roman" w:hAnsi="Times New Roman" w:cs="Times New Roman"/>
          <w:sz w:val="24"/>
          <w:szCs w:val="24"/>
        </w:rPr>
        <w:t>, 2019</w:t>
      </w:r>
    </w:p>
    <w:p w14:paraId="38BAF6E0" w14:textId="15A761FB" w:rsidR="008C6FE2" w:rsidRPr="0092104D" w:rsidRDefault="00595CCD" w:rsidP="001B2611">
      <w:pPr>
        <w:spacing w:after="0" w:line="240" w:lineRule="auto"/>
        <w:ind w:left="72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S</w:t>
      </w:r>
      <w:r w:rsidR="008C6FE2" w:rsidRPr="0092104D">
        <w:rPr>
          <w:rFonts w:ascii="Times New Roman" w:hAnsi="Times New Roman" w:cs="Times New Roman"/>
          <w:sz w:val="24"/>
          <w:szCs w:val="24"/>
        </w:rPr>
        <w:t>F/CSU Innovation Corp Summer Sprint (Biotechnology Focus).  San Diego, CA.  June 23 – August 1</w:t>
      </w:r>
      <w:r>
        <w:rPr>
          <w:rFonts w:ascii="Times New Roman" w:hAnsi="Times New Roman" w:cs="Times New Roman"/>
          <w:sz w:val="24"/>
          <w:szCs w:val="24"/>
        </w:rPr>
        <w:t>, 20</w:t>
      </w:r>
      <w:r w:rsidR="006963F5">
        <w:rPr>
          <w:rFonts w:ascii="Times New Roman" w:hAnsi="Times New Roman" w:cs="Times New Roman"/>
          <w:sz w:val="24"/>
          <w:szCs w:val="24"/>
        </w:rPr>
        <w:t>19.</w:t>
      </w:r>
    </w:p>
    <w:p w14:paraId="4B481EDC" w14:textId="77777777" w:rsidR="0092104D" w:rsidRDefault="0092104D" w:rsidP="001B2611">
      <w:pPr>
        <w:spacing w:after="0"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92104D">
        <w:rPr>
          <w:rFonts w:ascii="Times New Roman" w:hAnsi="Times New Roman" w:cs="Times New Roman"/>
          <w:sz w:val="24"/>
          <w:szCs w:val="24"/>
        </w:rPr>
        <w:t>Key To Foundation Grant Success Webinar.  August 8</w:t>
      </w:r>
      <w:r>
        <w:rPr>
          <w:rFonts w:ascii="Times New Roman" w:hAnsi="Times New Roman" w:cs="Times New Roman"/>
          <w:sz w:val="24"/>
          <w:szCs w:val="24"/>
        </w:rPr>
        <w:t>, 2018.</w:t>
      </w:r>
    </w:p>
    <w:p w14:paraId="24875111" w14:textId="542B0A8E" w:rsidR="0092104D" w:rsidRPr="005C0D51" w:rsidRDefault="0092104D" w:rsidP="001B2611">
      <w:pPr>
        <w:spacing w:after="0" w:line="240" w:lineRule="auto"/>
        <w:ind w:left="720" w:hanging="360"/>
        <w:rPr>
          <w:rFonts w:ascii="Times New Roman" w:hAnsi="Times New Roman" w:cs="Times New Roman"/>
          <w:sz w:val="24"/>
          <w:szCs w:val="24"/>
          <w:lang w:val="es-ES"/>
        </w:rPr>
      </w:pPr>
      <w:r w:rsidRPr="0092104D">
        <w:rPr>
          <w:rFonts w:ascii="Times New Roman" w:hAnsi="Times New Roman" w:cs="Times New Roman"/>
          <w:sz w:val="24"/>
          <w:szCs w:val="24"/>
        </w:rPr>
        <w:t xml:space="preserve">Fred Pryor Seminars.  Microsoft Excel Beyond the Basics.  </w:t>
      </w:r>
      <w:r w:rsidRPr="005C0D51">
        <w:rPr>
          <w:rFonts w:ascii="Times New Roman" w:hAnsi="Times New Roman" w:cs="Times New Roman"/>
          <w:sz w:val="24"/>
          <w:szCs w:val="24"/>
          <w:lang w:val="es-ES"/>
        </w:rPr>
        <w:t>San Luis Obispo, CA.  July 29, 2018</w:t>
      </w:r>
    </w:p>
    <w:p w14:paraId="763DBD5C" w14:textId="21BF0431" w:rsidR="0092104D" w:rsidRPr="005C0D51" w:rsidRDefault="0092104D" w:rsidP="001B2611">
      <w:pPr>
        <w:spacing w:after="0" w:line="240" w:lineRule="auto"/>
        <w:ind w:firstLine="360"/>
        <w:rPr>
          <w:rFonts w:ascii="Times New Roman" w:hAnsi="Times New Roman" w:cs="Times New Roman"/>
          <w:sz w:val="24"/>
          <w:szCs w:val="24"/>
          <w:lang w:val="es-ES"/>
        </w:rPr>
      </w:pPr>
      <w:r w:rsidRPr="0092104D">
        <w:rPr>
          <w:rFonts w:ascii="Times New Roman" w:hAnsi="Times New Roman" w:cs="Times New Roman"/>
          <w:sz w:val="24"/>
          <w:szCs w:val="24"/>
        </w:rPr>
        <w:t>Fred Pryor Seminars.  Microsoft Excel</w:t>
      </w:r>
      <w:r w:rsidR="00956814" w:rsidRPr="0092104D">
        <w:rPr>
          <w:rFonts w:ascii="Times New Roman" w:hAnsi="Times New Roman" w:cs="Times New Roman"/>
          <w:sz w:val="24"/>
          <w:szCs w:val="24"/>
        </w:rPr>
        <w:t>: The</w:t>
      </w:r>
      <w:r w:rsidRPr="0092104D">
        <w:rPr>
          <w:rFonts w:ascii="Times New Roman" w:hAnsi="Times New Roman" w:cs="Times New Roman"/>
          <w:sz w:val="24"/>
          <w:szCs w:val="24"/>
        </w:rPr>
        <w:t xml:space="preserve"> Basics.  </w:t>
      </w:r>
      <w:r w:rsidRPr="005C0D51">
        <w:rPr>
          <w:rFonts w:ascii="Times New Roman" w:hAnsi="Times New Roman" w:cs="Times New Roman"/>
          <w:sz w:val="24"/>
          <w:szCs w:val="24"/>
          <w:lang w:val="es-ES"/>
        </w:rPr>
        <w:t>San Luis Obispo, CA.  July 28, 2018</w:t>
      </w:r>
      <w:r w:rsidR="002134F2" w:rsidRPr="005C0D51">
        <w:rPr>
          <w:rFonts w:ascii="Times New Roman" w:hAnsi="Times New Roman" w:cs="Times New Roman"/>
          <w:sz w:val="24"/>
          <w:szCs w:val="24"/>
          <w:lang w:val="es-ES"/>
        </w:rPr>
        <w:t>.</w:t>
      </w:r>
    </w:p>
    <w:p w14:paraId="6C79BF76" w14:textId="77777777" w:rsidR="003F6D1D" w:rsidRDefault="003F6D1D" w:rsidP="001B2611">
      <w:pPr>
        <w:pStyle w:val="ListParagraph"/>
        <w:spacing w:after="0" w:line="240" w:lineRule="auto"/>
        <w:ind w:hanging="360"/>
        <w:rPr>
          <w:rFonts w:ascii="Times New Roman" w:hAnsi="Times New Roman" w:cs="Times New Roman"/>
          <w:sz w:val="24"/>
          <w:szCs w:val="24"/>
        </w:rPr>
      </w:pPr>
      <w:r w:rsidRPr="0092104D">
        <w:rPr>
          <w:rFonts w:ascii="Times New Roman" w:hAnsi="Times New Roman" w:cs="Times New Roman"/>
          <w:noProof/>
          <w:sz w:val="24"/>
          <w:szCs w:val="24"/>
        </w:rPr>
        <w:t>Hands On</w:t>
      </w:r>
      <w:r w:rsidRPr="0092104D">
        <w:rPr>
          <w:rFonts w:ascii="Times New Roman" w:hAnsi="Times New Roman" w:cs="Times New Roman"/>
          <w:sz w:val="24"/>
          <w:szCs w:val="24"/>
        </w:rPr>
        <w:t xml:space="preserve"> Consumer Test Analysis, Preference and Emotion Mapping.  Dr. Hal MacFie</w:t>
      </w:r>
      <w:r>
        <w:rPr>
          <w:rFonts w:ascii="Times New Roman" w:hAnsi="Times New Roman" w:cs="Times New Roman"/>
          <w:sz w:val="24"/>
          <w:szCs w:val="24"/>
        </w:rPr>
        <w:t xml:space="preserve"> Consulting.  Chicago, IL.  March 22 – 24, 2017.</w:t>
      </w:r>
    </w:p>
    <w:p w14:paraId="6C79BF77" w14:textId="77777777" w:rsidR="00273361" w:rsidRPr="00273361" w:rsidRDefault="00273361" w:rsidP="001B2611">
      <w:pPr>
        <w:pStyle w:val="ListParagraph"/>
        <w:spacing w:after="0" w:line="240" w:lineRule="auto"/>
        <w:ind w:hanging="360"/>
        <w:rPr>
          <w:rFonts w:ascii="Times New Roman" w:hAnsi="Times New Roman" w:cs="Times New Roman"/>
          <w:sz w:val="24"/>
          <w:szCs w:val="24"/>
        </w:rPr>
      </w:pPr>
      <w:r w:rsidRPr="000D0EE6">
        <w:rPr>
          <w:rFonts w:ascii="Times New Roman" w:hAnsi="Times New Roman" w:cs="Times New Roman"/>
          <w:noProof/>
          <w:sz w:val="24"/>
          <w:szCs w:val="24"/>
        </w:rPr>
        <w:t>Hands On</w:t>
      </w:r>
      <w:r>
        <w:rPr>
          <w:rFonts w:ascii="Times New Roman" w:hAnsi="Times New Roman" w:cs="Times New Roman"/>
          <w:sz w:val="24"/>
          <w:szCs w:val="24"/>
        </w:rPr>
        <w:t xml:space="preserve"> Advanced Sensory Statistics Course.  Dr. Hal MacFie Consulting.  Atlanta, GA.  October 24 – 25, 2016.</w:t>
      </w:r>
    </w:p>
    <w:p w14:paraId="6C79BF78" w14:textId="77777777" w:rsidR="00273361" w:rsidRDefault="00273361" w:rsidP="001B2611">
      <w:pPr>
        <w:pStyle w:val="ListParagraph"/>
        <w:spacing w:after="0" w:line="240" w:lineRule="auto"/>
        <w:ind w:hanging="360"/>
        <w:rPr>
          <w:rFonts w:ascii="Times New Roman" w:hAnsi="Times New Roman" w:cs="Times New Roman"/>
          <w:sz w:val="24"/>
          <w:szCs w:val="24"/>
        </w:rPr>
      </w:pPr>
      <w:r w:rsidRPr="000D0EE6">
        <w:rPr>
          <w:rFonts w:ascii="Times New Roman" w:hAnsi="Times New Roman" w:cs="Times New Roman"/>
          <w:noProof/>
          <w:sz w:val="24"/>
          <w:szCs w:val="24"/>
        </w:rPr>
        <w:t>Hands On</w:t>
      </w:r>
      <w:r>
        <w:rPr>
          <w:rFonts w:ascii="Times New Roman" w:hAnsi="Times New Roman" w:cs="Times New Roman"/>
          <w:sz w:val="24"/>
          <w:szCs w:val="24"/>
        </w:rPr>
        <w:t xml:space="preserve"> Sensory Statistics Course.  (Virtual Attendee) Dr. Hal MacFie Consulting.  New York, New York.  October 19 – 21, 2016.</w:t>
      </w:r>
    </w:p>
    <w:p w14:paraId="6C79BF79" w14:textId="77777777" w:rsidR="003D1A29" w:rsidRDefault="003D1A29" w:rsidP="001B2611">
      <w:pPr>
        <w:pStyle w:val="ListParagraph"/>
        <w:spacing w:after="0" w:line="240" w:lineRule="auto"/>
        <w:ind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lipped University.  Cal Poly, August 12 – September 2, 2016.</w:t>
      </w:r>
    </w:p>
    <w:p w14:paraId="6C79BF7A" w14:textId="77777777" w:rsidR="009412A3" w:rsidRDefault="009412A3" w:rsidP="001B2611">
      <w:pPr>
        <w:pStyle w:val="ListParagraph"/>
        <w:spacing w:after="0" w:line="240" w:lineRule="auto"/>
        <w:ind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actical Approaches to Measuring the Consumer Experience Short Course by Dr. Herb Meiselman, Gothenburg, Sweden.  August 28, 2015.</w:t>
      </w:r>
    </w:p>
    <w:p w14:paraId="6C79BF7B" w14:textId="51DC5AB1" w:rsidR="00873A3F" w:rsidRDefault="00873A3F" w:rsidP="001B2611">
      <w:pPr>
        <w:pStyle w:val="ListParagraph"/>
        <w:spacing w:after="0" w:line="240" w:lineRule="auto"/>
        <w:ind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-Learning Series</w:t>
      </w:r>
      <w:r w:rsidR="00C46B7A">
        <w:rPr>
          <w:rFonts w:ascii="Times New Roman" w:hAnsi="Times New Roman" w:cs="Times New Roman"/>
          <w:sz w:val="24"/>
          <w:szCs w:val="24"/>
        </w:rPr>
        <w:t>: Introduction</w:t>
      </w:r>
      <w:r>
        <w:rPr>
          <w:rFonts w:ascii="Times New Roman" w:hAnsi="Times New Roman" w:cs="Times New Roman"/>
          <w:sz w:val="24"/>
          <w:szCs w:val="24"/>
        </w:rPr>
        <w:t xml:space="preserve"> to Screencasting.  Cal Poly.  Spring 2015.</w:t>
      </w:r>
    </w:p>
    <w:p w14:paraId="6C79BF7C" w14:textId="77777777" w:rsidR="00E316CC" w:rsidRDefault="00E316CC" w:rsidP="001B2611">
      <w:pPr>
        <w:pStyle w:val="ListParagraph"/>
        <w:spacing w:after="0" w:line="240" w:lineRule="auto"/>
        <w:ind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versity and Inclusivity Training Seminar.  Cal Poly.  October 28, 2014.</w:t>
      </w:r>
    </w:p>
    <w:p w14:paraId="6C79BF7D" w14:textId="77777777" w:rsidR="00E316CC" w:rsidRDefault="00E316CC" w:rsidP="001B2611">
      <w:pPr>
        <w:pStyle w:val="ListParagraph"/>
        <w:spacing w:after="0" w:line="240" w:lineRule="auto"/>
        <w:ind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itical Thinking Seminar.  Cal Poly.  October 2, 2014.</w:t>
      </w:r>
    </w:p>
    <w:p w14:paraId="6C79BF7E" w14:textId="77777777" w:rsidR="00E316CC" w:rsidRPr="00720DCD" w:rsidRDefault="00E316CC" w:rsidP="001B2611">
      <w:pPr>
        <w:pStyle w:val="ListParagraph"/>
        <w:spacing w:after="0" w:line="240" w:lineRule="auto"/>
        <w:ind w:hanging="360"/>
        <w:rPr>
          <w:rFonts w:ascii="Times New Roman" w:hAnsi="Times New Roman" w:cs="Times New Roman"/>
          <w:sz w:val="24"/>
          <w:szCs w:val="24"/>
        </w:rPr>
      </w:pPr>
      <w:r w:rsidRPr="00720DCD">
        <w:rPr>
          <w:rFonts w:ascii="Times New Roman" w:hAnsi="Times New Roman" w:cs="Times New Roman"/>
          <w:sz w:val="24"/>
          <w:szCs w:val="24"/>
        </w:rPr>
        <w:t>CAFES Grant Writing Class</w:t>
      </w:r>
      <w:r>
        <w:rPr>
          <w:rFonts w:ascii="Times New Roman" w:hAnsi="Times New Roman" w:cs="Times New Roman"/>
          <w:sz w:val="24"/>
          <w:szCs w:val="24"/>
        </w:rPr>
        <w:t xml:space="preserve">.  Cal Poly.  </w:t>
      </w:r>
      <w:r w:rsidRPr="000D0EE6">
        <w:rPr>
          <w:rFonts w:ascii="Times New Roman" w:hAnsi="Times New Roman" w:cs="Times New Roman"/>
          <w:noProof/>
          <w:sz w:val="24"/>
          <w:szCs w:val="24"/>
        </w:rPr>
        <w:t>Weekly sessions</w:t>
      </w:r>
      <w:r>
        <w:rPr>
          <w:rFonts w:ascii="Times New Roman" w:hAnsi="Times New Roman" w:cs="Times New Roman"/>
          <w:sz w:val="24"/>
          <w:szCs w:val="24"/>
        </w:rPr>
        <w:t xml:space="preserve"> during </w:t>
      </w:r>
      <w:r w:rsidRPr="00720DCD">
        <w:rPr>
          <w:rFonts w:ascii="Times New Roman" w:hAnsi="Times New Roman" w:cs="Times New Roman"/>
          <w:sz w:val="24"/>
          <w:szCs w:val="24"/>
        </w:rPr>
        <w:t>Winter Quarter 2014.</w:t>
      </w:r>
    </w:p>
    <w:p w14:paraId="6C79BF7F" w14:textId="77777777" w:rsidR="00E316CC" w:rsidRDefault="00E316CC" w:rsidP="001B2611">
      <w:pPr>
        <w:pStyle w:val="ListParagraph"/>
        <w:spacing w:after="0" w:line="240" w:lineRule="auto"/>
        <w:ind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ployment Equity Facilitator Training.  Cal Poly.  November 7, 2013.</w:t>
      </w:r>
    </w:p>
    <w:p w14:paraId="6C79BF80" w14:textId="6A11341C" w:rsidR="00E316CC" w:rsidRPr="00347639" w:rsidRDefault="00E316CC" w:rsidP="001B2611">
      <w:pPr>
        <w:pStyle w:val="ListParagraph"/>
        <w:spacing w:after="0" w:line="240" w:lineRule="auto"/>
        <w:ind w:hanging="360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Juggling 101</w:t>
      </w:r>
      <w:r w:rsidR="001B2611" w:rsidRPr="00347639">
        <w:rPr>
          <w:rFonts w:ascii="Times New Roman" w:hAnsi="Times New Roman" w:cs="Times New Roman"/>
          <w:sz w:val="24"/>
          <w:szCs w:val="24"/>
        </w:rPr>
        <w:t>: Work</w:t>
      </w:r>
      <w:r w:rsidRPr="000D0EE6">
        <w:rPr>
          <w:rFonts w:ascii="Times New Roman" w:hAnsi="Times New Roman" w:cs="Times New Roman"/>
          <w:noProof/>
          <w:sz w:val="24"/>
          <w:szCs w:val="24"/>
        </w:rPr>
        <w:t xml:space="preserve"> Life</w:t>
      </w:r>
      <w:r w:rsidRPr="00347639">
        <w:rPr>
          <w:rFonts w:ascii="Times New Roman" w:hAnsi="Times New Roman" w:cs="Times New Roman"/>
          <w:sz w:val="24"/>
          <w:szCs w:val="24"/>
        </w:rPr>
        <w:t xml:space="preserve"> Balance.  Center for Teaching and Learning at Cal Poly.  February 15, 2012.</w:t>
      </w:r>
    </w:p>
    <w:p w14:paraId="6C79BF81" w14:textId="04787FA5" w:rsidR="00E316CC" w:rsidRPr="00347639" w:rsidRDefault="00E316CC" w:rsidP="001B2611">
      <w:pPr>
        <w:spacing w:after="0" w:line="240" w:lineRule="auto"/>
        <w:ind w:left="810" w:hanging="450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LiveClicks 2 Hour Webinar.  Project Management Fundamentals</w:t>
      </w:r>
      <w:r w:rsidR="001B2611" w:rsidRPr="00347639">
        <w:rPr>
          <w:rFonts w:ascii="Times New Roman" w:hAnsi="Times New Roman" w:cs="Times New Roman"/>
          <w:sz w:val="24"/>
          <w:szCs w:val="24"/>
        </w:rPr>
        <w:t>: Managing</w:t>
      </w:r>
      <w:r w:rsidRPr="00347639">
        <w:rPr>
          <w:rFonts w:ascii="Times New Roman" w:hAnsi="Times New Roman" w:cs="Times New Roman"/>
          <w:sz w:val="24"/>
          <w:szCs w:val="24"/>
        </w:rPr>
        <w:t xml:space="preserve"> Projects That Succeed.  January 19. 2012</w:t>
      </w:r>
      <w:r w:rsidR="001B2611" w:rsidRPr="00347639">
        <w:rPr>
          <w:rFonts w:ascii="Times New Roman" w:hAnsi="Times New Roman" w:cs="Times New Roman"/>
          <w:sz w:val="24"/>
          <w:szCs w:val="24"/>
        </w:rPr>
        <w:t>. Franklin</w:t>
      </w:r>
      <w:r w:rsidRPr="00347639">
        <w:rPr>
          <w:rFonts w:ascii="Times New Roman" w:hAnsi="Times New Roman" w:cs="Times New Roman"/>
          <w:sz w:val="24"/>
          <w:szCs w:val="24"/>
        </w:rPr>
        <w:t xml:space="preserve"> Covey.</w:t>
      </w:r>
    </w:p>
    <w:p w14:paraId="6C79BF82" w14:textId="3F0E83DD" w:rsidR="00E316CC" w:rsidRPr="00347639" w:rsidRDefault="00E316CC" w:rsidP="001B2611">
      <w:pPr>
        <w:spacing w:after="0" w:line="240" w:lineRule="auto"/>
        <w:ind w:left="810" w:hanging="450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LiveClicks Full Day Webinar.  Focus</w:t>
      </w:r>
      <w:r w:rsidR="001B2611" w:rsidRPr="00347639">
        <w:rPr>
          <w:rFonts w:ascii="Times New Roman" w:hAnsi="Times New Roman" w:cs="Times New Roman"/>
          <w:sz w:val="24"/>
          <w:szCs w:val="24"/>
        </w:rPr>
        <w:t>: Achieving</w:t>
      </w:r>
      <w:r w:rsidRPr="00347639">
        <w:rPr>
          <w:rFonts w:ascii="Times New Roman" w:hAnsi="Times New Roman" w:cs="Times New Roman"/>
          <w:sz w:val="24"/>
          <w:szCs w:val="24"/>
        </w:rPr>
        <w:t xml:space="preserve"> Your Highest Priorities Microsoft Outlook Edition.  December 15, 2011.  Franklin Covey.</w:t>
      </w:r>
    </w:p>
    <w:p w14:paraId="6C79BF83" w14:textId="77777777" w:rsidR="00E316CC" w:rsidRPr="00347639" w:rsidRDefault="00E316CC" w:rsidP="001B2611">
      <w:pPr>
        <w:spacing w:after="0" w:line="240" w:lineRule="auto"/>
        <w:ind w:left="810" w:hanging="450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Applied Sensory Science and Consumer Testing Certificate Program.  October 2010 – October 2011.  UC Davis Extension.</w:t>
      </w:r>
    </w:p>
    <w:p w14:paraId="6C79BF84" w14:textId="77777777" w:rsidR="00E316CC" w:rsidRPr="00347639" w:rsidRDefault="00E316CC" w:rsidP="001B2611">
      <w:pPr>
        <w:spacing w:after="0" w:line="240" w:lineRule="auto"/>
        <w:ind w:left="810" w:hanging="450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Advancements and Applications of Measurement of Glass Transition in Foods.  September 27, 2011.  Webinar.  Institute of Food Technologists.</w:t>
      </w:r>
    </w:p>
    <w:p w14:paraId="6C79BF85" w14:textId="45588D42" w:rsidR="00E316CC" w:rsidRPr="00347639" w:rsidRDefault="00E316CC" w:rsidP="001B2611">
      <w:pPr>
        <w:spacing w:after="0" w:line="240" w:lineRule="auto"/>
        <w:ind w:left="810" w:hanging="450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lastRenderedPageBreak/>
        <w:t>LiveClicks 2 Hour Webinar.  Time Management for Microsoft Outlook</w:t>
      </w:r>
      <w:r w:rsidR="001B2611" w:rsidRPr="00347639">
        <w:rPr>
          <w:rFonts w:ascii="Times New Roman" w:hAnsi="Times New Roman" w:cs="Times New Roman"/>
          <w:sz w:val="24"/>
          <w:szCs w:val="24"/>
        </w:rPr>
        <w:t>: Increasing</w:t>
      </w:r>
      <w:r w:rsidRPr="00347639">
        <w:rPr>
          <w:rFonts w:ascii="Times New Roman" w:hAnsi="Times New Roman" w:cs="Times New Roman"/>
          <w:sz w:val="24"/>
          <w:szCs w:val="24"/>
        </w:rPr>
        <w:t xml:space="preserve"> Your Productivity Through The Effective Use of Outlook.  August 19, 2011.  Franklin Covey.</w:t>
      </w:r>
    </w:p>
    <w:p w14:paraId="6C79BF86" w14:textId="77777777" w:rsidR="00E316CC" w:rsidRPr="00347639" w:rsidRDefault="00E316CC" w:rsidP="001B2611">
      <w:pPr>
        <w:spacing w:after="0" w:line="240" w:lineRule="auto"/>
        <w:ind w:left="810" w:hanging="450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Food Safety Act.  Webinar.  March 3, 2011.  Food Seminars International.</w:t>
      </w:r>
    </w:p>
    <w:p w14:paraId="6C79BF87" w14:textId="59757214" w:rsidR="00E316CC" w:rsidRPr="00347639" w:rsidRDefault="00E316CC" w:rsidP="001B2611">
      <w:pPr>
        <w:spacing w:after="0" w:line="240" w:lineRule="auto"/>
        <w:ind w:left="810" w:hanging="450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ADSA</w:t>
      </w:r>
      <w:r w:rsidR="001B2611" w:rsidRPr="00347639">
        <w:rPr>
          <w:rFonts w:ascii="Times New Roman" w:hAnsi="Times New Roman" w:cs="Times New Roman"/>
          <w:sz w:val="24"/>
          <w:szCs w:val="24"/>
        </w:rPr>
        <w:t>: Navigating</w:t>
      </w:r>
      <w:r w:rsidRPr="00347639">
        <w:rPr>
          <w:rFonts w:ascii="Times New Roman" w:hAnsi="Times New Roman" w:cs="Times New Roman"/>
          <w:sz w:val="24"/>
          <w:szCs w:val="24"/>
        </w:rPr>
        <w:t xml:space="preserve"> the Media Landscape.  Webinar.  November 18, 2010.  American Dairy Science Association.</w:t>
      </w:r>
    </w:p>
    <w:p w14:paraId="6C79BF88" w14:textId="77777777" w:rsidR="00E316CC" w:rsidRPr="00347639" w:rsidRDefault="00E316CC" w:rsidP="001B2611">
      <w:pPr>
        <w:spacing w:after="0" w:line="240" w:lineRule="auto"/>
        <w:ind w:left="810" w:hanging="450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Proposal Writing Targeted to the National Institutes of Health (NIH).  Webinar.  November 2, 2010.  Institute of Food Technologists.</w:t>
      </w:r>
    </w:p>
    <w:p w14:paraId="6C79BF89" w14:textId="77777777" w:rsidR="00E316CC" w:rsidRPr="00347639" w:rsidRDefault="00E316CC" w:rsidP="001B2611">
      <w:pPr>
        <w:spacing w:after="0" w:line="240" w:lineRule="auto"/>
        <w:ind w:left="810" w:hanging="450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Grant Writing 101 For Members of the Institute of Food Technologists.  Webinar.  September 14, 2010.  Institute of Food Technologists.</w:t>
      </w:r>
    </w:p>
    <w:p w14:paraId="6C79BF8A" w14:textId="4AFEADC1" w:rsidR="00E316CC" w:rsidRPr="00347639" w:rsidRDefault="00E316CC" w:rsidP="001B2611">
      <w:pPr>
        <w:spacing w:after="0" w:line="240" w:lineRule="auto"/>
        <w:ind w:left="810" w:hanging="450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Sensory Evaluation</w:t>
      </w:r>
      <w:r w:rsidR="001B2611" w:rsidRPr="00347639">
        <w:rPr>
          <w:rFonts w:ascii="Times New Roman" w:hAnsi="Times New Roman" w:cs="Times New Roman"/>
          <w:sz w:val="24"/>
          <w:szCs w:val="24"/>
        </w:rPr>
        <w:t>: Current</w:t>
      </w:r>
      <w:r w:rsidRPr="00347639">
        <w:rPr>
          <w:rFonts w:ascii="Times New Roman" w:hAnsi="Times New Roman" w:cs="Times New Roman"/>
          <w:sz w:val="24"/>
          <w:szCs w:val="24"/>
        </w:rPr>
        <w:t xml:space="preserve"> Developments and Applications.  July 16 – 17, 2010 Chicago, IL</w:t>
      </w:r>
    </w:p>
    <w:p w14:paraId="6C79BF8B" w14:textId="77777777" w:rsidR="002225E0" w:rsidRDefault="002225E0" w:rsidP="001B2611">
      <w:pPr>
        <w:spacing w:after="0" w:line="240" w:lineRule="auto"/>
        <w:ind w:left="810" w:hanging="450"/>
        <w:rPr>
          <w:rFonts w:ascii="Times New Roman" w:hAnsi="Times New Roman" w:cs="Times New Roman"/>
          <w:sz w:val="24"/>
          <w:szCs w:val="24"/>
        </w:rPr>
      </w:pPr>
      <w:r w:rsidRPr="002225E0">
        <w:rPr>
          <w:rFonts w:ascii="Times New Roman" w:hAnsi="Times New Roman" w:cs="Times New Roman"/>
          <w:sz w:val="24"/>
          <w:szCs w:val="24"/>
        </w:rPr>
        <w:t>Minimize the Sodium without changing the Flavor</w:t>
      </w:r>
      <w:r>
        <w:rPr>
          <w:rFonts w:ascii="Times New Roman" w:hAnsi="Times New Roman" w:cs="Times New Roman"/>
          <w:sz w:val="24"/>
          <w:szCs w:val="24"/>
        </w:rPr>
        <w:t>.  Webinar.  June 28, 2010.  BNP Media.</w:t>
      </w:r>
    </w:p>
    <w:p w14:paraId="6C79BF8C" w14:textId="1EC43BB6" w:rsidR="00E316CC" w:rsidRPr="00347639" w:rsidRDefault="00E316CC" w:rsidP="001B2611">
      <w:pPr>
        <w:spacing w:after="0" w:line="240" w:lineRule="auto"/>
        <w:ind w:left="810" w:hanging="450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 xml:space="preserve">WINGED Program – Writing in Generally Every Discipline.  </w:t>
      </w:r>
      <w:r w:rsidRPr="000D0EE6">
        <w:rPr>
          <w:rFonts w:ascii="Times New Roman" w:hAnsi="Times New Roman" w:cs="Times New Roman"/>
          <w:noProof/>
          <w:sz w:val="24"/>
          <w:szCs w:val="24"/>
        </w:rPr>
        <w:t>September</w:t>
      </w:r>
      <w:r w:rsidRPr="00347639">
        <w:rPr>
          <w:rFonts w:ascii="Times New Roman" w:hAnsi="Times New Roman" w:cs="Times New Roman"/>
          <w:sz w:val="24"/>
          <w:szCs w:val="24"/>
        </w:rPr>
        <w:t xml:space="preserve"> 2009.  California Polytechnic State </w:t>
      </w:r>
      <w:r w:rsidRPr="000D0EE6">
        <w:rPr>
          <w:rFonts w:ascii="Times New Roman" w:hAnsi="Times New Roman" w:cs="Times New Roman"/>
          <w:noProof/>
          <w:sz w:val="24"/>
          <w:szCs w:val="24"/>
        </w:rPr>
        <w:t>University – San</w:t>
      </w:r>
      <w:r w:rsidRPr="00347639">
        <w:rPr>
          <w:rFonts w:ascii="Times New Roman" w:hAnsi="Times New Roman" w:cs="Times New Roman"/>
          <w:sz w:val="24"/>
          <w:szCs w:val="24"/>
        </w:rPr>
        <w:t xml:space="preserve"> Luis Obispo.</w:t>
      </w:r>
    </w:p>
    <w:p w14:paraId="6C79BF8D" w14:textId="75CD0F0A" w:rsidR="00E316CC" w:rsidRPr="006A35C1" w:rsidRDefault="00E316CC" w:rsidP="001B2611">
      <w:pPr>
        <w:spacing w:after="0" w:line="240" w:lineRule="auto"/>
        <w:ind w:left="810" w:hanging="450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 xml:space="preserve">Effective Questioning and Meeting Skills.  </w:t>
      </w:r>
      <w:r w:rsidRPr="005C0D51">
        <w:rPr>
          <w:rFonts w:ascii="Times New Roman" w:hAnsi="Times New Roman" w:cs="Times New Roman"/>
          <w:sz w:val="24"/>
          <w:szCs w:val="24"/>
          <w:lang w:val="fr-FR"/>
        </w:rPr>
        <w:t>Baker Communications Inc.</w:t>
      </w:r>
      <w:r w:rsidR="00084992">
        <w:rPr>
          <w:rFonts w:ascii="Times New Roman" w:hAnsi="Times New Roman" w:cs="Times New Roman"/>
          <w:sz w:val="24"/>
          <w:szCs w:val="24"/>
          <w:lang w:val="fr-FR"/>
        </w:rPr>
        <w:t xml:space="preserve">, </w:t>
      </w:r>
      <w:r w:rsidRPr="005C0D51">
        <w:rPr>
          <w:rFonts w:ascii="Times New Roman" w:hAnsi="Times New Roman" w:cs="Times New Roman"/>
          <w:sz w:val="24"/>
          <w:szCs w:val="24"/>
          <w:lang w:val="fr-FR"/>
        </w:rPr>
        <w:t xml:space="preserve">Rosemont, IL.  </w:t>
      </w:r>
      <w:r w:rsidRPr="00347639">
        <w:rPr>
          <w:rFonts w:ascii="Times New Roman" w:hAnsi="Times New Roman" w:cs="Times New Roman"/>
          <w:sz w:val="24"/>
          <w:szCs w:val="24"/>
        </w:rPr>
        <w:t>July 21, 2009.</w:t>
      </w:r>
    </w:p>
    <w:p w14:paraId="6C79BF8E" w14:textId="77777777" w:rsidR="00246FA6" w:rsidRDefault="00246FA6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79BF8F" w14:textId="19646F94" w:rsidR="00C742C9" w:rsidRPr="003555D7" w:rsidRDefault="005A6844" w:rsidP="001B261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SERVICE</w:t>
      </w:r>
    </w:p>
    <w:p w14:paraId="6C79BF90" w14:textId="77777777" w:rsidR="00C742C9" w:rsidRDefault="00C742C9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1F0DEED5" w14:textId="5C87DA88" w:rsidR="00D30252" w:rsidRPr="00EE4D82" w:rsidRDefault="00D30252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EE4D82">
        <w:rPr>
          <w:rFonts w:ascii="Times New Roman" w:hAnsi="Times New Roman" w:cs="Times New Roman"/>
          <w:bCs/>
          <w:sz w:val="24"/>
          <w:szCs w:val="24"/>
          <w:u w:val="single"/>
        </w:rPr>
        <w:t>Departmental Service</w:t>
      </w:r>
    </w:p>
    <w:p w14:paraId="4FB0725D" w14:textId="47954AAA" w:rsidR="00A36CCC" w:rsidRDefault="00A36CCC" w:rsidP="001B2611">
      <w:pPr>
        <w:spacing w:after="0" w:line="240" w:lineRule="auto"/>
        <w:ind w:left="2520" w:hanging="2160"/>
        <w:rPr>
          <w:rFonts w:ascii="Times New Roman" w:hAnsi="Times New Roman" w:cs="Times New Roman"/>
          <w:sz w:val="24"/>
          <w:szCs w:val="24"/>
        </w:rPr>
      </w:pPr>
      <w:r w:rsidRPr="0013679E">
        <w:rPr>
          <w:rFonts w:ascii="Times New Roman" w:hAnsi="Times New Roman" w:cs="Times New Roman"/>
          <w:sz w:val="24"/>
          <w:szCs w:val="24"/>
        </w:rPr>
        <w:t>2025</w:t>
      </w:r>
      <w:r w:rsidR="0013679E">
        <w:rPr>
          <w:rFonts w:ascii="Times New Roman" w:hAnsi="Times New Roman" w:cs="Times New Roman"/>
          <w:sz w:val="24"/>
          <w:szCs w:val="24"/>
        </w:rPr>
        <w:t xml:space="preserve"> - 2026</w:t>
      </w:r>
      <w:r>
        <w:rPr>
          <w:rFonts w:ascii="Times New Roman" w:hAnsi="Times New Roman" w:cs="Times New Roman"/>
          <w:sz w:val="24"/>
          <w:szCs w:val="24"/>
        </w:rPr>
        <w:tab/>
      </w:r>
      <w:r w:rsidR="001D610E">
        <w:rPr>
          <w:rFonts w:ascii="Times New Roman" w:hAnsi="Times New Roman" w:cs="Times New Roman"/>
          <w:sz w:val="24"/>
          <w:szCs w:val="24"/>
        </w:rPr>
        <w:t>Department Peer Review Committees (</w:t>
      </w:r>
      <w:r w:rsidR="006C5CB0">
        <w:rPr>
          <w:rFonts w:ascii="Times New Roman" w:hAnsi="Times New Roman" w:cs="Times New Roman"/>
          <w:sz w:val="24"/>
          <w:szCs w:val="24"/>
        </w:rPr>
        <w:t>5</w:t>
      </w:r>
      <w:r w:rsidR="001D610E">
        <w:rPr>
          <w:rFonts w:ascii="Times New Roman" w:hAnsi="Times New Roman" w:cs="Times New Roman"/>
          <w:sz w:val="24"/>
          <w:szCs w:val="24"/>
        </w:rPr>
        <w:t xml:space="preserve"> Total):  </w:t>
      </w:r>
      <w:r w:rsidR="00351F55">
        <w:rPr>
          <w:rFonts w:ascii="Times New Roman" w:hAnsi="Times New Roman" w:cs="Times New Roman"/>
          <w:sz w:val="24"/>
          <w:szCs w:val="24"/>
        </w:rPr>
        <w:t xml:space="preserve">Anna Cahn (Member), Shannon Shoff (Member), </w:t>
      </w:r>
      <w:r w:rsidR="006C5CB0">
        <w:rPr>
          <w:rFonts w:ascii="Times New Roman" w:hAnsi="Times New Roman" w:cs="Times New Roman"/>
          <w:sz w:val="24"/>
          <w:szCs w:val="24"/>
        </w:rPr>
        <w:t>Susan Hawk (Member), Milena Rameriz (Member), Laura Rolon (Member)</w:t>
      </w:r>
    </w:p>
    <w:p w14:paraId="14BA40D5" w14:textId="1E34F248" w:rsidR="00A84455" w:rsidRDefault="00A84455" w:rsidP="001B2611">
      <w:pPr>
        <w:spacing w:after="0" w:line="240" w:lineRule="auto"/>
        <w:ind w:left="252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4</w:t>
      </w:r>
      <w:r>
        <w:rPr>
          <w:rFonts w:ascii="Times New Roman" w:hAnsi="Times New Roman" w:cs="Times New Roman"/>
          <w:sz w:val="24"/>
          <w:szCs w:val="24"/>
        </w:rPr>
        <w:tab/>
        <w:t>Search Committee Member &amp; EEF – Instructional Support Technician (Reno Costanzo Hired)</w:t>
      </w:r>
    </w:p>
    <w:p w14:paraId="1B97FC55" w14:textId="548F3392" w:rsidR="00E66D66" w:rsidRDefault="00E66D66" w:rsidP="001B2611">
      <w:pPr>
        <w:spacing w:after="0" w:line="240" w:lineRule="auto"/>
        <w:ind w:left="252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</w:t>
      </w:r>
      <w:r w:rsidR="004D33A8">
        <w:rPr>
          <w:rFonts w:ascii="Times New Roman" w:hAnsi="Times New Roman" w:cs="Times New Roman"/>
          <w:sz w:val="24"/>
          <w:szCs w:val="24"/>
        </w:rPr>
        <w:t>3 - 2024</w:t>
      </w:r>
      <w:r>
        <w:rPr>
          <w:rFonts w:ascii="Times New Roman" w:hAnsi="Times New Roman" w:cs="Times New Roman"/>
          <w:sz w:val="24"/>
          <w:szCs w:val="24"/>
        </w:rPr>
        <w:tab/>
        <w:t>Search Committee Chair – Food Processing/Engineering TT</w:t>
      </w:r>
      <w:r w:rsidR="004D33A8">
        <w:rPr>
          <w:rFonts w:ascii="Times New Roman" w:hAnsi="Times New Roman" w:cs="Times New Roman"/>
          <w:sz w:val="24"/>
          <w:szCs w:val="24"/>
        </w:rPr>
        <w:t xml:space="preserve"> (Milena Rameriz-Rodrigues Hired)</w:t>
      </w:r>
    </w:p>
    <w:p w14:paraId="4408116F" w14:textId="1C21B7A7" w:rsidR="004D33A8" w:rsidRDefault="004D33A8" w:rsidP="001B2611">
      <w:pPr>
        <w:spacing w:after="0" w:line="240" w:lineRule="auto"/>
        <w:ind w:left="252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Search Committee Member </w:t>
      </w:r>
      <w:r w:rsidR="00A84455">
        <w:rPr>
          <w:rFonts w:ascii="Times New Roman" w:hAnsi="Times New Roman" w:cs="Times New Roman"/>
          <w:sz w:val="24"/>
          <w:szCs w:val="24"/>
        </w:rPr>
        <w:t xml:space="preserve">&amp; EEF </w:t>
      </w:r>
      <w:r>
        <w:rPr>
          <w:rFonts w:ascii="Times New Roman" w:hAnsi="Times New Roman" w:cs="Times New Roman"/>
          <w:sz w:val="24"/>
          <w:szCs w:val="24"/>
        </w:rPr>
        <w:t xml:space="preserve">– Food Safety TT </w:t>
      </w:r>
      <w:r w:rsidR="00A84455">
        <w:rPr>
          <w:rFonts w:ascii="Times New Roman" w:hAnsi="Times New Roman" w:cs="Times New Roman"/>
          <w:sz w:val="24"/>
          <w:szCs w:val="24"/>
        </w:rPr>
        <w:t>(Laura Rolon Hired)</w:t>
      </w:r>
    </w:p>
    <w:p w14:paraId="39FBCB1D" w14:textId="1DBD7E9F" w:rsidR="00BA1665" w:rsidRDefault="00BA1665" w:rsidP="001B2611">
      <w:pPr>
        <w:spacing w:after="0" w:line="240" w:lineRule="auto"/>
        <w:ind w:left="252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3 – Present</w:t>
      </w:r>
      <w:r>
        <w:rPr>
          <w:rFonts w:ascii="Times New Roman" w:hAnsi="Times New Roman" w:cs="Times New Roman"/>
          <w:sz w:val="24"/>
          <w:szCs w:val="24"/>
        </w:rPr>
        <w:tab/>
        <w:t>Sensory Suite Lab Manager</w:t>
      </w:r>
    </w:p>
    <w:p w14:paraId="08ED425E" w14:textId="59CD7484" w:rsidR="00DD7D90" w:rsidRDefault="00DD7D90" w:rsidP="001B2611">
      <w:pPr>
        <w:spacing w:after="0" w:line="240" w:lineRule="auto"/>
        <w:ind w:left="252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2 – Present</w:t>
      </w:r>
      <w:r>
        <w:rPr>
          <w:rFonts w:ascii="Times New Roman" w:hAnsi="Times New Roman" w:cs="Times New Roman"/>
          <w:sz w:val="24"/>
          <w:szCs w:val="24"/>
        </w:rPr>
        <w:tab/>
        <w:t>Mustang Family Weekend</w:t>
      </w:r>
    </w:p>
    <w:p w14:paraId="34EF7AEB" w14:textId="3800F2AE" w:rsidR="0066453B" w:rsidRDefault="0066453B" w:rsidP="001B2611">
      <w:pPr>
        <w:spacing w:after="0" w:line="240" w:lineRule="auto"/>
        <w:ind w:left="252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2 – 2026</w:t>
      </w:r>
      <w:r>
        <w:rPr>
          <w:rFonts w:ascii="Times New Roman" w:hAnsi="Times New Roman" w:cs="Times New Roman"/>
          <w:sz w:val="24"/>
          <w:szCs w:val="24"/>
        </w:rPr>
        <w:tab/>
        <w:t>Lead – BS-Food Science Program Review</w:t>
      </w:r>
    </w:p>
    <w:p w14:paraId="45D3B6CA" w14:textId="387CEDF6" w:rsidR="004E65EB" w:rsidRDefault="004E65EB" w:rsidP="001B2611">
      <w:pPr>
        <w:spacing w:after="0" w:line="240" w:lineRule="auto"/>
        <w:ind w:left="252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9 – 2020, 2024</w:t>
      </w:r>
      <w:r>
        <w:rPr>
          <w:rFonts w:ascii="Times New Roman" w:hAnsi="Times New Roman" w:cs="Times New Roman"/>
          <w:sz w:val="24"/>
          <w:szCs w:val="24"/>
        </w:rPr>
        <w:tab/>
        <w:t>Food Science Undergraduate Program Assessment Chair</w:t>
      </w:r>
    </w:p>
    <w:p w14:paraId="66182FE2" w14:textId="3FF5450C" w:rsidR="004E65EB" w:rsidRDefault="004E65EB" w:rsidP="001B2611">
      <w:pPr>
        <w:spacing w:after="0" w:line="240" w:lineRule="auto"/>
        <w:ind w:left="252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19 – </w:t>
      </w:r>
      <w:r w:rsidR="000279D4">
        <w:rPr>
          <w:rFonts w:ascii="Times New Roman" w:hAnsi="Times New Roman" w:cs="Times New Roman"/>
          <w:sz w:val="24"/>
          <w:szCs w:val="24"/>
        </w:rPr>
        <w:t>2024</w:t>
      </w:r>
      <w:r>
        <w:rPr>
          <w:rFonts w:ascii="Times New Roman" w:hAnsi="Times New Roman" w:cs="Times New Roman"/>
          <w:sz w:val="24"/>
          <w:szCs w:val="24"/>
        </w:rPr>
        <w:tab/>
        <w:t>Fall Preview – Food Science</w:t>
      </w:r>
    </w:p>
    <w:p w14:paraId="48F1DC66" w14:textId="047011A1" w:rsidR="004E65EB" w:rsidRDefault="004E65EB" w:rsidP="001B2611">
      <w:pPr>
        <w:spacing w:after="0" w:line="240" w:lineRule="auto"/>
        <w:ind w:left="252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8 – Present</w:t>
      </w:r>
      <w:r>
        <w:rPr>
          <w:rFonts w:ascii="Times New Roman" w:hAnsi="Times New Roman" w:cs="Times New Roman"/>
          <w:sz w:val="24"/>
          <w:szCs w:val="24"/>
        </w:rPr>
        <w:tab/>
        <w:t>Lead Tours/</w:t>
      </w:r>
      <w:r w:rsidR="00AF54D8">
        <w:rPr>
          <w:rFonts w:ascii="Times New Roman" w:hAnsi="Times New Roman" w:cs="Times New Roman"/>
          <w:sz w:val="24"/>
          <w:szCs w:val="24"/>
        </w:rPr>
        <w:t>Meetings</w:t>
      </w:r>
      <w:r>
        <w:rPr>
          <w:rFonts w:ascii="Times New Roman" w:hAnsi="Times New Roman" w:cs="Times New Roman"/>
          <w:sz w:val="24"/>
          <w:szCs w:val="24"/>
        </w:rPr>
        <w:t xml:space="preserve"> of </w:t>
      </w:r>
      <w:r w:rsidR="00AF54D8">
        <w:rPr>
          <w:rFonts w:ascii="Times New Roman" w:hAnsi="Times New Roman" w:cs="Times New Roman"/>
          <w:sz w:val="24"/>
          <w:szCs w:val="24"/>
        </w:rPr>
        <w:t>Prospective</w:t>
      </w:r>
      <w:r>
        <w:rPr>
          <w:rFonts w:ascii="Times New Roman" w:hAnsi="Times New Roman" w:cs="Times New Roman"/>
          <w:sz w:val="24"/>
          <w:szCs w:val="24"/>
        </w:rPr>
        <w:t xml:space="preserve"> Food Science Students</w:t>
      </w:r>
    </w:p>
    <w:p w14:paraId="01A11318" w14:textId="77777777" w:rsidR="004E65EB" w:rsidRDefault="004E65EB" w:rsidP="001B2611">
      <w:pPr>
        <w:tabs>
          <w:tab w:val="left" w:pos="2520"/>
        </w:tabs>
        <w:spacing w:after="0" w:line="240" w:lineRule="auto"/>
        <w:ind w:left="252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18 – Present </w:t>
      </w:r>
      <w:r>
        <w:rPr>
          <w:rFonts w:ascii="Times New Roman" w:hAnsi="Times New Roman" w:cs="Times New Roman"/>
          <w:sz w:val="24"/>
          <w:szCs w:val="24"/>
        </w:rPr>
        <w:tab/>
        <w:t>Consultant for ICMA’s, Substitution Forms, Articulation, and Consultation Memos for FDSC</w:t>
      </w:r>
    </w:p>
    <w:p w14:paraId="1B6631A0" w14:textId="77777777" w:rsidR="004E65EB" w:rsidRDefault="004E65EB" w:rsidP="001B2611">
      <w:pPr>
        <w:spacing w:after="0" w:line="240" w:lineRule="auto"/>
        <w:ind w:left="252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16 – Present </w:t>
      </w:r>
      <w:r>
        <w:rPr>
          <w:rFonts w:ascii="Times New Roman" w:hAnsi="Times New Roman" w:cs="Times New Roman"/>
          <w:sz w:val="24"/>
          <w:szCs w:val="24"/>
        </w:rPr>
        <w:tab/>
        <w:t>Department Level Program Advisor for Food Science (works with FSN Academic Advisor to address student issues)</w:t>
      </w:r>
    </w:p>
    <w:p w14:paraId="3A8A798E" w14:textId="5EC96DDB" w:rsidR="004E65EB" w:rsidRDefault="004E65EB" w:rsidP="001B2611">
      <w:pPr>
        <w:spacing w:after="0" w:line="240" w:lineRule="auto"/>
        <w:ind w:left="252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15 – </w:t>
      </w:r>
      <w:r w:rsidR="00B069A5">
        <w:rPr>
          <w:rFonts w:ascii="Times New Roman" w:hAnsi="Times New Roman" w:cs="Times New Roman"/>
          <w:sz w:val="24"/>
          <w:szCs w:val="24"/>
        </w:rPr>
        <w:t>202</w:t>
      </w:r>
      <w:r w:rsidR="00F12622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ab/>
        <w:t>FSN Curriculum Committee Chair</w:t>
      </w:r>
    </w:p>
    <w:p w14:paraId="585CF1A2" w14:textId="52162465" w:rsidR="00D30252" w:rsidRDefault="00D30252" w:rsidP="001B2611">
      <w:pPr>
        <w:spacing w:after="0" w:line="240" w:lineRule="auto"/>
        <w:ind w:left="252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20 – </w:t>
      </w:r>
      <w:r w:rsidR="004E65EB">
        <w:rPr>
          <w:rFonts w:ascii="Times New Roman" w:hAnsi="Times New Roman" w:cs="Times New Roman"/>
          <w:sz w:val="24"/>
          <w:szCs w:val="24"/>
        </w:rPr>
        <w:t>2022</w:t>
      </w:r>
      <w:r>
        <w:rPr>
          <w:rFonts w:ascii="Times New Roman" w:hAnsi="Times New Roman" w:cs="Times New Roman"/>
          <w:sz w:val="24"/>
          <w:szCs w:val="24"/>
        </w:rPr>
        <w:tab/>
        <w:t>FSN Diversity, Equity, and Inclusion Committee Member</w:t>
      </w:r>
    </w:p>
    <w:p w14:paraId="4894ED9C" w14:textId="6C64C5F6" w:rsidR="00D30252" w:rsidRDefault="00D30252" w:rsidP="001B2611">
      <w:pPr>
        <w:spacing w:after="0" w:line="240" w:lineRule="auto"/>
        <w:ind w:left="252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20 – </w:t>
      </w:r>
      <w:r w:rsidR="004E65EB">
        <w:rPr>
          <w:rFonts w:ascii="Times New Roman" w:hAnsi="Times New Roman" w:cs="Times New Roman"/>
          <w:sz w:val="24"/>
          <w:szCs w:val="24"/>
        </w:rPr>
        <w:t>2022</w:t>
      </w:r>
      <w:r w:rsidR="00881D70">
        <w:rPr>
          <w:rFonts w:ascii="Times New Roman" w:hAnsi="Times New Roman" w:cs="Times New Roman"/>
          <w:sz w:val="24"/>
          <w:szCs w:val="24"/>
        </w:rPr>
        <w:t>, 2025</w:t>
      </w:r>
      <w:r>
        <w:rPr>
          <w:rFonts w:ascii="Times New Roman" w:hAnsi="Times New Roman" w:cs="Times New Roman"/>
          <w:sz w:val="24"/>
          <w:szCs w:val="24"/>
        </w:rPr>
        <w:tab/>
        <w:t>FSN Outreach Committee Member</w:t>
      </w:r>
    </w:p>
    <w:p w14:paraId="6AE11CC2" w14:textId="6AC814C6" w:rsidR="00E23869" w:rsidRDefault="00E23869" w:rsidP="001B2611">
      <w:pPr>
        <w:spacing w:after="0" w:line="240" w:lineRule="auto"/>
        <w:ind w:left="252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</w:t>
      </w:r>
      <w:r w:rsidR="00C95465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– 202</w:t>
      </w:r>
      <w:r w:rsidR="00C95465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ab/>
        <w:t>Department Peer Review Committees (6 Total):  Cindy Heiss (Member), Yiming Feng (Chair), Angelos Sikalidis (Member), Corrine Kohlen (Member), Julie Chessen (Member), Sherry Elliston</w:t>
      </w:r>
      <w:r w:rsidR="00C95465">
        <w:rPr>
          <w:rFonts w:ascii="Times New Roman" w:hAnsi="Times New Roman" w:cs="Times New Roman"/>
          <w:sz w:val="24"/>
          <w:szCs w:val="24"/>
        </w:rPr>
        <w:t xml:space="preserve"> (Member)</w:t>
      </w:r>
    </w:p>
    <w:p w14:paraId="4E89AC3E" w14:textId="60064064" w:rsidR="00D30252" w:rsidRDefault="00D30252" w:rsidP="001B2611">
      <w:pPr>
        <w:spacing w:after="0" w:line="240" w:lineRule="auto"/>
        <w:ind w:left="252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0 – 2021</w:t>
      </w:r>
      <w:r>
        <w:rPr>
          <w:rFonts w:ascii="Times New Roman" w:hAnsi="Times New Roman" w:cs="Times New Roman"/>
          <w:sz w:val="24"/>
          <w:szCs w:val="24"/>
        </w:rPr>
        <w:tab/>
        <w:t>Department Peer Review Committees (5 Total):  Samir Amin (Member), Luis Castro (Member), Yiming Feng (Member), Cindy Heiss (Member), and Shohreh Niku (Member)</w:t>
      </w:r>
    </w:p>
    <w:p w14:paraId="12A1B7F8" w14:textId="77777777" w:rsidR="00D30252" w:rsidRDefault="00D30252" w:rsidP="001B2611">
      <w:pPr>
        <w:spacing w:after="0" w:line="240" w:lineRule="auto"/>
        <w:ind w:left="252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0</w:t>
      </w:r>
      <w:r>
        <w:rPr>
          <w:rFonts w:ascii="Times New Roman" w:hAnsi="Times New Roman" w:cs="Times New Roman"/>
          <w:sz w:val="24"/>
          <w:szCs w:val="24"/>
        </w:rPr>
        <w:tab/>
        <w:t>CAFES Faculty Fellow – Technology (Spring Quarter Only)</w:t>
      </w:r>
    </w:p>
    <w:p w14:paraId="611B58B8" w14:textId="2044346D" w:rsidR="00D30252" w:rsidRDefault="00D30252" w:rsidP="001B2611">
      <w:pPr>
        <w:spacing w:after="0" w:line="240" w:lineRule="auto"/>
        <w:ind w:left="252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9 – 2020</w:t>
      </w:r>
      <w:r>
        <w:rPr>
          <w:rFonts w:ascii="Times New Roman" w:hAnsi="Times New Roman" w:cs="Times New Roman"/>
          <w:sz w:val="24"/>
          <w:szCs w:val="24"/>
        </w:rPr>
        <w:tab/>
      </w:r>
      <w:r w:rsidR="00C20337">
        <w:rPr>
          <w:rFonts w:ascii="Times New Roman" w:hAnsi="Times New Roman" w:cs="Times New Roman"/>
          <w:sz w:val="24"/>
          <w:szCs w:val="24"/>
        </w:rPr>
        <w:t>Search Committee Member (</w:t>
      </w:r>
      <w:r w:rsidR="00F6410C">
        <w:rPr>
          <w:rFonts w:ascii="Times New Roman" w:hAnsi="Times New Roman" w:cs="Times New Roman"/>
          <w:sz w:val="24"/>
          <w:szCs w:val="24"/>
        </w:rPr>
        <w:t>2 Total)</w:t>
      </w:r>
      <w:r>
        <w:rPr>
          <w:rFonts w:ascii="Times New Roman" w:hAnsi="Times New Roman" w:cs="Times New Roman"/>
          <w:sz w:val="24"/>
          <w:szCs w:val="24"/>
        </w:rPr>
        <w:t xml:space="preserve"> – Food Science TT (Yiming Feng Hired)</w:t>
      </w:r>
      <w:r w:rsidR="00F6410C">
        <w:rPr>
          <w:rFonts w:ascii="Times New Roman" w:hAnsi="Times New Roman" w:cs="Times New Roman"/>
          <w:sz w:val="24"/>
          <w:szCs w:val="24"/>
        </w:rPr>
        <w:t>; FT Lecturer in Food Service (Julie Chessen Hired)</w:t>
      </w:r>
    </w:p>
    <w:p w14:paraId="71276A73" w14:textId="77777777" w:rsidR="00D30252" w:rsidRDefault="00D30252" w:rsidP="001B2611">
      <w:pPr>
        <w:spacing w:after="0" w:line="240" w:lineRule="auto"/>
        <w:ind w:left="252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2019 – 2020</w:t>
      </w:r>
      <w:r>
        <w:rPr>
          <w:rFonts w:ascii="Times New Roman" w:hAnsi="Times New Roman" w:cs="Times New Roman"/>
          <w:sz w:val="24"/>
          <w:szCs w:val="24"/>
        </w:rPr>
        <w:tab/>
        <w:t>Department Peer Review Committees (6 Total):  Samir Amin (Member), Luis Castro (Member), Federico Casassa (Member), Michael LaFrano (Member) Angelos Sikalidis (Member), Kati Fosselius (Member)</w:t>
      </w:r>
    </w:p>
    <w:p w14:paraId="102BB54B" w14:textId="6C43F65C" w:rsidR="00D30252" w:rsidRDefault="00D30252" w:rsidP="001B2611">
      <w:pPr>
        <w:tabs>
          <w:tab w:val="left" w:pos="2520"/>
        </w:tabs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8 – 2019</w:t>
      </w:r>
      <w:r>
        <w:rPr>
          <w:rFonts w:ascii="Times New Roman" w:hAnsi="Times New Roman" w:cs="Times New Roman"/>
          <w:sz w:val="24"/>
          <w:szCs w:val="24"/>
        </w:rPr>
        <w:tab/>
      </w:r>
      <w:r w:rsidR="00F6410C">
        <w:rPr>
          <w:rFonts w:ascii="Times New Roman" w:hAnsi="Times New Roman" w:cs="Times New Roman"/>
          <w:sz w:val="24"/>
          <w:szCs w:val="24"/>
        </w:rPr>
        <w:t xml:space="preserve">Search Committee Member </w:t>
      </w:r>
      <w:r w:rsidR="00956814">
        <w:rPr>
          <w:rFonts w:ascii="Times New Roman" w:hAnsi="Times New Roman" w:cs="Times New Roman"/>
          <w:sz w:val="24"/>
          <w:szCs w:val="24"/>
        </w:rPr>
        <w:t>- IST</w:t>
      </w:r>
      <w:r>
        <w:rPr>
          <w:rFonts w:ascii="Times New Roman" w:hAnsi="Times New Roman" w:cs="Times New Roman"/>
          <w:sz w:val="24"/>
          <w:szCs w:val="24"/>
        </w:rPr>
        <w:t xml:space="preserve"> II – EEF (Erin Foote Hired)</w:t>
      </w:r>
    </w:p>
    <w:p w14:paraId="77D6A6EE" w14:textId="77777777" w:rsidR="00D30252" w:rsidRDefault="00D30252" w:rsidP="001B2611">
      <w:pPr>
        <w:spacing w:after="0" w:line="240" w:lineRule="auto"/>
        <w:ind w:left="252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8 – 2019</w:t>
      </w:r>
      <w:r>
        <w:rPr>
          <w:rFonts w:ascii="Times New Roman" w:hAnsi="Times New Roman" w:cs="Times New Roman"/>
          <w:sz w:val="24"/>
          <w:szCs w:val="24"/>
        </w:rPr>
        <w:tab/>
        <w:t>Department Peer Review Committees (9 Total):  Shohreh Niku (Chair), Samir Amin (Member), Luis Castro (Member), Federico Casassa (Member), Kari Pilolla (Member), Angelos Sikalidis (Member), Corrine Kohlen (Member), Sherry Elliston (Member), Aleksandra Kristo (Member)</w:t>
      </w:r>
    </w:p>
    <w:p w14:paraId="00CEEA82" w14:textId="77777777" w:rsidR="00D30252" w:rsidRDefault="00D30252" w:rsidP="001B2611">
      <w:pPr>
        <w:spacing w:after="0" w:line="240" w:lineRule="auto"/>
        <w:ind w:left="252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7 - 2018</w:t>
      </w:r>
      <w:r>
        <w:rPr>
          <w:rFonts w:ascii="Times New Roman" w:hAnsi="Times New Roman" w:cs="Times New Roman"/>
          <w:sz w:val="24"/>
          <w:szCs w:val="24"/>
        </w:rPr>
        <w:tab/>
        <w:t>Department Peer Review Committees (5 Total):  Robert Kravets (Chair), Samir Amin (Member), Luis Castro (Member), David Everett (Member), Federico Casassa (Member)</w:t>
      </w:r>
    </w:p>
    <w:p w14:paraId="1D071C06" w14:textId="77777777" w:rsidR="00D30252" w:rsidRDefault="00D30252" w:rsidP="001B2611">
      <w:pPr>
        <w:spacing w:after="0" w:line="240" w:lineRule="auto"/>
        <w:ind w:left="252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6 - 2017</w:t>
      </w:r>
      <w:r>
        <w:rPr>
          <w:rFonts w:ascii="Times New Roman" w:hAnsi="Times New Roman" w:cs="Times New Roman"/>
          <w:sz w:val="24"/>
          <w:szCs w:val="24"/>
        </w:rPr>
        <w:tab/>
        <w:t>Department Peer Review Committees (8 Total):  Samir Amin (Chair), Robert Kravets (Chair), Stephanie Jung (Member), Luis Castro (Member), David Everett (Member), Federico Casassa (Member), Kati Fosselius (Member), Elizabeth DeSwart (Member)</w:t>
      </w:r>
    </w:p>
    <w:p w14:paraId="34CADEC2" w14:textId="77777777" w:rsidR="00D30252" w:rsidRDefault="00D30252" w:rsidP="001B2611">
      <w:pPr>
        <w:spacing w:after="0" w:line="240" w:lineRule="auto"/>
        <w:ind w:left="252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5 – 2017</w:t>
      </w:r>
      <w:r>
        <w:rPr>
          <w:rFonts w:ascii="Times New Roman" w:hAnsi="Times New Roman" w:cs="Times New Roman"/>
          <w:sz w:val="24"/>
          <w:szCs w:val="24"/>
        </w:rPr>
        <w:tab/>
        <w:t>Transfer Day &amp; Admitted Students Day</w:t>
      </w:r>
    </w:p>
    <w:p w14:paraId="65D08FE1" w14:textId="4C91ECDB" w:rsidR="00D30252" w:rsidRDefault="00D30252" w:rsidP="001B2611">
      <w:pPr>
        <w:spacing w:after="0" w:line="240" w:lineRule="auto"/>
        <w:ind w:left="252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5 – 2016</w:t>
      </w:r>
      <w:r>
        <w:rPr>
          <w:rFonts w:ascii="Times New Roman" w:hAnsi="Times New Roman" w:cs="Times New Roman"/>
          <w:sz w:val="24"/>
          <w:szCs w:val="24"/>
        </w:rPr>
        <w:tab/>
        <w:t xml:space="preserve">Search Committee </w:t>
      </w:r>
      <w:r w:rsidR="000B2DD6">
        <w:rPr>
          <w:rFonts w:ascii="Times New Roman" w:hAnsi="Times New Roman" w:cs="Times New Roman"/>
          <w:sz w:val="24"/>
          <w:szCs w:val="24"/>
        </w:rPr>
        <w:t xml:space="preserve">Chair </w:t>
      </w:r>
      <w:r>
        <w:rPr>
          <w:rFonts w:ascii="Times New Roman" w:hAnsi="Times New Roman" w:cs="Times New Roman"/>
          <w:sz w:val="24"/>
          <w:szCs w:val="24"/>
        </w:rPr>
        <w:t>– Dairy Food TT (Haotien Zheng Hired)</w:t>
      </w:r>
    </w:p>
    <w:p w14:paraId="0D2C934E" w14:textId="20A7C59A" w:rsidR="00D30252" w:rsidRDefault="00D30252" w:rsidP="001B2611">
      <w:pPr>
        <w:spacing w:after="0" w:line="240" w:lineRule="auto"/>
        <w:ind w:left="252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5 – 2016</w:t>
      </w:r>
      <w:r>
        <w:rPr>
          <w:rFonts w:ascii="Times New Roman" w:hAnsi="Times New Roman" w:cs="Times New Roman"/>
          <w:sz w:val="24"/>
          <w:szCs w:val="24"/>
        </w:rPr>
        <w:tab/>
        <w:t xml:space="preserve">Search Committee </w:t>
      </w:r>
      <w:r w:rsidR="00472270">
        <w:rPr>
          <w:rFonts w:ascii="Times New Roman" w:hAnsi="Times New Roman" w:cs="Times New Roman"/>
          <w:sz w:val="24"/>
          <w:szCs w:val="24"/>
        </w:rPr>
        <w:t xml:space="preserve">Member </w:t>
      </w:r>
      <w:r>
        <w:rPr>
          <w:rFonts w:ascii="Times New Roman" w:hAnsi="Times New Roman" w:cs="Times New Roman"/>
          <w:sz w:val="24"/>
          <w:szCs w:val="24"/>
        </w:rPr>
        <w:t>– DI Director – EEF (David Everett Hired)</w:t>
      </w:r>
    </w:p>
    <w:p w14:paraId="021BC9FE" w14:textId="77777777" w:rsidR="00D30252" w:rsidRDefault="00D30252" w:rsidP="001B2611">
      <w:pPr>
        <w:spacing w:after="0" w:line="240" w:lineRule="auto"/>
        <w:ind w:left="252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5 – 2016</w:t>
      </w:r>
      <w:r>
        <w:rPr>
          <w:rFonts w:ascii="Times New Roman" w:hAnsi="Times New Roman" w:cs="Times New Roman"/>
          <w:sz w:val="24"/>
          <w:szCs w:val="24"/>
        </w:rPr>
        <w:tab/>
        <w:t>Department Peer Review Committees (5 Total):  Samir Amin (Chair), Robert Kravets (Chair), Stephanie Jung (Member), Luis Castro (Member), David Everett (Member)</w:t>
      </w:r>
    </w:p>
    <w:p w14:paraId="7F20C0A7" w14:textId="77777777" w:rsidR="00D30252" w:rsidRDefault="00D30252" w:rsidP="001B2611">
      <w:pPr>
        <w:spacing w:after="0" w:line="240" w:lineRule="auto"/>
        <w:ind w:left="252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5 – 2016</w:t>
      </w:r>
      <w:r>
        <w:rPr>
          <w:rFonts w:ascii="Times New Roman" w:hAnsi="Times New Roman" w:cs="Times New Roman"/>
          <w:sz w:val="24"/>
          <w:szCs w:val="24"/>
        </w:rPr>
        <w:tab/>
        <w:t>FSN Safety Committee</w:t>
      </w:r>
    </w:p>
    <w:p w14:paraId="268BCD65" w14:textId="77777777" w:rsidR="00D30252" w:rsidRDefault="00D30252" w:rsidP="001B2611">
      <w:pPr>
        <w:spacing w:after="0" w:line="240" w:lineRule="auto"/>
        <w:ind w:left="252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5 – 2016</w:t>
      </w:r>
      <w:r>
        <w:rPr>
          <w:rFonts w:ascii="Times New Roman" w:hAnsi="Times New Roman" w:cs="Times New Roman"/>
          <w:sz w:val="24"/>
          <w:szCs w:val="24"/>
        </w:rPr>
        <w:tab/>
        <w:t>FSN Open House</w:t>
      </w:r>
    </w:p>
    <w:p w14:paraId="5C535682" w14:textId="77777777" w:rsidR="00D30252" w:rsidRPr="00347639" w:rsidRDefault="00D30252" w:rsidP="001B2611">
      <w:pPr>
        <w:spacing w:after="0" w:line="240" w:lineRule="auto"/>
        <w:ind w:left="2520" w:hanging="2160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 xml:space="preserve">2012 – </w:t>
      </w:r>
      <w:r>
        <w:rPr>
          <w:rFonts w:ascii="Times New Roman" w:hAnsi="Times New Roman" w:cs="Times New Roman"/>
          <w:sz w:val="24"/>
          <w:szCs w:val="24"/>
        </w:rPr>
        <w:t>2019</w:t>
      </w:r>
      <w:r w:rsidRPr="00347639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Product Development Competition Teams Co-Advisor</w:t>
      </w:r>
    </w:p>
    <w:p w14:paraId="042AA99F" w14:textId="77777777" w:rsidR="00D30252" w:rsidRDefault="00D30252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655AF5B" w14:textId="66AD73AE" w:rsidR="003111D1" w:rsidRPr="00EE4D82" w:rsidRDefault="00D30252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EE4D82">
        <w:rPr>
          <w:rFonts w:ascii="Times New Roman" w:hAnsi="Times New Roman" w:cs="Times New Roman"/>
          <w:bCs/>
          <w:sz w:val="24"/>
          <w:szCs w:val="24"/>
          <w:u w:val="single"/>
        </w:rPr>
        <w:t>CAFES Service</w:t>
      </w:r>
    </w:p>
    <w:p w14:paraId="73AA8E74" w14:textId="14C1CF21" w:rsidR="00FA3F15" w:rsidRDefault="00FA3F15" w:rsidP="001B2611">
      <w:pPr>
        <w:spacing w:after="0" w:line="240" w:lineRule="auto"/>
        <w:ind w:left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2025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="00BE5905">
        <w:rPr>
          <w:rFonts w:ascii="Times New Roman" w:hAnsi="Times New Roman" w:cs="Times New Roman"/>
          <w:bCs/>
          <w:sz w:val="24"/>
          <w:szCs w:val="24"/>
        </w:rPr>
        <w:t xml:space="preserve">    California FFA State Finals – Food Science </w:t>
      </w:r>
      <w:r w:rsidR="00F84B47">
        <w:rPr>
          <w:rFonts w:ascii="Times New Roman" w:hAnsi="Times New Roman" w:cs="Times New Roman"/>
          <w:bCs/>
          <w:sz w:val="24"/>
          <w:szCs w:val="24"/>
        </w:rPr>
        <w:t xml:space="preserve">Competition </w:t>
      </w:r>
      <w:r w:rsidR="00BE5905">
        <w:rPr>
          <w:rFonts w:ascii="Times New Roman" w:hAnsi="Times New Roman" w:cs="Times New Roman"/>
          <w:bCs/>
          <w:sz w:val="24"/>
          <w:szCs w:val="24"/>
        </w:rPr>
        <w:t>Judge.</w:t>
      </w:r>
    </w:p>
    <w:p w14:paraId="14251176" w14:textId="767B4F9F" w:rsidR="00DA6F2A" w:rsidRDefault="00DA6F2A" w:rsidP="001B2611">
      <w:pPr>
        <w:spacing w:after="0" w:line="240" w:lineRule="auto"/>
        <w:ind w:left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2022</w:t>
      </w:r>
      <w:r w:rsidR="004438A4">
        <w:rPr>
          <w:rFonts w:ascii="Times New Roman" w:hAnsi="Times New Roman" w:cs="Times New Roman"/>
          <w:bCs/>
          <w:sz w:val="24"/>
          <w:szCs w:val="24"/>
        </w:rPr>
        <w:t xml:space="preserve"> – </w:t>
      </w:r>
      <w:r w:rsidR="00EB4B0D">
        <w:rPr>
          <w:rFonts w:ascii="Times New Roman" w:hAnsi="Times New Roman" w:cs="Times New Roman"/>
          <w:bCs/>
          <w:sz w:val="24"/>
          <w:szCs w:val="24"/>
        </w:rPr>
        <w:t>2025</w:t>
      </w:r>
      <w:r w:rsidR="002E5474">
        <w:rPr>
          <w:rFonts w:ascii="Times New Roman" w:hAnsi="Times New Roman" w:cs="Times New Roman"/>
          <w:bCs/>
          <w:sz w:val="24"/>
          <w:szCs w:val="24"/>
        </w:rPr>
        <w:t>,</w:t>
      </w:r>
      <w:r w:rsidR="004438A4">
        <w:rPr>
          <w:rFonts w:ascii="Times New Roman" w:hAnsi="Times New Roman" w:cs="Times New Roman"/>
          <w:bCs/>
          <w:sz w:val="24"/>
          <w:szCs w:val="24"/>
        </w:rPr>
        <w:tab/>
        <w:t xml:space="preserve">    FSN Representative </w:t>
      </w:r>
      <w:r w:rsidR="000167D6">
        <w:rPr>
          <w:rFonts w:ascii="Times New Roman" w:hAnsi="Times New Roman" w:cs="Times New Roman"/>
          <w:bCs/>
          <w:sz w:val="24"/>
          <w:szCs w:val="24"/>
        </w:rPr>
        <w:t xml:space="preserve">to </w:t>
      </w:r>
      <w:r w:rsidR="004438A4">
        <w:rPr>
          <w:rFonts w:ascii="Times New Roman" w:hAnsi="Times New Roman" w:cs="Times New Roman"/>
          <w:bCs/>
          <w:sz w:val="24"/>
          <w:szCs w:val="24"/>
        </w:rPr>
        <w:t>College Peer Review Committee</w:t>
      </w:r>
    </w:p>
    <w:p w14:paraId="382B83F7" w14:textId="10A48F95" w:rsidR="00C95465" w:rsidRDefault="00137455" w:rsidP="001B2611">
      <w:pPr>
        <w:spacing w:after="0" w:line="240" w:lineRule="auto"/>
        <w:ind w:left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2020 – Present</w:t>
      </w:r>
      <w:r>
        <w:rPr>
          <w:rFonts w:ascii="Times New Roman" w:hAnsi="Times New Roman" w:cs="Times New Roman"/>
          <w:bCs/>
          <w:sz w:val="24"/>
          <w:szCs w:val="24"/>
        </w:rPr>
        <w:tab/>
        <w:t xml:space="preserve">    Chair – CAFES Curriculum Committee</w:t>
      </w:r>
      <w:r w:rsidR="00C95465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6000EB61" w14:textId="5B04D180" w:rsidR="00780CD5" w:rsidRDefault="00780CD5" w:rsidP="001B2611">
      <w:pPr>
        <w:spacing w:after="0" w:line="240" w:lineRule="auto"/>
        <w:ind w:left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2021</w:t>
      </w:r>
      <w:r>
        <w:rPr>
          <w:rFonts w:ascii="Times New Roman" w:hAnsi="Times New Roman" w:cs="Times New Roman"/>
          <w:bCs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bCs/>
          <w:sz w:val="24"/>
          <w:szCs w:val="24"/>
        </w:rPr>
        <w:tab/>
        <w:t xml:space="preserve">   </w:t>
      </w:r>
      <w:r w:rsidR="000167D6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 xml:space="preserve">Assigned Time </w:t>
      </w:r>
      <w:r w:rsidR="000167D6">
        <w:rPr>
          <w:rFonts w:ascii="Times New Roman" w:hAnsi="Times New Roman" w:cs="Times New Roman"/>
          <w:bCs/>
          <w:sz w:val="24"/>
          <w:szCs w:val="24"/>
        </w:rPr>
        <w:t>for</w:t>
      </w:r>
      <w:r>
        <w:rPr>
          <w:rFonts w:ascii="Times New Roman" w:hAnsi="Times New Roman" w:cs="Times New Roman"/>
          <w:bCs/>
          <w:sz w:val="24"/>
          <w:szCs w:val="24"/>
        </w:rPr>
        <w:t xml:space="preserve"> Research Ad Hoc Committee </w:t>
      </w:r>
    </w:p>
    <w:p w14:paraId="414F1350" w14:textId="2F6135F6" w:rsidR="00D30252" w:rsidRDefault="00D30252" w:rsidP="001B2611">
      <w:pPr>
        <w:spacing w:after="0" w:line="240" w:lineRule="auto"/>
        <w:ind w:left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2016, 2019-</w:t>
      </w:r>
      <w:r w:rsidR="000167D6">
        <w:rPr>
          <w:rFonts w:ascii="Times New Roman" w:hAnsi="Times New Roman" w:cs="Times New Roman"/>
          <w:bCs/>
          <w:sz w:val="24"/>
          <w:szCs w:val="24"/>
        </w:rPr>
        <w:t xml:space="preserve">2020   </w:t>
      </w:r>
      <w:r>
        <w:rPr>
          <w:rFonts w:ascii="Times New Roman" w:hAnsi="Times New Roman" w:cs="Times New Roman"/>
          <w:bCs/>
          <w:sz w:val="24"/>
          <w:szCs w:val="24"/>
        </w:rPr>
        <w:t xml:space="preserve">   Dairy Innovation Institute Dairy Applications Lab</w:t>
      </w:r>
    </w:p>
    <w:p w14:paraId="11A4B01E" w14:textId="77777777" w:rsidR="00D30252" w:rsidRPr="005A6844" w:rsidRDefault="00D30252" w:rsidP="001B261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6053062" w14:textId="77777777" w:rsidR="00D30252" w:rsidRPr="00EE4D82" w:rsidRDefault="00D30252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EE4D82">
        <w:rPr>
          <w:rFonts w:ascii="Times New Roman" w:hAnsi="Times New Roman" w:cs="Times New Roman"/>
          <w:bCs/>
          <w:sz w:val="24"/>
          <w:szCs w:val="24"/>
          <w:u w:val="single"/>
        </w:rPr>
        <w:t>Cal Poly-SLO Service</w:t>
      </w:r>
    </w:p>
    <w:p w14:paraId="401E165D" w14:textId="2A51FBE1" w:rsidR="00D30252" w:rsidRDefault="00D30252" w:rsidP="001B2611">
      <w:pPr>
        <w:spacing w:after="0" w:line="240" w:lineRule="auto"/>
        <w:ind w:left="252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20 – </w:t>
      </w:r>
      <w:r w:rsidR="000167D6">
        <w:rPr>
          <w:rFonts w:ascii="Times New Roman" w:hAnsi="Times New Roman" w:cs="Times New Roman"/>
          <w:sz w:val="24"/>
          <w:szCs w:val="24"/>
        </w:rPr>
        <w:t>Present</w:t>
      </w:r>
      <w:r>
        <w:rPr>
          <w:rFonts w:ascii="Times New Roman" w:hAnsi="Times New Roman" w:cs="Times New Roman"/>
          <w:sz w:val="24"/>
          <w:szCs w:val="24"/>
        </w:rPr>
        <w:tab/>
        <w:t>Academic Senate Curriculum Committee Member</w:t>
      </w:r>
    </w:p>
    <w:p w14:paraId="5D4CC3E0" w14:textId="77777777" w:rsidR="00D30252" w:rsidRPr="00347639" w:rsidRDefault="00D30252" w:rsidP="001B2611">
      <w:pPr>
        <w:spacing w:after="0" w:line="240" w:lineRule="auto"/>
        <w:ind w:left="252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8 – 2019</w:t>
      </w:r>
      <w:r>
        <w:rPr>
          <w:rFonts w:ascii="Times New Roman" w:hAnsi="Times New Roman" w:cs="Times New Roman"/>
          <w:sz w:val="24"/>
          <w:szCs w:val="24"/>
        </w:rPr>
        <w:tab/>
        <w:t>GE Area B Workgroup</w:t>
      </w:r>
    </w:p>
    <w:p w14:paraId="65035D43" w14:textId="77777777" w:rsidR="00D30252" w:rsidRDefault="00D30252" w:rsidP="001B2611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4D1DBAF7" w14:textId="446E3B2A" w:rsidR="00D30252" w:rsidRPr="00EE4D82" w:rsidRDefault="00D30252" w:rsidP="001B261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EE4D82">
        <w:rPr>
          <w:rFonts w:ascii="Times New Roman" w:hAnsi="Times New Roman" w:cs="Times New Roman"/>
          <w:bCs/>
          <w:sz w:val="24"/>
          <w:szCs w:val="24"/>
          <w:u w:val="single"/>
        </w:rPr>
        <w:t>Food Science Professional Service</w:t>
      </w:r>
    </w:p>
    <w:p w14:paraId="03CB1BDB" w14:textId="7010457B" w:rsidR="005F49AE" w:rsidRDefault="005F49AE" w:rsidP="001B2611">
      <w:pPr>
        <w:spacing w:after="0" w:line="240" w:lineRule="auto"/>
        <w:ind w:left="252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5</w:t>
      </w:r>
      <w:r w:rsidR="00F1262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-</w:t>
      </w:r>
      <w:r w:rsidR="00F1262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</w:t>
      </w:r>
      <w:r w:rsidR="00F8521B">
        <w:rPr>
          <w:rFonts w:ascii="Times New Roman" w:hAnsi="Times New Roman" w:cs="Times New Roman"/>
          <w:sz w:val="24"/>
          <w:szCs w:val="24"/>
        </w:rPr>
        <w:t>8</w:t>
      </w:r>
      <w:r w:rsidR="00F8521B">
        <w:rPr>
          <w:rFonts w:ascii="Times New Roman" w:hAnsi="Times New Roman" w:cs="Times New Roman"/>
          <w:sz w:val="24"/>
          <w:szCs w:val="24"/>
        </w:rPr>
        <w:tab/>
        <w:t xml:space="preserve">Michigan State University </w:t>
      </w:r>
      <w:r w:rsidR="00301417">
        <w:rPr>
          <w:rFonts w:ascii="Times New Roman" w:hAnsi="Times New Roman" w:cs="Times New Roman"/>
          <w:sz w:val="24"/>
          <w:szCs w:val="24"/>
        </w:rPr>
        <w:t xml:space="preserve">Department of Food Science and </w:t>
      </w:r>
      <w:r w:rsidR="0094173D">
        <w:rPr>
          <w:rFonts w:ascii="Times New Roman" w:hAnsi="Times New Roman" w:cs="Times New Roman"/>
          <w:sz w:val="24"/>
          <w:szCs w:val="24"/>
        </w:rPr>
        <w:t>H</w:t>
      </w:r>
      <w:r w:rsidR="00301417">
        <w:rPr>
          <w:rFonts w:ascii="Times New Roman" w:hAnsi="Times New Roman" w:cs="Times New Roman"/>
          <w:sz w:val="24"/>
          <w:szCs w:val="24"/>
        </w:rPr>
        <w:t xml:space="preserve">uman Nutrition Food Science Advisory Board </w:t>
      </w:r>
      <w:r w:rsidR="002F5C65">
        <w:rPr>
          <w:rFonts w:ascii="Times New Roman" w:hAnsi="Times New Roman" w:cs="Times New Roman"/>
          <w:sz w:val="24"/>
          <w:szCs w:val="24"/>
        </w:rPr>
        <w:t xml:space="preserve">(FSAB) </w:t>
      </w:r>
      <w:r w:rsidR="00C87F40">
        <w:rPr>
          <w:rFonts w:ascii="Times New Roman" w:hAnsi="Times New Roman" w:cs="Times New Roman"/>
          <w:sz w:val="24"/>
          <w:szCs w:val="24"/>
        </w:rPr>
        <w:t xml:space="preserve">Member </w:t>
      </w:r>
      <w:r w:rsidR="002F5C65">
        <w:rPr>
          <w:rFonts w:ascii="Times New Roman" w:hAnsi="Times New Roman" w:cs="Times New Roman"/>
          <w:sz w:val="24"/>
          <w:szCs w:val="24"/>
        </w:rPr>
        <w:t xml:space="preserve">– The purpose of the FSAB is to advise the Food Science Curriculum Committee on curriculum </w:t>
      </w:r>
      <w:r w:rsidR="0094173D">
        <w:rPr>
          <w:rFonts w:ascii="Times New Roman" w:hAnsi="Times New Roman" w:cs="Times New Roman"/>
          <w:sz w:val="24"/>
          <w:szCs w:val="24"/>
        </w:rPr>
        <w:t>matters</w:t>
      </w:r>
      <w:r w:rsidR="002F5C65">
        <w:rPr>
          <w:rFonts w:ascii="Times New Roman" w:hAnsi="Times New Roman" w:cs="Times New Roman"/>
          <w:sz w:val="24"/>
          <w:szCs w:val="24"/>
        </w:rPr>
        <w:t xml:space="preserve"> and make recommendation</w:t>
      </w:r>
      <w:r w:rsidR="00C87F40">
        <w:rPr>
          <w:rFonts w:ascii="Times New Roman" w:hAnsi="Times New Roman" w:cs="Times New Roman"/>
          <w:sz w:val="24"/>
          <w:szCs w:val="24"/>
        </w:rPr>
        <w:t xml:space="preserve">s </w:t>
      </w:r>
      <w:r w:rsidR="002F5C65">
        <w:rPr>
          <w:rFonts w:ascii="Times New Roman" w:hAnsi="Times New Roman" w:cs="Times New Roman"/>
          <w:sz w:val="24"/>
          <w:szCs w:val="24"/>
        </w:rPr>
        <w:t>on the direction of the curriculum based on industry needs.</w:t>
      </w:r>
      <w:r w:rsidR="0030141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A32E8AE" w14:textId="77777777" w:rsidR="00F12622" w:rsidRDefault="00F12622" w:rsidP="001B2611">
      <w:pPr>
        <w:spacing w:after="0" w:line="240" w:lineRule="auto"/>
        <w:ind w:left="252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25 </w:t>
      </w:r>
      <w:r>
        <w:rPr>
          <w:rFonts w:ascii="Times New Roman" w:hAnsi="Times New Roman" w:cs="Times New Roman"/>
          <w:sz w:val="24"/>
          <w:szCs w:val="24"/>
        </w:rPr>
        <w:tab/>
        <w:t xml:space="preserve">Member of Society of Sensory Professionals 2026 Conference Planning Committee – Scientific Committee Co-Chair </w:t>
      </w:r>
    </w:p>
    <w:p w14:paraId="3C375C74" w14:textId="77777777" w:rsidR="00F12622" w:rsidRDefault="00F12622" w:rsidP="001B2611">
      <w:pPr>
        <w:spacing w:after="0" w:line="240" w:lineRule="auto"/>
        <w:ind w:left="252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0</w:t>
      </w:r>
      <w:r>
        <w:rPr>
          <w:rFonts w:ascii="Times New Roman" w:hAnsi="Times New Roman" w:cs="Times New Roman"/>
          <w:sz w:val="24"/>
          <w:szCs w:val="24"/>
        </w:rPr>
        <w:tab/>
        <w:t>IFT Short Course Task Force</w:t>
      </w:r>
    </w:p>
    <w:p w14:paraId="32E29925" w14:textId="3B466BF5" w:rsidR="00F12622" w:rsidRDefault="00F12622" w:rsidP="001B2611">
      <w:pPr>
        <w:spacing w:after="0" w:line="240" w:lineRule="auto"/>
        <w:ind w:left="252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0</w:t>
      </w:r>
      <w:r>
        <w:rPr>
          <w:rFonts w:ascii="Times New Roman" w:hAnsi="Times New Roman" w:cs="Times New Roman"/>
          <w:sz w:val="24"/>
          <w:szCs w:val="24"/>
        </w:rPr>
        <w:tab/>
        <w:t xml:space="preserve">Co-Lead the conversion of the CFS Course from </w:t>
      </w:r>
      <w:r w:rsidR="0094173D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two-day full short course to a five-week course due to COVID-19 </w:t>
      </w:r>
    </w:p>
    <w:p w14:paraId="4AD132CF" w14:textId="08E3CB31" w:rsidR="00D30252" w:rsidRDefault="00D30252" w:rsidP="001B2611">
      <w:pPr>
        <w:spacing w:after="0" w:line="240" w:lineRule="auto"/>
        <w:ind w:left="252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19 – </w:t>
      </w:r>
      <w:r w:rsidR="00DB1E11">
        <w:rPr>
          <w:rFonts w:ascii="Times New Roman" w:hAnsi="Times New Roman" w:cs="Times New Roman"/>
          <w:sz w:val="24"/>
          <w:szCs w:val="24"/>
        </w:rPr>
        <w:t>202</w:t>
      </w:r>
      <w:r w:rsidR="00850EA9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ab/>
        <w:t>IFT CFS Course Restructuring Team</w:t>
      </w:r>
    </w:p>
    <w:p w14:paraId="5696FF26" w14:textId="068FE4EB" w:rsidR="00D30252" w:rsidRDefault="00D30252" w:rsidP="001B2611">
      <w:pPr>
        <w:spacing w:after="0" w:line="240" w:lineRule="auto"/>
        <w:ind w:left="252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15 – </w:t>
      </w:r>
      <w:r w:rsidR="00DB1E11">
        <w:rPr>
          <w:rFonts w:ascii="Times New Roman" w:hAnsi="Times New Roman" w:cs="Times New Roman"/>
          <w:sz w:val="24"/>
          <w:szCs w:val="24"/>
        </w:rPr>
        <w:t>202</w:t>
      </w:r>
      <w:r w:rsidR="00850EA9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ab/>
        <w:t>IFT Certified Food Scientist (CFS) Prep Course</w:t>
      </w:r>
      <w:r w:rsidR="00251C5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Food Chemistry, Sensory, and/or Product Development Instructor (my role has been primarily Product Development)</w:t>
      </w:r>
    </w:p>
    <w:p w14:paraId="79C7275F" w14:textId="57B88EF6" w:rsidR="00D30252" w:rsidRPr="00347639" w:rsidRDefault="00D30252" w:rsidP="001B2611">
      <w:pPr>
        <w:spacing w:after="0" w:line="240" w:lineRule="auto"/>
        <w:ind w:left="2520" w:hanging="2160"/>
        <w:rPr>
          <w:rFonts w:ascii="Times New Roman" w:hAnsi="Times New Roman" w:cs="Times New Roman"/>
          <w:sz w:val="24"/>
          <w:szCs w:val="24"/>
        </w:rPr>
      </w:pPr>
      <w:r w:rsidRPr="00347639">
        <w:rPr>
          <w:rFonts w:ascii="Times New Roman" w:hAnsi="Times New Roman" w:cs="Times New Roman"/>
          <w:sz w:val="24"/>
          <w:szCs w:val="24"/>
        </w:rPr>
        <w:t>2010 – Present</w:t>
      </w:r>
      <w:r w:rsidRPr="00347639">
        <w:rPr>
          <w:rFonts w:ascii="Times New Roman" w:hAnsi="Times New Roman" w:cs="Times New Roman"/>
          <w:sz w:val="24"/>
          <w:szCs w:val="24"/>
        </w:rPr>
        <w:tab/>
        <w:t xml:space="preserve">Reviewer – </w:t>
      </w:r>
      <w:r>
        <w:rPr>
          <w:rFonts w:ascii="Times New Roman" w:hAnsi="Times New Roman" w:cs="Times New Roman"/>
          <w:sz w:val="24"/>
          <w:szCs w:val="24"/>
        </w:rPr>
        <w:t xml:space="preserve">Journal of Food Science, </w:t>
      </w:r>
      <w:r w:rsidRPr="00347639">
        <w:rPr>
          <w:rFonts w:ascii="Times New Roman" w:hAnsi="Times New Roman" w:cs="Times New Roman"/>
          <w:sz w:val="24"/>
          <w:szCs w:val="24"/>
        </w:rPr>
        <w:t>Journal of Food Science Education</w:t>
      </w:r>
      <w:r>
        <w:rPr>
          <w:rFonts w:ascii="Times New Roman" w:hAnsi="Times New Roman" w:cs="Times New Roman"/>
          <w:sz w:val="24"/>
          <w:szCs w:val="24"/>
        </w:rPr>
        <w:t xml:space="preserve">, Journal of Dairy Science, Journal of Sensory Studies, Food Quality and Preference, Journal of </w:t>
      </w:r>
      <w:r>
        <w:rPr>
          <w:rFonts w:ascii="Times New Roman" w:hAnsi="Times New Roman" w:cs="Times New Roman"/>
          <w:sz w:val="24"/>
          <w:szCs w:val="24"/>
        </w:rPr>
        <w:lastRenderedPageBreak/>
        <w:t>the Science of Food and Agriculture</w:t>
      </w:r>
      <w:r w:rsidR="00F051A3">
        <w:rPr>
          <w:rFonts w:ascii="Times New Roman" w:hAnsi="Times New Roman" w:cs="Times New Roman"/>
          <w:sz w:val="24"/>
          <w:szCs w:val="24"/>
        </w:rPr>
        <w:t>, Foods, Sustainability, Process</w:t>
      </w:r>
      <w:r w:rsidR="00251C5E">
        <w:rPr>
          <w:rFonts w:ascii="Times New Roman" w:hAnsi="Times New Roman" w:cs="Times New Roman"/>
          <w:sz w:val="24"/>
          <w:szCs w:val="24"/>
        </w:rPr>
        <w:t>, Discover Food</w:t>
      </w:r>
      <w:r w:rsidR="00FD55FF">
        <w:rPr>
          <w:rFonts w:ascii="Times New Roman" w:hAnsi="Times New Roman" w:cs="Times New Roman"/>
          <w:sz w:val="24"/>
          <w:szCs w:val="24"/>
        </w:rPr>
        <w:t>, Journal of Insects as Food and Feed</w:t>
      </w:r>
    </w:p>
    <w:sectPr w:rsidR="00D30252" w:rsidRPr="00347639" w:rsidSect="000C6E58">
      <w:footerReference w:type="default" r:id="rId15"/>
      <w:type w:val="continuous"/>
      <w:pgSz w:w="12240" w:h="15840"/>
      <w:pgMar w:top="720" w:right="720" w:bottom="720" w:left="72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1BAD27" w14:textId="77777777" w:rsidR="00245D1E" w:rsidRDefault="00245D1E" w:rsidP="00840478">
      <w:pPr>
        <w:spacing w:after="0" w:line="240" w:lineRule="auto"/>
      </w:pPr>
      <w:r>
        <w:separator/>
      </w:r>
    </w:p>
  </w:endnote>
  <w:endnote w:type="continuationSeparator" w:id="0">
    <w:p w14:paraId="1EB9FABE" w14:textId="77777777" w:rsidR="00245D1E" w:rsidRDefault="00245D1E" w:rsidP="00840478">
      <w:pPr>
        <w:spacing w:after="0" w:line="240" w:lineRule="auto"/>
      </w:pPr>
      <w:r>
        <w:continuationSeparator/>
      </w:r>
    </w:p>
  </w:endnote>
  <w:endnote w:type="continuationNotice" w:id="1">
    <w:p w14:paraId="0A5F38BA" w14:textId="77777777" w:rsidR="00245D1E" w:rsidRDefault="00245D1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025379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79BFF1" w14:textId="3BF2CEF8" w:rsidR="00671623" w:rsidRDefault="0067162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F000E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6C79BFF2" w14:textId="77777777" w:rsidR="00671623" w:rsidRDefault="006716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EAA9B0" w14:textId="77777777" w:rsidR="00245D1E" w:rsidRDefault="00245D1E" w:rsidP="00840478">
      <w:pPr>
        <w:spacing w:after="0" w:line="240" w:lineRule="auto"/>
      </w:pPr>
      <w:r>
        <w:separator/>
      </w:r>
    </w:p>
  </w:footnote>
  <w:footnote w:type="continuationSeparator" w:id="0">
    <w:p w14:paraId="614CB5E1" w14:textId="77777777" w:rsidR="00245D1E" w:rsidRDefault="00245D1E" w:rsidP="00840478">
      <w:pPr>
        <w:spacing w:after="0" w:line="240" w:lineRule="auto"/>
      </w:pPr>
      <w:r>
        <w:continuationSeparator/>
      </w:r>
    </w:p>
  </w:footnote>
  <w:footnote w:type="continuationNotice" w:id="1">
    <w:p w14:paraId="76B0E676" w14:textId="77777777" w:rsidR="00245D1E" w:rsidRDefault="00245D1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31673"/>
    <w:multiLevelType w:val="hybridMultilevel"/>
    <w:tmpl w:val="E660A0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F801F7"/>
    <w:multiLevelType w:val="hybridMultilevel"/>
    <w:tmpl w:val="F918AE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9B2CE3"/>
    <w:multiLevelType w:val="hybridMultilevel"/>
    <w:tmpl w:val="3FB804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FB61EF"/>
    <w:multiLevelType w:val="hybridMultilevel"/>
    <w:tmpl w:val="C29090F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4E25D1B"/>
    <w:multiLevelType w:val="hybridMultilevel"/>
    <w:tmpl w:val="5A0E3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9205DF"/>
    <w:multiLevelType w:val="hybridMultilevel"/>
    <w:tmpl w:val="29809B16"/>
    <w:lvl w:ilvl="0" w:tplc="B88A13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AB83D32"/>
    <w:multiLevelType w:val="hybridMultilevel"/>
    <w:tmpl w:val="B89E380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C274261"/>
    <w:multiLevelType w:val="hybridMultilevel"/>
    <w:tmpl w:val="3EBAC4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AB008B"/>
    <w:multiLevelType w:val="hybridMultilevel"/>
    <w:tmpl w:val="22D24AE8"/>
    <w:lvl w:ilvl="0" w:tplc="B88A13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510DAA"/>
    <w:multiLevelType w:val="hybridMultilevel"/>
    <w:tmpl w:val="B8669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C62E54"/>
    <w:multiLevelType w:val="hybridMultilevel"/>
    <w:tmpl w:val="08786282"/>
    <w:lvl w:ilvl="0" w:tplc="B88A138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FBB6749"/>
    <w:multiLevelType w:val="hybridMultilevel"/>
    <w:tmpl w:val="F7C02FA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001786"/>
    <w:multiLevelType w:val="hybridMultilevel"/>
    <w:tmpl w:val="CD861F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1F5705"/>
    <w:multiLevelType w:val="hybridMultilevel"/>
    <w:tmpl w:val="520879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F47BD0"/>
    <w:multiLevelType w:val="hybridMultilevel"/>
    <w:tmpl w:val="6A28FD5C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15" w15:restartNumberingAfterBreak="0">
    <w:nsid w:val="3A057F25"/>
    <w:multiLevelType w:val="hybridMultilevel"/>
    <w:tmpl w:val="199A8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0873FB"/>
    <w:multiLevelType w:val="hybridMultilevel"/>
    <w:tmpl w:val="8B4C51B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CF70AA6"/>
    <w:multiLevelType w:val="hybridMultilevel"/>
    <w:tmpl w:val="8366542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D46562F"/>
    <w:multiLevelType w:val="hybridMultilevel"/>
    <w:tmpl w:val="61A8F12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4F7F00"/>
    <w:multiLevelType w:val="hybridMultilevel"/>
    <w:tmpl w:val="EA7E622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C2B74C8"/>
    <w:multiLevelType w:val="hybridMultilevel"/>
    <w:tmpl w:val="C1EC1F8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F6D720D"/>
    <w:multiLevelType w:val="hybridMultilevel"/>
    <w:tmpl w:val="4C34C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3F1577"/>
    <w:multiLevelType w:val="hybridMultilevel"/>
    <w:tmpl w:val="75F01C8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AFC56B8"/>
    <w:multiLevelType w:val="hybridMultilevel"/>
    <w:tmpl w:val="49C69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425308">
    <w:abstractNumId w:val="14"/>
  </w:num>
  <w:num w:numId="2" w16cid:durableId="354231106">
    <w:abstractNumId w:val="18"/>
  </w:num>
  <w:num w:numId="3" w16cid:durableId="1711297927">
    <w:abstractNumId w:val="11"/>
  </w:num>
  <w:num w:numId="4" w16cid:durableId="1884054216">
    <w:abstractNumId w:val="23"/>
  </w:num>
  <w:num w:numId="5" w16cid:durableId="357197148">
    <w:abstractNumId w:val="12"/>
  </w:num>
  <w:num w:numId="6" w16cid:durableId="1191382696">
    <w:abstractNumId w:val="2"/>
  </w:num>
  <w:num w:numId="7" w16cid:durableId="331569635">
    <w:abstractNumId w:val="5"/>
  </w:num>
  <w:num w:numId="8" w16cid:durableId="1235310811">
    <w:abstractNumId w:val="8"/>
  </w:num>
  <w:num w:numId="9" w16cid:durableId="1630434102">
    <w:abstractNumId w:val="10"/>
  </w:num>
  <w:num w:numId="10" w16cid:durableId="299505742">
    <w:abstractNumId w:val="9"/>
  </w:num>
  <w:num w:numId="11" w16cid:durableId="526676689">
    <w:abstractNumId w:val="7"/>
  </w:num>
  <w:num w:numId="12" w16cid:durableId="528445815">
    <w:abstractNumId w:val="13"/>
  </w:num>
  <w:num w:numId="13" w16cid:durableId="77017676">
    <w:abstractNumId w:val="16"/>
  </w:num>
  <w:num w:numId="14" w16cid:durableId="929779940">
    <w:abstractNumId w:val="22"/>
  </w:num>
  <w:num w:numId="15" w16cid:durableId="542257708">
    <w:abstractNumId w:val="0"/>
  </w:num>
  <w:num w:numId="16" w16cid:durableId="1591161990">
    <w:abstractNumId w:val="17"/>
  </w:num>
  <w:num w:numId="17" w16cid:durableId="2041393312">
    <w:abstractNumId w:val="6"/>
  </w:num>
  <w:num w:numId="18" w16cid:durableId="137263245">
    <w:abstractNumId w:val="1"/>
  </w:num>
  <w:num w:numId="19" w16cid:durableId="552082466">
    <w:abstractNumId w:val="20"/>
  </w:num>
  <w:num w:numId="20" w16cid:durableId="1473668545">
    <w:abstractNumId w:val="19"/>
  </w:num>
  <w:num w:numId="21" w16cid:durableId="447773731">
    <w:abstractNumId w:val="4"/>
  </w:num>
  <w:num w:numId="22" w16cid:durableId="1499611095">
    <w:abstractNumId w:val="21"/>
  </w:num>
  <w:num w:numId="23" w16cid:durableId="1797066653">
    <w:abstractNumId w:val="15"/>
  </w:num>
  <w:num w:numId="24" w16cid:durableId="438568146">
    <w:abstractNumId w:val="3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4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sTQ1MbQ0NjY1NDNT0lEKTi0uzszPAykwqQUAPtL3uCwAAAA="/>
  </w:docVars>
  <w:rsids>
    <w:rsidRoot w:val="00AE74BE"/>
    <w:rsid w:val="00000BCD"/>
    <w:rsid w:val="00001531"/>
    <w:rsid w:val="0000259D"/>
    <w:rsid w:val="00002726"/>
    <w:rsid w:val="00003C1B"/>
    <w:rsid w:val="0000549E"/>
    <w:rsid w:val="00011DFB"/>
    <w:rsid w:val="000123A9"/>
    <w:rsid w:val="00013641"/>
    <w:rsid w:val="00014063"/>
    <w:rsid w:val="000164F3"/>
    <w:rsid w:val="000167D6"/>
    <w:rsid w:val="00017080"/>
    <w:rsid w:val="00020EAB"/>
    <w:rsid w:val="00021C5F"/>
    <w:rsid w:val="0002358E"/>
    <w:rsid w:val="000239D9"/>
    <w:rsid w:val="00026334"/>
    <w:rsid w:val="00027709"/>
    <w:rsid w:val="000279D4"/>
    <w:rsid w:val="0003165E"/>
    <w:rsid w:val="00031CF2"/>
    <w:rsid w:val="00032704"/>
    <w:rsid w:val="00032862"/>
    <w:rsid w:val="00032A16"/>
    <w:rsid w:val="000331AF"/>
    <w:rsid w:val="000344DD"/>
    <w:rsid w:val="00034E3C"/>
    <w:rsid w:val="000356E8"/>
    <w:rsid w:val="00035701"/>
    <w:rsid w:val="0003649E"/>
    <w:rsid w:val="0003666D"/>
    <w:rsid w:val="00036ABE"/>
    <w:rsid w:val="000376CD"/>
    <w:rsid w:val="00040C87"/>
    <w:rsid w:val="00043652"/>
    <w:rsid w:val="00046CC3"/>
    <w:rsid w:val="00050747"/>
    <w:rsid w:val="00050802"/>
    <w:rsid w:val="000511FA"/>
    <w:rsid w:val="00051DFD"/>
    <w:rsid w:val="00053CA1"/>
    <w:rsid w:val="00054E30"/>
    <w:rsid w:val="00055D6E"/>
    <w:rsid w:val="000572D2"/>
    <w:rsid w:val="00060405"/>
    <w:rsid w:val="0006040D"/>
    <w:rsid w:val="00060569"/>
    <w:rsid w:val="0006093A"/>
    <w:rsid w:val="00060DBA"/>
    <w:rsid w:val="00062EF7"/>
    <w:rsid w:val="0006307A"/>
    <w:rsid w:val="00063EB2"/>
    <w:rsid w:val="000658B3"/>
    <w:rsid w:val="00066A3A"/>
    <w:rsid w:val="00066D66"/>
    <w:rsid w:val="00070800"/>
    <w:rsid w:val="00071355"/>
    <w:rsid w:val="00072BAA"/>
    <w:rsid w:val="00075605"/>
    <w:rsid w:val="00076520"/>
    <w:rsid w:val="00076ABB"/>
    <w:rsid w:val="000771E6"/>
    <w:rsid w:val="0007762B"/>
    <w:rsid w:val="00077A75"/>
    <w:rsid w:val="00077E76"/>
    <w:rsid w:val="000803E1"/>
    <w:rsid w:val="00082E49"/>
    <w:rsid w:val="00083269"/>
    <w:rsid w:val="00084992"/>
    <w:rsid w:val="00085906"/>
    <w:rsid w:val="0008608C"/>
    <w:rsid w:val="0009028A"/>
    <w:rsid w:val="00090841"/>
    <w:rsid w:val="00091E90"/>
    <w:rsid w:val="00092464"/>
    <w:rsid w:val="000936B3"/>
    <w:rsid w:val="000A0471"/>
    <w:rsid w:val="000A326B"/>
    <w:rsid w:val="000A3DD0"/>
    <w:rsid w:val="000B02DA"/>
    <w:rsid w:val="000B0309"/>
    <w:rsid w:val="000B0420"/>
    <w:rsid w:val="000B2344"/>
    <w:rsid w:val="000B279E"/>
    <w:rsid w:val="000B2871"/>
    <w:rsid w:val="000B2BA7"/>
    <w:rsid w:val="000B2C74"/>
    <w:rsid w:val="000B2DD6"/>
    <w:rsid w:val="000B476B"/>
    <w:rsid w:val="000B67E1"/>
    <w:rsid w:val="000B6A9C"/>
    <w:rsid w:val="000B6FFE"/>
    <w:rsid w:val="000B743C"/>
    <w:rsid w:val="000B7C78"/>
    <w:rsid w:val="000C1A2B"/>
    <w:rsid w:val="000C40C1"/>
    <w:rsid w:val="000C4AB0"/>
    <w:rsid w:val="000C6E58"/>
    <w:rsid w:val="000D0128"/>
    <w:rsid w:val="000D0DA0"/>
    <w:rsid w:val="000D0EE6"/>
    <w:rsid w:val="000D2C2E"/>
    <w:rsid w:val="000D2ED7"/>
    <w:rsid w:val="000D520B"/>
    <w:rsid w:val="000D7BE6"/>
    <w:rsid w:val="000D7DC0"/>
    <w:rsid w:val="000E163A"/>
    <w:rsid w:val="000E20C9"/>
    <w:rsid w:val="000E225E"/>
    <w:rsid w:val="000E3C8F"/>
    <w:rsid w:val="000E45F2"/>
    <w:rsid w:val="000E5A75"/>
    <w:rsid w:val="000E6B96"/>
    <w:rsid w:val="000E6BFB"/>
    <w:rsid w:val="000E6D80"/>
    <w:rsid w:val="000E7209"/>
    <w:rsid w:val="000E7DFF"/>
    <w:rsid w:val="000F000E"/>
    <w:rsid w:val="000F19D2"/>
    <w:rsid w:val="000F1F38"/>
    <w:rsid w:val="000F5644"/>
    <w:rsid w:val="000F6D38"/>
    <w:rsid w:val="000F6FA7"/>
    <w:rsid w:val="000F75A9"/>
    <w:rsid w:val="00100CD3"/>
    <w:rsid w:val="00102BB0"/>
    <w:rsid w:val="001047B6"/>
    <w:rsid w:val="001107BD"/>
    <w:rsid w:val="00113806"/>
    <w:rsid w:val="00113950"/>
    <w:rsid w:val="0011396E"/>
    <w:rsid w:val="00114B8E"/>
    <w:rsid w:val="00116497"/>
    <w:rsid w:val="001168D8"/>
    <w:rsid w:val="00117D74"/>
    <w:rsid w:val="00120246"/>
    <w:rsid w:val="00120281"/>
    <w:rsid w:val="00120F65"/>
    <w:rsid w:val="001224DE"/>
    <w:rsid w:val="00122A19"/>
    <w:rsid w:val="00124794"/>
    <w:rsid w:val="00124AFF"/>
    <w:rsid w:val="001256AE"/>
    <w:rsid w:val="00125770"/>
    <w:rsid w:val="00125E85"/>
    <w:rsid w:val="00133CC1"/>
    <w:rsid w:val="00134A99"/>
    <w:rsid w:val="00134F5F"/>
    <w:rsid w:val="001361F1"/>
    <w:rsid w:val="0013679E"/>
    <w:rsid w:val="00137455"/>
    <w:rsid w:val="001400EF"/>
    <w:rsid w:val="00142A0E"/>
    <w:rsid w:val="001439ED"/>
    <w:rsid w:val="001447F9"/>
    <w:rsid w:val="001449D4"/>
    <w:rsid w:val="00145F44"/>
    <w:rsid w:val="001501F0"/>
    <w:rsid w:val="00151D9D"/>
    <w:rsid w:val="00152F8F"/>
    <w:rsid w:val="00153A00"/>
    <w:rsid w:val="00153A8B"/>
    <w:rsid w:val="00153B31"/>
    <w:rsid w:val="00153E89"/>
    <w:rsid w:val="00155045"/>
    <w:rsid w:val="0015553D"/>
    <w:rsid w:val="001568A3"/>
    <w:rsid w:val="0015720B"/>
    <w:rsid w:val="00160812"/>
    <w:rsid w:val="00160B7F"/>
    <w:rsid w:val="001665CE"/>
    <w:rsid w:val="001671B9"/>
    <w:rsid w:val="001702F8"/>
    <w:rsid w:val="00171694"/>
    <w:rsid w:val="0017582F"/>
    <w:rsid w:val="00176CC1"/>
    <w:rsid w:val="001816D2"/>
    <w:rsid w:val="00185FB0"/>
    <w:rsid w:val="00195038"/>
    <w:rsid w:val="0019717B"/>
    <w:rsid w:val="001A1400"/>
    <w:rsid w:val="001A1453"/>
    <w:rsid w:val="001A14BD"/>
    <w:rsid w:val="001A1C38"/>
    <w:rsid w:val="001A201E"/>
    <w:rsid w:val="001A3243"/>
    <w:rsid w:val="001A3417"/>
    <w:rsid w:val="001A341D"/>
    <w:rsid w:val="001A45A0"/>
    <w:rsid w:val="001B0FD7"/>
    <w:rsid w:val="001B165F"/>
    <w:rsid w:val="001B2611"/>
    <w:rsid w:val="001B2CD7"/>
    <w:rsid w:val="001B2EF3"/>
    <w:rsid w:val="001B39DF"/>
    <w:rsid w:val="001B4595"/>
    <w:rsid w:val="001B470E"/>
    <w:rsid w:val="001B4C38"/>
    <w:rsid w:val="001B5BB0"/>
    <w:rsid w:val="001B657C"/>
    <w:rsid w:val="001C151A"/>
    <w:rsid w:val="001C4337"/>
    <w:rsid w:val="001C634E"/>
    <w:rsid w:val="001C791E"/>
    <w:rsid w:val="001D156C"/>
    <w:rsid w:val="001D1B9D"/>
    <w:rsid w:val="001D292E"/>
    <w:rsid w:val="001D43D9"/>
    <w:rsid w:val="001D610E"/>
    <w:rsid w:val="001E0F6B"/>
    <w:rsid w:val="001E2BB3"/>
    <w:rsid w:val="001E2D34"/>
    <w:rsid w:val="001E3160"/>
    <w:rsid w:val="001E483E"/>
    <w:rsid w:val="001E4AC0"/>
    <w:rsid w:val="001E74E3"/>
    <w:rsid w:val="001F16A6"/>
    <w:rsid w:val="001F7FBD"/>
    <w:rsid w:val="002010E3"/>
    <w:rsid w:val="002049E2"/>
    <w:rsid w:val="002134F2"/>
    <w:rsid w:val="00214196"/>
    <w:rsid w:val="0021588A"/>
    <w:rsid w:val="0021694F"/>
    <w:rsid w:val="00216AE6"/>
    <w:rsid w:val="00216F6C"/>
    <w:rsid w:val="00217BCB"/>
    <w:rsid w:val="0022174E"/>
    <w:rsid w:val="002220BE"/>
    <w:rsid w:val="002225E0"/>
    <w:rsid w:val="0022613D"/>
    <w:rsid w:val="00231F0C"/>
    <w:rsid w:val="00232267"/>
    <w:rsid w:val="0024116C"/>
    <w:rsid w:val="0024143F"/>
    <w:rsid w:val="00242C1C"/>
    <w:rsid w:val="0024399C"/>
    <w:rsid w:val="00245D1E"/>
    <w:rsid w:val="00246CE0"/>
    <w:rsid w:val="00246FA6"/>
    <w:rsid w:val="00247B62"/>
    <w:rsid w:val="00247F93"/>
    <w:rsid w:val="00250CD1"/>
    <w:rsid w:val="00251C5E"/>
    <w:rsid w:val="00252B47"/>
    <w:rsid w:val="00254CE6"/>
    <w:rsid w:val="002570E8"/>
    <w:rsid w:val="002625CF"/>
    <w:rsid w:val="002636CC"/>
    <w:rsid w:val="002652A5"/>
    <w:rsid w:val="00266A22"/>
    <w:rsid w:val="002671B9"/>
    <w:rsid w:val="00270151"/>
    <w:rsid w:val="0027149F"/>
    <w:rsid w:val="002724F0"/>
    <w:rsid w:val="00273361"/>
    <w:rsid w:val="002740D8"/>
    <w:rsid w:val="00277200"/>
    <w:rsid w:val="002772C2"/>
    <w:rsid w:val="002814E1"/>
    <w:rsid w:val="00282B37"/>
    <w:rsid w:val="002856C2"/>
    <w:rsid w:val="00291193"/>
    <w:rsid w:val="00292B10"/>
    <w:rsid w:val="00292D42"/>
    <w:rsid w:val="002941B7"/>
    <w:rsid w:val="002945F1"/>
    <w:rsid w:val="00295C70"/>
    <w:rsid w:val="00296E92"/>
    <w:rsid w:val="002A0DAD"/>
    <w:rsid w:val="002A1EFE"/>
    <w:rsid w:val="002A2048"/>
    <w:rsid w:val="002A373C"/>
    <w:rsid w:val="002A4123"/>
    <w:rsid w:val="002A4F27"/>
    <w:rsid w:val="002A6CEB"/>
    <w:rsid w:val="002B26A2"/>
    <w:rsid w:val="002B38C3"/>
    <w:rsid w:val="002B465C"/>
    <w:rsid w:val="002B56F1"/>
    <w:rsid w:val="002B5E2D"/>
    <w:rsid w:val="002B5F93"/>
    <w:rsid w:val="002C24EE"/>
    <w:rsid w:val="002C6A2E"/>
    <w:rsid w:val="002D1DA3"/>
    <w:rsid w:val="002D21E0"/>
    <w:rsid w:val="002D2628"/>
    <w:rsid w:val="002D3816"/>
    <w:rsid w:val="002D4229"/>
    <w:rsid w:val="002D47DD"/>
    <w:rsid w:val="002D74A6"/>
    <w:rsid w:val="002E0C03"/>
    <w:rsid w:val="002E0FB0"/>
    <w:rsid w:val="002E17E4"/>
    <w:rsid w:val="002E29CF"/>
    <w:rsid w:val="002E4E71"/>
    <w:rsid w:val="002E5474"/>
    <w:rsid w:val="002E6390"/>
    <w:rsid w:val="002F04B6"/>
    <w:rsid w:val="002F08C0"/>
    <w:rsid w:val="002F0C51"/>
    <w:rsid w:val="002F12F7"/>
    <w:rsid w:val="002F1781"/>
    <w:rsid w:val="002F3B59"/>
    <w:rsid w:val="002F53C8"/>
    <w:rsid w:val="002F5C65"/>
    <w:rsid w:val="002F6711"/>
    <w:rsid w:val="002F73C5"/>
    <w:rsid w:val="0030080C"/>
    <w:rsid w:val="00300A9D"/>
    <w:rsid w:val="00300D29"/>
    <w:rsid w:val="00300F73"/>
    <w:rsid w:val="00301417"/>
    <w:rsid w:val="003032A0"/>
    <w:rsid w:val="0030482C"/>
    <w:rsid w:val="003060C6"/>
    <w:rsid w:val="003111D1"/>
    <w:rsid w:val="003127CF"/>
    <w:rsid w:val="00314A33"/>
    <w:rsid w:val="003153DB"/>
    <w:rsid w:val="003155A3"/>
    <w:rsid w:val="00317A40"/>
    <w:rsid w:val="00321B43"/>
    <w:rsid w:val="00321D6B"/>
    <w:rsid w:val="003224F9"/>
    <w:rsid w:val="0032478B"/>
    <w:rsid w:val="003262ED"/>
    <w:rsid w:val="0032696F"/>
    <w:rsid w:val="00326BF4"/>
    <w:rsid w:val="003311BD"/>
    <w:rsid w:val="0033138C"/>
    <w:rsid w:val="00331672"/>
    <w:rsid w:val="003316E6"/>
    <w:rsid w:val="00332F0C"/>
    <w:rsid w:val="003334E5"/>
    <w:rsid w:val="0033570F"/>
    <w:rsid w:val="00336DA8"/>
    <w:rsid w:val="0033741E"/>
    <w:rsid w:val="003374D9"/>
    <w:rsid w:val="00340577"/>
    <w:rsid w:val="00340F8A"/>
    <w:rsid w:val="00344310"/>
    <w:rsid w:val="00347639"/>
    <w:rsid w:val="00351F55"/>
    <w:rsid w:val="003538FE"/>
    <w:rsid w:val="00353EA1"/>
    <w:rsid w:val="00354A65"/>
    <w:rsid w:val="003555D7"/>
    <w:rsid w:val="003564A7"/>
    <w:rsid w:val="003564C8"/>
    <w:rsid w:val="003570A6"/>
    <w:rsid w:val="003616C3"/>
    <w:rsid w:val="003617E8"/>
    <w:rsid w:val="003634A0"/>
    <w:rsid w:val="003636A1"/>
    <w:rsid w:val="00363837"/>
    <w:rsid w:val="0036416B"/>
    <w:rsid w:val="00364C31"/>
    <w:rsid w:val="00371575"/>
    <w:rsid w:val="00373A45"/>
    <w:rsid w:val="00373DDB"/>
    <w:rsid w:val="00376363"/>
    <w:rsid w:val="00380526"/>
    <w:rsid w:val="003814AC"/>
    <w:rsid w:val="00382BC8"/>
    <w:rsid w:val="00384BFC"/>
    <w:rsid w:val="003900B7"/>
    <w:rsid w:val="00392482"/>
    <w:rsid w:val="0039299E"/>
    <w:rsid w:val="0039453B"/>
    <w:rsid w:val="00394A35"/>
    <w:rsid w:val="00395147"/>
    <w:rsid w:val="00396063"/>
    <w:rsid w:val="00396416"/>
    <w:rsid w:val="00397950"/>
    <w:rsid w:val="00397EA3"/>
    <w:rsid w:val="003A40EC"/>
    <w:rsid w:val="003A4157"/>
    <w:rsid w:val="003A4DE7"/>
    <w:rsid w:val="003B085D"/>
    <w:rsid w:val="003B2777"/>
    <w:rsid w:val="003B2D5A"/>
    <w:rsid w:val="003B37A7"/>
    <w:rsid w:val="003B54C7"/>
    <w:rsid w:val="003C185D"/>
    <w:rsid w:val="003C2E0E"/>
    <w:rsid w:val="003C54F9"/>
    <w:rsid w:val="003C7209"/>
    <w:rsid w:val="003C7BCC"/>
    <w:rsid w:val="003D002C"/>
    <w:rsid w:val="003D1A29"/>
    <w:rsid w:val="003D211A"/>
    <w:rsid w:val="003D2622"/>
    <w:rsid w:val="003D435A"/>
    <w:rsid w:val="003D4429"/>
    <w:rsid w:val="003D4819"/>
    <w:rsid w:val="003D4EB2"/>
    <w:rsid w:val="003D5E2E"/>
    <w:rsid w:val="003D7C75"/>
    <w:rsid w:val="003E11B7"/>
    <w:rsid w:val="003E1B50"/>
    <w:rsid w:val="003E3031"/>
    <w:rsid w:val="003E3DA7"/>
    <w:rsid w:val="003E4B64"/>
    <w:rsid w:val="003E4B99"/>
    <w:rsid w:val="003E59C5"/>
    <w:rsid w:val="003E5EF9"/>
    <w:rsid w:val="003E7ABB"/>
    <w:rsid w:val="003F028A"/>
    <w:rsid w:val="003F09B3"/>
    <w:rsid w:val="003F1A73"/>
    <w:rsid w:val="003F6D1D"/>
    <w:rsid w:val="00400C40"/>
    <w:rsid w:val="00402F87"/>
    <w:rsid w:val="0040384A"/>
    <w:rsid w:val="00403B07"/>
    <w:rsid w:val="00404F76"/>
    <w:rsid w:val="004051D1"/>
    <w:rsid w:val="0040550A"/>
    <w:rsid w:val="0040665B"/>
    <w:rsid w:val="004136BF"/>
    <w:rsid w:val="004151E6"/>
    <w:rsid w:val="004157B8"/>
    <w:rsid w:val="00415D9D"/>
    <w:rsid w:val="004165A9"/>
    <w:rsid w:val="00420BE0"/>
    <w:rsid w:val="00422734"/>
    <w:rsid w:val="00423D61"/>
    <w:rsid w:val="0043205C"/>
    <w:rsid w:val="00432E55"/>
    <w:rsid w:val="00433CCE"/>
    <w:rsid w:val="00433FF9"/>
    <w:rsid w:val="00434686"/>
    <w:rsid w:val="0043643F"/>
    <w:rsid w:val="004365AE"/>
    <w:rsid w:val="00437AFB"/>
    <w:rsid w:val="00437B0C"/>
    <w:rsid w:val="00437F7A"/>
    <w:rsid w:val="00440035"/>
    <w:rsid w:val="004438A4"/>
    <w:rsid w:val="00443C38"/>
    <w:rsid w:val="0044645B"/>
    <w:rsid w:val="00447270"/>
    <w:rsid w:val="0045030E"/>
    <w:rsid w:val="00450404"/>
    <w:rsid w:val="00450EC2"/>
    <w:rsid w:val="00451914"/>
    <w:rsid w:val="00451DA6"/>
    <w:rsid w:val="004524CD"/>
    <w:rsid w:val="0045475D"/>
    <w:rsid w:val="00457168"/>
    <w:rsid w:val="004571CD"/>
    <w:rsid w:val="00457D50"/>
    <w:rsid w:val="00460911"/>
    <w:rsid w:val="0046132E"/>
    <w:rsid w:val="00462A04"/>
    <w:rsid w:val="00462A20"/>
    <w:rsid w:val="0046513F"/>
    <w:rsid w:val="00465458"/>
    <w:rsid w:val="004657DB"/>
    <w:rsid w:val="00467AD7"/>
    <w:rsid w:val="00471178"/>
    <w:rsid w:val="00471654"/>
    <w:rsid w:val="004717AF"/>
    <w:rsid w:val="00472270"/>
    <w:rsid w:val="00472A8B"/>
    <w:rsid w:val="00473802"/>
    <w:rsid w:val="00473BA2"/>
    <w:rsid w:val="00474EEE"/>
    <w:rsid w:val="0047550D"/>
    <w:rsid w:val="00481A9E"/>
    <w:rsid w:val="00483ACF"/>
    <w:rsid w:val="00483F8A"/>
    <w:rsid w:val="004850D6"/>
    <w:rsid w:val="0049317B"/>
    <w:rsid w:val="00494CE6"/>
    <w:rsid w:val="004951F6"/>
    <w:rsid w:val="00495EDD"/>
    <w:rsid w:val="004A120A"/>
    <w:rsid w:val="004A2607"/>
    <w:rsid w:val="004A37BF"/>
    <w:rsid w:val="004A68C5"/>
    <w:rsid w:val="004A6C94"/>
    <w:rsid w:val="004A6F08"/>
    <w:rsid w:val="004B0234"/>
    <w:rsid w:val="004B16E3"/>
    <w:rsid w:val="004C1BEC"/>
    <w:rsid w:val="004C213A"/>
    <w:rsid w:val="004C3957"/>
    <w:rsid w:val="004C41C2"/>
    <w:rsid w:val="004C54D4"/>
    <w:rsid w:val="004C6FD4"/>
    <w:rsid w:val="004C74E9"/>
    <w:rsid w:val="004D33A8"/>
    <w:rsid w:val="004D4362"/>
    <w:rsid w:val="004D537B"/>
    <w:rsid w:val="004D6576"/>
    <w:rsid w:val="004D6B39"/>
    <w:rsid w:val="004E0312"/>
    <w:rsid w:val="004E0497"/>
    <w:rsid w:val="004E0D4F"/>
    <w:rsid w:val="004E13C8"/>
    <w:rsid w:val="004E2D18"/>
    <w:rsid w:val="004E65EB"/>
    <w:rsid w:val="004E7D50"/>
    <w:rsid w:val="004F08D1"/>
    <w:rsid w:val="004F3C9E"/>
    <w:rsid w:val="004F52BA"/>
    <w:rsid w:val="004F5E24"/>
    <w:rsid w:val="004F785F"/>
    <w:rsid w:val="005007E7"/>
    <w:rsid w:val="00500847"/>
    <w:rsid w:val="00502808"/>
    <w:rsid w:val="005031FB"/>
    <w:rsid w:val="00503355"/>
    <w:rsid w:val="0050791B"/>
    <w:rsid w:val="00507DBC"/>
    <w:rsid w:val="005111CA"/>
    <w:rsid w:val="0051585B"/>
    <w:rsid w:val="005161E5"/>
    <w:rsid w:val="005209BC"/>
    <w:rsid w:val="00523482"/>
    <w:rsid w:val="00523EB0"/>
    <w:rsid w:val="005245C5"/>
    <w:rsid w:val="00525C9B"/>
    <w:rsid w:val="0052735C"/>
    <w:rsid w:val="00531C66"/>
    <w:rsid w:val="00532D2D"/>
    <w:rsid w:val="00532F2A"/>
    <w:rsid w:val="00533F38"/>
    <w:rsid w:val="005346A1"/>
    <w:rsid w:val="005374E7"/>
    <w:rsid w:val="00541DAC"/>
    <w:rsid w:val="00541F2D"/>
    <w:rsid w:val="00542BBD"/>
    <w:rsid w:val="0054419B"/>
    <w:rsid w:val="005500AB"/>
    <w:rsid w:val="005503C7"/>
    <w:rsid w:val="00550662"/>
    <w:rsid w:val="0055073A"/>
    <w:rsid w:val="005523CD"/>
    <w:rsid w:val="005528AE"/>
    <w:rsid w:val="00554D11"/>
    <w:rsid w:val="00556A38"/>
    <w:rsid w:val="00556F36"/>
    <w:rsid w:val="0055788A"/>
    <w:rsid w:val="00566840"/>
    <w:rsid w:val="005705DF"/>
    <w:rsid w:val="00570C4E"/>
    <w:rsid w:val="0057247B"/>
    <w:rsid w:val="005726FE"/>
    <w:rsid w:val="00572FF9"/>
    <w:rsid w:val="005752AD"/>
    <w:rsid w:val="00575E7A"/>
    <w:rsid w:val="00576975"/>
    <w:rsid w:val="005769EB"/>
    <w:rsid w:val="00576C52"/>
    <w:rsid w:val="00577209"/>
    <w:rsid w:val="00580EA4"/>
    <w:rsid w:val="005833BA"/>
    <w:rsid w:val="00583722"/>
    <w:rsid w:val="00583DB7"/>
    <w:rsid w:val="005864C6"/>
    <w:rsid w:val="005865BD"/>
    <w:rsid w:val="0058712F"/>
    <w:rsid w:val="00587271"/>
    <w:rsid w:val="0059207A"/>
    <w:rsid w:val="005926F4"/>
    <w:rsid w:val="00592D36"/>
    <w:rsid w:val="0059356C"/>
    <w:rsid w:val="00595B4F"/>
    <w:rsid w:val="00595CCD"/>
    <w:rsid w:val="005A09FD"/>
    <w:rsid w:val="005A2467"/>
    <w:rsid w:val="005A279D"/>
    <w:rsid w:val="005A3A42"/>
    <w:rsid w:val="005A406F"/>
    <w:rsid w:val="005A5660"/>
    <w:rsid w:val="005A5749"/>
    <w:rsid w:val="005A6844"/>
    <w:rsid w:val="005A6EC5"/>
    <w:rsid w:val="005B3993"/>
    <w:rsid w:val="005B41CD"/>
    <w:rsid w:val="005B5BF6"/>
    <w:rsid w:val="005B6301"/>
    <w:rsid w:val="005B7870"/>
    <w:rsid w:val="005C08F3"/>
    <w:rsid w:val="005C0D51"/>
    <w:rsid w:val="005C126D"/>
    <w:rsid w:val="005C1698"/>
    <w:rsid w:val="005C16C9"/>
    <w:rsid w:val="005C29B7"/>
    <w:rsid w:val="005C37B7"/>
    <w:rsid w:val="005C41B1"/>
    <w:rsid w:val="005C4567"/>
    <w:rsid w:val="005C528D"/>
    <w:rsid w:val="005C6183"/>
    <w:rsid w:val="005C6813"/>
    <w:rsid w:val="005C7FC1"/>
    <w:rsid w:val="005D0600"/>
    <w:rsid w:val="005D0D10"/>
    <w:rsid w:val="005D2142"/>
    <w:rsid w:val="005D3037"/>
    <w:rsid w:val="005D63F5"/>
    <w:rsid w:val="005D6CF2"/>
    <w:rsid w:val="005E4313"/>
    <w:rsid w:val="005E5049"/>
    <w:rsid w:val="005F06F4"/>
    <w:rsid w:val="005F1E56"/>
    <w:rsid w:val="005F22A6"/>
    <w:rsid w:val="005F49AE"/>
    <w:rsid w:val="005F4AAD"/>
    <w:rsid w:val="005F54BB"/>
    <w:rsid w:val="005F74AB"/>
    <w:rsid w:val="005F7731"/>
    <w:rsid w:val="005F784E"/>
    <w:rsid w:val="00601277"/>
    <w:rsid w:val="00602800"/>
    <w:rsid w:val="00602AE1"/>
    <w:rsid w:val="00603523"/>
    <w:rsid w:val="006042D4"/>
    <w:rsid w:val="006045ED"/>
    <w:rsid w:val="0060683A"/>
    <w:rsid w:val="00610D52"/>
    <w:rsid w:val="00610E13"/>
    <w:rsid w:val="00612189"/>
    <w:rsid w:val="0061356A"/>
    <w:rsid w:val="00613699"/>
    <w:rsid w:val="00615249"/>
    <w:rsid w:val="00617095"/>
    <w:rsid w:val="00620135"/>
    <w:rsid w:val="0062112D"/>
    <w:rsid w:val="0062451B"/>
    <w:rsid w:val="00624A39"/>
    <w:rsid w:val="00624E24"/>
    <w:rsid w:val="0063046F"/>
    <w:rsid w:val="0063189B"/>
    <w:rsid w:val="0063191D"/>
    <w:rsid w:val="00633E0F"/>
    <w:rsid w:val="006362B6"/>
    <w:rsid w:val="00636B4D"/>
    <w:rsid w:val="0064073D"/>
    <w:rsid w:val="00640D5A"/>
    <w:rsid w:val="006442D2"/>
    <w:rsid w:val="00644E52"/>
    <w:rsid w:val="00646650"/>
    <w:rsid w:val="00646F91"/>
    <w:rsid w:val="00647C24"/>
    <w:rsid w:val="00650317"/>
    <w:rsid w:val="00651CF7"/>
    <w:rsid w:val="00652311"/>
    <w:rsid w:val="00653009"/>
    <w:rsid w:val="006546FD"/>
    <w:rsid w:val="006575EF"/>
    <w:rsid w:val="00657E4B"/>
    <w:rsid w:val="0066216D"/>
    <w:rsid w:val="00663FD8"/>
    <w:rsid w:val="0066453B"/>
    <w:rsid w:val="00665CE5"/>
    <w:rsid w:val="00665E43"/>
    <w:rsid w:val="00670520"/>
    <w:rsid w:val="00671623"/>
    <w:rsid w:val="0067743A"/>
    <w:rsid w:val="00677709"/>
    <w:rsid w:val="00677B13"/>
    <w:rsid w:val="00680299"/>
    <w:rsid w:val="006813CC"/>
    <w:rsid w:val="006832A2"/>
    <w:rsid w:val="0068489C"/>
    <w:rsid w:val="006855A3"/>
    <w:rsid w:val="00686C07"/>
    <w:rsid w:val="00687199"/>
    <w:rsid w:val="00687686"/>
    <w:rsid w:val="00690569"/>
    <w:rsid w:val="00690A32"/>
    <w:rsid w:val="006928A0"/>
    <w:rsid w:val="0069520F"/>
    <w:rsid w:val="0069582F"/>
    <w:rsid w:val="00695DA9"/>
    <w:rsid w:val="006962F8"/>
    <w:rsid w:val="0069630E"/>
    <w:rsid w:val="006963F5"/>
    <w:rsid w:val="00697B01"/>
    <w:rsid w:val="00697F0B"/>
    <w:rsid w:val="006A2424"/>
    <w:rsid w:val="006A35C1"/>
    <w:rsid w:val="006A47B8"/>
    <w:rsid w:val="006A50BA"/>
    <w:rsid w:val="006A599B"/>
    <w:rsid w:val="006A6798"/>
    <w:rsid w:val="006A7BD9"/>
    <w:rsid w:val="006B1138"/>
    <w:rsid w:val="006B233F"/>
    <w:rsid w:val="006B4731"/>
    <w:rsid w:val="006B5557"/>
    <w:rsid w:val="006B5D0D"/>
    <w:rsid w:val="006B7F93"/>
    <w:rsid w:val="006C3403"/>
    <w:rsid w:val="006C3A38"/>
    <w:rsid w:val="006C40CE"/>
    <w:rsid w:val="006C4688"/>
    <w:rsid w:val="006C5CB0"/>
    <w:rsid w:val="006C6AD4"/>
    <w:rsid w:val="006C7547"/>
    <w:rsid w:val="006C77BF"/>
    <w:rsid w:val="006D074A"/>
    <w:rsid w:val="006D1229"/>
    <w:rsid w:val="006D2A61"/>
    <w:rsid w:val="006D3C30"/>
    <w:rsid w:val="006D54E5"/>
    <w:rsid w:val="006D786B"/>
    <w:rsid w:val="006E03D0"/>
    <w:rsid w:val="006E04CD"/>
    <w:rsid w:val="006E140D"/>
    <w:rsid w:val="006E7A65"/>
    <w:rsid w:val="006F1BB8"/>
    <w:rsid w:val="006F350C"/>
    <w:rsid w:val="006F3979"/>
    <w:rsid w:val="006F4BD4"/>
    <w:rsid w:val="006F519B"/>
    <w:rsid w:val="006F5824"/>
    <w:rsid w:val="007009BA"/>
    <w:rsid w:val="00701099"/>
    <w:rsid w:val="00702F69"/>
    <w:rsid w:val="00703FB2"/>
    <w:rsid w:val="007044B0"/>
    <w:rsid w:val="00705ABE"/>
    <w:rsid w:val="00706471"/>
    <w:rsid w:val="007110F3"/>
    <w:rsid w:val="00713F1F"/>
    <w:rsid w:val="0071783D"/>
    <w:rsid w:val="00717CE5"/>
    <w:rsid w:val="0072042D"/>
    <w:rsid w:val="00720668"/>
    <w:rsid w:val="00720DCD"/>
    <w:rsid w:val="0072256D"/>
    <w:rsid w:val="007238C0"/>
    <w:rsid w:val="00724162"/>
    <w:rsid w:val="0072424B"/>
    <w:rsid w:val="00724837"/>
    <w:rsid w:val="00724992"/>
    <w:rsid w:val="00724A71"/>
    <w:rsid w:val="00726006"/>
    <w:rsid w:val="00726634"/>
    <w:rsid w:val="00730027"/>
    <w:rsid w:val="00731605"/>
    <w:rsid w:val="007316B6"/>
    <w:rsid w:val="00731D35"/>
    <w:rsid w:val="00731E65"/>
    <w:rsid w:val="00733391"/>
    <w:rsid w:val="007358E1"/>
    <w:rsid w:val="00737513"/>
    <w:rsid w:val="007408E9"/>
    <w:rsid w:val="007426E5"/>
    <w:rsid w:val="007446CB"/>
    <w:rsid w:val="00746F7A"/>
    <w:rsid w:val="00747DA8"/>
    <w:rsid w:val="00752511"/>
    <w:rsid w:val="00752CE3"/>
    <w:rsid w:val="00755724"/>
    <w:rsid w:val="00755C7B"/>
    <w:rsid w:val="0076472C"/>
    <w:rsid w:val="00764E93"/>
    <w:rsid w:val="0076654E"/>
    <w:rsid w:val="00766C40"/>
    <w:rsid w:val="00772EB1"/>
    <w:rsid w:val="00773D45"/>
    <w:rsid w:val="007757F5"/>
    <w:rsid w:val="0077634F"/>
    <w:rsid w:val="00777A2C"/>
    <w:rsid w:val="00780CD5"/>
    <w:rsid w:val="00781A43"/>
    <w:rsid w:val="00784006"/>
    <w:rsid w:val="007858F7"/>
    <w:rsid w:val="00787AB6"/>
    <w:rsid w:val="00787D4C"/>
    <w:rsid w:val="007920CB"/>
    <w:rsid w:val="00792507"/>
    <w:rsid w:val="00793863"/>
    <w:rsid w:val="00795534"/>
    <w:rsid w:val="00796E37"/>
    <w:rsid w:val="00797F68"/>
    <w:rsid w:val="007A0A5C"/>
    <w:rsid w:val="007A1B42"/>
    <w:rsid w:val="007A29CF"/>
    <w:rsid w:val="007A3672"/>
    <w:rsid w:val="007A3B35"/>
    <w:rsid w:val="007A405A"/>
    <w:rsid w:val="007A65CC"/>
    <w:rsid w:val="007A6FB3"/>
    <w:rsid w:val="007B097D"/>
    <w:rsid w:val="007B0C72"/>
    <w:rsid w:val="007B1E2B"/>
    <w:rsid w:val="007B4830"/>
    <w:rsid w:val="007B5507"/>
    <w:rsid w:val="007B67F6"/>
    <w:rsid w:val="007C042A"/>
    <w:rsid w:val="007C0475"/>
    <w:rsid w:val="007C16BB"/>
    <w:rsid w:val="007C16E0"/>
    <w:rsid w:val="007C417C"/>
    <w:rsid w:val="007C5273"/>
    <w:rsid w:val="007C631C"/>
    <w:rsid w:val="007D528C"/>
    <w:rsid w:val="007D53F4"/>
    <w:rsid w:val="007D6A3A"/>
    <w:rsid w:val="007D6C31"/>
    <w:rsid w:val="007E0E9B"/>
    <w:rsid w:val="007E2268"/>
    <w:rsid w:val="007E242B"/>
    <w:rsid w:val="007E3B24"/>
    <w:rsid w:val="007E4FE5"/>
    <w:rsid w:val="007E6F5D"/>
    <w:rsid w:val="007F04D2"/>
    <w:rsid w:val="007F0A54"/>
    <w:rsid w:val="007F1939"/>
    <w:rsid w:val="007F1986"/>
    <w:rsid w:val="007F4750"/>
    <w:rsid w:val="007F4D23"/>
    <w:rsid w:val="007F4E4D"/>
    <w:rsid w:val="007F5C5A"/>
    <w:rsid w:val="007F6574"/>
    <w:rsid w:val="007F70AD"/>
    <w:rsid w:val="00800940"/>
    <w:rsid w:val="00800CE1"/>
    <w:rsid w:val="00800E56"/>
    <w:rsid w:val="00810207"/>
    <w:rsid w:val="00812FF7"/>
    <w:rsid w:val="0081443B"/>
    <w:rsid w:val="00815739"/>
    <w:rsid w:val="00815EC1"/>
    <w:rsid w:val="0082061D"/>
    <w:rsid w:val="00820FE4"/>
    <w:rsid w:val="00821D03"/>
    <w:rsid w:val="00823059"/>
    <w:rsid w:val="008251E1"/>
    <w:rsid w:val="008260C9"/>
    <w:rsid w:val="0083226F"/>
    <w:rsid w:val="008328AD"/>
    <w:rsid w:val="00833C2F"/>
    <w:rsid w:val="00834705"/>
    <w:rsid w:val="00834B37"/>
    <w:rsid w:val="00840106"/>
    <w:rsid w:val="00840478"/>
    <w:rsid w:val="00842702"/>
    <w:rsid w:val="00843455"/>
    <w:rsid w:val="00845B45"/>
    <w:rsid w:val="00845EBA"/>
    <w:rsid w:val="00847B51"/>
    <w:rsid w:val="00850CDA"/>
    <w:rsid w:val="00850EA9"/>
    <w:rsid w:val="008523C0"/>
    <w:rsid w:val="008539FA"/>
    <w:rsid w:val="008563C7"/>
    <w:rsid w:val="008609E7"/>
    <w:rsid w:val="0086150C"/>
    <w:rsid w:val="00861780"/>
    <w:rsid w:val="00861C29"/>
    <w:rsid w:val="008626F8"/>
    <w:rsid w:val="00864075"/>
    <w:rsid w:val="0086637E"/>
    <w:rsid w:val="00867B67"/>
    <w:rsid w:val="00870265"/>
    <w:rsid w:val="00873A3F"/>
    <w:rsid w:val="00874496"/>
    <w:rsid w:val="008761D9"/>
    <w:rsid w:val="0087640D"/>
    <w:rsid w:val="00880CCA"/>
    <w:rsid w:val="0088119F"/>
    <w:rsid w:val="00881D70"/>
    <w:rsid w:val="008820B0"/>
    <w:rsid w:val="0088287A"/>
    <w:rsid w:val="00884900"/>
    <w:rsid w:val="0088759C"/>
    <w:rsid w:val="00891A9E"/>
    <w:rsid w:val="0089207A"/>
    <w:rsid w:val="00893D83"/>
    <w:rsid w:val="008956A6"/>
    <w:rsid w:val="008A0191"/>
    <w:rsid w:val="008A1820"/>
    <w:rsid w:val="008A195F"/>
    <w:rsid w:val="008A2090"/>
    <w:rsid w:val="008A2882"/>
    <w:rsid w:val="008A2CD8"/>
    <w:rsid w:val="008A6E22"/>
    <w:rsid w:val="008A7C1E"/>
    <w:rsid w:val="008B0173"/>
    <w:rsid w:val="008B68C2"/>
    <w:rsid w:val="008C235C"/>
    <w:rsid w:val="008C2E94"/>
    <w:rsid w:val="008C3CE3"/>
    <w:rsid w:val="008C5F76"/>
    <w:rsid w:val="008C6F8D"/>
    <w:rsid w:val="008C6FE2"/>
    <w:rsid w:val="008D462A"/>
    <w:rsid w:val="008D4B27"/>
    <w:rsid w:val="008D4E61"/>
    <w:rsid w:val="008E0BBC"/>
    <w:rsid w:val="008E30C3"/>
    <w:rsid w:val="008E60BA"/>
    <w:rsid w:val="008E6480"/>
    <w:rsid w:val="008E6F1B"/>
    <w:rsid w:val="008F0C04"/>
    <w:rsid w:val="008F311A"/>
    <w:rsid w:val="008F7FBF"/>
    <w:rsid w:val="0090259D"/>
    <w:rsid w:val="00902B07"/>
    <w:rsid w:val="00903476"/>
    <w:rsid w:val="00905110"/>
    <w:rsid w:val="009054E2"/>
    <w:rsid w:val="009055F1"/>
    <w:rsid w:val="0090583A"/>
    <w:rsid w:val="009078F7"/>
    <w:rsid w:val="00907CEB"/>
    <w:rsid w:val="00910233"/>
    <w:rsid w:val="00910720"/>
    <w:rsid w:val="00912023"/>
    <w:rsid w:val="009122DC"/>
    <w:rsid w:val="00914BE6"/>
    <w:rsid w:val="00916950"/>
    <w:rsid w:val="00920F18"/>
    <w:rsid w:val="0092104D"/>
    <w:rsid w:val="009214E6"/>
    <w:rsid w:val="00921DE8"/>
    <w:rsid w:val="00922709"/>
    <w:rsid w:val="0092385F"/>
    <w:rsid w:val="00925C7C"/>
    <w:rsid w:val="009279B6"/>
    <w:rsid w:val="00931C60"/>
    <w:rsid w:val="00934177"/>
    <w:rsid w:val="0094008E"/>
    <w:rsid w:val="0094099A"/>
    <w:rsid w:val="00940A55"/>
    <w:rsid w:val="009412A3"/>
    <w:rsid w:val="0094173D"/>
    <w:rsid w:val="00941926"/>
    <w:rsid w:val="00941C68"/>
    <w:rsid w:val="0094260C"/>
    <w:rsid w:val="0094304E"/>
    <w:rsid w:val="00943355"/>
    <w:rsid w:val="009451AA"/>
    <w:rsid w:val="0094551B"/>
    <w:rsid w:val="00945704"/>
    <w:rsid w:val="0094737F"/>
    <w:rsid w:val="00947F21"/>
    <w:rsid w:val="009505C2"/>
    <w:rsid w:val="00951015"/>
    <w:rsid w:val="0095134D"/>
    <w:rsid w:val="00953ACF"/>
    <w:rsid w:val="00954683"/>
    <w:rsid w:val="00956814"/>
    <w:rsid w:val="009571C5"/>
    <w:rsid w:val="00957495"/>
    <w:rsid w:val="00960F61"/>
    <w:rsid w:val="0096274E"/>
    <w:rsid w:val="0096608B"/>
    <w:rsid w:val="00966BD5"/>
    <w:rsid w:val="00973D1E"/>
    <w:rsid w:val="00975D4F"/>
    <w:rsid w:val="00975E3B"/>
    <w:rsid w:val="00977AC1"/>
    <w:rsid w:val="00977ECD"/>
    <w:rsid w:val="009812B6"/>
    <w:rsid w:val="00982900"/>
    <w:rsid w:val="00985C42"/>
    <w:rsid w:val="009900FA"/>
    <w:rsid w:val="009951B3"/>
    <w:rsid w:val="0099548D"/>
    <w:rsid w:val="00996272"/>
    <w:rsid w:val="00996289"/>
    <w:rsid w:val="00996654"/>
    <w:rsid w:val="009A1FDE"/>
    <w:rsid w:val="009A4F89"/>
    <w:rsid w:val="009A5918"/>
    <w:rsid w:val="009A6081"/>
    <w:rsid w:val="009A6901"/>
    <w:rsid w:val="009A6997"/>
    <w:rsid w:val="009A6B47"/>
    <w:rsid w:val="009B098B"/>
    <w:rsid w:val="009B2B65"/>
    <w:rsid w:val="009B34C7"/>
    <w:rsid w:val="009B4B02"/>
    <w:rsid w:val="009B4B9A"/>
    <w:rsid w:val="009B68BB"/>
    <w:rsid w:val="009B6AA3"/>
    <w:rsid w:val="009C19F7"/>
    <w:rsid w:val="009C2BCB"/>
    <w:rsid w:val="009C2D0F"/>
    <w:rsid w:val="009C4640"/>
    <w:rsid w:val="009C713C"/>
    <w:rsid w:val="009D0242"/>
    <w:rsid w:val="009D1C95"/>
    <w:rsid w:val="009D1F55"/>
    <w:rsid w:val="009D1F70"/>
    <w:rsid w:val="009D2458"/>
    <w:rsid w:val="009D2469"/>
    <w:rsid w:val="009D25EA"/>
    <w:rsid w:val="009D2E1C"/>
    <w:rsid w:val="009D3875"/>
    <w:rsid w:val="009D3D60"/>
    <w:rsid w:val="009D46A0"/>
    <w:rsid w:val="009D54B9"/>
    <w:rsid w:val="009D5BBB"/>
    <w:rsid w:val="009D6435"/>
    <w:rsid w:val="009D6BF3"/>
    <w:rsid w:val="009D6C06"/>
    <w:rsid w:val="009E2D0F"/>
    <w:rsid w:val="009E690D"/>
    <w:rsid w:val="009F0475"/>
    <w:rsid w:val="009F2000"/>
    <w:rsid w:val="009F34BA"/>
    <w:rsid w:val="009F3869"/>
    <w:rsid w:val="009F3D84"/>
    <w:rsid w:val="009F6024"/>
    <w:rsid w:val="009F66DE"/>
    <w:rsid w:val="009F7D41"/>
    <w:rsid w:val="00A00415"/>
    <w:rsid w:val="00A006F2"/>
    <w:rsid w:val="00A00C69"/>
    <w:rsid w:val="00A01402"/>
    <w:rsid w:val="00A021FC"/>
    <w:rsid w:val="00A0254F"/>
    <w:rsid w:val="00A029A5"/>
    <w:rsid w:val="00A03DC8"/>
    <w:rsid w:val="00A051F2"/>
    <w:rsid w:val="00A053E5"/>
    <w:rsid w:val="00A05A8C"/>
    <w:rsid w:val="00A05E97"/>
    <w:rsid w:val="00A075CE"/>
    <w:rsid w:val="00A0799A"/>
    <w:rsid w:val="00A11A6D"/>
    <w:rsid w:val="00A120B6"/>
    <w:rsid w:val="00A12537"/>
    <w:rsid w:val="00A14B7B"/>
    <w:rsid w:val="00A159D3"/>
    <w:rsid w:val="00A15A4F"/>
    <w:rsid w:val="00A16273"/>
    <w:rsid w:val="00A16639"/>
    <w:rsid w:val="00A20241"/>
    <w:rsid w:val="00A225D9"/>
    <w:rsid w:val="00A233B3"/>
    <w:rsid w:val="00A24200"/>
    <w:rsid w:val="00A26720"/>
    <w:rsid w:val="00A26CCB"/>
    <w:rsid w:val="00A2752E"/>
    <w:rsid w:val="00A277DC"/>
    <w:rsid w:val="00A27F49"/>
    <w:rsid w:val="00A30E3E"/>
    <w:rsid w:val="00A3304F"/>
    <w:rsid w:val="00A36CCC"/>
    <w:rsid w:val="00A37625"/>
    <w:rsid w:val="00A37E1A"/>
    <w:rsid w:val="00A40CC5"/>
    <w:rsid w:val="00A41378"/>
    <w:rsid w:val="00A41416"/>
    <w:rsid w:val="00A41EC5"/>
    <w:rsid w:val="00A42C4D"/>
    <w:rsid w:val="00A42D1B"/>
    <w:rsid w:val="00A44CBF"/>
    <w:rsid w:val="00A45930"/>
    <w:rsid w:val="00A469E7"/>
    <w:rsid w:val="00A47D62"/>
    <w:rsid w:val="00A50E6C"/>
    <w:rsid w:val="00A5196B"/>
    <w:rsid w:val="00A51F9F"/>
    <w:rsid w:val="00A52724"/>
    <w:rsid w:val="00A52E47"/>
    <w:rsid w:val="00A54060"/>
    <w:rsid w:val="00A54DDD"/>
    <w:rsid w:val="00A55CEA"/>
    <w:rsid w:val="00A601EA"/>
    <w:rsid w:val="00A612B5"/>
    <w:rsid w:val="00A632F7"/>
    <w:rsid w:val="00A64124"/>
    <w:rsid w:val="00A64D34"/>
    <w:rsid w:val="00A66592"/>
    <w:rsid w:val="00A67299"/>
    <w:rsid w:val="00A70D10"/>
    <w:rsid w:val="00A746E9"/>
    <w:rsid w:val="00A74727"/>
    <w:rsid w:val="00A77399"/>
    <w:rsid w:val="00A803A4"/>
    <w:rsid w:val="00A81C8F"/>
    <w:rsid w:val="00A84455"/>
    <w:rsid w:val="00A851A0"/>
    <w:rsid w:val="00A86708"/>
    <w:rsid w:val="00A86A51"/>
    <w:rsid w:val="00A907E6"/>
    <w:rsid w:val="00A90FB7"/>
    <w:rsid w:val="00A91F65"/>
    <w:rsid w:val="00A9306F"/>
    <w:rsid w:val="00A94C41"/>
    <w:rsid w:val="00A94C67"/>
    <w:rsid w:val="00A95821"/>
    <w:rsid w:val="00A95928"/>
    <w:rsid w:val="00A96114"/>
    <w:rsid w:val="00A9663C"/>
    <w:rsid w:val="00A97F5E"/>
    <w:rsid w:val="00AA0B08"/>
    <w:rsid w:val="00AA0D81"/>
    <w:rsid w:val="00AA2ADA"/>
    <w:rsid w:val="00AA4137"/>
    <w:rsid w:val="00AA4F07"/>
    <w:rsid w:val="00AA65F6"/>
    <w:rsid w:val="00AA66F1"/>
    <w:rsid w:val="00AA693C"/>
    <w:rsid w:val="00AA76BA"/>
    <w:rsid w:val="00AB0143"/>
    <w:rsid w:val="00AB3284"/>
    <w:rsid w:val="00AB3474"/>
    <w:rsid w:val="00AB4606"/>
    <w:rsid w:val="00AB4FC0"/>
    <w:rsid w:val="00AB61F5"/>
    <w:rsid w:val="00AB6E5E"/>
    <w:rsid w:val="00AC2CD0"/>
    <w:rsid w:val="00AC2E7D"/>
    <w:rsid w:val="00AC31A2"/>
    <w:rsid w:val="00AC59C0"/>
    <w:rsid w:val="00AC6FB7"/>
    <w:rsid w:val="00AD2366"/>
    <w:rsid w:val="00AD2EC0"/>
    <w:rsid w:val="00AD43A0"/>
    <w:rsid w:val="00AD4809"/>
    <w:rsid w:val="00AE00D3"/>
    <w:rsid w:val="00AE331B"/>
    <w:rsid w:val="00AE59FC"/>
    <w:rsid w:val="00AE6C8D"/>
    <w:rsid w:val="00AE74BE"/>
    <w:rsid w:val="00AE77EE"/>
    <w:rsid w:val="00AF4290"/>
    <w:rsid w:val="00AF4A9D"/>
    <w:rsid w:val="00AF4C45"/>
    <w:rsid w:val="00AF54D8"/>
    <w:rsid w:val="00AF65A0"/>
    <w:rsid w:val="00B0122F"/>
    <w:rsid w:val="00B014A2"/>
    <w:rsid w:val="00B04543"/>
    <w:rsid w:val="00B069A5"/>
    <w:rsid w:val="00B117A7"/>
    <w:rsid w:val="00B14BB4"/>
    <w:rsid w:val="00B1710B"/>
    <w:rsid w:val="00B20A65"/>
    <w:rsid w:val="00B21398"/>
    <w:rsid w:val="00B21B1A"/>
    <w:rsid w:val="00B26E58"/>
    <w:rsid w:val="00B31530"/>
    <w:rsid w:val="00B31F4A"/>
    <w:rsid w:val="00B3257D"/>
    <w:rsid w:val="00B32F52"/>
    <w:rsid w:val="00B34535"/>
    <w:rsid w:val="00B34B6B"/>
    <w:rsid w:val="00B35962"/>
    <w:rsid w:val="00B36D8E"/>
    <w:rsid w:val="00B371E8"/>
    <w:rsid w:val="00B41AE1"/>
    <w:rsid w:val="00B42FD3"/>
    <w:rsid w:val="00B44303"/>
    <w:rsid w:val="00B44A7D"/>
    <w:rsid w:val="00B44BF7"/>
    <w:rsid w:val="00B53610"/>
    <w:rsid w:val="00B53CAB"/>
    <w:rsid w:val="00B54A60"/>
    <w:rsid w:val="00B55729"/>
    <w:rsid w:val="00B62864"/>
    <w:rsid w:val="00B63187"/>
    <w:rsid w:val="00B64BB1"/>
    <w:rsid w:val="00B657FB"/>
    <w:rsid w:val="00B722EB"/>
    <w:rsid w:val="00B7243F"/>
    <w:rsid w:val="00B72FEB"/>
    <w:rsid w:val="00B77C8C"/>
    <w:rsid w:val="00B81821"/>
    <w:rsid w:val="00B83153"/>
    <w:rsid w:val="00B846B8"/>
    <w:rsid w:val="00B923D1"/>
    <w:rsid w:val="00B92F0A"/>
    <w:rsid w:val="00B94A94"/>
    <w:rsid w:val="00B95FBF"/>
    <w:rsid w:val="00BA1101"/>
    <w:rsid w:val="00BA1665"/>
    <w:rsid w:val="00BA44D2"/>
    <w:rsid w:val="00BA4706"/>
    <w:rsid w:val="00BA5BA2"/>
    <w:rsid w:val="00BB2AEC"/>
    <w:rsid w:val="00BB5668"/>
    <w:rsid w:val="00BB652C"/>
    <w:rsid w:val="00BC061A"/>
    <w:rsid w:val="00BC1A99"/>
    <w:rsid w:val="00BC27B3"/>
    <w:rsid w:val="00BC37EA"/>
    <w:rsid w:val="00BC45A8"/>
    <w:rsid w:val="00BC4704"/>
    <w:rsid w:val="00BC66D0"/>
    <w:rsid w:val="00BC7120"/>
    <w:rsid w:val="00BC7319"/>
    <w:rsid w:val="00BD1FDB"/>
    <w:rsid w:val="00BD1FE8"/>
    <w:rsid w:val="00BD3247"/>
    <w:rsid w:val="00BD5B88"/>
    <w:rsid w:val="00BE33FD"/>
    <w:rsid w:val="00BE3BD2"/>
    <w:rsid w:val="00BE4C59"/>
    <w:rsid w:val="00BE5905"/>
    <w:rsid w:val="00BE602A"/>
    <w:rsid w:val="00BE6581"/>
    <w:rsid w:val="00BE6E43"/>
    <w:rsid w:val="00BF04BE"/>
    <w:rsid w:val="00BF1D78"/>
    <w:rsid w:val="00BF3AB3"/>
    <w:rsid w:val="00BF3D7B"/>
    <w:rsid w:val="00C00DDE"/>
    <w:rsid w:val="00C01520"/>
    <w:rsid w:val="00C01B99"/>
    <w:rsid w:val="00C01D67"/>
    <w:rsid w:val="00C03324"/>
    <w:rsid w:val="00C03B71"/>
    <w:rsid w:val="00C10318"/>
    <w:rsid w:val="00C124D9"/>
    <w:rsid w:val="00C1586B"/>
    <w:rsid w:val="00C16D18"/>
    <w:rsid w:val="00C20337"/>
    <w:rsid w:val="00C210C6"/>
    <w:rsid w:val="00C23996"/>
    <w:rsid w:val="00C24FED"/>
    <w:rsid w:val="00C267A3"/>
    <w:rsid w:val="00C30721"/>
    <w:rsid w:val="00C32918"/>
    <w:rsid w:val="00C35AA0"/>
    <w:rsid w:val="00C36191"/>
    <w:rsid w:val="00C36BAD"/>
    <w:rsid w:val="00C40A59"/>
    <w:rsid w:val="00C41C78"/>
    <w:rsid w:val="00C42EE5"/>
    <w:rsid w:val="00C466AC"/>
    <w:rsid w:val="00C46B7A"/>
    <w:rsid w:val="00C46F82"/>
    <w:rsid w:val="00C52B48"/>
    <w:rsid w:val="00C5456D"/>
    <w:rsid w:val="00C54CC7"/>
    <w:rsid w:val="00C55BBE"/>
    <w:rsid w:val="00C56D92"/>
    <w:rsid w:val="00C628FA"/>
    <w:rsid w:val="00C62C18"/>
    <w:rsid w:val="00C63B3F"/>
    <w:rsid w:val="00C64FF3"/>
    <w:rsid w:val="00C65306"/>
    <w:rsid w:val="00C65BB5"/>
    <w:rsid w:val="00C70849"/>
    <w:rsid w:val="00C70AB9"/>
    <w:rsid w:val="00C70AF5"/>
    <w:rsid w:val="00C721FD"/>
    <w:rsid w:val="00C73A7D"/>
    <w:rsid w:val="00C742C9"/>
    <w:rsid w:val="00C752CA"/>
    <w:rsid w:val="00C77871"/>
    <w:rsid w:val="00C80011"/>
    <w:rsid w:val="00C80C4C"/>
    <w:rsid w:val="00C83655"/>
    <w:rsid w:val="00C83E97"/>
    <w:rsid w:val="00C8553C"/>
    <w:rsid w:val="00C87F40"/>
    <w:rsid w:val="00C90DE4"/>
    <w:rsid w:val="00C9223C"/>
    <w:rsid w:val="00C93C4F"/>
    <w:rsid w:val="00C93EEA"/>
    <w:rsid w:val="00C940D1"/>
    <w:rsid w:val="00C95465"/>
    <w:rsid w:val="00C96440"/>
    <w:rsid w:val="00C97067"/>
    <w:rsid w:val="00C97D6D"/>
    <w:rsid w:val="00CA13CD"/>
    <w:rsid w:val="00CA1CD2"/>
    <w:rsid w:val="00CA3875"/>
    <w:rsid w:val="00CA4830"/>
    <w:rsid w:val="00CA4915"/>
    <w:rsid w:val="00CA4F42"/>
    <w:rsid w:val="00CA771C"/>
    <w:rsid w:val="00CB0352"/>
    <w:rsid w:val="00CC0436"/>
    <w:rsid w:val="00CC10C4"/>
    <w:rsid w:val="00CC1B54"/>
    <w:rsid w:val="00CC1CE5"/>
    <w:rsid w:val="00CC2083"/>
    <w:rsid w:val="00CC672E"/>
    <w:rsid w:val="00CC7515"/>
    <w:rsid w:val="00CC7969"/>
    <w:rsid w:val="00CD0DBD"/>
    <w:rsid w:val="00CD0FE1"/>
    <w:rsid w:val="00CD2474"/>
    <w:rsid w:val="00CD2679"/>
    <w:rsid w:val="00CD300E"/>
    <w:rsid w:val="00CD4048"/>
    <w:rsid w:val="00CD582A"/>
    <w:rsid w:val="00CD5942"/>
    <w:rsid w:val="00CD5CF2"/>
    <w:rsid w:val="00CD6354"/>
    <w:rsid w:val="00CD65A8"/>
    <w:rsid w:val="00CD6815"/>
    <w:rsid w:val="00CD6A53"/>
    <w:rsid w:val="00CD6A98"/>
    <w:rsid w:val="00CD6F6B"/>
    <w:rsid w:val="00CD76E8"/>
    <w:rsid w:val="00CD7E73"/>
    <w:rsid w:val="00CE24DF"/>
    <w:rsid w:val="00CE2A42"/>
    <w:rsid w:val="00CF052D"/>
    <w:rsid w:val="00CF1723"/>
    <w:rsid w:val="00CF5832"/>
    <w:rsid w:val="00CF6278"/>
    <w:rsid w:val="00CF676E"/>
    <w:rsid w:val="00D00374"/>
    <w:rsid w:val="00D05DE0"/>
    <w:rsid w:val="00D05EE2"/>
    <w:rsid w:val="00D1104E"/>
    <w:rsid w:val="00D12368"/>
    <w:rsid w:val="00D125CB"/>
    <w:rsid w:val="00D13236"/>
    <w:rsid w:val="00D13DE1"/>
    <w:rsid w:val="00D14942"/>
    <w:rsid w:val="00D14CFA"/>
    <w:rsid w:val="00D16303"/>
    <w:rsid w:val="00D17DFD"/>
    <w:rsid w:val="00D204FC"/>
    <w:rsid w:val="00D25089"/>
    <w:rsid w:val="00D252C7"/>
    <w:rsid w:val="00D30252"/>
    <w:rsid w:val="00D30858"/>
    <w:rsid w:val="00D311F4"/>
    <w:rsid w:val="00D3160C"/>
    <w:rsid w:val="00D35B4E"/>
    <w:rsid w:val="00D40FFF"/>
    <w:rsid w:val="00D422FF"/>
    <w:rsid w:val="00D43337"/>
    <w:rsid w:val="00D446A2"/>
    <w:rsid w:val="00D50238"/>
    <w:rsid w:val="00D5216C"/>
    <w:rsid w:val="00D5261F"/>
    <w:rsid w:val="00D5277C"/>
    <w:rsid w:val="00D543F5"/>
    <w:rsid w:val="00D57BEC"/>
    <w:rsid w:val="00D63453"/>
    <w:rsid w:val="00D6655F"/>
    <w:rsid w:val="00D66D76"/>
    <w:rsid w:val="00D67329"/>
    <w:rsid w:val="00D70C93"/>
    <w:rsid w:val="00D72235"/>
    <w:rsid w:val="00D73CB4"/>
    <w:rsid w:val="00D7494E"/>
    <w:rsid w:val="00D7664E"/>
    <w:rsid w:val="00D80C7E"/>
    <w:rsid w:val="00D80EB9"/>
    <w:rsid w:val="00D82610"/>
    <w:rsid w:val="00D90DD6"/>
    <w:rsid w:val="00D91254"/>
    <w:rsid w:val="00D91C5C"/>
    <w:rsid w:val="00D92FA3"/>
    <w:rsid w:val="00D93722"/>
    <w:rsid w:val="00D9388C"/>
    <w:rsid w:val="00D94D36"/>
    <w:rsid w:val="00D96072"/>
    <w:rsid w:val="00D9719D"/>
    <w:rsid w:val="00D97613"/>
    <w:rsid w:val="00D97704"/>
    <w:rsid w:val="00DA0EF1"/>
    <w:rsid w:val="00DA365A"/>
    <w:rsid w:val="00DA4ADA"/>
    <w:rsid w:val="00DA6F2A"/>
    <w:rsid w:val="00DA7036"/>
    <w:rsid w:val="00DB08B7"/>
    <w:rsid w:val="00DB1E11"/>
    <w:rsid w:val="00DB2C41"/>
    <w:rsid w:val="00DB2FBE"/>
    <w:rsid w:val="00DB377A"/>
    <w:rsid w:val="00DB37B2"/>
    <w:rsid w:val="00DB40E0"/>
    <w:rsid w:val="00DB5E0C"/>
    <w:rsid w:val="00DB69F2"/>
    <w:rsid w:val="00DB757D"/>
    <w:rsid w:val="00DB7F2B"/>
    <w:rsid w:val="00DB7FBA"/>
    <w:rsid w:val="00DB7FE9"/>
    <w:rsid w:val="00DC2326"/>
    <w:rsid w:val="00DC4EB7"/>
    <w:rsid w:val="00DC7304"/>
    <w:rsid w:val="00DC7D56"/>
    <w:rsid w:val="00DD0359"/>
    <w:rsid w:val="00DD25D1"/>
    <w:rsid w:val="00DD2C15"/>
    <w:rsid w:val="00DD3DEF"/>
    <w:rsid w:val="00DD4B69"/>
    <w:rsid w:val="00DD63F5"/>
    <w:rsid w:val="00DD7D90"/>
    <w:rsid w:val="00DE1EA6"/>
    <w:rsid w:val="00DE4A1D"/>
    <w:rsid w:val="00DE7098"/>
    <w:rsid w:val="00DE79BE"/>
    <w:rsid w:val="00DF0A68"/>
    <w:rsid w:val="00DF1396"/>
    <w:rsid w:val="00DF194B"/>
    <w:rsid w:val="00DF3E7E"/>
    <w:rsid w:val="00E00273"/>
    <w:rsid w:val="00E0135E"/>
    <w:rsid w:val="00E06856"/>
    <w:rsid w:val="00E12391"/>
    <w:rsid w:val="00E13D18"/>
    <w:rsid w:val="00E2212F"/>
    <w:rsid w:val="00E23869"/>
    <w:rsid w:val="00E24EAF"/>
    <w:rsid w:val="00E25740"/>
    <w:rsid w:val="00E30556"/>
    <w:rsid w:val="00E316CC"/>
    <w:rsid w:val="00E31D6D"/>
    <w:rsid w:val="00E3505A"/>
    <w:rsid w:val="00E406B3"/>
    <w:rsid w:val="00E40724"/>
    <w:rsid w:val="00E424F4"/>
    <w:rsid w:val="00E43F24"/>
    <w:rsid w:val="00E45102"/>
    <w:rsid w:val="00E45E21"/>
    <w:rsid w:val="00E4632A"/>
    <w:rsid w:val="00E518FD"/>
    <w:rsid w:val="00E53605"/>
    <w:rsid w:val="00E557FF"/>
    <w:rsid w:val="00E55ABE"/>
    <w:rsid w:val="00E57724"/>
    <w:rsid w:val="00E62DC0"/>
    <w:rsid w:val="00E635C8"/>
    <w:rsid w:val="00E653F6"/>
    <w:rsid w:val="00E6582A"/>
    <w:rsid w:val="00E66050"/>
    <w:rsid w:val="00E66334"/>
    <w:rsid w:val="00E66D66"/>
    <w:rsid w:val="00E66F30"/>
    <w:rsid w:val="00E67DDF"/>
    <w:rsid w:val="00E709D2"/>
    <w:rsid w:val="00E71590"/>
    <w:rsid w:val="00E73688"/>
    <w:rsid w:val="00E74317"/>
    <w:rsid w:val="00E761DC"/>
    <w:rsid w:val="00E762FF"/>
    <w:rsid w:val="00E767A3"/>
    <w:rsid w:val="00E77D9F"/>
    <w:rsid w:val="00E77E8C"/>
    <w:rsid w:val="00E80D6A"/>
    <w:rsid w:val="00E81A68"/>
    <w:rsid w:val="00E84863"/>
    <w:rsid w:val="00E84CC3"/>
    <w:rsid w:val="00E84EE7"/>
    <w:rsid w:val="00E86A4C"/>
    <w:rsid w:val="00E87D02"/>
    <w:rsid w:val="00E90B73"/>
    <w:rsid w:val="00E917DE"/>
    <w:rsid w:val="00E93861"/>
    <w:rsid w:val="00E93B26"/>
    <w:rsid w:val="00E945A8"/>
    <w:rsid w:val="00E95167"/>
    <w:rsid w:val="00E95D74"/>
    <w:rsid w:val="00E961FA"/>
    <w:rsid w:val="00EA0EDC"/>
    <w:rsid w:val="00EA1B42"/>
    <w:rsid w:val="00EA2FE9"/>
    <w:rsid w:val="00EA31F9"/>
    <w:rsid w:val="00EA3BF2"/>
    <w:rsid w:val="00EA6F58"/>
    <w:rsid w:val="00EB187D"/>
    <w:rsid w:val="00EB227A"/>
    <w:rsid w:val="00EB3526"/>
    <w:rsid w:val="00EB371C"/>
    <w:rsid w:val="00EB4B0D"/>
    <w:rsid w:val="00EB4D9F"/>
    <w:rsid w:val="00EB5092"/>
    <w:rsid w:val="00EB612E"/>
    <w:rsid w:val="00EB75FC"/>
    <w:rsid w:val="00EC1734"/>
    <w:rsid w:val="00EC4C1F"/>
    <w:rsid w:val="00EC4FEC"/>
    <w:rsid w:val="00ED160A"/>
    <w:rsid w:val="00ED3883"/>
    <w:rsid w:val="00ED5C9E"/>
    <w:rsid w:val="00ED5D94"/>
    <w:rsid w:val="00ED6CB8"/>
    <w:rsid w:val="00ED7F66"/>
    <w:rsid w:val="00EE0B26"/>
    <w:rsid w:val="00EE0EBB"/>
    <w:rsid w:val="00EE2B00"/>
    <w:rsid w:val="00EE2D64"/>
    <w:rsid w:val="00EE4619"/>
    <w:rsid w:val="00EE4D82"/>
    <w:rsid w:val="00EE5722"/>
    <w:rsid w:val="00EE5F40"/>
    <w:rsid w:val="00EE727C"/>
    <w:rsid w:val="00EF6646"/>
    <w:rsid w:val="00EF696B"/>
    <w:rsid w:val="00F012CF"/>
    <w:rsid w:val="00F01FE3"/>
    <w:rsid w:val="00F02E81"/>
    <w:rsid w:val="00F03FD2"/>
    <w:rsid w:val="00F0439A"/>
    <w:rsid w:val="00F051A3"/>
    <w:rsid w:val="00F060AF"/>
    <w:rsid w:val="00F12622"/>
    <w:rsid w:val="00F12EFA"/>
    <w:rsid w:val="00F139F8"/>
    <w:rsid w:val="00F15165"/>
    <w:rsid w:val="00F168F3"/>
    <w:rsid w:val="00F16929"/>
    <w:rsid w:val="00F16F62"/>
    <w:rsid w:val="00F17285"/>
    <w:rsid w:val="00F17F47"/>
    <w:rsid w:val="00F204FD"/>
    <w:rsid w:val="00F250E1"/>
    <w:rsid w:val="00F2549B"/>
    <w:rsid w:val="00F264A0"/>
    <w:rsid w:val="00F26A0E"/>
    <w:rsid w:val="00F27037"/>
    <w:rsid w:val="00F271C3"/>
    <w:rsid w:val="00F310AF"/>
    <w:rsid w:val="00F3191E"/>
    <w:rsid w:val="00F332A3"/>
    <w:rsid w:val="00F34B20"/>
    <w:rsid w:val="00F3513B"/>
    <w:rsid w:val="00F353EC"/>
    <w:rsid w:val="00F40CBC"/>
    <w:rsid w:val="00F40DA4"/>
    <w:rsid w:val="00F43058"/>
    <w:rsid w:val="00F44083"/>
    <w:rsid w:val="00F4429E"/>
    <w:rsid w:val="00F44B96"/>
    <w:rsid w:val="00F46496"/>
    <w:rsid w:val="00F46AE8"/>
    <w:rsid w:val="00F51890"/>
    <w:rsid w:val="00F522ED"/>
    <w:rsid w:val="00F56341"/>
    <w:rsid w:val="00F577CF"/>
    <w:rsid w:val="00F60E0F"/>
    <w:rsid w:val="00F60F3F"/>
    <w:rsid w:val="00F618D0"/>
    <w:rsid w:val="00F62C7F"/>
    <w:rsid w:val="00F6410C"/>
    <w:rsid w:val="00F65DB3"/>
    <w:rsid w:val="00F661D0"/>
    <w:rsid w:val="00F709E0"/>
    <w:rsid w:val="00F71B12"/>
    <w:rsid w:val="00F72319"/>
    <w:rsid w:val="00F723AA"/>
    <w:rsid w:val="00F7246C"/>
    <w:rsid w:val="00F72C20"/>
    <w:rsid w:val="00F730C3"/>
    <w:rsid w:val="00F73820"/>
    <w:rsid w:val="00F73A0D"/>
    <w:rsid w:val="00F73F9B"/>
    <w:rsid w:val="00F74503"/>
    <w:rsid w:val="00F7487F"/>
    <w:rsid w:val="00F74BCB"/>
    <w:rsid w:val="00F75E75"/>
    <w:rsid w:val="00F778D2"/>
    <w:rsid w:val="00F77CAB"/>
    <w:rsid w:val="00F84B47"/>
    <w:rsid w:val="00F8521B"/>
    <w:rsid w:val="00F8580C"/>
    <w:rsid w:val="00F87060"/>
    <w:rsid w:val="00F87F83"/>
    <w:rsid w:val="00F90DA3"/>
    <w:rsid w:val="00F91C61"/>
    <w:rsid w:val="00F924B5"/>
    <w:rsid w:val="00F9375C"/>
    <w:rsid w:val="00F94739"/>
    <w:rsid w:val="00F94F46"/>
    <w:rsid w:val="00F95576"/>
    <w:rsid w:val="00F95D0E"/>
    <w:rsid w:val="00F9723C"/>
    <w:rsid w:val="00FA3E94"/>
    <w:rsid w:val="00FA3F15"/>
    <w:rsid w:val="00FB0EA9"/>
    <w:rsid w:val="00FB13BA"/>
    <w:rsid w:val="00FB2F95"/>
    <w:rsid w:val="00FB60C4"/>
    <w:rsid w:val="00FB6A60"/>
    <w:rsid w:val="00FC1CCB"/>
    <w:rsid w:val="00FC3ACC"/>
    <w:rsid w:val="00FC52A5"/>
    <w:rsid w:val="00FC560E"/>
    <w:rsid w:val="00FC5BE3"/>
    <w:rsid w:val="00FC6A2A"/>
    <w:rsid w:val="00FC78A5"/>
    <w:rsid w:val="00FD0E44"/>
    <w:rsid w:val="00FD1CCA"/>
    <w:rsid w:val="00FD55FF"/>
    <w:rsid w:val="00FD5CA9"/>
    <w:rsid w:val="00FD646E"/>
    <w:rsid w:val="00FE0FC7"/>
    <w:rsid w:val="00FE1A1F"/>
    <w:rsid w:val="00FF0372"/>
    <w:rsid w:val="00FF0671"/>
    <w:rsid w:val="00FF2337"/>
    <w:rsid w:val="00FF74B6"/>
    <w:rsid w:val="00FF7712"/>
    <w:rsid w:val="077D30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C79BC15"/>
  <w15:docId w15:val="{259E9DA0-F586-4F4F-B88E-14FBC561AF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1E65"/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71B9"/>
    <w:pPr>
      <w:spacing w:before="240" w:after="60" w:line="240" w:lineRule="auto"/>
      <w:outlineLvl w:val="5"/>
    </w:pPr>
    <w:rPr>
      <w:rFonts w:ascii="Calibri" w:eastAsia="Times New Roman" w:hAnsi="Calibri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E74BE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27720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sid w:val="002671B9"/>
    <w:rPr>
      <w:rFonts w:ascii="Calibri" w:eastAsia="Times New Roman" w:hAnsi="Calibri" w:cs="Times New Roman"/>
      <w:b/>
      <w:bCs/>
    </w:rPr>
  </w:style>
  <w:style w:type="paragraph" w:styleId="BodyText">
    <w:name w:val="Body Text"/>
    <w:basedOn w:val="Normal"/>
    <w:link w:val="BodyTextChar"/>
    <w:semiHidden/>
    <w:unhideWhenUsed/>
    <w:rsid w:val="002671B9"/>
    <w:pPr>
      <w:spacing w:after="12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2671B9"/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2671B9"/>
    <w:pPr>
      <w:ind w:left="720"/>
      <w:contextualSpacing/>
    </w:pPr>
  </w:style>
  <w:style w:type="character" w:customStyle="1" w:styleId="DefaultChar">
    <w:name w:val="Default Char"/>
    <w:basedOn w:val="DefaultParagraphFont"/>
    <w:link w:val="Default"/>
    <w:locked/>
    <w:rsid w:val="002671B9"/>
    <w:rPr>
      <w:rFonts w:ascii="Verdana" w:eastAsia="Times New Roman" w:hAnsi="Verdana" w:cs="Verdana"/>
      <w:color w:val="000000"/>
      <w:sz w:val="24"/>
      <w:szCs w:val="24"/>
    </w:rPr>
  </w:style>
  <w:style w:type="paragraph" w:customStyle="1" w:styleId="Default">
    <w:name w:val="Default"/>
    <w:link w:val="DefaultChar"/>
    <w:rsid w:val="002671B9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Verdana"/>
      <w:color w:val="000000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CA771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A771C"/>
  </w:style>
  <w:style w:type="paragraph" w:styleId="BodyTextIndent2">
    <w:name w:val="Body Text Indent 2"/>
    <w:basedOn w:val="Normal"/>
    <w:link w:val="BodyTextIndent2Char"/>
    <w:uiPriority w:val="99"/>
    <w:unhideWhenUsed/>
    <w:rsid w:val="00CA771C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CA771C"/>
  </w:style>
  <w:style w:type="paragraph" w:styleId="Footer">
    <w:name w:val="footer"/>
    <w:basedOn w:val="Normal"/>
    <w:link w:val="FooterChar"/>
    <w:uiPriority w:val="99"/>
    <w:rsid w:val="00CA771C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" w:eastAsia="Times New Roman" w:hAnsi="Times" w:cs="Times New Roman"/>
      <w:sz w:val="24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CA771C"/>
    <w:rPr>
      <w:rFonts w:ascii="Times" w:eastAsia="Times New Roman" w:hAnsi="Times" w:cs="Times New Roman"/>
      <w:sz w:val="24"/>
      <w:szCs w:val="20"/>
    </w:rPr>
  </w:style>
  <w:style w:type="paragraph" w:styleId="Title">
    <w:name w:val="Title"/>
    <w:basedOn w:val="Normal"/>
    <w:link w:val="TitleChar"/>
    <w:qFormat/>
    <w:rsid w:val="00CA771C"/>
    <w:pPr>
      <w:tabs>
        <w:tab w:val="left" w:pos="90"/>
      </w:tabs>
      <w:overflowPunct w:val="0"/>
      <w:autoSpaceDE w:val="0"/>
      <w:autoSpaceDN w:val="0"/>
      <w:adjustRightInd w:val="0"/>
      <w:spacing w:after="0" w:line="240" w:lineRule="auto"/>
      <w:jc w:val="center"/>
      <w:textAlignment w:val="baseline"/>
    </w:pPr>
    <w:rPr>
      <w:rFonts w:ascii="Times" w:eastAsia="Times New Roman" w:hAnsi="Times" w:cs="Times New Roman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CA771C"/>
    <w:rPr>
      <w:rFonts w:ascii="Times" w:eastAsia="Times New Roman" w:hAnsi="Times" w:cs="Times New Roman"/>
      <w:b/>
      <w:sz w:val="28"/>
      <w:szCs w:val="20"/>
    </w:rPr>
  </w:style>
  <w:style w:type="character" w:customStyle="1" w:styleId="smallcapitals">
    <w:name w:val="smallcapitals"/>
    <w:basedOn w:val="DefaultParagraphFont"/>
    <w:rsid w:val="00062EF7"/>
  </w:style>
  <w:style w:type="paragraph" w:styleId="BalloonText">
    <w:name w:val="Balloon Text"/>
    <w:basedOn w:val="Normal"/>
    <w:link w:val="BalloonTextChar"/>
    <w:uiPriority w:val="99"/>
    <w:semiHidden/>
    <w:unhideWhenUsed/>
    <w:rsid w:val="00AA66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6F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404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0478"/>
  </w:style>
  <w:style w:type="character" w:styleId="Strong">
    <w:name w:val="Strong"/>
    <w:basedOn w:val="DefaultParagraphFont"/>
    <w:uiPriority w:val="22"/>
    <w:qFormat/>
    <w:rsid w:val="00347639"/>
    <w:rPr>
      <w:b/>
      <w:bCs/>
    </w:rPr>
  </w:style>
  <w:style w:type="paragraph" w:customStyle="1" w:styleId="ColorfulList-Accent11">
    <w:name w:val="Colorful List - Accent 11"/>
    <w:basedOn w:val="Normal"/>
    <w:uiPriority w:val="34"/>
    <w:qFormat/>
    <w:rsid w:val="0045030E"/>
    <w:pPr>
      <w:ind w:left="720"/>
      <w:contextualSpacing/>
    </w:pPr>
    <w:rPr>
      <w:rFonts w:ascii="Calibri" w:eastAsia="Calibri" w:hAnsi="Calibri" w:cs="Times New Roman"/>
    </w:rPr>
  </w:style>
  <w:style w:type="paragraph" w:customStyle="1" w:styleId="Table">
    <w:name w:val="Table"/>
    <w:basedOn w:val="Normal"/>
    <w:qFormat/>
    <w:rsid w:val="00550662"/>
    <w:pPr>
      <w:spacing w:after="0" w:line="240" w:lineRule="auto"/>
    </w:pPr>
    <w:rPr>
      <w:rFonts w:ascii="Times New Roman" w:eastAsia="Times New Roman" w:hAnsi="Times New Roman" w:cs="Times New Roman"/>
      <w:color w:val="000000" w:themeColor="text1"/>
      <w:sz w:val="24"/>
      <w:lang w:bidi="en-US"/>
    </w:rPr>
  </w:style>
  <w:style w:type="paragraph" w:styleId="Revision">
    <w:name w:val="Revision"/>
    <w:hidden/>
    <w:uiPriority w:val="99"/>
    <w:semiHidden/>
    <w:rsid w:val="00F264A0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402F87"/>
    <w:rPr>
      <w:color w:val="605E5C"/>
      <w:shd w:val="clear" w:color="auto" w:fill="E1DFDD"/>
    </w:rPr>
  </w:style>
  <w:style w:type="paragraph" w:customStyle="1" w:styleId="xp1">
    <w:name w:val="x_p1"/>
    <w:basedOn w:val="Normal"/>
    <w:rsid w:val="00040C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arka9rhz3ohp">
    <w:name w:val="marka9rhz3ohp"/>
    <w:basedOn w:val="DefaultParagraphFont"/>
    <w:rsid w:val="00040C87"/>
  </w:style>
  <w:style w:type="character" w:customStyle="1" w:styleId="markhgxqzxnha">
    <w:name w:val="markhgxqzxnha"/>
    <w:basedOn w:val="DefaultParagraphFont"/>
    <w:rsid w:val="00040C87"/>
  </w:style>
  <w:style w:type="character" w:customStyle="1" w:styleId="mark9n2l0hi3n">
    <w:name w:val="mark9n2l0hi3n"/>
    <w:basedOn w:val="DefaultParagraphFont"/>
    <w:rsid w:val="00040C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64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33924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8586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07988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249912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89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6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2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877034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28014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25625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79565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12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64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59209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9462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71521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13930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46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552230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26606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4483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13700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12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4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oi.org/10.3390/foods13233910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lead-21.org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lammert@calpoly.ed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oi.org/10.3390/foods1313208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A9E6CE071852458C88468C7297A464" ma:contentTypeVersion="13" ma:contentTypeDescription="Create a new document." ma:contentTypeScope="" ma:versionID="632b576fe59ac6a2d0b682cc4bd64549">
  <xsd:schema xmlns:xsd="http://www.w3.org/2001/XMLSchema" xmlns:xs="http://www.w3.org/2001/XMLSchema" xmlns:p="http://schemas.microsoft.com/office/2006/metadata/properties" xmlns:ns3="f8a39f84-1fc2-48dc-ab04-89630f1ca1d4" xmlns:ns4="204798c9-d459-497e-862d-f2d390b38c31" targetNamespace="http://schemas.microsoft.com/office/2006/metadata/properties" ma:root="true" ma:fieldsID="6d0922e592218f97bd417cd9bf513332" ns3:_="" ns4:_="">
    <xsd:import namespace="f8a39f84-1fc2-48dc-ab04-89630f1ca1d4"/>
    <xsd:import namespace="204798c9-d459-497e-862d-f2d390b38c3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a39f84-1fc2-48dc-ab04-89630f1ca1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4798c9-d459-497e-862d-f2d390b38c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1E09907-ACB6-4DE1-B0EF-4A4AFF2AC97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227051D-4FED-4F62-89D8-CC5DB97645C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7AB9C3F-6AC7-492A-BCCC-B8E23C4DF3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a39f84-1fc2-48dc-ab04-89630f1ca1d4"/>
    <ds:schemaRef ds:uri="204798c9-d459-497e-862d-f2d390b38c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2C238D0-86B6-4E49-AA27-D80026A4191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2</Pages>
  <Words>10030</Words>
  <Characters>56774</Characters>
  <Application>Microsoft Office Word</Application>
  <DocSecurity>0</DocSecurity>
  <Lines>4731</Lines>
  <Paragraphs>25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 Poly State University</Company>
  <LinksUpToDate>false</LinksUpToDate>
  <CharactersWithSpaces>64235</CharactersWithSpaces>
  <SharedDoc>false</SharedDoc>
  <HLinks>
    <vt:vector size="18" baseType="variant">
      <vt:variant>
        <vt:i4>1638419</vt:i4>
      </vt:variant>
      <vt:variant>
        <vt:i4>6</vt:i4>
      </vt:variant>
      <vt:variant>
        <vt:i4>0</vt:i4>
      </vt:variant>
      <vt:variant>
        <vt:i4>5</vt:i4>
      </vt:variant>
      <vt:variant>
        <vt:lpwstr>https://doi.org/10.3390/foods13132084</vt:lpwstr>
      </vt:variant>
      <vt:variant>
        <vt:lpwstr/>
      </vt:variant>
      <vt:variant>
        <vt:i4>1179674</vt:i4>
      </vt:variant>
      <vt:variant>
        <vt:i4>3</vt:i4>
      </vt:variant>
      <vt:variant>
        <vt:i4>0</vt:i4>
      </vt:variant>
      <vt:variant>
        <vt:i4>5</vt:i4>
      </vt:variant>
      <vt:variant>
        <vt:lpwstr>https://doi.org/10.3390/foods13233910</vt:lpwstr>
      </vt:variant>
      <vt:variant>
        <vt:lpwstr/>
      </vt:variant>
      <vt:variant>
        <vt:i4>5308505</vt:i4>
      </vt:variant>
      <vt:variant>
        <vt:i4>0</vt:i4>
      </vt:variant>
      <vt:variant>
        <vt:i4>0</vt:i4>
      </vt:variant>
      <vt:variant>
        <vt:i4>5</vt:i4>
      </vt:variant>
      <vt:variant>
        <vt:lpwstr>https://lead-21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 Poly User</dc:creator>
  <cp:keywords/>
  <dc:description/>
  <cp:lastModifiedBy>Amy Marie Lammert</cp:lastModifiedBy>
  <cp:revision>30</cp:revision>
  <cp:lastPrinted>2025-09-06T18:30:00Z</cp:lastPrinted>
  <dcterms:created xsi:type="dcterms:W3CDTF">2025-09-26T22:45:00Z</dcterms:created>
  <dcterms:modified xsi:type="dcterms:W3CDTF">2025-10-14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A9E6CE071852458C88468C7297A464</vt:lpwstr>
  </property>
  <property fmtid="{D5CDD505-2E9C-101B-9397-08002B2CF9AE}" pid="3" name="GrammarlyDocumentId">
    <vt:lpwstr>c36fdafeca77858242a0c7e1f2bb2ea602263fc75abe08bc88830c9ffb66a233</vt:lpwstr>
  </property>
</Properties>
</file>